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E6920" w14:textId="42BFC2DA" w:rsidR="00C5148A" w:rsidRDefault="00C5148A"/>
    <w:p w14:paraId="6CFDB058" w14:textId="77777777" w:rsidR="002924F9" w:rsidRPr="00B02968" w:rsidRDefault="002924F9" w:rsidP="002924F9">
      <w:pPr>
        <w:jc w:val="center"/>
        <w:rPr>
          <w:b/>
          <w:bCs/>
          <w:sz w:val="22"/>
          <w:szCs w:val="22"/>
          <w:u w:val="single"/>
          <w:lang w:val="tr-TR"/>
        </w:rPr>
      </w:pPr>
      <w:r w:rsidRPr="00B02968">
        <w:rPr>
          <w:b/>
          <w:bCs/>
          <w:sz w:val="22"/>
          <w:szCs w:val="22"/>
          <w:u w:val="single"/>
          <w:lang w:val="tr-TR"/>
        </w:rPr>
        <w:t>Proje için Çevresel &amp; Sosyal Durum Tespiti Formu</w:t>
      </w:r>
    </w:p>
    <w:p w14:paraId="5FFC01A9" w14:textId="22845054" w:rsidR="00986BD0" w:rsidRPr="00986BD0" w:rsidRDefault="00986BD0" w:rsidP="00986BD0">
      <w:pPr>
        <w:jc w:val="center"/>
      </w:pPr>
      <w:proofErr w:type="spellStart"/>
      <w:r w:rsidRPr="00986BD0">
        <w:rPr>
          <w:b/>
          <w:bCs/>
        </w:rPr>
        <w:t>Bölüm</w:t>
      </w:r>
      <w:proofErr w:type="spellEnd"/>
      <w:r w:rsidRPr="00986BD0">
        <w:rPr>
          <w:b/>
          <w:bCs/>
        </w:rPr>
        <w:t xml:space="preserve"> A</w:t>
      </w:r>
      <w:r w:rsidR="002924F9">
        <w:rPr>
          <w:b/>
          <w:bCs/>
        </w:rPr>
        <w:t xml:space="preserve"> </w:t>
      </w:r>
      <w:r w:rsidRPr="00986BD0">
        <w:t xml:space="preserve">(Bu </w:t>
      </w:r>
      <w:proofErr w:type="spellStart"/>
      <w:r w:rsidRPr="00986BD0">
        <w:t>bölüm</w:t>
      </w:r>
      <w:proofErr w:type="spellEnd"/>
      <w:r w:rsidRPr="00986BD0">
        <w:t xml:space="preserve"> </w:t>
      </w:r>
      <w:r w:rsidR="005F3E7D">
        <w:t>İşletme</w:t>
      </w:r>
      <w:r w:rsidR="005F3E7D" w:rsidRPr="00986BD0">
        <w:t xml:space="preserve"> </w:t>
      </w:r>
      <w:proofErr w:type="spellStart"/>
      <w:r w:rsidRPr="00986BD0">
        <w:t>yetkilisi</w:t>
      </w:r>
      <w:proofErr w:type="spellEnd"/>
      <w:r w:rsidRPr="00986BD0">
        <w:t xml:space="preserve"> </w:t>
      </w:r>
      <w:proofErr w:type="spellStart"/>
      <w:r w:rsidRPr="00986BD0">
        <w:t>tarafından</w:t>
      </w:r>
      <w:proofErr w:type="spellEnd"/>
      <w:r w:rsidRPr="00986BD0">
        <w:t xml:space="preserve"> </w:t>
      </w:r>
      <w:proofErr w:type="spellStart"/>
      <w:r w:rsidR="002924F9">
        <w:t>doldurulacaktır</w:t>
      </w:r>
      <w:proofErr w:type="spellEnd"/>
      <w:r w:rsidRPr="00986BD0">
        <w:t>.)</w:t>
      </w:r>
    </w:p>
    <w:tbl>
      <w:tblPr>
        <w:tblW w:w="155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91"/>
        <w:gridCol w:w="11524"/>
        <w:gridCol w:w="7"/>
      </w:tblGrid>
      <w:tr w:rsidR="007C26CC" w:rsidRPr="00D30BF6" w14:paraId="4DD19783" w14:textId="77777777" w:rsidTr="001342F7">
        <w:trPr>
          <w:trHeight w:val="495"/>
          <w:jc w:val="center"/>
        </w:trPr>
        <w:tc>
          <w:tcPr>
            <w:tcW w:w="3991" w:type="dxa"/>
            <w:shd w:val="clear" w:color="auto" w:fill="F2F2F2" w:themeFill="background1" w:themeFillShade="F2"/>
            <w:vAlign w:val="center"/>
            <w:hideMark/>
          </w:tcPr>
          <w:p w14:paraId="61D8892F" w14:textId="7F4CE0D2" w:rsidR="007C26CC" w:rsidRPr="00D30BF6" w:rsidRDefault="005F3E7D" w:rsidP="007C26CC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bookmarkStart w:id="0" w:name="_Hlk152172858"/>
            <w:r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P</w:t>
            </w:r>
            <w:r w:rsidR="007C26CC"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roje Adı</w:t>
            </w:r>
            <w:r w:rsidR="007C26CC" w:rsidRPr="00D30BF6">
              <w:rPr>
                <w:rFonts w:ascii="Calibri" w:eastAsia="Times New Roman" w:hAnsi="Calibri" w:cs="Calibri"/>
                <w:color w:val="000000" w:themeColor="text1"/>
              </w:rPr>
              <w:t>:</w:t>
            </w:r>
          </w:p>
        </w:tc>
        <w:tc>
          <w:tcPr>
            <w:tcW w:w="11531" w:type="dxa"/>
            <w:gridSpan w:val="2"/>
            <w:shd w:val="clear" w:color="auto" w:fill="F2F2F2" w:themeFill="background1" w:themeFillShade="F2"/>
            <w:noWrap/>
            <w:vAlign w:val="center"/>
            <w:hideMark/>
          </w:tcPr>
          <w:p w14:paraId="4B13B347" w14:textId="77777777" w:rsidR="007C26CC" w:rsidRPr="00582736" w:rsidRDefault="007C26CC" w:rsidP="007C26CC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r w:rsidRPr="0058273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Türkiye Yeşil Sanayi Projesi (P179255)</w:t>
            </w:r>
          </w:p>
        </w:tc>
      </w:tr>
      <w:tr w:rsidR="002A0EA3" w:rsidRPr="00D30BF6" w14:paraId="338855F0" w14:textId="77777777" w:rsidTr="001342F7">
        <w:trPr>
          <w:trHeight w:val="495"/>
          <w:jc w:val="center"/>
        </w:trPr>
        <w:tc>
          <w:tcPr>
            <w:tcW w:w="3991" w:type="dxa"/>
            <w:shd w:val="clear" w:color="auto" w:fill="F2F2F2" w:themeFill="background1" w:themeFillShade="F2"/>
            <w:vAlign w:val="center"/>
          </w:tcPr>
          <w:p w14:paraId="7CAE6BEE" w14:textId="0D01A782" w:rsidR="002A0EA3" w:rsidRPr="00D30BF6" w:rsidRDefault="002A0EA3" w:rsidP="007C26CC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Firma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r w:rsidR="002924F9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Adı:</w:t>
            </w:r>
          </w:p>
        </w:tc>
        <w:tc>
          <w:tcPr>
            <w:tcW w:w="11531" w:type="dxa"/>
            <w:gridSpan w:val="2"/>
            <w:shd w:val="clear" w:color="auto" w:fill="FFFFFF" w:themeFill="background1"/>
            <w:noWrap/>
            <w:vAlign w:val="center"/>
          </w:tcPr>
          <w:p w14:paraId="4A6F8684" w14:textId="77777777" w:rsidR="002A0EA3" w:rsidRPr="00582736" w:rsidRDefault="002A0EA3" w:rsidP="007C26CC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</w:tr>
      <w:tr w:rsidR="007C26CC" w:rsidRPr="00D30BF6" w14:paraId="2CF01331" w14:textId="77777777" w:rsidTr="001342F7">
        <w:trPr>
          <w:trHeight w:val="495"/>
          <w:jc w:val="center"/>
        </w:trPr>
        <w:tc>
          <w:tcPr>
            <w:tcW w:w="3991" w:type="dxa"/>
            <w:shd w:val="clear" w:color="auto" w:fill="F2F2F2" w:themeFill="background1" w:themeFillShade="F2"/>
            <w:vAlign w:val="center"/>
          </w:tcPr>
          <w:p w14:paraId="1055A5D1" w14:textId="77777777" w:rsidR="007C26CC" w:rsidRPr="00D30BF6" w:rsidRDefault="007C26CC" w:rsidP="007C26CC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proofErr w:type="spellStart"/>
            <w:r w:rsidRPr="007C26CC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Vergi</w:t>
            </w:r>
            <w:proofErr w:type="spellEnd"/>
            <w:r w:rsidRPr="007C26CC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7C26CC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Kimlik</w:t>
            </w:r>
            <w:proofErr w:type="spellEnd"/>
            <w:r w:rsidRPr="007C26CC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7C26CC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Numarası</w:t>
            </w:r>
            <w:proofErr w:type="spellEnd"/>
            <w:r w:rsidRPr="007C26CC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/ TC </w:t>
            </w:r>
            <w:proofErr w:type="spellStart"/>
            <w:r w:rsidRPr="007C26CC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Kimlik</w:t>
            </w:r>
            <w:proofErr w:type="spellEnd"/>
            <w:r w:rsidRPr="007C26CC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7C26CC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Numarası</w:t>
            </w:r>
            <w:proofErr w:type="spellEnd"/>
            <w:r w:rsidRPr="007C26CC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:</w:t>
            </w:r>
          </w:p>
        </w:tc>
        <w:tc>
          <w:tcPr>
            <w:tcW w:w="11531" w:type="dxa"/>
            <w:gridSpan w:val="2"/>
            <w:shd w:val="clear" w:color="auto" w:fill="auto"/>
            <w:noWrap/>
            <w:vAlign w:val="center"/>
          </w:tcPr>
          <w:p w14:paraId="40C6FD4C" w14:textId="77777777" w:rsidR="007C26CC" w:rsidRPr="00D30BF6" w:rsidRDefault="007C26CC" w:rsidP="007C26CC">
            <w:pPr>
              <w:rPr>
                <w:rFonts w:ascii="Calibri" w:eastAsia="Times New Roman" w:hAnsi="Calibri" w:cs="Calibri"/>
                <w:color w:val="000000" w:themeColor="text1"/>
              </w:rPr>
            </w:pPr>
          </w:p>
        </w:tc>
      </w:tr>
      <w:tr w:rsidR="007C26CC" w:rsidRPr="00D30BF6" w14:paraId="1A144FBD" w14:textId="77777777" w:rsidTr="001342F7">
        <w:trPr>
          <w:trHeight w:val="495"/>
          <w:jc w:val="center"/>
        </w:trPr>
        <w:tc>
          <w:tcPr>
            <w:tcW w:w="3991" w:type="dxa"/>
            <w:shd w:val="clear" w:color="auto" w:fill="F2F2F2" w:themeFill="background1" w:themeFillShade="F2"/>
            <w:vAlign w:val="center"/>
          </w:tcPr>
          <w:p w14:paraId="111D1CB0" w14:textId="77777777" w:rsidR="007C26CC" w:rsidRPr="00D30BF6" w:rsidRDefault="007C26CC" w:rsidP="007C26CC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proofErr w:type="spellStart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Adres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>:</w:t>
            </w:r>
          </w:p>
        </w:tc>
        <w:tc>
          <w:tcPr>
            <w:tcW w:w="11531" w:type="dxa"/>
            <w:gridSpan w:val="2"/>
            <w:shd w:val="clear" w:color="auto" w:fill="auto"/>
            <w:noWrap/>
            <w:vAlign w:val="center"/>
          </w:tcPr>
          <w:p w14:paraId="24E25645" w14:textId="77777777" w:rsidR="007C26CC" w:rsidRPr="00D30BF6" w:rsidRDefault="007C26CC" w:rsidP="007C26CC">
            <w:pPr>
              <w:rPr>
                <w:rFonts w:ascii="Calibri" w:eastAsia="Times New Roman" w:hAnsi="Calibri" w:cs="Calibri"/>
                <w:color w:val="000000" w:themeColor="text1"/>
              </w:rPr>
            </w:pPr>
          </w:p>
        </w:tc>
      </w:tr>
      <w:tr w:rsidR="007C26CC" w:rsidRPr="00D30BF6" w14:paraId="3C6E51C8" w14:textId="77777777" w:rsidTr="001342F7">
        <w:trPr>
          <w:trHeight w:val="495"/>
          <w:jc w:val="center"/>
        </w:trPr>
        <w:tc>
          <w:tcPr>
            <w:tcW w:w="3991" w:type="dxa"/>
            <w:shd w:val="clear" w:color="auto" w:fill="F2F2F2" w:themeFill="background1" w:themeFillShade="F2"/>
            <w:vAlign w:val="center"/>
          </w:tcPr>
          <w:p w14:paraId="1843C1C1" w14:textId="77777777" w:rsidR="007C26CC" w:rsidRPr="00D30BF6" w:rsidRDefault="00986BD0" w:rsidP="007C26CC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Yetkili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/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İrtibat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Kişisi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:</w:t>
            </w:r>
          </w:p>
        </w:tc>
        <w:tc>
          <w:tcPr>
            <w:tcW w:w="11531" w:type="dxa"/>
            <w:gridSpan w:val="2"/>
            <w:shd w:val="clear" w:color="auto" w:fill="auto"/>
            <w:noWrap/>
            <w:vAlign w:val="center"/>
          </w:tcPr>
          <w:p w14:paraId="7A6CD683" w14:textId="77777777" w:rsidR="007C26CC" w:rsidRPr="00D30BF6" w:rsidRDefault="007C26CC" w:rsidP="007C26CC">
            <w:pPr>
              <w:rPr>
                <w:rFonts w:ascii="Calibri" w:eastAsia="Times New Roman" w:hAnsi="Calibri" w:cs="Calibri"/>
                <w:color w:val="000000" w:themeColor="text1"/>
              </w:rPr>
            </w:pPr>
          </w:p>
        </w:tc>
      </w:tr>
      <w:tr w:rsidR="007C26CC" w:rsidRPr="00D30BF6" w14:paraId="180A804D" w14:textId="77777777" w:rsidTr="001342F7">
        <w:trPr>
          <w:trHeight w:val="495"/>
          <w:jc w:val="center"/>
        </w:trPr>
        <w:tc>
          <w:tcPr>
            <w:tcW w:w="3991" w:type="dxa"/>
            <w:shd w:val="clear" w:color="auto" w:fill="F2F2F2" w:themeFill="background1" w:themeFillShade="F2"/>
            <w:vAlign w:val="center"/>
          </w:tcPr>
          <w:p w14:paraId="7FDEEC1E" w14:textId="0D99EEB9" w:rsidR="007C26CC" w:rsidRDefault="007C26CC" w:rsidP="001342F7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Faaliyet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/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Sektör</w:t>
            </w:r>
            <w:proofErr w:type="spellEnd"/>
            <w:r w:rsidR="001342F7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(NACE Kodu)</w:t>
            </w:r>
            <w:r w:rsidR="001342F7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:</w:t>
            </w:r>
          </w:p>
        </w:tc>
        <w:tc>
          <w:tcPr>
            <w:tcW w:w="11531" w:type="dxa"/>
            <w:gridSpan w:val="2"/>
            <w:shd w:val="clear" w:color="auto" w:fill="auto"/>
            <w:noWrap/>
            <w:vAlign w:val="center"/>
          </w:tcPr>
          <w:p w14:paraId="26153E79" w14:textId="77777777" w:rsidR="007C26CC" w:rsidRPr="00D30BF6" w:rsidRDefault="007C26CC" w:rsidP="007C26CC">
            <w:pPr>
              <w:rPr>
                <w:rFonts w:ascii="Calibri" w:eastAsia="Times New Roman" w:hAnsi="Calibri" w:cs="Calibri"/>
                <w:color w:val="000000" w:themeColor="text1"/>
              </w:rPr>
            </w:pPr>
          </w:p>
        </w:tc>
      </w:tr>
      <w:tr w:rsidR="0031433C" w:rsidRPr="00D30BF6" w14:paraId="4CF6E087" w14:textId="77777777" w:rsidTr="001342F7">
        <w:trPr>
          <w:trHeight w:val="495"/>
          <w:jc w:val="center"/>
        </w:trPr>
        <w:tc>
          <w:tcPr>
            <w:tcW w:w="3991" w:type="dxa"/>
            <w:shd w:val="clear" w:color="auto" w:fill="F2F2F2" w:themeFill="background1" w:themeFillShade="F2"/>
            <w:vAlign w:val="center"/>
          </w:tcPr>
          <w:p w14:paraId="65E8C35E" w14:textId="6ACFF48D" w:rsidR="0031433C" w:rsidRDefault="005F3E7D" w:rsidP="007C26CC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KOBİ</w:t>
            </w:r>
            <w:r w:rsidR="0031433C" w:rsidRPr="0031433C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proofErr w:type="spellStart"/>
            <w:r w:rsidR="0031433C" w:rsidRPr="0031433C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Ölçeği</w:t>
            </w:r>
            <w:proofErr w:type="spellEnd"/>
            <w:r w:rsidR="0031433C" w:rsidRPr="0031433C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:</w:t>
            </w:r>
          </w:p>
        </w:tc>
        <w:tc>
          <w:tcPr>
            <w:tcW w:w="11531" w:type="dxa"/>
            <w:gridSpan w:val="2"/>
            <w:shd w:val="clear" w:color="auto" w:fill="auto"/>
            <w:noWrap/>
            <w:vAlign w:val="center"/>
          </w:tcPr>
          <w:p w14:paraId="2D9BCC3C" w14:textId="77777777" w:rsidR="0031433C" w:rsidRPr="00D30BF6" w:rsidRDefault="0031433C" w:rsidP="007C26CC">
            <w:pPr>
              <w:rPr>
                <w:rFonts w:ascii="Calibri" w:eastAsia="Times New Roman" w:hAnsi="Calibri" w:cs="Calibri"/>
                <w:color w:val="000000" w:themeColor="text1"/>
              </w:rPr>
            </w:pPr>
          </w:p>
        </w:tc>
      </w:tr>
      <w:tr w:rsidR="0031433C" w:rsidRPr="00D30BF6" w14:paraId="45A144AE" w14:textId="77777777" w:rsidTr="001342F7">
        <w:trPr>
          <w:trHeight w:val="495"/>
          <w:jc w:val="center"/>
        </w:trPr>
        <w:tc>
          <w:tcPr>
            <w:tcW w:w="3991" w:type="dxa"/>
            <w:shd w:val="clear" w:color="auto" w:fill="F2F2F2" w:themeFill="background1" w:themeFillShade="F2"/>
            <w:vAlign w:val="center"/>
          </w:tcPr>
          <w:p w14:paraId="361086DE" w14:textId="783C9C6C" w:rsidR="0031433C" w:rsidRPr="0031433C" w:rsidRDefault="002924F9" w:rsidP="0031433C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İşletmenin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Gerçekleştireceği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İşin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/</w:t>
            </w:r>
            <w:r w:rsidR="0031433C"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Proje</w:t>
            </w:r>
            <w:r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nin </w:t>
            </w:r>
            <w:proofErr w:type="spellStart"/>
            <w:r w:rsidR="0031433C"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Açıklaması</w:t>
            </w:r>
            <w:proofErr w:type="spellEnd"/>
            <w:r w:rsidR="0031433C"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:</w:t>
            </w:r>
          </w:p>
        </w:tc>
        <w:tc>
          <w:tcPr>
            <w:tcW w:w="11531" w:type="dxa"/>
            <w:gridSpan w:val="2"/>
            <w:shd w:val="clear" w:color="auto" w:fill="auto"/>
            <w:noWrap/>
            <w:vAlign w:val="center"/>
          </w:tcPr>
          <w:p w14:paraId="3312B4BC" w14:textId="77777777" w:rsidR="0031433C" w:rsidRDefault="0031433C" w:rsidP="0031433C">
            <w:pPr>
              <w:rPr>
                <w:rFonts w:ascii="Calibri" w:eastAsia="Times New Roman" w:hAnsi="Calibri" w:cs="Calibri"/>
                <w:color w:val="000000" w:themeColor="text1"/>
              </w:rPr>
            </w:pPr>
          </w:p>
          <w:p w14:paraId="6FAC7213" w14:textId="77777777" w:rsidR="00986BD0" w:rsidRPr="00D30BF6" w:rsidRDefault="00986BD0" w:rsidP="0031433C">
            <w:pPr>
              <w:rPr>
                <w:rFonts w:ascii="Calibri" w:eastAsia="Times New Roman" w:hAnsi="Calibri" w:cs="Calibri"/>
                <w:color w:val="000000" w:themeColor="text1"/>
              </w:rPr>
            </w:pPr>
          </w:p>
        </w:tc>
      </w:tr>
      <w:tr w:rsidR="0031433C" w:rsidRPr="00D30BF6" w14:paraId="5F0D9F7D" w14:textId="77777777" w:rsidTr="001342F7">
        <w:trPr>
          <w:trHeight w:val="495"/>
          <w:jc w:val="center"/>
        </w:trPr>
        <w:tc>
          <w:tcPr>
            <w:tcW w:w="3991" w:type="dxa"/>
            <w:shd w:val="clear" w:color="auto" w:fill="F2F2F2" w:themeFill="background1" w:themeFillShade="F2"/>
            <w:vAlign w:val="center"/>
          </w:tcPr>
          <w:p w14:paraId="56D491C3" w14:textId="11AC1A6A" w:rsidR="0031433C" w:rsidRPr="0031433C" w:rsidRDefault="0031433C" w:rsidP="0031433C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proofErr w:type="spellStart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Sektöre</w:t>
            </w:r>
            <w:proofErr w:type="spellEnd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Özel </w:t>
            </w:r>
            <w:proofErr w:type="spellStart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Çevresel</w:t>
            </w:r>
            <w:proofErr w:type="spellEnd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ve </w:t>
            </w:r>
            <w:proofErr w:type="spellStart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Sosyal</w:t>
            </w:r>
            <w:proofErr w:type="spellEnd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r w:rsidR="002924F9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Risk ve </w:t>
            </w:r>
            <w:proofErr w:type="spellStart"/>
            <w:r w:rsidR="002924F9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Etkiler</w:t>
            </w:r>
            <w:proofErr w:type="spellEnd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:</w:t>
            </w:r>
          </w:p>
        </w:tc>
        <w:tc>
          <w:tcPr>
            <w:tcW w:w="11531" w:type="dxa"/>
            <w:gridSpan w:val="2"/>
            <w:shd w:val="clear" w:color="auto" w:fill="auto"/>
            <w:noWrap/>
            <w:vAlign w:val="center"/>
          </w:tcPr>
          <w:p w14:paraId="33E8DBC7" w14:textId="77777777" w:rsidR="00582736" w:rsidRDefault="00582736" w:rsidP="0031433C">
            <w:pPr>
              <w:rPr>
                <w:rFonts w:ascii="Calibri" w:eastAsia="Times New Roman" w:hAnsi="Calibri" w:cs="Calibri"/>
                <w:color w:val="000000" w:themeColor="text1"/>
              </w:rPr>
            </w:pPr>
          </w:p>
          <w:p w14:paraId="07443764" w14:textId="77777777" w:rsidR="00986BD0" w:rsidRPr="00D30BF6" w:rsidRDefault="00986BD0" w:rsidP="0031433C">
            <w:pPr>
              <w:rPr>
                <w:rFonts w:ascii="Calibri" w:eastAsia="Times New Roman" w:hAnsi="Calibri" w:cs="Calibri"/>
                <w:color w:val="000000" w:themeColor="text1"/>
              </w:rPr>
            </w:pPr>
          </w:p>
        </w:tc>
      </w:tr>
      <w:tr w:rsidR="007C26CC" w:rsidRPr="00D30BF6" w14:paraId="39344BE0" w14:textId="77777777" w:rsidTr="001342F7">
        <w:trPr>
          <w:gridAfter w:val="1"/>
          <w:wAfter w:w="7" w:type="dxa"/>
          <w:trHeight w:val="20"/>
          <w:jc w:val="center"/>
        </w:trPr>
        <w:tc>
          <w:tcPr>
            <w:tcW w:w="15515" w:type="dxa"/>
            <w:gridSpan w:val="2"/>
            <w:shd w:val="clear" w:color="auto" w:fill="F2F2F2" w:themeFill="background1" w:themeFillShade="F2"/>
            <w:vAlign w:val="center"/>
            <w:hideMark/>
          </w:tcPr>
          <w:p w14:paraId="28AC660A" w14:textId="77777777" w:rsidR="007C26CC" w:rsidRDefault="007C26CC" w:rsidP="007C26CC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proofErr w:type="spellStart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Talimatlar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>:</w:t>
            </w:r>
          </w:p>
          <w:p w14:paraId="78D3491F" w14:textId="2E456438" w:rsidR="007C26CC" w:rsidRDefault="007C26CC" w:rsidP="0031433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  <w:r w:rsidRPr="00D30BF6">
              <w:rPr>
                <w:rFonts w:ascii="Times New Roman" w:eastAsia="Times New Roman" w:hAnsi="Times New Roman" w:cs="Times New Roman"/>
                <w:color w:val="000000" w:themeColor="text1"/>
              </w:rPr>
              <w:t>-</w:t>
            </w:r>
            <w:r w:rsidR="002924F9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Lütfen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verilen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yanıtları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desteklemek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için 'ek bilgiler' bölümünde mümkün olduğunca fazla bilgi sağlayın.</w:t>
            </w:r>
          </w:p>
          <w:p w14:paraId="1827C6B7" w14:textId="405B823A" w:rsidR="007C26CC" w:rsidRPr="00D30BF6" w:rsidRDefault="007C26CC" w:rsidP="0031433C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 xml:space="preserve">- </w:t>
            </w:r>
            <w:proofErr w:type="spellStart"/>
            <w:r>
              <w:rPr>
                <w:rFonts w:ascii="Calibri" w:eastAsia="Times New Roman" w:hAnsi="Calibri" w:cs="Calibri"/>
                <w:color w:val="000000" w:themeColor="text1"/>
              </w:rPr>
              <w:t>Çevresel</w:t>
            </w:r>
            <w:proofErr w:type="spellEnd"/>
            <w:r>
              <w:rPr>
                <w:rFonts w:ascii="Calibri" w:eastAsia="Times New Roman" w:hAnsi="Calibri" w:cs="Calibri"/>
                <w:color w:val="000000" w:themeColor="text1"/>
              </w:rPr>
              <w:t xml:space="preserve"> ve </w:t>
            </w:r>
            <w:proofErr w:type="spellStart"/>
            <w:r>
              <w:rPr>
                <w:rFonts w:ascii="Calibri" w:eastAsia="Times New Roman" w:hAnsi="Calibri" w:cs="Calibri"/>
                <w:color w:val="000000" w:themeColor="text1"/>
              </w:rPr>
              <w:t>Sosyal</w:t>
            </w:r>
            <w:proofErr w:type="spellEnd"/>
            <w:r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 w:themeColor="text1"/>
              </w:rPr>
              <w:t>risklere</w:t>
            </w:r>
            <w:proofErr w:type="spellEnd"/>
            <w:r>
              <w:rPr>
                <w:rFonts w:ascii="Calibri" w:eastAsia="Times New Roman" w:hAnsi="Calibri" w:cs="Calibri"/>
                <w:color w:val="000000" w:themeColor="text1"/>
              </w:rPr>
              <w:t xml:space="preserve"> ilişkin sektöre özel </w:t>
            </w:r>
            <w:proofErr w:type="spellStart"/>
            <w:r>
              <w:rPr>
                <w:rFonts w:ascii="Calibri" w:eastAsia="Times New Roman" w:hAnsi="Calibri" w:cs="Calibri"/>
                <w:color w:val="000000" w:themeColor="text1"/>
              </w:rPr>
              <w:t>bilgiler</w:t>
            </w:r>
            <w:proofErr w:type="spellEnd"/>
            <w:r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 w:themeColor="text1"/>
              </w:rPr>
              <w:t>için</w:t>
            </w:r>
            <w:proofErr w:type="spellEnd"/>
            <w:r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 w:themeColor="text1"/>
              </w:rPr>
              <w:t>lütfen</w:t>
            </w:r>
            <w:proofErr w:type="spellEnd"/>
            <w:r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 w:themeColor="text1"/>
              </w:rPr>
              <w:t>Çevresel</w:t>
            </w:r>
            <w:proofErr w:type="spellEnd"/>
            <w:r>
              <w:rPr>
                <w:rFonts w:ascii="Calibri" w:eastAsia="Times New Roman" w:hAnsi="Calibri" w:cs="Calibri"/>
                <w:color w:val="000000" w:themeColor="text1"/>
              </w:rPr>
              <w:t xml:space="preserve"> ve </w:t>
            </w:r>
            <w:proofErr w:type="spellStart"/>
            <w:r>
              <w:rPr>
                <w:rFonts w:ascii="Calibri" w:eastAsia="Times New Roman" w:hAnsi="Calibri" w:cs="Calibri"/>
                <w:color w:val="000000" w:themeColor="text1"/>
              </w:rPr>
              <w:t>Sosyal</w:t>
            </w:r>
            <w:proofErr w:type="spellEnd"/>
            <w:r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 w:themeColor="text1"/>
              </w:rPr>
              <w:t>Çerçeveye</w:t>
            </w:r>
            <w:proofErr w:type="spellEnd"/>
            <w:r>
              <w:rPr>
                <w:rFonts w:ascii="Calibri" w:eastAsia="Times New Roman" w:hAnsi="Calibri" w:cs="Calibri"/>
                <w:color w:val="000000" w:themeColor="text1"/>
              </w:rPr>
              <w:t xml:space="preserve"> ve </w:t>
            </w:r>
            <w:proofErr w:type="spellStart"/>
            <w:r>
              <w:rPr>
                <w:rFonts w:ascii="Calibri" w:eastAsia="Times New Roman" w:hAnsi="Calibri" w:cs="Calibri"/>
                <w:color w:val="000000" w:themeColor="text1"/>
              </w:rPr>
              <w:t>Dünya</w:t>
            </w:r>
            <w:proofErr w:type="spellEnd"/>
            <w:r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 w:themeColor="text1"/>
              </w:rPr>
              <w:t>Bankası</w:t>
            </w:r>
            <w:proofErr w:type="spellEnd"/>
            <w:r>
              <w:rPr>
                <w:rFonts w:ascii="Calibri" w:eastAsia="Times New Roman" w:hAnsi="Calibri" w:cs="Calibri"/>
                <w:color w:val="000000" w:themeColor="text1"/>
              </w:rPr>
              <w:t xml:space="preserve"> ÇSG </w:t>
            </w:r>
            <w:proofErr w:type="spellStart"/>
            <w:r>
              <w:rPr>
                <w:rFonts w:ascii="Calibri" w:eastAsia="Times New Roman" w:hAnsi="Calibri" w:cs="Calibri"/>
                <w:color w:val="000000" w:themeColor="text1"/>
              </w:rPr>
              <w:t>Kılavuzlarına</w:t>
            </w:r>
            <w:proofErr w:type="spellEnd"/>
            <w:r>
              <w:rPr>
                <w:rFonts w:ascii="Calibri" w:eastAsia="Times New Roman" w:hAnsi="Calibri" w:cs="Calibri"/>
                <w:color w:val="000000" w:themeColor="text1"/>
              </w:rPr>
              <w:t xml:space="preserve"> bakın:</w:t>
            </w:r>
          </w:p>
          <w:p w14:paraId="48FF28EE" w14:textId="77777777" w:rsidR="007C26CC" w:rsidRPr="007C26CC" w:rsidRDefault="00F52283" w:rsidP="00EF167C">
            <w:pPr>
              <w:pStyle w:val="ListeParagraf"/>
              <w:numPr>
                <w:ilvl w:val="0"/>
                <w:numId w:val="39"/>
              </w:num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  <w:hyperlink r:id="rId8" w:history="1">
              <w:r w:rsidR="007C26CC" w:rsidRPr="000B52BD">
                <w:t>https://projects.worldbank.org/en/projects-operations/environmental-and-social-framework/brief/environmental-and-social-standards</w:t>
              </w:r>
            </w:hyperlink>
          </w:p>
          <w:p w14:paraId="7FD2131D" w14:textId="77777777" w:rsidR="007C26CC" w:rsidRPr="007C26CC" w:rsidRDefault="00F52283" w:rsidP="00EF167C">
            <w:pPr>
              <w:pStyle w:val="ListeParagraf"/>
              <w:numPr>
                <w:ilvl w:val="0"/>
                <w:numId w:val="39"/>
              </w:num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hyperlink r:id="rId9" w:history="1">
              <w:r w:rsidR="007C26CC" w:rsidRPr="000B52BD">
                <w:t>www.ifc.org/ehsguidelines</w:t>
              </w:r>
            </w:hyperlink>
          </w:p>
        </w:tc>
      </w:tr>
      <w:bookmarkEnd w:id="0"/>
    </w:tbl>
    <w:p w14:paraId="264FB275" w14:textId="77777777" w:rsidR="00765021" w:rsidRPr="00D30BF6" w:rsidRDefault="00765021" w:rsidP="00D30BF6">
      <w:pPr>
        <w:ind w:left="709" w:hanging="709"/>
        <w:jc w:val="center"/>
        <w:rPr>
          <w:b/>
          <w:bCs/>
        </w:rPr>
      </w:pPr>
    </w:p>
    <w:p w14:paraId="2F564D08" w14:textId="77777777" w:rsidR="00986BD0" w:rsidRDefault="00986BD0" w:rsidP="00D30BF6">
      <w:pPr>
        <w:jc w:val="both"/>
      </w:pPr>
    </w:p>
    <w:tbl>
      <w:tblPr>
        <w:tblW w:w="155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32"/>
        <w:gridCol w:w="2977"/>
        <w:gridCol w:w="652"/>
        <w:gridCol w:w="907"/>
        <w:gridCol w:w="993"/>
        <w:gridCol w:w="3515"/>
        <w:gridCol w:w="2346"/>
      </w:tblGrid>
      <w:tr w:rsidR="007C26CC" w:rsidRPr="00D30BF6" w14:paraId="5123F5D3" w14:textId="77777777" w:rsidTr="001342F7">
        <w:trPr>
          <w:trHeight w:val="970"/>
          <w:tblHeader/>
          <w:jc w:val="center"/>
        </w:trPr>
        <w:tc>
          <w:tcPr>
            <w:tcW w:w="7109" w:type="dxa"/>
            <w:gridSpan w:val="2"/>
            <w:shd w:val="clear" w:color="auto" w:fill="F2F2F2" w:themeFill="background1" w:themeFillShade="F2"/>
            <w:vAlign w:val="center"/>
            <w:hideMark/>
          </w:tcPr>
          <w:p w14:paraId="1CD5FCFB" w14:textId="0C98C248" w:rsidR="007C26CC" w:rsidRPr="00D30BF6" w:rsidRDefault="007C26CC" w:rsidP="001639CB">
            <w:pPr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proofErr w:type="spellStart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lastRenderedPageBreak/>
              <w:t>Geçerli</w:t>
            </w:r>
            <w:proofErr w:type="spellEnd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proofErr w:type="spellStart"/>
            <w:r w:rsidR="001342F7" w:rsidRPr="001342F7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Gerekliliklerin</w:t>
            </w:r>
            <w:proofErr w:type="spellEnd"/>
            <w:r w:rsidR="001342F7" w:rsidRPr="001342F7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Değerlendirilmesi</w:t>
            </w:r>
            <w:proofErr w:type="spellEnd"/>
          </w:p>
        </w:tc>
        <w:tc>
          <w:tcPr>
            <w:tcW w:w="652" w:type="dxa"/>
            <w:vMerge w:val="restart"/>
            <w:shd w:val="clear" w:color="auto" w:fill="F2F2F2" w:themeFill="background1" w:themeFillShade="F2"/>
            <w:vAlign w:val="center"/>
            <w:hideMark/>
          </w:tcPr>
          <w:p w14:paraId="5856F130" w14:textId="77777777" w:rsidR="007C26CC" w:rsidRPr="00D30BF6" w:rsidRDefault="007C26CC" w:rsidP="001639CB">
            <w:pPr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Evet</w:t>
            </w:r>
          </w:p>
        </w:tc>
        <w:tc>
          <w:tcPr>
            <w:tcW w:w="907" w:type="dxa"/>
            <w:vMerge w:val="restart"/>
            <w:shd w:val="clear" w:color="auto" w:fill="F2F2F2" w:themeFill="background1" w:themeFillShade="F2"/>
            <w:vAlign w:val="center"/>
            <w:hideMark/>
          </w:tcPr>
          <w:p w14:paraId="1A6FADA2" w14:textId="0ECB3693" w:rsidR="007C26CC" w:rsidRPr="00D30BF6" w:rsidRDefault="005F3E7D" w:rsidP="001639CB">
            <w:pPr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proofErr w:type="spellStart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Hay</w:t>
            </w:r>
            <w:r w:rsidR="001342F7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ı</w:t>
            </w:r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r</w:t>
            </w:r>
            <w:proofErr w:type="spellEnd"/>
          </w:p>
        </w:tc>
        <w:tc>
          <w:tcPr>
            <w:tcW w:w="993" w:type="dxa"/>
            <w:vMerge w:val="restart"/>
            <w:shd w:val="clear" w:color="auto" w:fill="F2F2F2" w:themeFill="background1" w:themeFillShade="F2"/>
            <w:vAlign w:val="center"/>
            <w:hideMark/>
          </w:tcPr>
          <w:p w14:paraId="4964E89B" w14:textId="416B0006" w:rsidR="007C26CC" w:rsidRPr="00D30BF6" w:rsidRDefault="005F3E7D" w:rsidP="001639CB">
            <w:pPr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İlgili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Değil</w:t>
            </w:r>
            <w:proofErr w:type="spellEnd"/>
          </w:p>
        </w:tc>
        <w:tc>
          <w:tcPr>
            <w:tcW w:w="3515" w:type="dxa"/>
            <w:vMerge w:val="restart"/>
            <w:shd w:val="clear" w:color="auto" w:fill="F2F2F2" w:themeFill="background1" w:themeFillShade="F2"/>
            <w:vAlign w:val="center"/>
            <w:hideMark/>
          </w:tcPr>
          <w:p w14:paraId="3F3C6A76" w14:textId="24F95B5A" w:rsidR="007C26CC" w:rsidRPr="00D30BF6" w:rsidRDefault="007C26CC" w:rsidP="001639CB">
            <w:pPr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sz w:val="18"/>
                <w:szCs w:val="18"/>
              </w:rPr>
            </w:pPr>
            <w:proofErr w:type="spellStart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Ek</w:t>
            </w:r>
            <w:proofErr w:type="spellEnd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Bilgiler</w:t>
            </w:r>
            <w:proofErr w:type="spellEnd"/>
            <w:r w:rsidR="001342F7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r w:rsidRPr="00D30BF6">
              <w:rPr>
                <w:rFonts w:ascii="Calibri" w:eastAsia="Times New Roman" w:hAnsi="Calibri" w:cs="Calibri"/>
                <w:color w:val="000000" w:themeColor="text1"/>
              </w:rPr>
              <w:t>(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Lütfen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tüm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yanıtları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desteklemek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için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ek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bilgi sağlayın)</w:t>
            </w:r>
          </w:p>
        </w:tc>
        <w:tc>
          <w:tcPr>
            <w:tcW w:w="2346" w:type="dxa"/>
            <w:vMerge w:val="restart"/>
            <w:shd w:val="clear" w:color="auto" w:fill="F2F2F2" w:themeFill="background1" w:themeFillShade="F2"/>
            <w:vAlign w:val="center"/>
            <w:hideMark/>
          </w:tcPr>
          <w:p w14:paraId="0BCCF6C7" w14:textId="77777777" w:rsidR="007C26CC" w:rsidRPr="00D30BF6" w:rsidRDefault="007C26CC" w:rsidP="001639CB">
            <w:pPr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Yorumlar</w:t>
            </w:r>
          </w:p>
        </w:tc>
      </w:tr>
      <w:tr w:rsidR="007C26CC" w:rsidRPr="00D30BF6" w14:paraId="4889167C" w14:textId="77777777" w:rsidTr="001342F7">
        <w:trPr>
          <w:trHeight w:val="300"/>
          <w:tblHeader/>
          <w:jc w:val="center"/>
        </w:trPr>
        <w:tc>
          <w:tcPr>
            <w:tcW w:w="4132" w:type="dxa"/>
            <w:shd w:val="clear" w:color="000000" w:fill="F2F2F2"/>
            <w:vAlign w:val="center"/>
            <w:hideMark/>
          </w:tcPr>
          <w:p w14:paraId="6B9A8F12" w14:textId="77777777" w:rsidR="007C26CC" w:rsidRPr="00D30BF6" w:rsidRDefault="007C26CC" w:rsidP="001639CB">
            <w:pPr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Başvuru Kriterleri</w:t>
            </w:r>
          </w:p>
        </w:tc>
        <w:tc>
          <w:tcPr>
            <w:tcW w:w="2977" w:type="dxa"/>
            <w:shd w:val="clear" w:color="000000" w:fill="F2F2F2"/>
            <w:vAlign w:val="center"/>
            <w:hideMark/>
          </w:tcPr>
          <w:p w14:paraId="236F8334" w14:textId="77777777" w:rsidR="007C26CC" w:rsidRPr="00D30BF6" w:rsidRDefault="007C26CC" w:rsidP="001639CB">
            <w:pPr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Gereklilik</w:t>
            </w:r>
          </w:p>
        </w:tc>
        <w:tc>
          <w:tcPr>
            <w:tcW w:w="652" w:type="dxa"/>
            <w:vMerge/>
            <w:shd w:val="clear" w:color="auto" w:fill="auto"/>
            <w:vAlign w:val="center"/>
            <w:hideMark/>
          </w:tcPr>
          <w:p w14:paraId="08091778" w14:textId="77777777" w:rsidR="007C26CC" w:rsidRPr="00D30BF6" w:rsidRDefault="007C26CC" w:rsidP="007C26CC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907" w:type="dxa"/>
            <w:vMerge/>
            <w:shd w:val="clear" w:color="auto" w:fill="auto"/>
            <w:vAlign w:val="center"/>
            <w:hideMark/>
          </w:tcPr>
          <w:p w14:paraId="5FD60533" w14:textId="77777777" w:rsidR="007C26CC" w:rsidRPr="00D30BF6" w:rsidRDefault="007C26CC" w:rsidP="007C26CC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993" w:type="dxa"/>
            <w:vMerge/>
            <w:shd w:val="clear" w:color="auto" w:fill="auto"/>
            <w:vAlign w:val="center"/>
            <w:hideMark/>
          </w:tcPr>
          <w:p w14:paraId="30924E9E" w14:textId="77777777" w:rsidR="007C26CC" w:rsidRPr="00D30BF6" w:rsidRDefault="007C26CC" w:rsidP="007C26CC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3515" w:type="dxa"/>
            <w:vMerge/>
            <w:shd w:val="clear" w:color="auto" w:fill="auto"/>
            <w:vAlign w:val="center"/>
            <w:hideMark/>
          </w:tcPr>
          <w:p w14:paraId="77DEDC1C" w14:textId="77777777" w:rsidR="007C26CC" w:rsidRPr="00D30BF6" w:rsidRDefault="007C26CC" w:rsidP="007C26CC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2346" w:type="dxa"/>
            <w:vMerge/>
            <w:shd w:val="clear" w:color="auto" w:fill="auto"/>
            <w:vAlign w:val="center"/>
            <w:hideMark/>
          </w:tcPr>
          <w:p w14:paraId="3BAF20C6" w14:textId="77777777" w:rsidR="007C26CC" w:rsidRPr="00D30BF6" w:rsidRDefault="007C26CC" w:rsidP="007C26CC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</w:tr>
      <w:tr w:rsidR="000B52BD" w:rsidRPr="00D30BF6" w14:paraId="569F9E90" w14:textId="77777777" w:rsidTr="001342F7">
        <w:trPr>
          <w:trHeight w:val="1010"/>
          <w:jc w:val="center"/>
        </w:trPr>
        <w:tc>
          <w:tcPr>
            <w:tcW w:w="4132" w:type="dxa"/>
            <w:shd w:val="clear" w:color="auto" w:fill="auto"/>
            <w:vAlign w:val="center"/>
            <w:hideMark/>
          </w:tcPr>
          <w:p w14:paraId="4E30629F" w14:textId="0D325D25" w:rsidR="000B52BD" w:rsidRPr="00D30BF6" w:rsidRDefault="005F3E7D" w:rsidP="007C26CC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Yasaklı</w:t>
            </w:r>
            <w:proofErr w:type="spellEnd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L</w:t>
            </w:r>
            <w:r w:rsidR="001342F7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i</w:t>
            </w:r>
            <w:r w:rsidR="000B52BD"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stesi</w:t>
            </w:r>
            <w:proofErr w:type="spellEnd"/>
          </w:p>
        </w:tc>
        <w:tc>
          <w:tcPr>
            <w:tcW w:w="2977" w:type="dxa"/>
            <w:shd w:val="clear" w:color="auto" w:fill="auto"/>
            <w:vAlign w:val="center"/>
            <w:hideMark/>
          </w:tcPr>
          <w:p w14:paraId="150DC3A9" w14:textId="77DB8E71" w:rsidR="005F3E7D" w:rsidRDefault="001342F7" w:rsidP="007C26CC">
            <w:pPr>
              <w:rPr>
                <w:rFonts w:ascii="Calibri" w:eastAsia="Times New Roman" w:hAnsi="Calibri" w:cs="Calibri"/>
                <w:color w:val="000000" w:themeColor="text1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 w:themeColor="text1"/>
              </w:rPr>
              <w:t>İşletmenin</w:t>
            </w:r>
            <w:proofErr w:type="spellEnd"/>
            <w:r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 w:themeColor="text1"/>
              </w:rPr>
              <w:t>f</w:t>
            </w:r>
            <w:r w:rsidR="005F3E7D">
              <w:rPr>
                <w:rFonts w:ascii="Calibri" w:eastAsia="Times New Roman" w:hAnsi="Calibri" w:cs="Calibri"/>
                <w:color w:val="000000" w:themeColor="text1"/>
              </w:rPr>
              <w:t>aaliyetler</w:t>
            </w:r>
            <w:r>
              <w:rPr>
                <w:rFonts w:ascii="Calibri" w:eastAsia="Times New Roman" w:hAnsi="Calibri" w:cs="Calibri"/>
                <w:color w:val="000000" w:themeColor="text1"/>
              </w:rPr>
              <w:t>i</w:t>
            </w:r>
            <w:proofErr w:type="spellEnd"/>
            <w:r w:rsidR="005F3E7D" w:rsidRPr="00986BD0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5F3E7D">
              <w:rPr>
                <w:rFonts w:ascii="Calibri" w:eastAsia="Times New Roman" w:hAnsi="Calibri" w:cs="Calibri"/>
                <w:color w:val="000000" w:themeColor="text1"/>
              </w:rPr>
              <w:t>Yasaklı</w:t>
            </w:r>
            <w:proofErr w:type="spellEnd"/>
            <w:r w:rsidR="000B52BD" w:rsidRPr="00986BD0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0B52BD" w:rsidRPr="00986BD0">
              <w:rPr>
                <w:rFonts w:ascii="Calibri" w:eastAsia="Times New Roman" w:hAnsi="Calibri" w:cs="Calibri"/>
                <w:color w:val="000000" w:themeColor="text1"/>
              </w:rPr>
              <w:t>Listesinde</w:t>
            </w:r>
            <w:proofErr w:type="spellEnd"/>
            <w:r w:rsidR="000B52BD" w:rsidRPr="00986BD0">
              <w:rPr>
                <w:rFonts w:ascii="Calibri" w:eastAsia="Times New Roman" w:hAnsi="Calibri" w:cs="Calibri"/>
                <w:color w:val="000000" w:themeColor="text1"/>
              </w:rPr>
              <w:t xml:space="preserve"> mi? </w:t>
            </w:r>
          </w:p>
          <w:p w14:paraId="314443DB" w14:textId="16C516B0" w:rsidR="000B52BD" w:rsidRPr="00986BD0" w:rsidRDefault="005F3E7D" w:rsidP="005F3E7D">
            <w:pPr>
              <w:rPr>
                <w:rFonts w:ascii="Calibri" w:eastAsia="Times New Roman" w:hAnsi="Calibri" w:cs="Calibri"/>
                <w:color w:val="000000" w:themeColor="text1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 w:themeColor="text1"/>
              </w:rPr>
              <w:t>Yasaklı</w:t>
            </w:r>
            <w:proofErr w:type="spellEnd"/>
            <w:r w:rsidR="000B52BD" w:rsidRPr="00986BD0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0B52BD" w:rsidRPr="00986BD0">
              <w:rPr>
                <w:rFonts w:ascii="Calibri" w:eastAsia="Times New Roman" w:hAnsi="Calibri" w:cs="Calibri"/>
                <w:color w:val="000000" w:themeColor="text1"/>
              </w:rPr>
              <w:t>Listesi</w:t>
            </w:r>
            <w:proofErr w:type="spellEnd"/>
            <w:r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 w:themeColor="text1"/>
              </w:rPr>
              <w:t>Linki</w:t>
            </w:r>
            <w:proofErr w:type="spellEnd"/>
            <w:r>
              <w:rPr>
                <w:rFonts w:ascii="Calibri" w:eastAsia="Times New Roman" w:hAnsi="Calibri" w:cs="Calibri"/>
                <w:color w:val="000000" w:themeColor="text1"/>
              </w:rPr>
              <w:t>:</w:t>
            </w:r>
            <w:r w:rsidR="001342F7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r w:rsidR="000B52BD" w:rsidRPr="00986BD0">
              <w:rPr>
                <w:rFonts w:ascii="Calibri" w:eastAsia="Times New Roman" w:hAnsi="Calibri" w:cs="Calibri"/>
                <w:color w:val="000000" w:themeColor="text1"/>
              </w:rPr>
              <w:t>https//www.ifc.org/wps/wcm/connect/topics_ext_content/ifc_external_corporate_site/sustainability-at-ifc/company-resources/ifcexclusionlist</w:t>
            </w:r>
            <w:bookmarkStart w:id="1" w:name="_Hlk140147011"/>
            <w:bookmarkEnd w:id="1"/>
          </w:p>
        </w:tc>
        <w:tc>
          <w:tcPr>
            <w:tcW w:w="652" w:type="dxa"/>
            <w:shd w:val="clear" w:color="auto" w:fill="auto"/>
            <w:vAlign w:val="center"/>
            <w:hideMark/>
          </w:tcPr>
          <w:p w14:paraId="22EBF716" w14:textId="77777777" w:rsidR="000B52BD" w:rsidRPr="00D30BF6" w:rsidRDefault="000B52BD" w:rsidP="007C26CC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907" w:type="dxa"/>
            <w:shd w:val="clear" w:color="auto" w:fill="auto"/>
            <w:vAlign w:val="center"/>
            <w:hideMark/>
          </w:tcPr>
          <w:p w14:paraId="5172C841" w14:textId="77777777" w:rsidR="000B52BD" w:rsidRPr="00D30BF6" w:rsidRDefault="000B52BD" w:rsidP="007C26CC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3B794778" w14:textId="77777777" w:rsidR="000B52BD" w:rsidRPr="00D30BF6" w:rsidRDefault="000B52BD" w:rsidP="007C26CC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3515" w:type="dxa"/>
            <w:shd w:val="clear" w:color="auto" w:fill="auto"/>
            <w:vAlign w:val="center"/>
            <w:hideMark/>
          </w:tcPr>
          <w:p w14:paraId="36B7A8FA" w14:textId="77777777" w:rsidR="000B52BD" w:rsidRPr="00D30BF6" w:rsidRDefault="000B52BD" w:rsidP="007C26CC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2346" w:type="dxa"/>
            <w:shd w:val="clear" w:color="auto" w:fill="auto"/>
            <w:vAlign w:val="center"/>
            <w:hideMark/>
          </w:tcPr>
          <w:p w14:paraId="3EDA4541" w14:textId="2C2E01F0" w:rsidR="000B52BD" w:rsidRPr="00D30BF6" w:rsidRDefault="000B52BD" w:rsidP="007C26CC">
            <w:pPr>
              <w:rPr>
                <w:rFonts w:ascii="Calibri" w:eastAsia="Times New Roman" w:hAnsi="Calibri" w:cs="Calibri"/>
                <w:color w:val="000000" w:themeColor="text1"/>
              </w:rPr>
            </w:pP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İmzalanacak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sözleşmede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yer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alan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Dünya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Bankası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5F3E7D">
              <w:rPr>
                <w:rFonts w:ascii="Calibri" w:eastAsia="Times New Roman" w:hAnsi="Calibri" w:cs="Calibri"/>
                <w:color w:val="000000" w:themeColor="text1"/>
              </w:rPr>
              <w:t>Yasaklı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Listesini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kontrol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edin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: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Dünya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Bankası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5F3E7D">
              <w:rPr>
                <w:rFonts w:ascii="Calibri" w:eastAsia="Times New Roman" w:hAnsi="Calibri" w:cs="Calibri"/>
                <w:color w:val="000000" w:themeColor="text1"/>
              </w:rPr>
              <w:t>Yasaklı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Listesindeki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hiçbir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ticari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faaliyet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finansman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için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uygun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değildir</w:t>
            </w:r>
          </w:p>
        </w:tc>
      </w:tr>
      <w:tr w:rsidR="000B52BD" w:rsidRPr="00D30BF6" w14:paraId="2B05F7F0" w14:textId="77777777" w:rsidTr="001342F7">
        <w:trPr>
          <w:trHeight w:val="530"/>
          <w:jc w:val="center"/>
        </w:trPr>
        <w:tc>
          <w:tcPr>
            <w:tcW w:w="4132" w:type="dxa"/>
            <w:shd w:val="clear" w:color="000000" w:fill="FFFFFF"/>
            <w:vAlign w:val="center"/>
            <w:hideMark/>
          </w:tcPr>
          <w:p w14:paraId="4492CCE2" w14:textId="3A81ACBF" w:rsidR="000B52BD" w:rsidRPr="00D30BF6" w:rsidRDefault="000B52BD" w:rsidP="007C26CC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proofErr w:type="spellStart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Ulusal</w:t>
            </w:r>
            <w:proofErr w:type="spellEnd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Kanunlar</w:t>
            </w:r>
            <w:proofErr w:type="spellEnd"/>
            <w:r w:rsidRPr="001342F7">
              <w:rPr>
                <w:rFonts w:ascii="Calibri" w:eastAsia="Times New Roman" w:hAnsi="Calibri" w:cs="Calibri"/>
                <w:color w:val="000000" w:themeColor="text1"/>
              </w:rPr>
              <w:t>:</w:t>
            </w:r>
            <w:r w:rsidR="001342F7" w:rsidRPr="001342F7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1342F7" w:rsidRPr="001342F7">
              <w:rPr>
                <w:rFonts w:ascii="Calibri" w:eastAsia="Times New Roman" w:hAnsi="Calibri" w:cs="Calibri"/>
                <w:color w:val="000000" w:themeColor="text1"/>
              </w:rPr>
              <w:t>İşletmenin</w:t>
            </w:r>
            <w:proofErr w:type="spellEnd"/>
            <w:r w:rsidR="001342F7" w:rsidRPr="001342F7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1342F7" w:rsidRPr="001342F7">
              <w:rPr>
                <w:rFonts w:ascii="Calibri" w:eastAsia="Times New Roman" w:hAnsi="Calibri" w:cs="Calibri"/>
                <w:color w:val="000000" w:themeColor="text1"/>
              </w:rPr>
              <w:t>f</w:t>
            </w:r>
            <w:r w:rsidRPr="001342F7">
              <w:rPr>
                <w:rFonts w:ascii="Calibri" w:eastAsia="Times New Roman" w:hAnsi="Calibri" w:cs="Calibri"/>
                <w:color w:val="000000" w:themeColor="text1"/>
              </w:rPr>
              <w:t>aaliyet</w:t>
            </w:r>
            <w:r w:rsidR="001342F7" w:rsidRPr="001342F7">
              <w:rPr>
                <w:rFonts w:ascii="Calibri" w:eastAsia="Times New Roman" w:hAnsi="Calibri" w:cs="Calibri"/>
                <w:color w:val="000000" w:themeColor="text1"/>
              </w:rPr>
              <w:t>leri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Ulusal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düzenleyici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gerekliliklere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uygun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mu?</w:t>
            </w:r>
          </w:p>
        </w:tc>
        <w:tc>
          <w:tcPr>
            <w:tcW w:w="2977" w:type="dxa"/>
            <w:shd w:val="clear" w:color="000000" w:fill="FFFFFF"/>
            <w:vAlign w:val="center"/>
            <w:hideMark/>
          </w:tcPr>
          <w:p w14:paraId="4ECADA62" w14:textId="3CCFF54A" w:rsidR="000B52BD" w:rsidRPr="00986BD0" w:rsidRDefault="001342F7" w:rsidP="007C26CC">
            <w:pPr>
              <w:rPr>
                <w:rFonts w:ascii="Calibri" w:eastAsia="Times New Roman" w:hAnsi="Calibri" w:cs="Calibri"/>
                <w:color w:val="000000" w:themeColor="text1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 w:themeColor="text1"/>
              </w:rPr>
              <w:t>İşletmenin</w:t>
            </w:r>
            <w:proofErr w:type="spellEnd"/>
            <w:r w:rsidR="000B52BD" w:rsidRPr="00986BD0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0B52BD" w:rsidRPr="00986BD0">
              <w:rPr>
                <w:rFonts w:ascii="Calibri" w:eastAsia="Times New Roman" w:hAnsi="Calibri" w:cs="Calibri"/>
                <w:color w:val="000000" w:themeColor="text1"/>
              </w:rPr>
              <w:t>geçerli</w:t>
            </w:r>
            <w:proofErr w:type="spellEnd"/>
            <w:r w:rsidR="000B52BD" w:rsidRPr="00986BD0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0B52BD" w:rsidRPr="00986BD0">
              <w:rPr>
                <w:rFonts w:ascii="Calibri" w:eastAsia="Times New Roman" w:hAnsi="Calibri" w:cs="Calibri"/>
                <w:color w:val="000000" w:themeColor="text1"/>
              </w:rPr>
              <w:t>çevre</w:t>
            </w:r>
            <w:proofErr w:type="spellEnd"/>
            <w:r w:rsidR="000B52BD" w:rsidRPr="00986BD0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0B52BD" w:rsidRPr="00986BD0">
              <w:rPr>
                <w:rFonts w:ascii="Calibri" w:eastAsia="Times New Roman" w:hAnsi="Calibri" w:cs="Calibri"/>
                <w:color w:val="000000" w:themeColor="text1"/>
              </w:rPr>
              <w:t>izinleri</w:t>
            </w:r>
            <w:proofErr w:type="spellEnd"/>
            <w:r w:rsidR="000B52BD" w:rsidRPr="00986BD0">
              <w:rPr>
                <w:rFonts w:ascii="Calibri" w:eastAsia="Times New Roman" w:hAnsi="Calibri" w:cs="Calibri"/>
                <w:color w:val="000000" w:themeColor="text1"/>
              </w:rPr>
              <w:t xml:space="preserve"> ve lisansları olduğuna dair kanıt var mı?</w:t>
            </w:r>
          </w:p>
        </w:tc>
        <w:tc>
          <w:tcPr>
            <w:tcW w:w="652" w:type="dxa"/>
            <w:shd w:val="clear" w:color="auto" w:fill="auto"/>
            <w:vAlign w:val="center"/>
            <w:hideMark/>
          </w:tcPr>
          <w:p w14:paraId="5728CB19" w14:textId="77777777" w:rsidR="000B52BD" w:rsidRPr="00D30BF6" w:rsidRDefault="000B52BD" w:rsidP="007C26CC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907" w:type="dxa"/>
            <w:shd w:val="clear" w:color="auto" w:fill="auto"/>
            <w:vAlign w:val="center"/>
            <w:hideMark/>
          </w:tcPr>
          <w:p w14:paraId="530474B1" w14:textId="77777777" w:rsidR="000B52BD" w:rsidRPr="00D30BF6" w:rsidRDefault="000B52BD" w:rsidP="007C26CC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6CFD98BE" w14:textId="77777777" w:rsidR="000B52BD" w:rsidRPr="00D30BF6" w:rsidRDefault="000B52BD" w:rsidP="007C26CC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3515" w:type="dxa"/>
            <w:shd w:val="clear" w:color="auto" w:fill="auto"/>
            <w:vAlign w:val="center"/>
            <w:hideMark/>
          </w:tcPr>
          <w:p w14:paraId="57D9A72F" w14:textId="77777777" w:rsidR="000B52BD" w:rsidRPr="00D30BF6" w:rsidRDefault="000B52BD" w:rsidP="007C26CC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2346" w:type="dxa"/>
            <w:shd w:val="clear" w:color="auto" w:fill="auto"/>
            <w:vAlign w:val="center"/>
            <w:hideMark/>
          </w:tcPr>
          <w:p w14:paraId="53EFA125" w14:textId="77777777" w:rsidR="000B52BD" w:rsidRPr="00D30BF6" w:rsidRDefault="000B52BD" w:rsidP="007C26CC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D30BF6">
              <w:rPr>
                <w:rFonts w:ascii="Calibri" w:eastAsia="Times New Roman" w:hAnsi="Calibri" w:cs="Calibri"/>
                <w:color w:val="000000" w:themeColor="text1"/>
              </w:rPr>
              <w:t>Ulusal Mevzuata uygunluğun teyidi ve taahhüdü</w:t>
            </w:r>
          </w:p>
        </w:tc>
      </w:tr>
      <w:tr w:rsidR="001639CB" w:rsidRPr="00D30BF6" w14:paraId="2EB7E9CF" w14:textId="77777777" w:rsidTr="001342F7">
        <w:trPr>
          <w:trHeight w:val="290"/>
          <w:jc w:val="center"/>
        </w:trPr>
        <w:tc>
          <w:tcPr>
            <w:tcW w:w="15522" w:type="dxa"/>
            <w:gridSpan w:val="7"/>
            <w:shd w:val="clear" w:color="auto" w:fill="F2F2F2" w:themeFill="background1" w:themeFillShade="F2"/>
            <w:vAlign w:val="center"/>
            <w:hideMark/>
          </w:tcPr>
          <w:p w14:paraId="1F057075" w14:textId="14130754" w:rsidR="001639CB" w:rsidRPr="00D30BF6" w:rsidRDefault="001342F7" w:rsidP="001639CB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İ</w:t>
            </w:r>
            <w:r w:rsidR="001639CB"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lgili</w:t>
            </w:r>
            <w:proofErr w:type="spellEnd"/>
            <w:r w:rsidR="001639CB"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proofErr w:type="spellStart"/>
            <w:r w:rsidR="001639CB"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Lisans</w:t>
            </w:r>
            <w:proofErr w:type="spellEnd"/>
            <w:r w:rsidR="001639CB"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ve </w:t>
            </w:r>
            <w:proofErr w:type="spellStart"/>
            <w:r w:rsidR="001639CB"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İzinlerin</w:t>
            </w:r>
            <w:proofErr w:type="spellEnd"/>
            <w:r w:rsidR="001639CB"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proofErr w:type="spellStart"/>
            <w:r w:rsidR="001639CB"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Listes</w:t>
            </w:r>
            <w:r w:rsidR="00C06114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i</w:t>
            </w:r>
            <w:proofErr w:type="spellEnd"/>
          </w:p>
        </w:tc>
      </w:tr>
      <w:tr w:rsidR="001639CB" w:rsidRPr="00D30BF6" w14:paraId="09158DEB" w14:textId="77777777" w:rsidTr="001342F7">
        <w:trPr>
          <w:trHeight w:val="780"/>
          <w:jc w:val="center"/>
        </w:trPr>
        <w:tc>
          <w:tcPr>
            <w:tcW w:w="4132" w:type="dxa"/>
            <w:shd w:val="clear" w:color="auto" w:fill="F2F2F2" w:themeFill="background1" w:themeFillShade="F2"/>
            <w:vAlign w:val="center"/>
            <w:hideMark/>
          </w:tcPr>
          <w:p w14:paraId="6091719B" w14:textId="5D2790C6" w:rsidR="001639CB" w:rsidRPr="00D30BF6" w:rsidRDefault="001639CB" w:rsidP="007C26CC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proofErr w:type="spellStart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Geçerli</w:t>
            </w:r>
            <w:proofErr w:type="spellEnd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Ç</w:t>
            </w:r>
            <w:r w:rsidR="001342F7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evresel</w:t>
            </w:r>
            <w:proofErr w:type="spellEnd"/>
            <w:r w:rsidR="001342F7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&amp;</w:t>
            </w:r>
            <w:r w:rsidR="001342F7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S</w:t>
            </w:r>
            <w:r w:rsidR="001342F7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osyal</w:t>
            </w:r>
            <w:proofErr w:type="spellEnd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Lisanslar</w:t>
            </w:r>
            <w:proofErr w:type="spellEnd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ve </w:t>
            </w:r>
            <w:proofErr w:type="spellStart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İzinler</w:t>
            </w:r>
            <w:proofErr w:type="spellEnd"/>
          </w:p>
        </w:tc>
        <w:tc>
          <w:tcPr>
            <w:tcW w:w="5529" w:type="dxa"/>
            <w:gridSpan w:val="4"/>
            <w:shd w:val="clear" w:color="auto" w:fill="F2F2F2" w:themeFill="background1" w:themeFillShade="F2"/>
            <w:vAlign w:val="center"/>
            <w:hideMark/>
          </w:tcPr>
          <w:p w14:paraId="46C0251E" w14:textId="1B02DEF4" w:rsidR="001639CB" w:rsidRPr="00D30BF6" w:rsidRDefault="001639CB" w:rsidP="001639CB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Durum </w:t>
            </w:r>
            <w:r w:rsidR="001342F7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– </w:t>
            </w:r>
            <w:proofErr w:type="spellStart"/>
            <w:r w:rsidR="001342F7" w:rsidRPr="001342F7">
              <w:rPr>
                <w:rFonts w:ascii="Calibri" w:eastAsia="Times New Roman" w:hAnsi="Calibri" w:cs="Calibri"/>
                <w:i/>
                <w:iCs/>
                <w:color w:val="000000" w:themeColor="text1"/>
                <w:sz w:val="16"/>
                <w:szCs w:val="16"/>
              </w:rPr>
              <w:t>ilgili</w:t>
            </w:r>
            <w:proofErr w:type="spellEnd"/>
            <w:r w:rsidR="001342F7" w:rsidRPr="001342F7">
              <w:rPr>
                <w:rFonts w:ascii="Calibri" w:eastAsia="Times New Roman" w:hAnsi="Calibri" w:cs="Calibr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="001342F7" w:rsidRPr="001342F7">
              <w:rPr>
                <w:rFonts w:ascii="Calibri" w:eastAsia="Times New Roman" w:hAnsi="Calibri" w:cs="Calibri"/>
                <w:i/>
                <w:iCs/>
                <w:color w:val="000000" w:themeColor="text1"/>
                <w:sz w:val="16"/>
                <w:szCs w:val="16"/>
              </w:rPr>
              <w:t>lisans</w:t>
            </w:r>
            <w:proofErr w:type="spellEnd"/>
            <w:r w:rsidR="001342F7" w:rsidRPr="001342F7">
              <w:rPr>
                <w:rFonts w:ascii="Calibri" w:eastAsia="Times New Roman" w:hAnsi="Calibri" w:cs="Calibr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="001342F7" w:rsidRPr="001342F7">
              <w:rPr>
                <w:rFonts w:ascii="Calibri" w:eastAsia="Times New Roman" w:hAnsi="Calibri" w:cs="Calibri"/>
                <w:i/>
                <w:iCs/>
                <w:color w:val="000000" w:themeColor="text1"/>
                <w:sz w:val="16"/>
                <w:szCs w:val="16"/>
              </w:rPr>
              <w:t>ve</w:t>
            </w:r>
            <w:r w:rsidR="001342F7">
              <w:rPr>
                <w:rFonts w:ascii="Calibri" w:eastAsia="Times New Roman" w:hAnsi="Calibri" w:cs="Calibri"/>
                <w:i/>
                <w:iCs/>
                <w:color w:val="000000" w:themeColor="text1"/>
                <w:sz w:val="16"/>
                <w:szCs w:val="16"/>
              </w:rPr>
              <w:t>ya</w:t>
            </w:r>
            <w:proofErr w:type="spellEnd"/>
            <w:r w:rsidR="001342F7" w:rsidRPr="001342F7">
              <w:rPr>
                <w:rFonts w:ascii="Calibri" w:eastAsia="Times New Roman" w:hAnsi="Calibri" w:cs="Calibr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="001342F7">
              <w:rPr>
                <w:rFonts w:ascii="Calibri" w:eastAsia="Times New Roman" w:hAnsi="Calibri" w:cs="Calibri"/>
                <w:i/>
                <w:iCs/>
                <w:color w:val="000000" w:themeColor="text1"/>
                <w:sz w:val="16"/>
                <w:szCs w:val="16"/>
              </w:rPr>
              <w:t>i</w:t>
            </w:r>
            <w:r w:rsidR="001342F7" w:rsidRPr="001342F7">
              <w:rPr>
                <w:rFonts w:ascii="Calibri" w:eastAsia="Times New Roman" w:hAnsi="Calibri" w:cs="Calibri"/>
                <w:i/>
                <w:iCs/>
                <w:color w:val="000000" w:themeColor="text1"/>
                <w:sz w:val="16"/>
                <w:szCs w:val="16"/>
              </w:rPr>
              <w:t>zin</w:t>
            </w:r>
            <w:proofErr w:type="spellEnd"/>
            <w:r w:rsidR="001342F7" w:rsidRPr="001342F7">
              <w:rPr>
                <w:rFonts w:ascii="Calibri" w:eastAsia="Times New Roman" w:hAnsi="Calibri" w:cs="Calibr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i/>
                <w:iCs/>
                <w:color w:val="000000" w:themeColor="text1"/>
                <w:sz w:val="16"/>
                <w:szCs w:val="16"/>
              </w:rPr>
              <w:t>alındı</w:t>
            </w:r>
            <w:proofErr w:type="spellEnd"/>
            <w:r w:rsidRPr="00D30BF6">
              <w:rPr>
                <w:rFonts w:ascii="Calibri" w:eastAsia="Times New Roman" w:hAnsi="Calibri" w:cs="Calibri"/>
                <w:i/>
                <w:iCs/>
                <w:color w:val="000000" w:themeColor="text1"/>
                <w:sz w:val="16"/>
                <w:szCs w:val="16"/>
              </w:rPr>
              <w:t xml:space="preserve"> ​​</w:t>
            </w:r>
            <w:proofErr w:type="spellStart"/>
            <w:r w:rsidRPr="00D30BF6">
              <w:rPr>
                <w:rFonts w:ascii="Calibri" w:eastAsia="Times New Roman" w:hAnsi="Calibri" w:cs="Calibri"/>
                <w:i/>
                <w:iCs/>
                <w:color w:val="000000" w:themeColor="text1"/>
                <w:sz w:val="16"/>
                <w:szCs w:val="16"/>
              </w:rPr>
              <w:t>mı</w:t>
            </w:r>
            <w:proofErr w:type="spellEnd"/>
            <w:r w:rsidRPr="00D30BF6">
              <w:rPr>
                <w:rFonts w:ascii="Calibri" w:eastAsia="Times New Roman" w:hAnsi="Calibri" w:cs="Calibr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i/>
                <w:iCs/>
                <w:color w:val="000000" w:themeColor="text1"/>
                <w:sz w:val="16"/>
                <w:szCs w:val="16"/>
              </w:rPr>
              <w:t>alınmadı</w:t>
            </w:r>
            <w:proofErr w:type="spellEnd"/>
            <w:r w:rsidRPr="00D30BF6">
              <w:rPr>
                <w:rFonts w:ascii="Calibri" w:eastAsia="Times New Roman" w:hAnsi="Calibri" w:cs="Calibr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i/>
                <w:iCs/>
                <w:color w:val="000000" w:themeColor="text1"/>
                <w:sz w:val="16"/>
                <w:szCs w:val="16"/>
              </w:rPr>
              <w:t>mı</w:t>
            </w:r>
            <w:proofErr w:type="spellEnd"/>
            <w:r w:rsidR="001342F7">
              <w:rPr>
                <w:rFonts w:ascii="Calibri" w:eastAsia="Times New Roman" w:hAnsi="Calibri" w:cs="Calibri"/>
                <w:i/>
                <w:iCs/>
                <w:color w:val="000000" w:themeColor="text1"/>
                <w:sz w:val="16"/>
                <w:szCs w:val="16"/>
              </w:rPr>
              <w:t>?</w:t>
            </w:r>
            <w:r w:rsidR="001342F7">
              <w:t xml:space="preserve"> </w:t>
            </w:r>
          </w:p>
        </w:tc>
        <w:tc>
          <w:tcPr>
            <w:tcW w:w="5861" w:type="dxa"/>
            <w:gridSpan w:val="2"/>
            <w:shd w:val="clear" w:color="auto" w:fill="F2F2F2" w:themeFill="background1" w:themeFillShade="F2"/>
            <w:vAlign w:val="center"/>
            <w:hideMark/>
          </w:tcPr>
          <w:p w14:paraId="545CD99F" w14:textId="77777777" w:rsidR="001639CB" w:rsidRPr="00D30BF6" w:rsidRDefault="001639CB" w:rsidP="007C26CC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Lisans/İzin Sona Erme Tarihi</w:t>
            </w:r>
          </w:p>
        </w:tc>
      </w:tr>
      <w:tr w:rsidR="001639CB" w:rsidRPr="00D30BF6" w14:paraId="2B8EED25" w14:textId="77777777" w:rsidTr="001342F7">
        <w:trPr>
          <w:trHeight w:val="780"/>
          <w:jc w:val="center"/>
        </w:trPr>
        <w:tc>
          <w:tcPr>
            <w:tcW w:w="4132" w:type="dxa"/>
            <w:shd w:val="clear" w:color="000000" w:fill="FFFFFF"/>
          </w:tcPr>
          <w:p w14:paraId="1AF22C17" w14:textId="77777777" w:rsidR="001639CB" w:rsidRPr="001639CB" w:rsidRDefault="001639CB" w:rsidP="001342F7">
            <w:pPr>
              <w:rPr>
                <w:rFonts w:ascii="Calibri" w:eastAsia="Times New Roman" w:hAnsi="Calibri" w:cs="Calibri"/>
                <w:b/>
                <w:bCs/>
                <w:color w:val="000000" w:themeColor="text1"/>
                <w:sz w:val="16"/>
                <w:szCs w:val="16"/>
              </w:rPr>
            </w:pPr>
            <w:r w:rsidRPr="001639CB">
              <w:rPr>
                <w:rFonts w:ascii="Calibri" w:eastAsia="Times New Roman" w:hAnsi="Calibri" w:cs="Calibri"/>
                <w:color w:val="000000" w:themeColor="text1"/>
                <w:sz w:val="16"/>
                <w:szCs w:val="16"/>
              </w:rPr>
              <w:t>Örneğin Su kullanım lisansı vb.</w:t>
            </w:r>
          </w:p>
        </w:tc>
        <w:tc>
          <w:tcPr>
            <w:tcW w:w="5529" w:type="dxa"/>
            <w:gridSpan w:val="4"/>
            <w:shd w:val="clear" w:color="000000" w:fill="FFFFFF"/>
            <w:vAlign w:val="center"/>
          </w:tcPr>
          <w:p w14:paraId="57923F47" w14:textId="77777777" w:rsidR="001639CB" w:rsidRPr="00D30BF6" w:rsidRDefault="001639CB" w:rsidP="001639CB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5861" w:type="dxa"/>
            <w:gridSpan w:val="2"/>
            <w:shd w:val="clear" w:color="auto" w:fill="auto"/>
            <w:vAlign w:val="center"/>
          </w:tcPr>
          <w:p w14:paraId="2092673A" w14:textId="77777777" w:rsidR="001639CB" w:rsidRPr="00D30BF6" w:rsidRDefault="001639CB" w:rsidP="007C26CC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</w:tr>
      <w:tr w:rsidR="001639CB" w:rsidRPr="00D30BF6" w14:paraId="371962C0" w14:textId="77777777" w:rsidTr="001342F7">
        <w:trPr>
          <w:trHeight w:val="780"/>
          <w:jc w:val="center"/>
        </w:trPr>
        <w:tc>
          <w:tcPr>
            <w:tcW w:w="4132" w:type="dxa"/>
            <w:shd w:val="clear" w:color="000000" w:fill="FFFFFF"/>
            <w:vAlign w:val="center"/>
          </w:tcPr>
          <w:p w14:paraId="252C6C73" w14:textId="77777777" w:rsidR="001639CB" w:rsidRPr="00D30BF6" w:rsidRDefault="001639CB" w:rsidP="007C26CC">
            <w:pPr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5529" w:type="dxa"/>
            <w:gridSpan w:val="4"/>
            <w:shd w:val="clear" w:color="000000" w:fill="FFFFFF"/>
            <w:vAlign w:val="center"/>
          </w:tcPr>
          <w:p w14:paraId="3449409C" w14:textId="77777777" w:rsidR="001639CB" w:rsidRPr="00D30BF6" w:rsidRDefault="001639CB" w:rsidP="001639CB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5861" w:type="dxa"/>
            <w:gridSpan w:val="2"/>
            <w:shd w:val="clear" w:color="auto" w:fill="auto"/>
            <w:vAlign w:val="center"/>
          </w:tcPr>
          <w:p w14:paraId="7940696D" w14:textId="77777777" w:rsidR="001639CB" w:rsidRPr="00D30BF6" w:rsidRDefault="001639CB" w:rsidP="007C26CC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</w:tr>
      <w:tr w:rsidR="00E00EC1" w:rsidRPr="00D30BF6" w14:paraId="422D49AB" w14:textId="77777777" w:rsidTr="001342F7">
        <w:trPr>
          <w:trHeight w:val="300"/>
          <w:jc w:val="center"/>
        </w:trPr>
        <w:tc>
          <w:tcPr>
            <w:tcW w:w="15522" w:type="dxa"/>
            <w:gridSpan w:val="7"/>
            <w:shd w:val="clear" w:color="auto" w:fill="F2F2F2" w:themeFill="background1" w:themeFillShade="F2"/>
            <w:vAlign w:val="center"/>
          </w:tcPr>
          <w:p w14:paraId="63EE25CE" w14:textId="4A3F0D37" w:rsidR="00E00EC1" w:rsidRPr="00D30BF6" w:rsidRDefault="00A87327" w:rsidP="007C26CC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proofErr w:type="spellStart"/>
            <w:r w:rsidRPr="00A87327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Çevre</w:t>
            </w:r>
            <w:proofErr w:type="spellEnd"/>
            <w:r w:rsidRPr="00A87327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, </w:t>
            </w:r>
            <w:proofErr w:type="spellStart"/>
            <w:r w:rsidRPr="00A87327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etkilenen</w:t>
            </w:r>
            <w:proofErr w:type="spellEnd"/>
            <w:r w:rsidRPr="00A87327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A87327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topluluklar</w:t>
            </w:r>
            <w:proofErr w:type="spellEnd"/>
            <w:r w:rsidRPr="00A87327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, </w:t>
            </w:r>
            <w:proofErr w:type="spellStart"/>
            <w:r w:rsidRPr="00A87327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halk</w:t>
            </w:r>
            <w:proofErr w:type="spellEnd"/>
            <w:r w:rsidRPr="00A87327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A87327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veya</w:t>
            </w:r>
            <w:proofErr w:type="spellEnd"/>
            <w:r w:rsidRPr="00A87327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A87327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çalışanlar</w:t>
            </w:r>
            <w:proofErr w:type="spellEnd"/>
            <w:r w:rsidRPr="00A87327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A87327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üzerinde</w:t>
            </w:r>
            <w:proofErr w:type="spellEnd"/>
            <w:r w:rsidRPr="00A87327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A87327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potansiyel</w:t>
            </w:r>
            <w:proofErr w:type="spellEnd"/>
            <w:r w:rsidRPr="00A87327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A87327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olarak</w:t>
            </w:r>
            <w:proofErr w:type="spellEnd"/>
            <w:r w:rsidRPr="00A87327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A87327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önemli</w:t>
            </w:r>
            <w:proofErr w:type="spellEnd"/>
            <w:r w:rsidRPr="00A87327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A87327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olumsuz</w:t>
            </w:r>
            <w:proofErr w:type="spellEnd"/>
            <w:r w:rsidRPr="00A87327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A87327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etkiye</w:t>
            </w:r>
            <w:proofErr w:type="spellEnd"/>
            <w:r w:rsidRPr="00A87327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A87327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sahip</w:t>
            </w:r>
            <w:proofErr w:type="spellEnd"/>
            <w:r w:rsidRPr="00A87327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A87327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olay</w:t>
            </w:r>
            <w:proofErr w:type="spellEnd"/>
            <w:r w:rsidRPr="00A87327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ve </w:t>
            </w:r>
            <w:proofErr w:type="spellStart"/>
            <w:r w:rsidRPr="00A87327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kazaların</w:t>
            </w:r>
            <w:proofErr w:type="spellEnd"/>
            <w:r w:rsidRPr="00A87327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A87327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raporlanması</w:t>
            </w:r>
            <w:proofErr w:type="spellEnd"/>
          </w:p>
        </w:tc>
      </w:tr>
      <w:tr w:rsidR="00E00EC1" w:rsidRPr="00D30BF6" w14:paraId="3AB43DE6" w14:textId="77777777" w:rsidTr="001342F7">
        <w:trPr>
          <w:trHeight w:val="300"/>
          <w:jc w:val="center"/>
        </w:trPr>
        <w:tc>
          <w:tcPr>
            <w:tcW w:w="7109" w:type="dxa"/>
            <w:gridSpan w:val="2"/>
            <w:shd w:val="clear" w:color="000000" w:fill="FFFFFF"/>
            <w:vAlign w:val="center"/>
          </w:tcPr>
          <w:p w14:paraId="5E700C4C" w14:textId="7B15A989" w:rsidR="00E00EC1" w:rsidRPr="00D30BF6" w:rsidRDefault="00A87327" w:rsidP="007C26CC">
            <w:pPr>
              <w:spacing w:before="120"/>
              <w:rPr>
                <w:rFonts w:ascii="Calibri" w:eastAsia="Times New Roman" w:hAnsi="Calibri" w:cs="Calibri"/>
                <w:color w:val="000000" w:themeColor="text1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lastRenderedPageBreak/>
              <w:t>Davalar</w:t>
            </w:r>
            <w:proofErr w:type="spellEnd"/>
            <w:r w:rsidR="00E00EC1"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:</w:t>
            </w:r>
            <w:r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 w:themeColor="text1"/>
              </w:rPr>
              <w:t>İşletmeniz</w:t>
            </w:r>
            <w:proofErr w:type="spellEnd"/>
            <w:r w:rsidR="00E00EC1"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E00EC1" w:rsidRPr="00D30BF6">
              <w:rPr>
                <w:rFonts w:ascii="Calibri" w:eastAsia="Times New Roman" w:hAnsi="Calibri" w:cs="Calibri"/>
                <w:color w:val="000000" w:themeColor="text1"/>
              </w:rPr>
              <w:t>hakkında</w:t>
            </w:r>
            <w:proofErr w:type="spellEnd"/>
            <w:r w:rsidR="00E00EC1"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son 5 yıl içerisinde iş sağlığı ve güvenliği, çevresel ve sosyal konularda herhangi bir dava açıldı mı?</w:t>
            </w:r>
          </w:p>
          <w:p w14:paraId="0B949E06" w14:textId="77777777" w:rsidR="00E00EC1" w:rsidRPr="00D30BF6" w:rsidRDefault="00E00EC1" w:rsidP="007C26CC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652" w:type="dxa"/>
            <w:shd w:val="clear" w:color="auto" w:fill="auto"/>
            <w:vAlign w:val="center"/>
          </w:tcPr>
          <w:p w14:paraId="5F7EFA8F" w14:textId="77777777" w:rsidR="00E00EC1" w:rsidRPr="00D30BF6" w:rsidRDefault="00E00EC1" w:rsidP="007C26CC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907" w:type="dxa"/>
            <w:shd w:val="clear" w:color="auto" w:fill="auto"/>
            <w:vAlign w:val="center"/>
          </w:tcPr>
          <w:p w14:paraId="255F2A80" w14:textId="77777777" w:rsidR="00E00EC1" w:rsidRPr="00D30BF6" w:rsidRDefault="00E00EC1" w:rsidP="007C26CC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4EEE2F37" w14:textId="77777777" w:rsidR="00E00EC1" w:rsidRPr="00D30BF6" w:rsidRDefault="00E00EC1" w:rsidP="007C26CC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3515" w:type="dxa"/>
            <w:shd w:val="clear" w:color="auto" w:fill="auto"/>
            <w:vAlign w:val="center"/>
          </w:tcPr>
          <w:p w14:paraId="22962C18" w14:textId="77777777" w:rsidR="00E00EC1" w:rsidRPr="00D30BF6" w:rsidRDefault="00E00EC1" w:rsidP="007C26CC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2346" w:type="dxa"/>
            <w:shd w:val="clear" w:color="auto" w:fill="auto"/>
            <w:vAlign w:val="center"/>
          </w:tcPr>
          <w:p w14:paraId="762669C2" w14:textId="0F8C3F4D" w:rsidR="00E00EC1" w:rsidRPr="00D30BF6" w:rsidRDefault="00E00EC1" w:rsidP="007C26CC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A87327">
              <w:rPr>
                <w:rFonts w:ascii="Calibri" w:eastAsia="Times New Roman" w:hAnsi="Calibri" w:cs="Calibri"/>
                <w:color w:val="000000" w:themeColor="text1"/>
              </w:rPr>
              <w:t xml:space="preserve">Bir projenin </w:t>
            </w:r>
            <w:proofErr w:type="spellStart"/>
            <w:r w:rsidRPr="00A87327">
              <w:rPr>
                <w:rFonts w:ascii="Calibri" w:eastAsia="Times New Roman" w:hAnsi="Calibri" w:cs="Calibri"/>
                <w:color w:val="000000" w:themeColor="text1"/>
              </w:rPr>
              <w:t>çevresel</w:t>
            </w:r>
            <w:proofErr w:type="spellEnd"/>
            <w:r w:rsidRPr="00A87327">
              <w:rPr>
                <w:rFonts w:ascii="Calibri" w:eastAsia="Times New Roman" w:hAnsi="Calibri" w:cs="Calibri"/>
                <w:color w:val="000000" w:themeColor="text1"/>
              </w:rPr>
              <w:t xml:space="preserve"> ve </w:t>
            </w:r>
            <w:proofErr w:type="spellStart"/>
            <w:r w:rsidRPr="00A87327">
              <w:rPr>
                <w:rFonts w:ascii="Calibri" w:eastAsia="Times New Roman" w:hAnsi="Calibri" w:cs="Calibri"/>
                <w:color w:val="000000" w:themeColor="text1"/>
              </w:rPr>
              <w:t>sosyal</w:t>
            </w:r>
            <w:proofErr w:type="spellEnd"/>
            <w:r w:rsidRPr="00A87327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A87327">
              <w:rPr>
                <w:rFonts w:ascii="Calibri" w:eastAsia="Times New Roman" w:hAnsi="Calibri" w:cs="Calibri"/>
                <w:color w:val="000000" w:themeColor="text1"/>
              </w:rPr>
              <w:t>olaylarla</w:t>
            </w:r>
            <w:proofErr w:type="spellEnd"/>
            <w:r w:rsidRPr="00A87327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A87327">
              <w:rPr>
                <w:rFonts w:ascii="Calibri" w:eastAsia="Times New Roman" w:hAnsi="Calibri" w:cs="Calibri"/>
                <w:color w:val="000000" w:themeColor="text1"/>
              </w:rPr>
              <w:t>ilgili</w:t>
            </w:r>
            <w:proofErr w:type="spellEnd"/>
            <w:r w:rsidRPr="00A87327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A87327">
              <w:rPr>
                <w:rFonts w:ascii="Calibri" w:eastAsia="Times New Roman" w:hAnsi="Calibri" w:cs="Calibri"/>
                <w:color w:val="000000" w:themeColor="text1"/>
              </w:rPr>
              <w:t>bir</w:t>
            </w:r>
            <w:proofErr w:type="spellEnd"/>
            <w:r w:rsidRPr="00A87327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A87327">
              <w:rPr>
                <w:rFonts w:ascii="Calibri" w:eastAsia="Times New Roman" w:hAnsi="Calibri" w:cs="Calibri"/>
                <w:color w:val="000000" w:themeColor="text1"/>
              </w:rPr>
              <w:t>dava</w:t>
            </w:r>
            <w:proofErr w:type="spellEnd"/>
            <w:r w:rsidR="00A87327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A87327">
              <w:rPr>
                <w:rFonts w:ascii="Calibri" w:eastAsia="Times New Roman" w:hAnsi="Calibri" w:cs="Calibri"/>
                <w:color w:val="000000" w:themeColor="text1"/>
              </w:rPr>
              <w:t>geçmişi</w:t>
            </w:r>
            <w:proofErr w:type="spellEnd"/>
            <w:r w:rsidRPr="00A87327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A87327">
              <w:rPr>
                <w:rFonts w:ascii="Calibri" w:eastAsia="Times New Roman" w:hAnsi="Calibri" w:cs="Calibri"/>
                <w:color w:val="000000" w:themeColor="text1"/>
              </w:rPr>
              <w:t>varsa</w:t>
            </w:r>
            <w:proofErr w:type="spellEnd"/>
            <w:r w:rsidRPr="00A87327">
              <w:rPr>
                <w:rFonts w:ascii="Calibri" w:eastAsia="Times New Roman" w:hAnsi="Calibri" w:cs="Calibri"/>
                <w:color w:val="000000" w:themeColor="text1"/>
              </w:rPr>
              <w:t xml:space="preserve">, </w:t>
            </w:r>
            <w:proofErr w:type="spellStart"/>
            <w:r w:rsidRPr="00A87327">
              <w:rPr>
                <w:rFonts w:ascii="Calibri" w:eastAsia="Times New Roman" w:hAnsi="Calibri" w:cs="Calibri"/>
                <w:color w:val="000000" w:themeColor="text1"/>
              </w:rPr>
              <w:t>finansman</w:t>
            </w:r>
            <w:proofErr w:type="spellEnd"/>
            <w:r w:rsidRPr="00A87327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A87327">
              <w:rPr>
                <w:rFonts w:ascii="Calibri" w:eastAsia="Times New Roman" w:hAnsi="Calibri" w:cs="Calibri"/>
                <w:color w:val="000000" w:themeColor="text1"/>
              </w:rPr>
              <w:t>için</w:t>
            </w:r>
            <w:proofErr w:type="spellEnd"/>
            <w:r w:rsidRPr="00A87327">
              <w:rPr>
                <w:rFonts w:ascii="Calibri" w:eastAsia="Times New Roman" w:hAnsi="Calibri" w:cs="Calibri"/>
                <w:color w:val="000000" w:themeColor="text1"/>
              </w:rPr>
              <w:t xml:space="preserve"> dikkate alınmayacaktır.</w:t>
            </w:r>
          </w:p>
        </w:tc>
      </w:tr>
      <w:tr w:rsidR="00A87327" w:rsidRPr="00D30BF6" w14:paraId="521873EB" w14:textId="77777777" w:rsidTr="001342F7">
        <w:trPr>
          <w:trHeight w:val="300"/>
          <w:jc w:val="center"/>
        </w:trPr>
        <w:tc>
          <w:tcPr>
            <w:tcW w:w="7109" w:type="dxa"/>
            <w:gridSpan w:val="2"/>
            <w:shd w:val="clear" w:color="000000" w:fill="FFFFFF"/>
            <w:vAlign w:val="center"/>
          </w:tcPr>
          <w:p w14:paraId="2FB7754D" w14:textId="57866B80" w:rsidR="00A87327" w:rsidRPr="00D30BF6" w:rsidRDefault="00A87327" w:rsidP="00A87327">
            <w:pPr>
              <w:spacing w:before="120"/>
              <w:rPr>
                <w:rFonts w:ascii="Calibri" w:eastAsia="Times New Roman" w:hAnsi="Calibri" w:cs="Calibri"/>
                <w:color w:val="000000" w:themeColor="text1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C</w:t>
            </w:r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ezalar</w:t>
            </w:r>
            <w:proofErr w:type="spellEnd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:</w:t>
            </w:r>
            <w:r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Son 5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yılda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iş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sağlığı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ve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güvenliği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,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çevre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ve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sosyal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konularla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ilgili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olarak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 w:themeColor="text1"/>
              </w:rPr>
              <w:t>işletmenize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kesilen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herhangi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bir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ceza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var mı?</w:t>
            </w:r>
          </w:p>
          <w:p w14:paraId="2C1BCF29" w14:textId="77777777" w:rsidR="00A87327" w:rsidRPr="00D30BF6" w:rsidRDefault="00A87327" w:rsidP="00A87327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652" w:type="dxa"/>
            <w:shd w:val="clear" w:color="auto" w:fill="auto"/>
            <w:vAlign w:val="center"/>
          </w:tcPr>
          <w:p w14:paraId="41E7169C" w14:textId="77777777" w:rsidR="00A87327" w:rsidRPr="00D30BF6" w:rsidRDefault="00A87327" w:rsidP="00A87327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907" w:type="dxa"/>
            <w:shd w:val="clear" w:color="auto" w:fill="auto"/>
            <w:vAlign w:val="center"/>
          </w:tcPr>
          <w:p w14:paraId="595B39C9" w14:textId="77777777" w:rsidR="00A87327" w:rsidRPr="00D30BF6" w:rsidRDefault="00A87327" w:rsidP="00A87327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1BC4A911" w14:textId="77777777" w:rsidR="00A87327" w:rsidRPr="00D30BF6" w:rsidRDefault="00A87327" w:rsidP="00A87327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3515" w:type="dxa"/>
            <w:shd w:val="clear" w:color="auto" w:fill="auto"/>
            <w:vAlign w:val="center"/>
          </w:tcPr>
          <w:p w14:paraId="6296AADE" w14:textId="77777777" w:rsidR="00A87327" w:rsidRPr="00D30BF6" w:rsidRDefault="00A87327" w:rsidP="00A87327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2346" w:type="dxa"/>
            <w:shd w:val="clear" w:color="auto" w:fill="auto"/>
            <w:vAlign w:val="center"/>
          </w:tcPr>
          <w:p w14:paraId="4926019B" w14:textId="2FB0F7D6" w:rsidR="00A87327" w:rsidRPr="00D30BF6" w:rsidRDefault="00A87327" w:rsidP="00A87327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A87327">
              <w:rPr>
                <w:rFonts w:ascii="Calibri" w:eastAsia="Times New Roman" w:hAnsi="Calibri" w:cs="Calibri"/>
                <w:color w:val="000000" w:themeColor="text1"/>
              </w:rPr>
              <w:t xml:space="preserve">Bir </w:t>
            </w:r>
            <w:proofErr w:type="spellStart"/>
            <w:r w:rsidRPr="00A87327">
              <w:rPr>
                <w:rFonts w:ascii="Calibri" w:eastAsia="Times New Roman" w:hAnsi="Calibri" w:cs="Calibri"/>
                <w:color w:val="000000" w:themeColor="text1"/>
              </w:rPr>
              <w:t>projenin</w:t>
            </w:r>
            <w:proofErr w:type="spellEnd"/>
            <w:r w:rsidRPr="00A87327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A87327">
              <w:rPr>
                <w:rFonts w:ascii="Calibri" w:eastAsia="Times New Roman" w:hAnsi="Calibri" w:cs="Calibri"/>
                <w:color w:val="000000" w:themeColor="text1"/>
              </w:rPr>
              <w:t>çevresel</w:t>
            </w:r>
            <w:proofErr w:type="spellEnd"/>
            <w:r w:rsidRPr="00A87327">
              <w:rPr>
                <w:rFonts w:ascii="Calibri" w:eastAsia="Times New Roman" w:hAnsi="Calibri" w:cs="Calibri"/>
                <w:color w:val="000000" w:themeColor="text1"/>
              </w:rPr>
              <w:t xml:space="preserve"> ve </w:t>
            </w:r>
            <w:proofErr w:type="spellStart"/>
            <w:r w:rsidRPr="00A87327">
              <w:rPr>
                <w:rFonts w:ascii="Calibri" w:eastAsia="Times New Roman" w:hAnsi="Calibri" w:cs="Calibri"/>
                <w:color w:val="000000" w:themeColor="text1"/>
              </w:rPr>
              <w:t>sosyal</w:t>
            </w:r>
            <w:proofErr w:type="spellEnd"/>
            <w:r w:rsidRPr="00A87327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A87327">
              <w:rPr>
                <w:rFonts w:ascii="Calibri" w:eastAsia="Times New Roman" w:hAnsi="Calibri" w:cs="Calibri"/>
                <w:color w:val="000000" w:themeColor="text1"/>
              </w:rPr>
              <w:t>olaylarla</w:t>
            </w:r>
            <w:proofErr w:type="spellEnd"/>
            <w:r>
              <w:rPr>
                <w:rFonts w:ascii="Calibri" w:eastAsia="Times New Roman" w:hAnsi="Calibri" w:cs="Calibri"/>
                <w:color w:val="000000" w:themeColor="text1"/>
              </w:rPr>
              <w:t>/</w:t>
            </w:r>
            <w:proofErr w:type="spellStart"/>
            <w:r>
              <w:rPr>
                <w:rFonts w:ascii="Calibri" w:eastAsia="Times New Roman" w:hAnsi="Calibri" w:cs="Calibri"/>
                <w:color w:val="000000" w:themeColor="text1"/>
              </w:rPr>
              <w:t>kazalarla</w:t>
            </w:r>
            <w:proofErr w:type="spellEnd"/>
            <w:r w:rsidRPr="00A87327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A87327">
              <w:rPr>
                <w:rFonts w:ascii="Calibri" w:eastAsia="Times New Roman" w:hAnsi="Calibri" w:cs="Calibri"/>
                <w:color w:val="000000" w:themeColor="text1"/>
              </w:rPr>
              <w:t>ilgili</w:t>
            </w:r>
            <w:proofErr w:type="spellEnd"/>
            <w:r w:rsidRPr="00A87327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A87327">
              <w:rPr>
                <w:rFonts w:ascii="Calibri" w:eastAsia="Times New Roman" w:hAnsi="Calibri" w:cs="Calibri"/>
                <w:color w:val="000000" w:themeColor="text1"/>
              </w:rPr>
              <w:t>bir</w:t>
            </w:r>
            <w:proofErr w:type="spellEnd"/>
            <w:r w:rsidRPr="00A87327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A87327">
              <w:rPr>
                <w:rFonts w:ascii="Calibri" w:eastAsia="Times New Roman" w:hAnsi="Calibri" w:cs="Calibri"/>
                <w:color w:val="000000" w:themeColor="text1"/>
              </w:rPr>
              <w:t>geçmişi</w:t>
            </w:r>
            <w:proofErr w:type="spellEnd"/>
            <w:r w:rsidRPr="00A87327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A87327">
              <w:rPr>
                <w:rFonts w:ascii="Calibri" w:eastAsia="Times New Roman" w:hAnsi="Calibri" w:cs="Calibri"/>
                <w:color w:val="000000" w:themeColor="text1"/>
              </w:rPr>
              <w:t>varsa</w:t>
            </w:r>
            <w:proofErr w:type="spellEnd"/>
            <w:r w:rsidRPr="00A87327">
              <w:rPr>
                <w:rFonts w:ascii="Calibri" w:eastAsia="Times New Roman" w:hAnsi="Calibri" w:cs="Calibri"/>
                <w:color w:val="000000" w:themeColor="text1"/>
              </w:rPr>
              <w:t xml:space="preserve">, </w:t>
            </w:r>
            <w:proofErr w:type="spellStart"/>
            <w:r w:rsidRPr="00A87327">
              <w:rPr>
                <w:rFonts w:ascii="Calibri" w:eastAsia="Times New Roman" w:hAnsi="Calibri" w:cs="Calibri"/>
                <w:color w:val="000000" w:themeColor="text1"/>
              </w:rPr>
              <w:t>finansman</w:t>
            </w:r>
            <w:proofErr w:type="spellEnd"/>
            <w:r w:rsidRPr="00A87327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A87327">
              <w:rPr>
                <w:rFonts w:ascii="Calibri" w:eastAsia="Times New Roman" w:hAnsi="Calibri" w:cs="Calibri"/>
                <w:color w:val="000000" w:themeColor="text1"/>
              </w:rPr>
              <w:t>için</w:t>
            </w:r>
            <w:proofErr w:type="spellEnd"/>
            <w:r w:rsidRPr="00A87327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A87327">
              <w:rPr>
                <w:rFonts w:ascii="Calibri" w:eastAsia="Times New Roman" w:hAnsi="Calibri" w:cs="Calibri"/>
                <w:color w:val="000000" w:themeColor="text1"/>
              </w:rPr>
              <w:t>dikkate</w:t>
            </w:r>
            <w:proofErr w:type="spellEnd"/>
            <w:r w:rsidRPr="00A87327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A87327">
              <w:rPr>
                <w:rFonts w:ascii="Calibri" w:eastAsia="Times New Roman" w:hAnsi="Calibri" w:cs="Calibri"/>
                <w:color w:val="000000" w:themeColor="text1"/>
              </w:rPr>
              <w:t>alınmayacaktır</w:t>
            </w:r>
            <w:proofErr w:type="spellEnd"/>
            <w:r w:rsidRPr="00A87327">
              <w:rPr>
                <w:rFonts w:ascii="Calibri" w:eastAsia="Times New Roman" w:hAnsi="Calibri" w:cs="Calibri"/>
                <w:color w:val="000000" w:themeColor="text1"/>
              </w:rPr>
              <w:t>.</w:t>
            </w:r>
          </w:p>
        </w:tc>
      </w:tr>
      <w:tr w:rsidR="00A87327" w:rsidRPr="00D30BF6" w14:paraId="2B260B37" w14:textId="77777777" w:rsidTr="001342F7">
        <w:trPr>
          <w:trHeight w:val="300"/>
          <w:jc w:val="center"/>
        </w:trPr>
        <w:tc>
          <w:tcPr>
            <w:tcW w:w="7109" w:type="dxa"/>
            <w:gridSpan w:val="2"/>
            <w:shd w:val="clear" w:color="000000" w:fill="FFFFFF"/>
            <w:vAlign w:val="center"/>
          </w:tcPr>
          <w:p w14:paraId="0F23EBB2" w14:textId="63A540DC" w:rsidR="00A87327" w:rsidRPr="00D30BF6" w:rsidRDefault="00A87327" w:rsidP="00A87327">
            <w:pPr>
              <w:spacing w:before="120"/>
              <w:rPr>
                <w:rFonts w:ascii="Calibri" w:eastAsia="Times New Roman" w:hAnsi="Calibri" w:cs="Calibri"/>
                <w:color w:val="000000" w:themeColor="text1"/>
              </w:rPr>
            </w:pPr>
            <w:proofErr w:type="spellStart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Kazalar</w:t>
            </w:r>
            <w:proofErr w:type="spellEnd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/</w:t>
            </w:r>
            <w:proofErr w:type="spellStart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Olaylar</w:t>
            </w:r>
            <w:proofErr w:type="spellEnd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:</w:t>
            </w:r>
            <w:r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Son 5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yılda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 w:themeColor="text1"/>
              </w:rPr>
              <w:t>işletmede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büyük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bir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kaza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>/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olay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>/</w:t>
            </w:r>
            <w:proofErr w:type="spellStart"/>
            <w:r>
              <w:rPr>
                <w:rFonts w:ascii="Calibri" w:eastAsia="Times New Roman" w:hAnsi="Calibri" w:cs="Calibri"/>
                <w:color w:val="000000" w:themeColor="text1"/>
              </w:rPr>
              <w:t>sızıntı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yaşandı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mı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>?</w:t>
            </w:r>
          </w:p>
          <w:p w14:paraId="7015BFA9" w14:textId="77777777" w:rsidR="00A87327" w:rsidRPr="00D30BF6" w:rsidRDefault="00A87327" w:rsidP="00A87327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r w:rsidRPr="00D30BF6">
              <w:rPr>
                <w:rFonts w:ascii="Calibri" w:eastAsia="Times New Roman" w:hAnsi="Calibri" w:cs="Calibri"/>
                <w:color w:val="000000" w:themeColor="text1"/>
              </w:rPr>
              <w:t>Evet ise lütfen açıklayınız.</w:t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0D66B8D9" w14:textId="77777777" w:rsidR="00A87327" w:rsidRPr="00D30BF6" w:rsidRDefault="00A87327" w:rsidP="00A87327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907" w:type="dxa"/>
            <w:shd w:val="clear" w:color="auto" w:fill="auto"/>
            <w:vAlign w:val="center"/>
          </w:tcPr>
          <w:p w14:paraId="38CE1973" w14:textId="77777777" w:rsidR="00A87327" w:rsidRPr="00D30BF6" w:rsidRDefault="00A87327" w:rsidP="00A87327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55B32898" w14:textId="77777777" w:rsidR="00A87327" w:rsidRPr="00D30BF6" w:rsidRDefault="00A87327" w:rsidP="00A87327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3515" w:type="dxa"/>
            <w:shd w:val="clear" w:color="auto" w:fill="auto"/>
            <w:vAlign w:val="center"/>
          </w:tcPr>
          <w:p w14:paraId="55292490" w14:textId="77777777" w:rsidR="00A87327" w:rsidRPr="00D30BF6" w:rsidRDefault="00A87327" w:rsidP="00A87327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2346" w:type="dxa"/>
            <w:shd w:val="clear" w:color="auto" w:fill="auto"/>
            <w:vAlign w:val="center"/>
          </w:tcPr>
          <w:p w14:paraId="266C7DE2" w14:textId="333FA3F7" w:rsidR="00A87327" w:rsidRPr="00D30BF6" w:rsidRDefault="00A87327" w:rsidP="00A87327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A87327">
              <w:rPr>
                <w:rFonts w:ascii="Calibri" w:eastAsia="Times New Roman" w:hAnsi="Calibri" w:cs="Calibri"/>
                <w:color w:val="000000" w:themeColor="text1"/>
              </w:rPr>
              <w:t xml:space="preserve">Bir </w:t>
            </w:r>
            <w:proofErr w:type="spellStart"/>
            <w:r w:rsidRPr="00A87327">
              <w:rPr>
                <w:rFonts w:ascii="Calibri" w:eastAsia="Times New Roman" w:hAnsi="Calibri" w:cs="Calibri"/>
                <w:color w:val="000000" w:themeColor="text1"/>
              </w:rPr>
              <w:t>projenin</w:t>
            </w:r>
            <w:proofErr w:type="spellEnd"/>
            <w:r w:rsidRPr="00A87327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A87327">
              <w:rPr>
                <w:rFonts w:ascii="Calibri" w:eastAsia="Times New Roman" w:hAnsi="Calibri" w:cs="Calibri"/>
                <w:color w:val="000000" w:themeColor="text1"/>
              </w:rPr>
              <w:t>çevresel</w:t>
            </w:r>
            <w:proofErr w:type="spellEnd"/>
            <w:r w:rsidRPr="00A87327">
              <w:rPr>
                <w:rFonts w:ascii="Calibri" w:eastAsia="Times New Roman" w:hAnsi="Calibri" w:cs="Calibri"/>
                <w:color w:val="000000" w:themeColor="text1"/>
              </w:rPr>
              <w:t xml:space="preserve"> ve </w:t>
            </w:r>
            <w:proofErr w:type="spellStart"/>
            <w:r w:rsidRPr="00A87327">
              <w:rPr>
                <w:rFonts w:ascii="Calibri" w:eastAsia="Times New Roman" w:hAnsi="Calibri" w:cs="Calibri"/>
                <w:color w:val="000000" w:themeColor="text1"/>
              </w:rPr>
              <w:t>sosyal</w:t>
            </w:r>
            <w:proofErr w:type="spellEnd"/>
            <w:r w:rsidRPr="00A87327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A87327">
              <w:rPr>
                <w:rFonts w:ascii="Calibri" w:eastAsia="Times New Roman" w:hAnsi="Calibri" w:cs="Calibri"/>
                <w:color w:val="000000" w:themeColor="text1"/>
              </w:rPr>
              <w:t>olaylarla</w:t>
            </w:r>
            <w:proofErr w:type="spellEnd"/>
            <w:r>
              <w:rPr>
                <w:rFonts w:ascii="Calibri" w:eastAsia="Times New Roman" w:hAnsi="Calibri" w:cs="Calibri"/>
                <w:color w:val="000000" w:themeColor="text1"/>
              </w:rPr>
              <w:t>/</w:t>
            </w:r>
            <w:proofErr w:type="spellStart"/>
            <w:r>
              <w:rPr>
                <w:rFonts w:ascii="Calibri" w:eastAsia="Times New Roman" w:hAnsi="Calibri" w:cs="Calibri"/>
                <w:color w:val="000000" w:themeColor="text1"/>
              </w:rPr>
              <w:t>kazalarla</w:t>
            </w:r>
            <w:proofErr w:type="spellEnd"/>
            <w:r w:rsidRPr="00A87327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A87327">
              <w:rPr>
                <w:rFonts w:ascii="Calibri" w:eastAsia="Times New Roman" w:hAnsi="Calibri" w:cs="Calibri"/>
                <w:color w:val="000000" w:themeColor="text1"/>
              </w:rPr>
              <w:t>ilgili</w:t>
            </w:r>
            <w:proofErr w:type="spellEnd"/>
            <w:r w:rsidRPr="00A87327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A87327">
              <w:rPr>
                <w:rFonts w:ascii="Calibri" w:eastAsia="Times New Roman" w:hAnsi="Calibri" w:cs="Calibri"/>
                <w:color w:val="000000" w:themeColor="text1"/>
              </w:rPr>
              <w:t>bir</w:t>
            </w:r>
            <w:proofErr w:type="spellEnd"/>
            <w:r w:rsidRPr="00A87327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A87327">
              <w:rPr>
                <w:rFonts w:ascii="Calibri" w:eastAsia="Times New Roman" w:hAnsi="Calibri" w:cs="Calibri"/>
                <w:color w:val="000000" w:themeColor="text1"/>
              </w:rPr>
              <w:t>geçmişi</w:t>
            </w:r>
            <w:proofErr w:type="spellEnd"/>
            <w:r w:rsidRPr="00A87327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A87327">
              <w:rPr>
                <w:rFonts w:ascii="Calibri" w:eastAsia="Times New Roman" w:hAnsi="Calibri" w:cs="Calibri"/>
                <w:color w:val="000000" w:themeColor="text1"/>
              </w:rPr>
              <w:t>varsa</w:t>
            </w:r>
            <w:proofErr w:type="spellEnd"/>
            <w:r w:rsidRPr="00A87327">
              <w:rPr>
                <w:rFonts w:ascii="Calibri" w:eastAsia="Times New Roman" w:hAnsi="Calibri" w:cs="Calibri"/>
                <w:color w:val="000000" w:themeColor="text1"/>
              </w:rPr>
              <w:t xml:space="preserve">, </w:t>
            </w:r>
            <w:proofErr w:type="spellStart"/>
            <w:r w:rsidRPr="00A87327">
              <w:rPr>
                <w:rFonts w:ascii="Calibri" w:eastAsia="Times New Roman" w:hAnsi="Calibri" w:cs="Calibri"/>
                <w:color w:val="000000" w:themeColor="text1"/>
              </w:rPr>
              <w:t>finansman</w:t>
            </w:r>
            <w:proofErr w:type="spellEnd"/>
            <w:r w:rsidRPr="00A87327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A87327">
              <w:rPr>
                <w:rFonts w:ascii="Calibri" w:eastAsia="Times New Roman" w:hAnsi="Calibri" w:cs="Calibri"/>
                <w:color w:val="000000" w:themeColor="text1"/>
              </w:rPr>
              <w:t>için</w:t>
            </w:r>
            <w:proofErr w:type="spellEnd"/>
            <w:r w:rsidRPr="00A87327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A87327">
              <w:rPr>
                <w:rFonts w:ascii="Calibri" w:eastAsia="Times New Roman" w:hAnsi="Calibri" w:cs="Calibri"/>
                <w:color w:val="000000" w:themeColor="text1"/>
              </w:rPr>
              <w:t>dikkate</w:t>
            </w:r>
            <w:proofErr w:type="spellEnd"/>
            <w:r w:rsidRPr="00A87327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A87327">
              <w:rPr>
                <w:rFonts w:ascii="Calibri" w:eastAsia="Times New Roman" w:hAnsi="Calibri" w:cs="Calibri"/>
                <w:color w:val="000000" w:themeColor="text1"/>
              </w:rPr>
              <w:t>alınmayacaktır</w:t>
            </w:r>
            <w:proofErr w:type="spellEnd"/>
            <w:r w:rsidRPr="00A87327">
              <w:rPr>
                <w:rFonts w:ascii="Calibri" w:eastAsia="Times New Roman" w:hAnsi="Calibri" w:cs="Calibri"/>
                <w:color w:val="000000" w:themeColor="text1"/>
              </w:rPr>
              <w:t>.</w:t>
            </w:r>
          </w:p>
        </w:tc>
      </w:tr>
    </w:tbl>
    <w:p w14:paraId="6D88F4BA" w14:textId="77777777" w:rsidR="000B52BD" w:rsidRDefault="000B52BD" w:rsidP="00D30BF6">
      <w:pPr>
        <w:jc w:val="both"/>
      </w:pPr>
    </w:p>
    <w:p w14:paraId="3A2162CE" w14:textId="77777777" w:rsidR="000B52BD" w:rsidRDefault="000B52BD" w:rsidP="00D30BF6">
      <w:pPr>
        <w:jc w:val="both"/>
      </w:pPr>
    </w:p>
    <w:p w14:paraId="2DD84D95" w14:textId="77777777" w:rsidR="000B52BD" w:rsidRDefault="000B52BD" w:rsidP="00D30BF6">
      <w:pPr>
        <w:jc w:val="both"/>
      </w:pPr>
    </w:p>
    <w:p w14:paraId="5E251150" w14:textId="77777777" w:rsidR="000B52BD" w:rsidRDefault="000B52BD" w:rsidP="00D30BF6">
      <w:pPr>
        <w:jc w:val="both"/>
      </w:pPr>
    </w:p>
    <w:p w14:paraId="4F160F24" w14:textId="77777777" w:rsidR="000B52BD" w:rsidRDefault="000B52BD" w:rsidP="00D30BF6">
      <w:pPr>
        <w:jc w:val="both"/>
      </w:pPr>
    </w:p>
    <w:p w14:paraId="1C4FB332" w14:textId="77777777" w:rsidR="000B52BD" w:rsidRDefault="000B52BD" w:rsidP="00D30BF6">
      <w:pPr>
        <w:jc w:val="both"/>
      </w:pPr>
    </w:p>
    <w:p w14:paraId="389A33D8" w14:textId="77777777" w:rsidR="00E00EC1" w:rsidRDefault="00E00EC1" w:rsidP="00D30BF6">
      <w:pPr>
        <w:jc w:val="both"/>
      </w:pPr>
    </w:p>
    <w:p w14:paraId="0EC3C588" w14:textId="77777777" w:rsidR="00E00EC1" w:rsidRDefault="00E00EC1" w:rsidP="00D30BF6">
      <w:pPr>
        <w:jc w:val="both"/>
      </w:pPr>
    </w:p>
    <w:tbl>
      <w:tblPr>
        <w:tblW w:w="15522" w:type="dxa"/>
        <w:tblInd w:w="-7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06"/>
        <w:gridCol w:w="5214"/>
        <w:gridCol w:w="881"/>
        <w:gridCol w:w="679"/>
        <w:gridCol w:w="1022"/>
        <w:gridCol w:w="3374"/>
        <w:gridCol w:w="2346"/>
      </w:tblGrid>
      <w:tr w:rsidR="00E00EC1" w:rsidRPr="00D30BF6" w14:paraId="21A2DCE5" w14:textId="77777777" w:rsidTr="00F64E95">
        <w:trPr>
          <w:trHeight w:val="970"/>
          <w:tblHeader/>
        </w:trPr>
        <w:tc>
          <w:tcPr>
            <w:tcW w:w="7220" w:type="dxa"/>
            <w:gridSpan w:val="2"/>
            <w:shd w:val="clear" w:color="auto" w:fill="F2F2F2" w:themeFill="background1" w:themeFillShade="F2"/>
            <w:vAlign w:val="center"/>
            <w:hideMark/>
          </w:tcPr>
          <w:p w14:paraId="077DA0A4" w14:textId="632F3D99" w:rsidR="00E00EC1" w:rsidRPr="00D30BF6" w:rsidRDefault="00E00EC1" w:rsidP="00DB6FF0">
            <w:pPr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proofErr w:type="spellStart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Geçerli</w:t>
            </w:r>
            <w:proofErr w:type="spellEnd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proofErr w:type="spellStart"/>
            <w:r w:rsidR="00A87327" w:rsidRPr="001342F7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Gerekliliklerin</w:t>
            </w:r>
            <w:proofErr w:type="spellEnd"/>
            <w:r w:rsidR="00A87327" w:rsidRPr="001342F7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Değerlendirilmesi</w:t>
            </w:r>
            <w:proofErr w:type="spellEnd"/>
          </w:p>
        </w:tc>
        <w:tc>
          <w:tcPr>
            <w:tcW w:w="881" w:type="dxa"/>
            <w:vMerge w:val="restart"/>
            <w:shd w:val="clear" w:color="auto" w:fill="F2F2F2" w:themeFill="background1" w:themeFillShade="F2"/>
            <w:vAlign w:val="center"/>
            <w:hideMark/>
          </w:tcPr>
          <w:p w14:paraId="798869D3" w14:textId="77777777" w:rsidR="00E00EC1" w:rsidRPr="00D30BF6" w:rsidRDefault="00E00EC1" w:rsidP="00DB6FF0">
            <w:pPr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Evet</w:t>
            </w:r>
          </w:p>
        </w:tc>
        <w:tc>
          <w:tcPr>
            <w:tcW w:w="679" w:type="dxa"/>
            <w:vMerge w:val="restart"/>
            <w:shd w:val="clear" w:color="auto" w:fill="F2F2F2" w:themeFill="background1" w:themeFillShade="F2"/>
            <w:vAlign w:val="center"/>
            <w:hideMark/>
          </w:tcPr>
          <w:p w14:paraId="0150B0FA" w14:textId="3D414C15" w:rsidR="00E00EC1" w:rsidRPr="00D30BF6" w:rsidRDefault="00A87327" w:rsidP="00DB6FF0">
            <w:pPr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Hayır</w:t>
            </w:r>
            <w:proofErr w:type="spellEnd"/>
          </w:p>
        </w:tc>
        <w:tc>
          <w:tcPr>
            <w:tcW w:w="1022" w:type="dxa"/>
            <w:vMerge w:val="restart"/>
            <w:shd w:val="clear" w:color="auto" w:fill="F2F2F2" w:themeFill="background1" w:themeFillShade="F2"/>
            <w:vAlign w:val="center"/>
            <w:hideMark/>
          </w:tcPr>
          <w:p w14:paraId="0FA21AE6" w14:textId="197DCE20" w:rsidR="00E00EC1" w:rsidRPr="00D30BF6" w:rsidRDefault="00C06114" w:rsidP="00DB6FF0">
            <w:pPr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İlgili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Değil</w:t>
            </w:r>
            <w:proofErr w:type="spellEnd"/>
          </w:p>
        </w:tc>
        <w:tc>
          <w:tcPr>
            <w:tcW w:w="3374" w:type="dxa"/>
            <w:vMerge w:val="restart"/>
            <w:shd w:val="clear" w:color="auto" w:fill="F2F2F2" w:themeFill="background1" w:themeFillShade="F2"/>
            <w:vAlign w:val="center"/>
            <w:hideMark/>
          </w:tcPr>
          <w:p w14:paraId="58EEA63F" w14:textId="1FD1F74E" w:rsidR="00E00EC1" w:rsidRPr="00D30BF6" w:rsidRDefault="00E00EC1" w:rsidP="00DB6FF0">
            <w:pPr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sz w:val="18"/>
                <w:szCs w:val="18"/>
              </w:rPr>
            </w:pPr>
            <w:proofErr w:type="spellStart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Ek</w:t>
            </w:r>
            <w:proofErr w:type="spellEnd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Bilgiler</w:t>
            </w:r>
            <w:proofErr w:type="spellEnd"/>
            <w:r w:rsidR="00A87327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r w:rsidRPr="00D30BF6">
              <w:rPr>
                <w:rFonts w:ascii="Calibri" w:eastAsia="Times New Roman" w:hAnsi="Calibri" w:cs="Calibri"/>
                <w:color w:val="000000" w:themeColor="text1"/>
              </w:rPr>
              <w:t>(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Lütfen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tüm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yanıtları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desteklemek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için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ek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bilgi sağlayın)</w:t>
            </w:r>
          </w:p>
        </w:tc>
        <w:tc>
          <w:tcPr>
            <w:tcW w:w="2346" w:type="dxa"/>
            <w:vMerge w:val="restart"/>
            <w:shd w:val="clear" w:color="auto" w:fill="F2F2F2" w:themeFill="background1" w:themeFillShade="F2"/>
            <w:vAlign w:val="center"/>
            <w:hideMark/>
          </w:tcPr>
          <w:p w14:paraId="566CA92C" w14:textId="77777777" w:rsidR="00E00EC1" w:rsidRPr="00D30BF6" w:rsidRDefault="00E00EC1" w:rsidP="00DB6FF0">
            <w:pPr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Yorumlar</w:t>
            </w:r>
          </w:p>
        </w:tc>
      </w:tr>
      <w:tr w:rsidR="00E00EC1" w:rsidRPr="00D30BF6" w14:paraId="36B14003" w14:textId="77777777" w:rsidTr="00F64E95">
        <w:trPr>
          <w:trHeight w:val="262"/>
          <w:tblHeader/>
        </w:trPr>
        <w:tc>
          <w:tcPr>
            <w:tcW w:w="2006" w:type="dxa"/>
            <w:shd w:val="clear" w:color="auto" w:fill="F2F2F2" w:themeFill="background1" w:themeFillShade="F2"/>
            <w:vAlign w:val="center"/>
          </w:tcPr>
          <w:p w14:paraId="000103DA" w14:textId="77777777" w:rsidR="00E00EC1" w:rsidRPr="00D30BF6" w:rsidRDefault="00E00EC1" w:rsidP="00E00EC1">
            <w:pPr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Başvuru Kriterleri</w:t>
            </w:r>
          </w:p>
        </w:tc>
        <w:tc>
          <w:tcPr>
            <w:tcW w:w="5214" w:type="dxa"/>
            <w:shd w:val="clear" w:color="auto" w:fill="F2F2F2" w:themeFill="background1" w:themeFillShade="F2"/>
            <w:vAlign w:val="center"/>
          </w:tcPr>
          <w:p w14:paraId="41FD80B0" w14:textId="77777777" w:rsidR="00E00EC1" w:rsidRPr="00D30BF6" w:rsidRDefault="00E00EC1" w:rsidP="00E00EC1">
            <w:pPr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Gereklilik</w:t>
            </w:r>
          </w:p>
        </w:tc>
        <w:tc>
          <w:tcPr>
            <w:tcW w:w="881" w:type="dxa"/>
            <w:vMerge/>
            <w:shd w:val="clear" w:color="auto" w:fill="F2F2F2" w:themeFill="background1" w:themeFillShade="F2"/>
            <w:vAlign w:val="center"/>
          </w:tcPr>
          <w:p w14:paraId="353EA626" w14:textId="77777777" w:rsidR="00E00EC1" w:rsidRPr="00D30BF6" w:rsidRDefault="00E00EC1" w:rsidP="00E00EC1">
            <w:pPr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679" w:type="dxa"/>
            <w:vMerge/>
            <w:shd w:val="clear" w:color="auto" w:fill="F2F2F2" w:themeFill="background1" w:themeFillShade="F2"/>
            <w:vAlign w:val="center"/>
          </w:tcPr>
          <w:p w14:paraId="3F78C8B6" w14:textId="77777777" w:rsidR="00E00EC1" w:rsidRPr="00D30BF6" w:rsidRDefault="00E00EC1" w:rsidP="00E00EC1">
            <w:pPr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1022" w:type="dxa"/>
            <w:vMerge/>
            <w:shd w:val="clear" w:color="auto" w:fill="F2F2F2" w:themeFill="background1" w:themeFillShade="F2"/>
            <w:vAlign w:val="center"/>
          </w:tcPr>
          <w:p w14:paraId="17B8BDD8" w14:textId="77777777" w:rsidR="00E00EC1" w:rsidRPr="00D30BF6" w:rsidRDefault="00E00EC1" w:rsidP="00E00EC1">
            <w:pPr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3374" w:type="dxa"/>
            <w:vMerge/>
            <w:shd w:val="clear" w:color="auto" w:fill="F2F2F2" w:themeFill="background1" w:themeFillShade="F2"/>
            <w:vAlign w:val="center"/>
          </w:tcPr>
          <w:p w14:paraId="2557C523" w14:textId="77777777" w:rsidR="00E00EC1" w:rsidRPr="00D30BF6" w:rsidRDefault="00E00EC1" w:rsidP="00E00EC1">
            <w:pPr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2346" w:type="dxa"/>
            <w:vMerge/>
            <w:shd w:val="clear" w:color="auto" w:fill="F2F2F2" w:themeFill="background1" w:themeFillShade="F2"/>
            <w:vAlign w:val="center"/>
          </w:tcPr>
          <w:p w14:paraId="33329600" w14:textId="77777777" w:rsidR="00E00EC1" w:rsidRPr="00D30BF6" w:rsidRDefault="00E00EC1" w:rsidP="00E00EC1">
            <w:pPr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</w:tr>
      <w:tr w:rsidR="00E00EC1" w:rsidRPr="00D30BF6" w14:paraId="75DDB673" w14:textId="77777777" w:rsidTr="00EF167C">
        <w:trPr>
          <w:trHeight w:val="533"/>
        </w:trPr>
        <w:tc>
          <w:tcPr>
            <w:tcW w:w="15522" w:type="dxa"/>
            <w:gridSpan w:val="7"/>
            <w:shd w:val="clear" w:color="auto" w:fill="F2F2F2" w:themeFill="background1" w:themeFillShade="F2"/>
            <w:vAlign w:val="center"/>
            <w:hideMark/>
          </w:tcPr>
          <w:p w14:paraId="48F18DE7" w14:textId="0A596A89" w:rsidR="00E00EC1" w:rsidRPr="00D30BF6" w:rsidRDefault="00E00EC1" w:rsidP="00E00EC1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proofErr w:type="spellStart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Çevresel</w:t>
            </w:r>
            <w:proofErr w:type="spellEnd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ve </w:t>
            </w:r>
            <w:proofErr w:type="spellStart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Sosyal</w:t>
            </w:r>
            <w:proofErr w:type="spellEnd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Risklerinin</w:t>
            </w:r>
            <w:proofErr w:type="spellEnd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ve Etkilerinin Değerlendirilmesi</w:t>
            </w:r>
          </w:p>
        </w:tc>
      </w:tr>
      <w:tr w:rsidR="000B52BD" w:rsidRPr="00D30BF6" w14:paraId="04536732" w14:textId="77777777" w:rsidTr="00F64E95">
        <w:trPr>
          <w:trHeight w:val="1313"/>
        </w:trPr>
        <w:tc>
          <w:tcPr>
            <w:tcW w:w="2006" w:type="dxa"/>
            <w:vMerge w:val="restart"/>
            <w:shd w:val="clear" w:color="000000" w:fill="FFFFFF"/>
            <w:vAlign w:val="center"/>
            <w:hideMark/>
          </w:tcPr>
          <w:p w14:paraId="55AD4A52" w14:textId="0F239CED" w:rsidR="000B52BD" w:rsidRPr="00D30BF6" w:rsidRDefault="000B52BD" w:rsidP="009723AE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1. </w:t>
            </w:r>
            <w:proofErr w:type="spellStart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Çevresel</w:t>
            </w:r>
            <w:proofErr w:type="spellEnd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ve </w:t>
            </w:r>
            <w:proofErr w:type="spellStart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Sosyal</w:t>
            </w:r>
            <w:proofErr w:type="spellEnd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Risk</w:t>
            </w:r>
            <w:r w:rsidR="00A87327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lerin</w:t>
            </w:r>
            <w:proofErr w:type="spellEnd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ve </w:t>
            </w:r>
            <w:proofErr w:type="spellStart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Etkilerin</w:t>
            </w:r>
            <w:proofErr w:type="spellEnd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Değerlendirilmesi</w:t>
            </w:r>
            <w:proofErr w:type="spellEnd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ve Yönetimi</w:t>
            </w:r>
          </w:p>
          <w:p w14:paraId="7408FF08" w14:textId="77777777" w:rsidR="000B52BD" w:rsidRPr="00D30BF6" w:rsidRDefault="000B52BD" w:rsidP="009723AE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5214" w:type="dxa"/>
            <w:shd w:val="clear" w:color="000000" w:fill="FFFFFF"/>
            <w:vAlign w:val="center"/>
            <w:hideMark/>
          </w:tcPr>
          <w:p w14:paraId="182CCE8B" w14:textId="265A4897" w:rsidR="000B52BD" w:rsidRPr="00AE1023" w:rsidRDefault="000B52BD" w:rsidP="00DB6FF0">
            <w:pPr>
              <w:rPr>
                <w:rFonts w:eastAsia="Times New Roman" w:cstheme="minorHAnsi"/>
                <w:color w:val="000000" w:themeColor="text1"/>
              </w:rPr>
            </w:pPr>
            <w:r w:rsidRPr="00AE1023">
              <w:rPr>
                <w:rFonts w:eastAsia="Times New Roman" w:cstheme="minorHAnsi"/>
                <w:color w:val="000000" w:themeColor="text1"/>
              </w:rPr>
              <w:t>A.</w:t>
            </w:r>
            <w:r w:rsidRPr="00AE1023">
              <w:rPr>
                <w:rFonts w:eastAsia="Times New Roman" w:cstheme="minorHAnsi"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="00A87327" w:rsidRPr="00AE1023">
              <w:rPr>
                <w:rFonts w:eastAsia="Times New Roman" w:cstheme="minorHAnsi"/>
                <w:color w:val="000000" w:themeColor="text1"/>
              </w:rPr>
              <w:t>İşletmenin</w:t>
            </w:r>
            <w:proofErr w:type="spellEnd"/>
            <w:r w:rsidRPr="00AE1023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AE1023">
              <w:rPr>
                <w:rFonts w:eastAsia="Times New Roman" w:cstheme="minorHAnsi"/>
                <w:color w:val="000000" w:themeColor="text1"/>
              </w:rPr>
              <w:t>Ç</w:t>
            </w:r>
            <w:r w:rsidR="00A87327" w:rsidRPr="00AE1023">
              <w:rPr>
                <w:rFonts w:eastAsia="Times New Roman" w:cstheme="minorHAnsi"/>
                <w:color w:val="000000" w:themeColor="text1"/>
              </w:rPr>
              <w:t>evresel</w:t>
            </w:r>
            <w:proofErr w:type="spellEnd"/>
            <w:r w:rsidR="00A87327" w:rsidRPr="00AE1023">
              <w:rPr>
                <w:rFonts w:eastAsia="Times New Roman" w:cstheme="minorHAnsi"/>
                <w:color w:val="000000" w:themeColor="text1"/>
              </w:rPr>
              <w:t xml:space="preserve"> </w:t>
            </w:r>
            <w:r w:rsidRPr="00AE1023">
              <w:rPr>
                <w:rFonts w:eastAsia="Times New Roman" w:cstheme="minorHAnsi"/>
                <w:color w:val="000000" w:themeColor="text1"/>
              </w:rPr>
              <w:t>&amp;</w:t>
            </w:r>
            <w:r w:rsidR="00A87327" w:rsidRPr="00AE1023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AE1023">
              <w:rPr>
                <w:rFonts w:eastAsia="Times New Roman" w:cstheme="minorHAnsi"/>
                <w:color w:val="000000" w:themeColor="text1"/>
              </w:rPr>
              <w:t>S</w:t>
            </w:r>
            <w:r w:rsidR="00A87327" w:rsidRPr="00AE1023">
              <w:rPr>
                <w:rFonts w:eastAsia="Times New Roman" w:cstheme="minorHAnsi"/>
                <w:color w:val="000000" w:themeColor="text1"/>
              </w:rPr>
              <w:t>osyal</w:t>
            </w:r>
            <w:proofErr w:type="spellEnd"/>
            <w:r w:rsidRPr="00AE1023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AE1023">
              <w:rPr>
                <w:rFonts w:eastAsia="Times New Roman" w:cstheme="minorHAnsi"/>
                <w:color w:val="000000" w:themeColor="text1"/>
              </w:rPr>
              <w:t>Politikası</w:t>
            </w:r>
            <w:proofErr w:type="spellEnd"/>
            <w:r w:rsidRPr="00AE1023">
              <w:rPr>
                <w:rFonts w:eastAsia="Times New Roman" w:cstheme="minorHAnsi"/>
                <w:color w:val="000000" w:themeColor="text1"/>
              </w:rPr>
              <w:t xml:space="preserve">/Yönetim </w:t>
            </w:r>
            <w:proofErr w:type="spellStart"/>
            <w:r w:rsidRPr="00AE1023">
              <w:rPr>
                <w:rFonts w:eastAsia="Times New Roman" w:cstheme="minorHAnsi"/>
                <w:color w:val="000000" w:themeColor="text1"/>
              </w:rPr>
              <w:t>Sistemi</w:t>
            </w:r>
            <w:proofErr w:type="spellEnd"/>
            <w:r w:rsidRPr="00AE1023">
              <w:rPr>
                <w:rFonts w:eastAsia="Times New Roman" w:cstheme="minorHAnsi"/>
                <w:color w:val="000000" w:themeColor="text1"/>
              </w:rPr>
              <w:t xml:space="preserve"> var </w:t>
            </w:r>
            <w:proofErr w:type="spellStart"/>
            <w:r w:rsidRPr="00AE1023">
              <w:rPr>
                <w:rFonts w:eastAsia="Times New Roman" w:cstheme="minorHAnsi"/>
                <w:color w:val="000000" w:themeColor="text1"/>
              </w:rPr>
              <w:t>mı</w:t>
            </w:r>
            <w:proofErr w:type="spellEnd"/>
            <w:r w:rsidRPr="00AE1023">
              <w:rPr>
                <w:rFonts w:eastAsia="Times New Roman" w:cstheme="minorHAnsi"/>
                <w:color w:val="000000" w:themeColor="text1"/>
              </w:rPr>
              <w:t xml:space="preserve">? İş faaliyetlerinin çevresel ve </w:t>
            </w:r>
            <w:proofErr w:type="spellStart"/>
            <w:r w:rsidRPr="00AE1023">
              <w:rPr>
                <w:rFonts w:eastAsia="Times New Roman" w:cstheme="minorHAnsi"/>
                <w:color w:val="000000" w:themeColor="text1"/>
              </w:rPr>
              <w:t>sosyal</w:t>
            </w:r>
            <w:proofErr w:type="spellEnd"/>
            <w:r w:rsidRPr="00AE1023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AE1023">
              <w:rPr>
                <w:rFonts w:eastAsia="Times New Roman" w:cstheme="minorHAnsi"/>
                <w:color w:val="000000" w:themeColor="text1"/>
              </w:rPr>
              <w:t>risklerini</w:t>
            </w:r>
            <w:proofErr w:type="spellEnd"/>
            <w:r w:rsidRPr="00AE1023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AE1023">
              <w:rPr>
                <w:rFonts w:eastAsia="Times New Roman" w:cstheme="minorHAnsi"/>
                <w:color w:val="000000" w:themeColor="text1"/>
              </w:rPr>
              <w:t>yönetmeye</w:t>
            </w:r>
            <w:proofErr w:type="spellEnd"/>
            <w:r w:rsidRPr="00AE1023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AE1023">
              <w:rPr>
                <w:rFonts w:eastAsia="Times New Roman" w:cstheme="minorHAnsi"/>
                <w:color w:val="000000" w:themeColor="text1"/>
              </w:rPr>
              <w:t>yönelik</w:t>
            </w:r>
            <w:proofErr w:type="spellEnd"/>
            <w:r w:rsidRPr="00AE1023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AE1023">
              <w:rPr>
                <w:rFonts w:eastAsia="Times New Roman" w:cstheme="minorHAnsi"/>
                <w:color w:val="000000" w:themeColor="text1"/>
              </w:rPr>
              <w:t>herhangi</w:t>
            </w:r>
            <w:proofErr w:type="spellEnd"/>
            <w:r w:rsidRPr="00AE1023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AE1023">
              <w:rPr>
                <w:rFonts w:eastAsia="Times New Roman" w:cstheme="minorHAnsi"/>
                <w:color w:val="000000" w:themeColor="text1"/>
              </w:rPr>
              <w:t>bir</w:t>
            </w:r>
            <w:proofErr w:type="spellEnd"/>
            <w:r w:rsidRPr="00AE1023">
              <w:rPr>
                <w:rFonts w:eastAsia="Times New Roman" w:cstheme="minorHAnsi"/>
                <w:color w:val="000000" w:themeColor="text1"/>
              </w:rPr>
              <w:t xml:space="preserve"> </w:t>
            </w:r>
            <w:r w:rsidR="00A87327" w:rsidRPr="00AE1023">
              <w:rPr>
                <w:rFonts w:eastAsia="Times New Roman" w:cstheme="minorHAnsi"/>
                <w:color w:val="000000" w:themeColor="text1"/>
              </w:rPr>
              <w:t xml:space="preserve">system var </w:t>
            </w:r>
            <w:proofErr w:type="spellStart"/>
            <w:r w:rsidR="00A87327" w:rsidRPr="00AE1023">
              <w:rPr>
                <w:rFonts w:eastAsia="Times New Roman" w:cstheme="minorHAnsi"/>
                <w:color w:val="000000" w:themeColor="text1"/>
              </w:rPr>
              <w:t>mı</w:t>
            </w:r>
            <w:proofErr w:type="spellEnd"/>
            <w:r w:rsidR="00A87327" w:rsidRPr="00AE1023">
              <w:rPr>
                <w:rFonts w:eastAsia="Times New Roman" w:cstheme="minorHAnsi"/>
                <w:color w:val="000000" w:themeColor="text1"/>
              </w:rPr>
              <w:t>?</w:t>
            </w:r>
          </w:p>
        </w:tc>
        <w:tc>
          <w:tcPr>
            <w:tcW w:w="881" w:type="dxa"/>
            <w:shd w:val="clear" w:color="auto" w:fill="auto"/>
            <w:vAlign w:val="center"/>
            <w:hideMark/>
          </w:tcPr>
          <w:p w14:paraId="09FC6F0F" w14:textId="77777777" w:rsidR="000B52BD" w:rsidRPr="00D30BF6" w:rsidRDefault="000B52BD" w:rsidP="00DB6FF0">
            <w:pPr>
              <w:jc w:val="both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679" w:type="dxa"/>
            <w:shd w:val="clear" w:color="auto" w:fill="auto"/>
            <w:vAlign w:val="center"/>
            <w:hideMark/>
          </w:tcPr>
          <w:p w14:paraId="343D4DA5" w14:textId="77777777" w:rsidR="000B52BD" w:rsidRPr="00D30BF6" w:rsidRDefault="000B52BD" w:rsidP="00DB6FF0">
            <w:pPr>
              <w:jc w:val="both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022" w:type="dxa"/>
            <w:shd w:val="clear" w:color="auto" w:fill="auto"/>
            <w:vAlign w:val="center"/>
            <w:hideMark/>
          </w:tcPr>
          <w:p w14:paraId="2ED87973" w14:textId="77777777" w:rsidR="000B52BD" w:rsidRPr="00D30BF6" w:rsidRDefault="000B52BD" w:rsidP="00DB6FF0">
            <w:pPr>
              <w:jc w:val="both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374" w:type="dxa"/>
            <w:shd w:val="clear" w:color="auto" w:fill="auto"/>
            <w:vAlign w:val="center"/>
            <w:hideMark/>
          </w:tcPr>
          <w:p w14:paraId="41B807B2" w14:textId="77777777" w:rsidR="000B52BD" w:rsidRPr="00D30BF6" w:rsidRDefault="000B52BD" w:rsidP="00DB6FF0">
            <w:pPr>
              <w:jc w:val="both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2346" w:type="dxa"/>
            <w:vMerge w:val="restart"/>
            <w:shd w:val="clear" w:color="auto" w:fill="auto"/>
            <w:vAlign w:val="center"/>
            <w:hideMark/>
          </w:tcPr>
          <w:p w14:paraId="4C0C061D" w14:textId="2358B322" w:rsidR="000B52BD" w:rsidRPr="00D30BF6" w:rsidRDefault="000B52BD" w:rsidP="00C06114">
            <w:pPr>
              <w:rPr>
                <w:rFonts w:ascii="Calibri" w:eastAsia="Times New Roman" w:hAnsi="Calibri" w:cs="Calibri"/>
                <w:color w:val="000000" w:themeColor="text1"/>
              </w:rPr>
            </w:pP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Lütfen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Çevresel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ve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Sosyal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Çerçeveye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ve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Dünya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Bankası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r w:rsidR="00C06114">
              <w:rPr>
                <w:rFonts w:ascii="Calibri" w:eastAsia="Times New Roman" w:hAnsi="Calibri" w:cs="Calibri"/>
                <w:color w:val="000000" w:themeColor="text1"/>
              </w:rPr>
              <w:t>ÇSG</w:t>
            </w:r>
            <w:r w:rsidR="00C06114"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Kılavuzlarına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bakın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>.</w:t>
            </w:r>
          </w:p>
        </w:tc>
      </w:tr>
      <w:tr w:rsidR="000B52BD" w:rsidRPr="00D30BF6" w14:paraId="4A311067" w14:textId="77777777" w:rsidTr="00F64E95">
        <w:trPr>
          <w:trHeight w:val="795"/>
        </w:trPr>
        <w:tc>
          <w:tcPr>
            <w:tcW w:w="2006" w:type="dxa"/>
            <w:vMerge/>
            <w:shd w:val="clear" w:color="000000" w:fill="FFFFFF"/>
            <w:vAlign w:val="center"/>
            <w:hideMark/>
          </w:tcPr>
          <w:p w14:paraId="0EAAA8C8" w14:textId="77777777" w:rsidR="000B52BD" w:rsidRPr="00D30BF6" w:rsidRDefault="000B52BD" w:rsidP="009723AE">
            <w:pPr>
              <w:rPr>
                <w:rFonts w:ascii="Calibri" w:eastAsia="Times New Roman" w:hAnsi="Calibri" w:cs="Calibri"/>
                <w:color w:val="000000" w:themeColor="text1"/>
                <w:u w:val="single"/>
              </w:rPr>
            </w:pPr>
          </w:p>
        </w:tc>
        <w:tc>
          <w:tcPr>
            <w:tcW w:w="5214" w:type="dxa"/>
            <w:shd w:val="clear" w:color="000000" w:fill="FFFFFF"/>
            <w:vAlign w:val="center"/>
            <w:hideMark/>
          </w:tcPr>
          <w:p w14:paraId="4419BC4D" w14:textId="349E72BF" w:rsidR="000B52BD" w:rsidRPr="00AE1023" w:rsidRDefault="000B52BD" w:rsidP="00DB6FF0">
            <w:pPr>
              <w:rPr>
                <w:rFonts w:eastAsia="Times New Roman" w:cstheme="minorHAnsi"/>
                <w:color w:val="000000" w:themeColor="text1"/>
              </w:rPr>
            </w:pPr>
            <w:r w:rsidRPr="00AE1023">
              <w:rPr>
                <w:rFonts w:eastAsia="Times New Roman" w:cstheme="minorHAnsi"/>
                <w:color w:val="000000" w:themeColor="text1"/>
              </w:rPr>
              <w:t>B.</w:t>
            </w:r>
            <w:r w:rsidRPr="00AE1023">
              <w:rPr>
                <w:rFonts w:eastAsia="Times New Roman" w:cstheme="minorHAnsi"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Pr="00AE1023">
              <w:rPr>
                <w:rFonts w:eastAsia="Times New Roman" w:cstheme="minorHAnsi"/>
                <w:color w:val="000000" w:themeColor="text1"/>
              </w:rPr>
              <w:t>Lütfen</w:t>
            </w:r>
            <w:proofErr w:type="spellEnd"/>
            <w:r w:rsidRPr="00AE1023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="00A87327" w:rsidRPr="00AE1023">
              <w:rPr>
                <w:rFonts w:eastAsia="Times New Roman" w:cstheme="minorHAnsi"/>
                <w:color w:val="000000" w:themeColor="text1"/>
              </w:rPr>
              <w:t>işletmenin</w:t>
            </w:r>
            <w:proofErr w:type="spellEnd"/>
            <w:r w:rsidRPr="00AE1023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AE1023">
              <w:rPr>
                <w:rFonts w:eastAsia="Times New Roman" w:cstheme="minorHAnsi"/>
                <w:color w:val="000000" w:themeColor="text1"/>
              </w:rPr>
              <w:t>iş</w:t>
            </w:r>
            <w:proofErr w:type="spellEnd"/>
            <w:r w:rsidRPr="00AE1023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AE1023">
              <w:rPr>
                <w:rFonts w:eastAsia="Times New Roman" w:cstheme="minorHAnsi"/>
                <w:color w:val="000000" w:themeColor="text1"/>
              </w:rPr>
              <w:t>faaliyetleri</w:t>
            </w:r>
            <w:proofErr w:type="spellEnd"/>
            <w:r w:rsidRPr="00AE1023">
              <w:rPr>
                <w:rFonts w:eastAsia="Times New Roman" w:cstheme="minorHAnsi"/>
                <w:color w:val="000000" w:themeColor="text1"/>
              </w:rPr>
              <w:t>/</w:t>
            </w:r>
            <w:proofErr w:type="spellStart"/>
            <w:r w:rsidRPr="00AE1023">
              <w:rPr>
                <w:rFonts w:eastAsia="Times New Roman" w:cstheme="minorHAnsi"/>
                <w:color w:val="000000" w:themeColor="text1"/>
              </w:rPr>
              <w:t>projeleriyle</w:t>
            </w:r>
            <w:proofErr w:type="spellEnd"/>
            <w:r w:rsidRPr="00AE1023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AE1023">
              <w:rPr>
                <w:rFonts w:eastAsia="Times New Roman" w:cstheme="minorHAnsi"/>
                <w:color w:val="000000" w:themeColor="text1"/>
              </w:rPr>
              <w:t>ilgili</w:t>
            </w:r>
            <w:proofErr w:type="spellEnd"/>
            <w:r w:rsidRPr="00AE1023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AE1023">
              <w:rPr>
                <w:rFonts w:eastAsia="Times New Roman" w:cstheme="minorHAnsi"/>
                <w:color w:val="000000" w:themeColor="text1"/>
              </w:rPr>
              <w:t>potansiyel</w:t>
            </w:r>
            <w:proofErr w:type="spellEnd"/>
            <w:r w:rsidRPr="00AE1023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AE1023">
              <w:rPr>
                <w:rFonts w:eastAsia="Times New Roman" w:cstheme="minorHAnsi"/>
                <w:color w:val="000000" w:themeColor="text1"/>
              </w:rPr>
              <w:t>riskleri</w:t>
            </w:r>
            <w:proofErr w:type="spellEnd"/>
            <w:r w:rsidRPr="00AE1023">
              <w:rPr>
                <w:rFonts w:eastAsia="Times New Roman" w:cstheme="minorHAnsi"/>
                <w:color w:val="000000" w:themeColor="text1"/>
              </w:rPr>
              <w:t xml:space="preserve"> ve etkileri belirlemek, değerlendirmek ve yönetmek için uygulanan sistemi/prosedürü açıklayın.</w:t>
            </w:r>
          </w:p>
        </w:tc>
        <w:tc>
          <w:tcPr>
            <w:tcW w:w="881" w:type="dxa"/>
            <w:shd w:val="clear" w:color="auto" w:fill="auto"/>
            <w:vAlign w:val="center"/>
          </w:tcPr>
          <w:p w14:paraId="2A599FEE" w14:textId="77777777" w:rsidR="000B52BD" w:rsidRPr="00D30BF6" w:rsidRDefault="000B52BD" w:rsidP="00DB6FF0">
            <w:pPr>
              <w:jc w:val="both"/>
              <w:rPr>
                <w:rFonts w:ascii="Calibri" w:eastAsia="Times New Roman" w:hAnsi="Calibri" w:cs="Calibri"/>
                <w:color w:val="000000" w:themeColor="text1"/>
                <w:u w:val="single"/>
              </w:rPr>
            </w:pPr>
          </w:p>
        </w:tc>
        <w:tc>
          <w:tcPr>
            <w:tcW w:w="679" w:type="dxa"/>
            <w:shd w:val="clear" w:color="auto" w:fill="auto"/>
            <w:vAlign w:val="center"/>
          </w:tcPr>
          <w:p w14:paraId="4B592BA7" w14:textId="77777777" w:rsidR="000B52BD" w:rsidRPr="00D30BF6" w:rsidRDefault="000B52BD" w:rsidP="00DB6FF0">
            <w:pPr>
              <w:jc w:val="both"/>
              <w:rPr>
                <w:rFonts w:ascii="Calibri" w:eastAsia="Times New Roman" w:hAnsi="Calibri" w:cs="Calibri"/>
                <w:color w:val="000000" w:themeColor="text1"/>
                <w:u w:val="single"/>
              </w:rPr>
            </w:pPr>
          </w:p>
        </w:tc>
        <w:tc>
          <w:tcPr>
            <w:tcW w:w="1022" w:type="dxa"/>
            <w:shd w:val="clear" w:color="auto" w:fill="auto"/>
            <w:vAlign w:val="center"/>
          </w:tcPr>
          <w:p w14:paraId="36EC765E" w14:textId="77777777" w:rsidR="000B52BD" w:rsidRPr="00D30BF6" w:rsidRDefault="000B52BD" w:rsidP="00DB6FF0">
            <w:pPr>
              <w:jc w:val="both"/>
              <w:rPr>
                <w:rFonts w:ascii="Calibri" w:eastAsia="Times New Roman" w:hAnsi="Calibri" w:cs="Calibri"/>
                <w:color w:val="000000" w:themeColor="text1"/>
                <w:u w:val="single"/>
              </w:rPr>
            </w:pPr>
          </w:p>
        </w:tc>
        <w:tc>
          <w:tcPr>
            <w:tcW w:w="3374" w:type="dxa"/>
            <w:shd w:val="clear" w:color="auto" w:fill="auto"/>
            <w:vAlign w:val="center"/>
          </w:tcPr>
          <w:p w14:paraId="2885BFAE" w14:textId="77777777" w:rsidR="000B52BD" w:rsidRPr="00D30BF6" w:rsidRDefault="000B52BD" w:rsidP="00DB6FF0">
            <w:pPr>
              <w:jc w:val="both"/>
              <w:rPr>
                <w:rFonts w:ascii="Calibri" w:eastAsia="Times New Roman" w:hAnsi="Calibri" w:cs="Calibri"/>
                <w:color w:val="000000" w:themeColor="text1"/>
                <w:u w:val="single"/>
              </w:rPr>
            </w:pPr>
          </w:p>
        </w:tc>
        <w:tc>
          <w:tcPr>
            <w:tcW w:w="2346" w:type="dxa"/>
            <w:vMerge/>
            <w:vAlign w:val="center"/>
            <w:hideMark/>
          </w:tcPr>
          <w:p w14:paraId="2E172D49" w14:textId="77777777" w:rsidR="000B52BD" w:rsidRPr="00D30BF6" w:rsidRDefault="000B52BD" w:rsidP="00DB6FF0">
            <w:pPr>
              <w:rPr>
                <w:rFonts w:ascii="Calibri" w:eastAsia="Times New Roman" w:hAnsi="Calibri" w:cs="Calibri"/>
                <w:color w:val="000000" w:themeColor="text1"/>
              </w:rPr>
            </w:pPr>
          </w:p>
        </w:tc>
      </w:tr>
      <w:tr w:rsidR="000B52BD" w:rsidRPr="00D30BF6" w14:paraId="67F4866E" w14:textId="77777777" w:rsidTr="00F64E95">
        <w:trPr>
          <w:trHeight w:val="533"/>
        </w:trPr>
        <w:tc>
          <w:tcPr>
            <w:tcW w:w="2006" w:type="dxa"/>
            <w:vMerge/>
            <w:shd w:val="clear" w:color="000000" w:fill="FFFFFF"/>
            <w:vAlign w:val="center"/>
            <w:hideMark/>
          </w:tcPr>
          <w:p w14:paraId="574F12D0" w14:textId="77777777" w:rsidR="000B52BD" w:rsidRPr="00D30BF6" w:rsidRDefault="000B52BD" w:rsidP="009723AE">
            <w:pPr>
              <w:rPr>
                <w:rFonts w:ascii="Calibri" w:eastAsia="Times New Roman" w:hAnsi="Calibri" w:cs="Calibri"/>
                <w:color w:val="000000" w:themeColor="text1"/>
                <w:u w:val="single"/>
              </w:rPr>
            </w:pPr>
          </w:p>
        </w:tc>
        <w:tc>
          <w:tcPr>
            <w:tcW w:w="5214" w:type="dxa"/>
            <w:shd w:val="clear" w:color="000000" w:fill="FFFFFF"/>
            <w:vAlign w:val="center"/>
            <w:hideMark/>
          </w:tcPr>
          <w:p w14:paraId="0F9195C6" w14:textId="37647681" w:rsidR="000B52BD" w:rsidRPr="00AE1023" w:rsidRDefault="000B52BD" w:rsidP="00DB6FF0">
            <w:pPr>
              <w:rPr>
                <w:rFonts w:eastAsia="Times New Roman" w:cstheme="minorHAnsi"/>
                <w:color w:val="000000" w:themeColor="text1"/>
              </w:rPr>
            </w:pPr>
            <w:r w:rsidRPr="00AE1023">
              <w:rPr>
                <w:rFonts w:eastAsia="Times New Roman" w:cstheme="minorHAnsi"/>
                <w:color w:val="000000" w:themeColor="text1"/>
              </w:rPr>
              <w:t>C.</w:t>
            </w:r>
            <w:r w:rsidRPr="00AE1023">
              <w:rPr>
                <w:rFonts w:eastAsia="Times New Roman" w:cstheme="minorHAnsi"/>
                <w:color w:val="000000" w:themeColor="text1"/>
                <w:sz w:val="14"/>
                <w:szCs w:val="14"/>
              </w:rPr>
              <w:t xml:space="preserve"> </w:t>
            </w:r>
            <w:r w:rsidR="00A87327" w:rsidRPr="00AE1023">
              <w:rPr>
                <w:rFonts w:eastAsia="Times New Roman" w:cstheme="minorHAnsi"/>
                <w:color w:val="000000" w:themeColor="text1"/>
              </w:rPr>
              <w:t>İşletme</w:t>
            </w:r>
            <w:r w:rsidRPr="00AE1023">
              <w:rPr>
                <w:rFonts w:eastAsia="Times New Roman" w:cstheme="minorHAnsi"/>
                <w:color w:val="000000" w:themeColor="text1"/>
              </w:rPr>
              <w:t xml:space="preserve">, </w:t>
            </w:r>
            <w:proofErr w:type="spellStart"/>
            <w:r w:rsidR="00A87327" w:rsidRPr="00AE1023">
              <w:rPr>
                <w:rFonts w:eastAsia="Times New Roman" w:cstheme="minorHAnsi"/>
                <w:color w:val="000000" w:themeColor="text1"/>
              </w:rPr>
              <w:t>Çevresel</w:t>
            </w:r>
            <w:proofErr w:type="spellEnd"/>
            <w:r w:rsidR="00A87327" w:rsidRPr="00AE1023">
              <w:rPr>
                <w:rFonts w:eastAsia="Times New Roman" w:cstheme="minorHAnsi"/>
                <w:color w:val="000000" w:themeColor="text1"/>
              </w:rPr>
              <w:t xml:space="preserve"> &amp; </w:t>
            </w:r>
            <w:proofErr w:type="spellStart"/>
            <w:r w:rsidR="00A87327" w:rsidRPr="00AE1023">
              <w:rPr>
                <w:rFonts w:eastAsia="Times New Roman" w:cstheme="minorHAnsi"/>
                <w:color w:val="000000" w:themeColor="text1"/>
              </w:rPr>
              <w:t>Sosyal</w:t>
            </w:r>
            <w:proofErr w:type="spellEnd"/>
            <w:r w:rsidR="00A87327" w:rsidRPr="00AE1023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AE1023">
              <w:rPr>
                <w:rFonts w:eastAsia="Times New Roman" w:cstheme="minorHAnsi"/>
                <w:color w:val="000000" w:themeColor="text1"/>
              </w:rPr>
              <w:t>konularını</w:t>
            </w:r>
            <w:proofErr w:type="spellEnd"/>
            <w:r w:rsidRPr="00AE1023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AE1023">
              <w:rPr>
                <w:rFonts w:eastAsia="Times New Roman" w:cstheme="minorHAnsi"/>
                <w:color w:val="000000" w:themeColor="text1"/>
              </w:rPr>
              <w:t>yönetecek</w:t>
            </w:r>
            <w:proofErr w:type="spellEnd"/>
            <w:r w:rsidRPr="00AE1023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AE1023">
              <w:rPr>
                <w:rFonts w:eastAsia="Times New Roman" w:cstheme="minorHAnsi"/>
                <w:color w:val="000000" w:themeColor="text1"/>
              </w:rPr>
              <w:t>bir</w:t>
            </w:r>
            <w:proofErr w:type="spellEnd"/>
            <w:r w:rsidR="00A87327" w:rsidRPr="00AE1023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AE1023">
              <w:rPr>
                <w:rFonts w:eastAsia="Times New Roman" w:cstheme="minorHAnsi"/>
                <w:color w:val="000000" w:themeColor="text1"/>
              </w:rPr>
              <w:t>Görevli</w:t>
            </w:r>
            <w:proofErr w:type="spellEnd"/>
            <w:r w:rsidRPr="00AE1023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AE1023">
              <w:rPr>
                <w:rFonts w:eastAsia="Times New Roman" w:cstheme="minorHAnsi"/>
                <w:color w:val="000000" w:themeColor="text1"/>
              </w:rPr>
              <w:t>atadı</w:t>
            </w:r>
            <w:proofErr w:type="spellEnd"/>
            <w:r w:rsidRPr="00AE1023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AE1023">
              <w:rPr>
                <w:rFonts w:eastAsia="Times New Roman" w:cstheme="minorHAnsi"/>
                <w:color w:val="000000" w:themeColor="text1"/>
              </w:rPr>
              <w:t>mı</w:t>
            </w:r>
            <w:proofErr w:type="spellEnd"/>
            <w:r w:rsidRPr="00AE1023">
              <w:rPr>
                <w:rFonts w:eastAsia="Times New Roman" w:cstheme="minorHAnsi"/>
                <w:color w:val="000000" w:themeColor="text1"/>
              </w:rPr>
              <w:t xml:space="preserve">? </w:t>
            </w:r>
            <w:proofErr w:type="spellStart"/>
            <w:r w:rsidRPr="00AE1023">
              <w:rPr>
                <w:rFonts w:eastAsia="Times New Roman" w:cstheme="minorHAnsi"/>
                <w:color w:val="000000" w:themeColor="text1"/>
              </w:rPr>
              <w:t>Lütfen</w:t>
            </w:r>
            <w:proofErr w:type="spellEnd"/>
            <w:r w:rsidRPr="00AE1023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AE1023">
              <w:rPr>
                <w:rFonts w:eastAsia="Times New Roman" w:cstheme="minorHAnsi"/>
                <w:color w:val="000000" w:themeColor="text1"/>
              </w:rPr>
              <w:t>belirlenen</w:t>
            </w:r>
            <w:proofErr w:type="spellEnd"/>
            <w:r w:rsidRPr="00AE1023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AE1023">
              <w:rPr>
                <w:rFonts w:eastAsia="Times New Roman" w:cstheme="minorHAnsi"/>
                <w:color w:val="000000" w:themeColor="text1"/>
              </w:rPr>
              <w:t>çalışanın</w:t>
            </w:r>
            <w:proofErr w:type="spellEnd"/>
            <w:r w:rsidRPr="00AE1023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AE1023">
              <w:rPr>
                <w:rFonts w:eastAsia="Times New Roman" w:cstheme="minorHAnsi"/>
                <w:color w:val="000000" w:themeColor="text1"/>
              </w:rPr>
              <w:t>adını</w:t>
            </w:r>
            <w:proofErr w:type="spellEnd"/>
            <w:r w:rsidRPr="00AE1023">
              <w:rPr>
                <w:rFonts w:eastAsia="Times New Roman" w:cstheme="minorHAnsi"/>
                <w:color w:val="000000" w:themeColor="text1"/>
              </w:rPr>
              <w:t xml:space="preserve"> </w:t>
            </w:r>
            <w:r w:rsidR="00A87327" w:rsidRPr="00AE1023">
              <w:rPr>
                <w:rFonts w:eastAsia="Times New Roman" w:cstheme="minorHAnsi"/>
                <w:color w:val="000000" w:themeColor="text1"/>
              </w:rPr>
              <w:t xml:space="preserve">ve </w:t>
            </w:r>
            <w:proofErr w:type="spellStart"/>
            <w:r w:rsidR="00A87327" w:rsidRPr="00AE1023">
              <w:rPr>
                <w:rFonts w:eastAsia="Times New Roman" w:cstheme="minorHAnsi"/>
                <w:color w:val="000000" w:themeColor="text1"/>
              </w:rPr>
              <w:t>unvanını</w:t>
            </w:r>
            <w:proofErr w:type="spellEnd"/>
            <w:r w:rsidR="00A87327" w:rsidRPr="00AE1023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AE1023">
              <w:rPr>
                <w:rFonts w:eastAsia="Times New Roman" w:cstheme="minorHAnsi"/>
                <w:color w:val="000000" w:themeColor="text1"/>
              </w:rPr>
              <w:t>belirtin</w:t>
            </w:r>
            <w:proofErr w:type="spellEnd"/>
            <w:r w:rsidRPr="00AE1023">
              <w:rPr>
                <w:rFonts w:eastAsia="Times New Roman" w:cstheme="minorHAnsi"/>
                <w:color w:val="000000" w:themeColor="text1"/>
              </w:rPr>
              <w:t>.</w:t>
            </w:r>
          </w:p>
        </w:tc>
        <w:tc>
          <w:tcPr>
            <w:tcW w:w="881" w:type="dxa"/>
            <w:shd w:val="clear" w:color="auto" w:fill="auto"/>
            <w:vAlign w:val="center"/>
          </w:tcPr>
          <w:p w14:paraId="5F2B8918" w14:textId="77777777" w:rsidR="000B52BD" w:rsidRPr="00D30BF6" w:rsidRDefault="000B52BD" w:rsidP="00DB6FF0">
            <w:pPr>
              <w:jc w:val="both"/>
              <w:rPr>
                <w:rFonts w:ascii="Calibri" w:eastAsia="Times New Roman" w:hAnsi="Calibri" w:cs="Calibri"/>
                <w:color w:val="000000" w:themeColor="text1"/>
                <w:u w:val="single"/>
              </w:rPr>
            </w:pPr>
          </w:p>
        </w:tc>
        <w:tc>
          <w:tcPr>
            <w:tcW w:w="679" w:type="dxa"/>
            <w:shd w:val="clear" w:color="auto" w:fill="auto"/>
            <w:vAlign w:val="center"/>
          </w:tcPr>
          <w:p w14:paraId="24375874" w14:textId="77777777" w:rsidR="000B52BD" w:rsidRPr="00D30BF6" w:rsidRDefault="000B52BD" w:rsidP="00DB6FF0">
            <w:pPr>
              <w:jc w:val="both"/>
              <w:rPr>
                <w:rFonts w:ascii="Calibri" w:eastAsia="Times New Roman" w:hAnsi="Calibri" w:cs="Calibri"/>
                <w:color w:val="000000" w:themeColor="text1"/>
                <w:u w:val="single"/>
              </w:rPr>
            </w:pPr>
          </w:p>
        </w:tc>
        <w:tc>
          <w:tcPr>
            <w:tcW w:w="1022" w:type="dxa"/>
            <w:shd w:val="clear" w:color="auto" w:fill="auto"/>
            <w:vAlign w:val="center"/>
          </w:tcPr>
          <w:p w14:paraId="7A4921D8" w14:textId="77777777" w:rsidR="000B52BD" w:rsidRPr="00D30BF6" w:rsidRDefault="000B52BD" w:rsidP="00DB6FF0">
            <w:pPr>
              <w:jc w:val="both"/>
              <w:rPr>
                <w:rFonts w:ascii="Calibri" w:eastAsia="Times New Roman" w:hAnsi="Calibri" w:cs="Calibri"/>
                <w:color w:val="000000" w:themeColor="text1"/>
                <w:u w:val="single"/>
              </w:rPr>
            </w:pPr>
          </w:p>
        </w:tc>
        <w:tc>
          <w:tcPr>
            <w:tcW w:w="3374" w:type="dxa"/>
            <w:shd w:val="clear" w:color="auto" w:fill="auto"/>
            <w:vAlign w:val="center"/>
          </w:tcPr>
          <w:p w14:paraId="62A45527" w14:textId="77777777" w:rsidR="000B52BD" w:rsidRPr="00D30BF6" w:rsidRDefault="000B52BD" w:rsidP="00DB6FF0">
            <w:pPr>
              <w:jc w:val="both"/>
              <w:rPr>
                <w:rFonts w:ascii="Calibri" w:eastAsia="Times New Roman" w:hAnsi="Calibri" w:cs="Calibri"/>
                <w:color w:val="000000" w:themeColor="text1"/>
                <w:u w:val="single"/>
              </w:rPr>
            </w:pPr>
          </w:p>
        </w:tc>
        <w:tc>
          <w:tcPr>
            <w:tcW w:w="2346" w:type="dxa"/>
            <w:vMerge/>
            <w:vAlign w:val="center"/>
            <w:hideMark/>
          </w:tcPr>
          <w:p w14:paraId="55639268" w14:textId="77777777" w:rsidR="000B52BD" w:rsidRPr="00D30BF6" w:rsidRDefault="000B52BD" w:rsidP="00DB6FF0">
            <w:pPr>
              <w:rPr>
                <w:rFonts w:ascii="Calibri" w:eastAsia="Times New Roman" w:hAnsi="Calibri" w:cs="Calibri"/>
                <w:color w:val="000000" w:themeColor="text1"/>
              </w:rPr>
            </w:pPr>
          </w:p>
        </w:tc>
      </w:tr>
      <w:tr w:rsidR="000B52BD" w:rsidRPr="00D30BF6" w14:paraId="6B5EC037" w14:textId="77777777" w:rsidTr="00F64E95">
        <w:trPr>
          <w:trHeight w:val="533"/>
        </w:trPr>
        <w:tc>
          <w:tcPr>
            <w:tcW w:w="2006" w:type="dxa"/>
            <w:vMerge/>
            <w:shd w:val="clear" w:color="000000" w:fill="FFFFFF"/>
            <w:vAlign w:val="center"/>
            <w:hideMark/>
          </w:tcPr>
          <w:p w14:paraId="2AD62452" w14:textId="77777777" w:rsidR="000B52BD" w:rsidRPr="00D30BF6" w:rsidRDefault="000B52BD" w:rsidP="009723AE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5214" w:type="dxa"/>
            <w:shd w:val="clear" w:color="000000" w:fill="FFFFFF"/>
            <w:vAlign w:val="center"/>
            <w:hideMark/>
          </w:tcPr>
          <w:p w14:paraId="743C2904" w14:textId="681E9794" w:rsidR="000B52BD" w:rsidRPr="00AE1023" w:rsidRDefault="000B52BD" w:rsidP="00DB6FF0">
            <w:pPr>
              <w:rPr>
                <w:rFonts w:eastAsia="Times New Roman" w:cstheme="minorHAnsi"/>
                <w:color w:val="000000" w:themeColor="text1"/>
              </w:rPr>
            </w:pPr>
            <w:r w:rsidRPr="00AE1023">
              <w:rPr>
                <w:rFonts w:eastAsia="Times New Roman" w:cstheme="minorHAnsi"/>
                <w:color w:val="000000" w:themeColor="text1"/>
              </w:rPr>
              <w:t>D.</w:t>
            </w:r>
            <w:r w:rsidRPr="00AE1023">
              <w:rPr>
                <w:rFonts w:eastAsia="Times New Roman" w:cstheme="minorHAnsi"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="00A87327" w:rsidRPr="00AE1023">
              <w:rPr>
                <w:rFonts w:eastAsia="Times New Roman" w:cstheme="minorHAnsi"/>
                <w:color w:val="000000" w:themeColor="text1"/>
              </w:rPr>
              <w:t>İşletmenin</w:t>
            </w:r>
            <w:proofErr w:type="spellEnd"/>
            <w:r w:rsidRPr="00AE1023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AE1023">
              <w:rPr>
                <w:rFonts w:eastAsia="Times New Roman" w:cstheme="minorHAnsi"/>
                <w:color w:val="000000" w:themeColor="text1"/>
              </w:rPr>
              <w:t>bir</w:t>
            </w:r>
            <w:proofErr w:type="spellEnd"/>
            <w:r w:rsidRPr="00AE1023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AE1023">
              <w:rPr>
                <w:rFonts w:eastAsia="Times New Roman" w:cstheme="minorHAnsi"/>
                <w:color w:val="000000" w:themeColor="text1"/>
              </w:rPr>
              <w:t>acil</w:t>
            </w:r>
            <w:proofErr w:type="spellEnd"/>
            <w:r w:rsidRPr="00AE1023">
              <w:rPr>
                <w:rFonts w:eastAsia="Times New Roman" w:cstheme="minorHAnsi"/>
                <w:color w:val="000000" w:themeColor="text1"/>
              </w:rPr>
              <w:t xml:space="preserve"> durum müdahale planı var mı?</w:t>
            </w:r>
          </w:p>
        </w:tc>
        <w:tc>
          <w:tcPr>
            <w:tcW w:w="881" w:type="dxa"/>
            <w:shd w:val="clear" w:color="auto" w:fill="auto"/>
            <w:vAlign w:val="center"/>
            <w:hideMark/>
          </w:tcPr>
          <w:p w14:paraId="42FE6661" w14:textId="77777777" w:rsidR="000B52BD" w:rsidRPr="00D30BF6" w:rsidRDefault="000B52BD" w:rsidP="00DB6FF0">
            <w:pPr>
              <w:jc w:val="both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679" w:type="dxa"/>
            <w:shd w:val="clear" w:color="auto" w:fill="auto"/>
            <w:vAlign w:val="center"/>
            <w:hideMark/>
          </w:tcPr>
          <w:p w14:paraId="34AA6EAE" w14:textId="77777777" w:rsidR="000B52BD" w:rsidRPr="00D30BF6" w:rsidRDefault="000B52BD" w:rsidP="00DB6FF0">
            <w:pPr>
              <w:jc w:val="both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022" w:type="dxa"/>
            <w:shd w:val="clear" w:color="auto" w:fill="auto"/>
            <w:vAlign w:val="center"/>
            <w:hideMark/>
          </w:tcPr>
          <w:p w14:paraId="0964E214" w14:textId="77777777" w:rsidR="000B52BD" w:rsidRPr="00D30BF6" w:rsidRDefault="000B52BD" w:rsidP="00DB6FF0">
            <w:pPr>
              <w:jc w:val="both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374" w:type="dxa"/>
            <w:shd w:val="clear" w:color="auto" w:fill="auto"/>
            <w:vAlign w:val="center"/>
            <w:hideMark/>
          </w:tcPr>
          <w:p w14:paraId="7E41DD12" w14:textId="77777777" w:rsidR="000B52BD" w:rsidRPr="00D30BF6" w:rsidRDefault="000B52BD" w:rsidP="00DB6FF0">
            <w:pPr>
              <w:jc w:val="both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2346" w:type="dxa"/>
            <w:vMerge/>
            <w:vAlign w:val="center"/>
            <w:hideMark/>
          </w:tcPr>
          <w:p w14:paraId="3FCB0A81" w14:textId="77777777" w:rsidR="000B52BD" w:rsidRPr="00D30BF6" w:rsidRDefault="000B52BD" w:rsidP="00DB6FF0">
            <w:pPr>
              <w:rPr>
                <w:rFonts w:ascii="Calibri" w:eastAsia="Times New Roman" w:hAnsi="Calibri" w:cs="Calibri"/>
                <w:color w:val="000000" w:themeColor="text1"/>
              </w:rPr>
            </w:pPr>
          </w:p>
        </w:tc>
      </w:tr>
      <w:tr w:rsidR="002A6084" w:rsidRPr="00D30BF6" w14:paraId="6209F732" w14:textId="77777777" w:rsidTr="00F64E95">
        <w:trPr>
          <w:trHeight w:val="525"/>
        </w:trPr>
        <w:tc>
          <w:tcPr>
            <w:tcW w:w="2006" w:type="dxa"/>
            <w:vMerge w:val="restart"/>
            <w:shd w:val="clear" w:color="auto" w:fill="auto"/>
            <w:vAlign w:val="center"/>
            <w:hideMark/>
          </w:tcPr>
          <w:p w14:paraId="2D00F784" w14:textId="041F21CB" w:rsidR="002A6084" w:rsidRPr="00D30BF6" w:rsidRDefault="002A6084" w:rsidP="002A6084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2. </w:t>
            </w:r>
            <w:proofErr w:type="spellStart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İşgücü</w:t>
            </w:r>
            <w:proofErr w:type="spellEnd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ve </w:t>
            </w:r>
            <w:proofErr w:type="spellStart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Çalışma</w:t>
            </w:r>
            <w:proofErr w:type="spellEnd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Koşulları</w:t>
            </w:r>
            <w:proofErr w:type="spellEnd"/>
          </w:p>
          <w:p w14:paraId="19244E69" w14:textId="77777777" w:rsidR="002A6084" w:rsidRPr="00D30BF6" w:rsidRDefault="002A6084" w:rsidP="002A6084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  <w:p w14:paraId="20E0C240" w14:textId="77777777" w:rsidR="002A6084" w:rsidRPr="00D30BF6" w:rsidRDefault="002A6084" w:rsidP="002A6084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  <w:p w14:paraId="6988DC40" w14:textId="77777777" w:rsidR="002A6084" w:rsidRPr="00D30BF6" w:rsidRDefault="002A6084" w:rsidP="002A6084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  <w:p w14:paraId="42767CA2" w14:textId="77777777" w:rsidR="002A6084" w:rsidRPr="00D30BF6" w:rsidRDefault="002A6084" w:rsidP="002A6084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  <w:p w14:paraId="56983694" w14:textId="77777777" w:rsidR="002A6084" w:rsidRPr="00D30BF6" w:rsidRDefault="002A6084" w:rsidP="002A6084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  <w:p w14:paraId="2872C2E7" w14:textId="77777777" w:rsidR="002A6084" w:rsidRPr="00D30BF6" w:rsidRDefault="002A6084" w:rsidP="002A6084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  <w:p w14:paraId="55ABEA6A" w14:textId="77777777" w:rsidR="002A6084" w:rsidRPr="00D30BF6" w:rsidRDefault="002A6084" w:rsidP="002A6084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  <w:p w14:paraId="3F4CBDD3" w14:textId="77777777" w:rsidR="002A6084" w:rsidRPr="00D30BF6" w:rsidRDefault="002A6084" w:rsidP="002A6084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  <w:p w14:paraId="7E1B0EE8" w14:textId="77777777" w:rsidR="002A6084" w:rsidRPr="00D30BF6" w:rsidRDefault="002A6084" w:rsidP="002A6084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5214" w:type="dxa"/>
            <w:shd w:val="clear" w:color="auto" w:fill="auto"/>
            <w:vAlign w:val="center"/>
            <w:hideMark/>
          </w:tcPr>
          <w:p w14:paraId="6F17D084" w14:textId="290E7151" w:rsidR="002A6084" w:rsidRPr="00AE1023" w:rsidRDefault="002A6084" w:rsidP="002A6084">
            <w:pPr>
              <w:rPr>
                <w:rFonts w:eastAsia="Times New Roman" w:cstheme="minorHAnsi"/>
                <w:color w:val="000000" w:themeColor="text1"/>
              </w:rPr>
            </w:pPr>
            <w:r w:rsidRPr="00AE1023">
              <w:rPr>
                <w:rFonts w:eastAsia="Times New Roman" w:cstheme="minorHAnsi"/>
                <w:color w:val="000000" w:themeColor="text1"/>
              </w:rPr>
              <w:lastRenderedPageBreak/>
              <w:t xml:space="preserve">A. </w:t>
            </w:r>
            <w:proofErr w:type="spellStart"/>
            <w:r w:rsidRPr="00AE1023">
              <w:rPr>
                <w:rFonts w:eastAsia="Times New Roman" w:cstheme="minorHAnsi"/>
                <w:color w:val="000000" w:themeColor="text1"/>
              </w:rPr>
              <w:t>İşletmenin</w:t>
            </w:r>
            <w:proofErr w:type="spellEnd"/>
            <w:r w:rsidRPr="00AE1023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AE1023">
              <w:rPr>
                <w:rFonts w:eastAsia="Times New Roman" w:cstheme="minorHAnsi"/>
                <w:color w:val="000000" w:themeColor="text1"/>
              </w:rPr>
              <w:t>kaç</w:t>
            </w:r>
            <w:proofErr w:type="spellEnd"/>
            <w:r w:rsidRPr="00AE1023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AE1023">
              <w:rPr>
                <w:rFonts w:eastAsia="Times New Roman" w:cstheme="minorHAnsi"/>
                <w:color w:val="000000" w:themeColor="text1"/>
              </w:rPr>
              <w:t>çalışanı</w:t>
            </w:r>
            <w:proofErr w:type="spellEnd"/>
            <w:r w:rsidRPr="00AE1023">
              <w:rPr>
                <w:rFonts w:eastAsia="Times New Roman" w:cstheme="minorHAnsi"/>
                <w:color w:val="000000" w:themeColor="text1"/>
              </w:rPr>
              <w:t xml:space="preserve"> var?</w:t>
            </w:r>
          </w:p>
        </w:tc>
        <w:tc>
          <w:tcPr>
            <w:tcW w:w="881" w:type="dxa"/>
            <w:shd w:val="clear" w:color="auto" w:fill="auto"/>
            <w:vAlign w:val="center"/>
            <w:hideMark/>
          </w:tcPr>
          <w:p w14:paraId="7FA74A11" w14:textId="77777777" w:rsidR="002A6084" w:rsidRPr="00D30BF6" w:rsidRDefault="002A6084" w:rsidP="002A6084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679" w:type="dxa"/>
            <w:shd w:val="clear" w:color="auto" w:fill="auto"/>
            <w:vAlign w:val="center"/>
            <w:hideMark/>
          </w:tcPr>
          <w:p w14:paraId="4FD16097" w14:textId="77777777" w:rsidR="002A6084" w:rsidRPr="00D30BF6" w:rsidRDefault="002A6084" w:rsidP="002A6084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022" w:type="dxa"/>
            <w:shd w:val="clear" w:color="auto" w:fill="auto"/>
            <w:vAlign w:val="center"/>
            <w:hideMark/>
          </w:tcPr>
          <w:p w14:paraId="2E7368C8" w14:textId="77777777" w:rsidR="002A6084" w:rsidRPr="00D30BF6" w:rsidRDefault="002A6084" w:rsidP="002A6084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3374" w:type="dxa"/>
            <w:shd w:val="clear" w:color="auto" w:fill="auto"/>
            <w:vAlign w:val="center"/>
            <w:hideMark/>
          </w:tcPr>
          <w:p w14:paraId="1C879806" w14:textId="77777777" w:rsidR="002A6084" w:rsidRPr="00D30BF6" w:rsidRDefault="002A6084" w:rsidP="002A6084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2346" w:type="dxa"/>
            <w:vMerge w:val="restart"/>
            <w:shd w:val="clear" w:color="auto" w:fill="auto"/>
            <w:vAlign w:val="center"/>
            <w:hideMark/>
          </w:tcPr>
          <w:p w14:paraId="18DFF014" w14:textId="5AF26229" w:rsidR="002A6084" w:rsidRPr="00D30BF6" w:rsidRDefault="002A6084" w:rsidP="002A6084">
            <w:pPr>
              <w:rPr>
                <w:rFonts w:ascii="Calibri" w:eastAsia="Times New Roman" w:hAnsi="Calibri" w:cs="Calibri"/>
                <w:color w:val="000000" w:themeColor="text1"/>
              </w:rPr>
            </w:pP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Lütfen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Çevresel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ve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Sosyal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Çerçeveye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ve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Dünya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Bankası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 w:themeColor="text1"/>
              </w:rPr>
              <w:t>ÇSG</w:t>
            </w:r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Kılavuzlarına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bakın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>.</w:t>
            </w:r>
          </w:p>
        </w:tc>
      </w:tr>
      <w:tr w:rsidR="009723AE" w:rsidRPr="00D30BF6" w14:paraId="3EB77C77" w14:textId="77777777" w:rsidTr="00F64E95">
        <w:trPr>
          <w:trHeight w:val="795"/>
        </w:trPr>
        <w:tc>
          <w:tcPr>
            <w:tcW w:w="2006" w:type="dxa"/>
            <w:vMerge/>
            <w:shd w:val="clear" w:color="auto" w:fill="auto"/>
            <w:vAlign w:val="center"/>
            <w:hideMark/>
          </w:tcPr>
          <w:p w14:paraId="335D2164" w14:textId="77777777" w:rsidR="009723AE" w:rsidRPr="00D30BF6" w:rsidRDefault="009723AE" w:rsidP="00DB6FF0">
            <w:pPr>
              <w:jc w:val="both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5214" w:type="dxa"/>
            <w:shd w:val="clear" w:color="auto" w:fill="auto"/>
            <w:vAlign w:val="center"/>
            <w:hideMark/>
          </w:tcPr>
          <w:p w14:paraId="16D6C635" w14:textId="4ABA6EA0" w:rsidR="009723AE" w:rsidRPr="00AE1023" w:rsidRDefault="009723AE" w:rsidP="00DB6FF0">
            <w:pPr>
              <w:rPr>
                <w:rFonts w:eastAsia="Times New Roman" w:cstheme="minorHAnsi"/>
                <w:color w:val="000000" w:themeColor="text1"/>
              </w:rPr>
            </w:pPr>
            <w:r w:rsidRPr="00AE1023">
              <w:rPr>
                <w:rFonts w:eastAsia="Times New Roman" w:cstheme="minorHAnsi"/>
                <w:color w:val="000000" w:themeColor="text1"/>
              </w:rPr>
              <w:t>B.</w:t>
            </w:r>
            <w:r w:rsidR="00A87327" w:rsidRPr="00AE1023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="00A87327" w:rsidRPr="00AE1023">
              <w:rPr>
                <w:rFonts w:eastAsia="Times New Roman" w:cstheme="minorHAnsi"/>
                <w:color w:val="000000" w:themeColor="text1"/>
              </w:rPr>
              <w:t>İşletmenin</w:t>
            </w:r>
            <w:proofErr w:type="spellEnd"/>
            <w:r w:rsidRPr="00AE1023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AE1023">
              <w:rPr>
                <w:rFonts w:eastAsia="Times New Roman" w:cstheme="minorHAnsi"/>
                <w:color w:val="000000" w:themeColor="text1"/>
              </w:rPr>
              <w:t>ulusal</w:t>
            </w:r>
            <w:proofErr w:type="spellEnd"/>
            <w:r w:rsidRPr="00AE1023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AE1023">
              <w:rPr>
                <w:rFonts w:eastAsia="Times New Roman" w:cstheme="minorHAnsi"/>
                <w:color w:val="000000" w:themeColor="text1"/>
              </w:rPr>
              <w:t>iş</w:t>
            </w:r>
            <w:proofErr w:type="spellEnd"/>
            <w:r w:rsidRPr="00AE1023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AE1023">
              <w:rPr>
                <w:rFonts w:eastAsia="Times New Roman" w:cstheme="minorHAnsi"/>
                <w:color w:val="000000" w:themeColor="text1"/>
              </w:rPr>
              <w:t>yasalarının</w:t>
            </w:r>
            <w:proofErr w:type="spellEnd"/>
            <w:r w:rsidRPr="00AE1023">
              <w:rPr>
                <w:rFonts w:eastAsia="Times New Roman" w:cstheme="minorHAnsi"/>
                <w:color w:val="000000" w:themeColor="text1"/>
              </w:rPr>
              <w:t xml:space="preserve"> gereklilikleriyle tutarlı bir İnsan Kaynakları (İK) Politikası var mı? Lütfen kapsanan başlıca politikaları vurgulayın.</w:t>
            </w:r>
          </w:p>
        </w:tc>
        <w:tc>
          <w:tcPr>
            <w:tcW w:w="881" w:type="dxa"/>
            <w:shd w:val="clear" w:color="auto" w:fill="auto"/>
            <w:vAlign w:val="center"/>
            <w:hideMark/>
          </w:tcPr>
          <w:p w14:paraId="487EA0AB" w14:textId="77777777" w:rsidR="009723AE" w:rsidRPr="00D30BF6" w:rsidRDefault="009723AE" w:rsidP="00DB6FF0">
            <w:pPr>
              <w:jc w:val="both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679" w:type="dxa"/>
            <w:shd w:val="clear" w:color="auto" w:fill="auto"/>
            <w:vAlign w:val="center"/>
            <w:hideMark/>
          </w:tcPr>
          <w:p w14:paraId="3CE6898D" w14:textId="77777777" w:rsidR="009723AE" w:rsidRPr="00D30BF6" w:rsidRDefault="009723AE" w:rsidP="00DB6FF0">
            <w:pPr>
              <w:jc w:val="both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022" w:type="dxa"/>
            <w:shd w:val="clear" w:color="auto" w:fill="auto"/>
            <w:vAlign w:val="center"/>
            <w:hideMark/>
          </w:tcPr>
          <w:p w14:paraId="7337C05C" w14:textId="77777777" w:rsidR="009723AE" w:rsidRPr="00D30BF6" w:rsidRDefault="009723AE" w:rsidP="00DB6FF0">
            <w:pPr>
              <w:jc w:val="both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374" w:type="dxa"/>
            <w:shd w:val="clear" w:color="auto" w:fill="auto"/>
            <w:vAlign w:val="center"/>
            <w:hideMark/>
          </w:tcPr>
          <w:p w14:paraId="3CDB76F8" w14:textId="77777777" w:rsidR="009723AE" w:rsidRPr="00D30BF6" w:rsidRDefault="009723AE" w:rsidP="00DB6FF0">
            <w:pPr>
              <w:jc w:val="both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2346" w:type="dxa"/>
            <w:vMerge/>
            <w:vAlign w:val="center"/>
            <w:hideMark/>
          </w:tcPr>
          <w:p w14:paraId="4A6FD126" w14:textId="77777777" w:rsidR="009723AE" w:rsidRPr="00D30BF6" w:rsidRDefault="009723AE" w:rsidP="00DB6FF0">
            <w:pPr>
              <w:rPr>
                <w:rFonts w:ascii="Calibri" w:eastAsia="Times New Roman" w:hAnsi="Calibri" w:cs="Calibri"/>
                <w:color w:val="000000" w:themeColor="text1"/>
              </w:rPr>
            </w:pPr>
          </w:p>
        </w:tc>
      </w:tr>
      <w:tr w:rsidR="009723AE" w:rsidRPr="00D30BF6" w14:paraId="7417A3E1" w14:textId="77777777" w:rsidTr="00F64E95">
        <w:trPr>
          <w:trHeight w:val="795"/>
        </w:trPr>
        <w:tc>
          <w:tcPr>
            <w:tcW w:w="2006" w:type="dxa"/>
            <w:vMerge/>
            <w:shd w:val="clear" w:color="auto" w:fill="auto"/>
            <w:vAlign w:val="center"/>
            <w:hideMark/>
          </w:tcPr>
          <w:p w14:paraId="202EBD05" w14:textId="77777777" w:rsidR="009723AE" w:rsidRPr="00D30BF6" w:rsidRDefault="009723AE" w:rsidP="00DB6FF0">
            <w:pPr>
              <w:jc w:val="both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5214" w:type="dxa"/>
            <w:shd w:val="clear" w:color="auto" w:fill="auto"/>
            <w:vAlign w:val="center"/>
            <w:hideMark/>
          </w:tcPr>
          <w:p w14:paraId="3C162FD9" w14:textId="36FD5289" w:rsidR="009723AE" w:rsidRPr="00AE1023" w:rsidRDefault="009723AE" w:rsidP="00DB6FF0">
            <w:pPr>
              <w:rPr>
                <w:rFonts w:eastAsia="Times New Roman" w:cstheme="minorHAnsi"/>
                <w:color w:val="000000" w:themeColor="text1"/>
              </w:rPr>
            </w:pPr>
            <w:r w:rsidRPr="00AE1023">
              <w:rPr>
                <w:rFonts w:eastAsia="Times New Roman" w:cstheme="minorHAnsi"/>
                <w:color w:val="000000" w:themeColor="text1"/>
              </w:rPr>
              <w:t xml:space="preserve">C. </w:t>
            </w:r>
            <w:r w:rsidR="00AE1023" w:rsidRPr="00AE1023">
              <w:rPr>
                <w:rFonts w:eastAsia="Times New Roman" w:cstheme="minorHAnsi"/>
                <w:color w:val="000000" w:themeColor="text1"/>
              </w:rPr>
              <w:t>İşletme</w:t>
            </w:r>
            <w:r w:rsidRPr="00AE1023">
              <w:rPr>
                <w:rFonts w:eastAsia="Times New Roman" w:cstheme="minorHAnsi"/>
                <w:color w:val="000000" w:themeColor="text1"/>
              </w:rPr>
              <w:t xml:space="preserve">, </w:t>
            </w:r>
            <w:proofErr w:type="spellStart"/>
            <w:r w:rsidRPr="00AE1023">
              <w:rPr>
                <w:rFonts w:eastAsia="Times New Roman" w:cstheme="minorHAnsi"/>
                <w:color w:val="000000" w:themeColor="text1"/>
              </w:rPr>
              <w:t>hassas</w:t>
            </w:r>
            <w:proofErr w:type="spellEnd"/>
            <w:r w:rsidRPr="00AE1023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AE1023">
              <w:rPr>
                <w:rFonts w:eastAsia="Times New Roman" w:cstheme="minorHAnsi"/>
                <w:color w:val="000000" w:themeColor="text1"/>
              </w:rPr>
              <w:t>çalışan</w:t>
            </w:r>
            <w:proofErr w:type="spellEnd"/>
            <w:r w:rsidRPr="00AE1023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AE1023">
              <w:rPr>
                <w:rFonts w:eastAsia="Times New Roman" w:cstheme="minorHAnsi"/>
                <w:color w:val="000000" w:themeColor="text1"/>
              </w:rPr>
              <w:t>grupları</w:t>
            </w:r>
            <w:proofErr w:type="spellEnd"/>
            <w:r w:rsidRPr="00AE1023">
              <w:rPr>
                <w:rFonts w:eastAsia="Times New Roman" w:cstheme="minorHAnsi"/>
                <w:color w:val="000000" w:themeColor="text1"/>
              </w:rPr>
              <w:t xml:space="preserve"> da dahil olmak üzere işe alım, ücretlendirme ve istihdam koşullarında ayrımcılık yapmama ilkesini uyguluyor mu?</w:t>
            </w:r>
          </w:p>
        </w:tc>
        <w:tc>
          <w:tcPr>
            <w:tcW w:w="881" w:type="dxa"/>
            <w:shd w:val="clear" w:color="auto" w:fill="auto"/>
            <w:vAlign w:val="center"/>
            <w:hideMark/>
          </w:tcPr>
          <w:p w14:paraId="3A36792A" w14:textId="77777777" w:rsidR="009723AE" w:rsidRPr="00D30BF6" w:rsidRDefault="009723AE" w:rsidP="00DB6FF0">
            <w:pPr>
              <w:jc w:val="both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679" w:type="dxa"/>
            <w:shd w:val="clear" w:color="auto" w:fill="auto"/>
            <w:vAlign w:val="center"/>
            <w:hideMark/>
          </w:tcPr>
          <w:p w14:paraId="56D31839" w14:textId="77777777" w:rsidR="009723AE" w:rsidRPr="00D30BF6" w:rsidRDefault="009723AE" w:rsidP="00DB6FF0">
            <w:pPr>
              <w:jc w:val="both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022" w:type="dxa"/>
            <w:shd w:val="clear" w:color="auto" w:fill="auto"/>
            <w:vAlign w:val="center"/>
            <w:hideMark/>
          </w:tcPr>
          <w:p w14:paraId="7B5525FC" w14:textId="77777777" w:rsidR="009723AE" w:rsidRPr="00D30BF6" w:rsidRDefault="009723AE" w:rsidP="00DB6FF0">
            <w:pPr>
              <w:jc w:val="both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374" w:type="dxa"/>
            <w:shd w:val="clear" w:color="auto" w:fill="auto"/>
            <w:vAlign w:val="center"/>
            <w:hideMark/>
          </w:tcPr>
          <w:p w14:paraId="0C9F283D" w14:textId="77777777" w:rsidR="009723AE" w:rsidRPr="00D30BF6" w:rsidRDefault="009723AE" w:rsidP="00DB6FF0">
            <w:pPr>
              <w:jc w:val="both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2346" w:type="dxa"/>
            <w:vMerge/>
            <w:vAlign w:val="center"/>
            <w:hideMark/>
          </w:tcPr>
          <w:p w14:paraId="50D77105" w14:textId="77777777" w:rsidR="009723AE" w:rsidRPr="00D30BF6" w:rsidRDefault="009723AE" w:rsidP="00DB6FF0">
            <w:pPr>
              <w:rPr>
                <w:rFonts w:ascii="Calibri" w:eastAsia="Times New Roman" w:hAnsi="Calibri" w:cs="Calibri"/>
                <w:color w:val="000000" w:themeColor="text1"/>
              </w:rPr>
            </w:pPr>
          </w:p>
        </w:tc>
      </w:tr>
      <w:tr w:rsidR="009723AE" w:rsidRPr="00D30BF6" w14:paraId="2397DDB8" w14:textId="77777777" w:rsidTr="00F64E95">
        <w:trPr>
          <w:trHeight w:val="525"/>
        </w:trPr>
        <w:tc>
          <w:tcPr>
            <w:tcW w:w="2006" w:type="dxa"/>
            <w:vMerge/>
            <w:shd w:val="clear" w:color="auto" w:fill="auto"/>
            <w:vAlign w:val="center"/>
            <w:hideMark/>
          </w:tcPr>
          <w:p w14:paraId="49F6F17D" w14:textId="77777777" w:rsidR="009723AE" w:rsidRPr="00D30BF6" w:rsidRDefault="009723AE" w:rsidP="00DB6FF0">
            <w:pPr>
              <w:jc w:val="both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5214" w:type="dxa"/>
            <w:shd w:val="clear" w:color="auto" w:fill="auto"/>
            <w:vAlign w:val="center"/>
            <w:hideMark/>
          </w:tcPr>
          <w:p w14:paraId="219B20E7" w14:textId="584B5BEF" w:rsidR="009723AE" w:rsidRPr="00D30BF6" w:rsidRDefault="009723AE" w:rsidP="00DB6FF0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r w:rsidRPr="00AE1023">
              <w:rPr>
                <w:rFonts w:ascii="Calibri" w:eastAsia="Times New Roman" w:hAnsi="Calibri" w:cs="Calibri"/>
                <w:color w:val="000000" w:themeColor="text1"/>
              </w:rPr>
              <w:t>D.</w:t>
            </w:r>
            <w:r w:rsidR="00AE1023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r w:rsidR="00AE1023">
              <w:rPr>
                <w:rFonts w:ascii="Calibri" w:eastAsia="Times New Roman" w:hAnsi="Calibri" w:cs="Calibri"/>
                <w:color w:val="000000" w:themeColor="text1"/>
              </w:rPr>
              <w:t>İşletme</w:t>
            </w:r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çalışanlarına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güvenli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ve sağlıklı bir çalışma ortamı sağlıyor mu?</w:t>
            </w:r>
          </w:p>
        </w:tc>
        <w:tc>
          <w:tcPr>
            <w:tcW w:w="881" w:type="dxa"/>
            <w:shd w:val="clear" w:color="auto" w:fill="auto"/>
            <w:vAlign w:val="center"/>
            <w:hideMark/>
          </w:tcPr>
          <w:p w14:paraId="574A0540" w14:textId="77777777" w:rsidR="009723AE" w:rsidRPr="00D30BF6" w:rsidRDefault="009723AE" w:rsidP="00DB6FF0">
            <w:pPr>
              <w:ind w:firstLineChars="200" w:firstLine="402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679" w:type="dxa"/>
            <w:shd w:val="clear" w:color="auto" w:fill="auto"/>
            <w:vAlign w:val="center"/>
            <w:hideMark/>
          </w:tcPr>
          <w:p w14:paraId="4DB83F17" w14:textId="77777777" w:rsidR="009723AE" w:rsidRPr="00D30BF6" w:rsidRDefault="009723AE" w:rsidP="00DB6FF0">
            <w:pPr>
              <w:ind w:firstLineChars="200" w:firstLine="402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1022" w:type="dxa"/>
            <w:shd w:val="clear" w:color="auto" w:fill="auto"/>
            <w:vAlign w:val="center"/>
            <w:hideMark/>
          </w:tcPr>
          <w:p w14:paraId="30594334" w14:textId="77777777" w:rsidR="009723AE" w:rsidRPr="00D30BF6" w:rsidRDefault="009723AE" w:rsidP="00DB6FF0">
            <w:pPr>
              <w:ind w:firstLineChars="200" w:firstLine="402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3374" w:type="dxa"/>
            <w:shd w:val="clear" w:color="auto" w:fill="auto"/>
            <w:vAlign w:val="center"/>
            <w:hideMark/>
          </w:tcPr>
          <w:p w14:paraId="6B73E04E" w14:textId="77777777" w:rsidR="009723AE" w:rsidRPr="00D30BF6" w:rsidRDefault="009723AE" w:rsidP="00DB6FF0">
            <w:pPr>
              <w:ind w:firstLineChars="200" w:firstLine="402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2346" w:type="dxa"/>
            <w:vMerge/>
            <w:vAlign w:val="center"/>
            <w:hideMark/>
          </w:tcPr>
          <w:p w14:paraId="5770F5F0" w14:textId="77777777" w:rsidR="009723AE" w:rsidRPr="00D30BF6" w:rsidRDefault="009723AE" w:rsidP="00DB6FF0">
            <w:pPr>
              <w:rPr>
                <w:rFonts w:ascii="Calibri" w:eastAsia="Times New Roman" w:hAnsi="Calibri" w:cs="Calibri"/>
                <w:color w:val="000000" w:themeColor="text1"/>
              </w:rPr>
            </w:pPr>
          </w:p>
        </w:tc>
      </w:tr>
      <w:tr w:rsidR="009723AE" w:rsidRPr="00D30BF6" w14:paraId="1FC9AB29" w14:textId="77777777" w:rsidTr="00F64E95">
        <w:trPr>
          <w:trHeight w:val="788"/>
        </w:trPr>
        <w:tc>
          <w:tcPr>
            <w:tcW w:w="2006" w:type="dxa"/>
            <w:vMerge/>
            <w:shd w:val="clear" w:color="auto" w:fill="auto"/>
            <w:vAlign w:val="center"/>
            <w:hideMark/>
          </w:tcPr>
          <w:p w14:paraId="1421940B" w14:textId="77777777" w:rsidR="009723AE" w:rsidRPr="00D30BF6" w:rsidRDefault="009723AE" w:rsidP="00DB6FF0">
            <w:pPr>
              <w:jc w:val="both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5214" w:type="dxa"/>
            <w:shd w:val="clear" w:color="auto" w:fill="auto"/>
            <w:vAlign w:val="center"/>
            <w:hideMark/>
          </w:tcPr>
          <w:p w14:paraId="67392650" w14:textId="7727A7A8" w:rsidR="009723AE" w:rsidRPr="00D30BF6" w:rsidRDefault="00AE1023" w:rsidP="00DB6FF0">
            <w:pPr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 w:themeColor="text1"/>
              </w:rPr>
              <w:t>i</w:t>
            </w:r>
            <w:r w:rsidR="009723AE" w:rsidRPr="009723AE">
              <w:rPr>
                <w:rFonts w:ascii="Calibri" w:eastAsia="Times New Roman" w:hAnsi="Calibri" w:cs="Calibri"/>
                <w:b/>
                <w:bCs/>
                <w:i/>
                <w:iCs/>
                <w:color w:val="000000" w:themeColor="text1"/>
              </w:rPr>
              <w:t>.</w:t>
            </w:r>
            <w:r w:rsidR="009723AE" w:rsidRPr="00D30BF6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4"/>
                <w:szCs w:val="14"/>
              </w:rPr>
              <w:t xml:space="preserve"> </w:t>
            </w:r>
            <w:r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>İşletme</w:t>
            </w:r>
            <w:r w:rsidR="009723AE"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 xml:space="preserve">, </w:t>
            </w:r>
            <w:proofErr w:type="spellStart"/>
            <w:r w:rsidR="009723AE"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>uygulanabilir</w:t>
            </w:r>
            <w:proofErr w:type="spellEnd"/>
            <w:r w:rsidR="009723AE"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 xml:space="preserve"> </w:t>
            </w:r>
            <w:proofErr w:type="spellStart"/>
            <w:r w:rsidR="009723AE"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>olduğu</w:t>
            </w:r>
            <w:proofErr w:type="spellEnd"/>
            <w:r w:rsidR="009723AE"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 xml:space="preserve"> </w:t>
            </w:r>
            <w:proofErr w:type="spellStart"/>
            <w:r w:rsidR="009723AE"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>durumlarda</w:t>
            </w:r>
            <w:proofErr w:type="spellEnd"/>
            <w:r w:rsidR="009723AE"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 xml:space="preserve"> </w:t>
            </w:r>
            <w:proofErr w:type="spellStart"/>
            <w:r w:rsidR="009723AE"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>çalışanlar</w:t>
            </w:r>
            <w:r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>ın</w:t>
            </w:r>
            <w:r w:rsidR="009723AE"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>a</w:t>
            </w:r>
            <w:proofErr w:type="spellEnd"/>
            <w:r w:rsidR="009723AE"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 xml:space="preserve"> </w:t>
            </w:r>
            <w:proofErr w:type="spellStart"/>
            <w:r w:rsidR="009723AE"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>kişisel</w:t>
            </w:r>
            <w:proofErr w:type="spellEnd"/>
            <w:r w:rsidR="009723AE"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 xml:space="preserve"> </w:t>
            </w:r>
            <w:proofErr w:type="spellStart"/>
            <w:r w:rsidR="009723AE"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>koruyucu</w:t>
            </w:r>
            <w:proofErr w:type="spellEnd"/>
            <w:r w:rsidR="009723AE"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>donanım</w:t>
            </w:r>
            <w:proofErr w:type="spellEnd"/>
            <w:r w:rsidR="009723AE"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 xml:space="preserve"> (KKD) </w:t>
            </w:r>
            <w:proofErr w:type="spellStart"/>
            <w:r w:rsidR="009723AE"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>sağlıyor</w:t>
            </w:r>
            <w:proofErr w:type="spellEnd"/>
            <w:r w:rsidR="009723AE"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 xml:space="preserve"> ve </w:t>
            </w:r>
            <w:proofErr w:type="spellStart"/>
            <w:r w:rsidR="009723AE"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>çalışanların</w:t>
            </w:r>
            <w:proofErr w:type="spellEnd"/>
            <w:r w:rsidR="009723AE"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 xml:space="preserve"> KKD </w:t>
            </w:r>
            <w:proofErr w:type="spellStart"/>
            <w:r w:rsidR="009723AE"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>kullanmasını</w:t>
            </w:r>
            <w:proofErr w:type="spellEnd"/>
            <w:r w:rsidR="009723AE"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 xml:space="preserve"> </w:t>
            </w:r>
            <w:proofErr w:type="spellStart"/>
            <w:r w:rsidR="009723AE"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>zorunlu</w:t>
            </w:r>
            <w:proofErr w:type="spellEnd"/>
            <w:r w:rsidR="009723AE"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 xml:space="preserve"> </w:t>
            </w:r>
            <w:proofErr w:type="spellStart"/>
            <w:r w:rsidR="009723AE"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>kılıyor</w:t>
            </w:r>
            <w:proofErr w:type="spellEnd"/>
            <w:r w:rsidR="009723AE"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 xml:space="preserve"> mu?</w:t>
            </w:r>
          </w:p>
        </w:tc>
        <w:tc>
          <w:tcPr>
            <w:tcW w:w="881" w:type="dxa"/>
            <w:shd w:val="clear" w:color="auto" w:fill="auto"/>
            <w:vAlign w:val="center"/>
            <w:hideMark/>
          </w:tcPr>
          <w:p w14:paraId="167FAD5F" w14:textId="77777777" w:rsidR="009723AE" w:rsidRPr="00D30BF6" w:rsidRDefault="009723AE" w:rsidP="00DB6FF0">
            <w:pPr>
              <w:ind w:firstLineChars="400" w:firstLine="560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4"/>
                <w:szCs w:val="14"/>
              </w:rPr>
            </w:pPr>
          </w:p>
        </w:tc>
        <w:tc>
          <w:tcPr>
            <w:tcW w:w="679" w:type="dxa"/>
            <w:shd w:val="clear" w:color="auto" w:fill="auto"/>
            <w:vAlign w:val="center"/>
            <w:hideMark/>
          </w:tcPr>
          <w:p w14:paraId="3B2AD4FA" w14:textId="77777777" w:rsidR="009723AE" w:rsidRPr="00D30BF6" w:rsidRDefault="009723AE" w:rsidP="00DB6FF0">
            <w:pPr>
              <w:ind w:firstLineChars="400" w:firstLine="560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4"/>
                <w:szCs w:val="14"/>
              </w:rPr>
            </w:pPr>
          </w:p>
        </w:tc>
        <w:tc>
          <w:tcPr>
            <w:tcW w:w="1022" w:type="dxa"/>
            <w:shd w:val="clear" w:color="auto" w:fill="auto"/>
            <w:vAlign w:val="center"/>
            <w:hideMark/>
          </w:tcPr>
          <w:p w14:paraId="75394EE3" w14:textId="77777777" w:rsidR="009723AE" w:rsidRPr="00D30BF6" w:rsidRDefault="009723AE" w:rsidP="00DB6FF0">
            <w:pPr>
              <w:ind w:firstLineChars="400" w:firstLine="560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4"/>
                <w:szCs w:val="14"/>
              </w:rPr>
            </w:pPr>
          </w:p>
        </w:tc>
        <w:tc>
          <w:tcPr>
            <w:tcW w:w="3374" w:type="dxa"/>
            <w:shd w:val="clear" w:color="auto" w:fill="auto"/>
            <w:vAlign w:val="center"/>
            <w:hideMark/>
          </w:tcPr>
          <w:p w14:paraId="32945307" w14:textId="77777777" w:rsidR="009723AE" w:rsidRPr="00D30BF6" w:rsidRDefault="009723AE" w:rsidP="00DB6FF0">
            <w:pPr>
              <w:ind w:firstLineChars="400" w:firstLine="560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4"/>
                <w:szCs w:val="14"/>
              </w:rPr>
            </w:pPr>
          </w:p>
        </w:tc>
        <w:tc>
          <w:tcPr>
            <w:tcW w:w="2346" w:type="dxa"/>
            <w:vMerge/>
            <w:vAlign w:val="center"/>
            <w:hideMark/>
          </w:tcPr>
          <w:p w14:paraId="7F41F10E" w14:textId="77777777" w:rsidR="009723AE" w:rsidRPr="00D30BF6" w:rsidRDefault="009723AE" w:rsidP="00DB6FF0">
            <w:pPr>
              <w:rPr>
                <w:rFonts w:ascii="Calibri" w:eastAsia="Times New Roman" w:hAnsi="Calibri" w:cs="Calibri"/>
                <w:color w:val="000000" w:themeColor="text1"/>
              </w:rPr>
            </w:pPr>
          </w:p>
        </w:tc>
      </w:tr>
      <w:tr w:rsidR="009723AE" w:rsidRPr="00D30BF6" w14:paraId="057B21D3" w14:textId="77777777" w:rsidTr="00F64E95">
        <w:trPr>
          <w:trHeight w:val="525"/>
        </w:trPr>
        <w:tc>
          <w:tcPr>
            <w:tcW w:w="2006" w:type="dxa"/>
            <w:vMerge/>
            <w:shd w:val="clear" w:color="auto" w:fill="auto"/>
            <w:vAlign w:val="center"/>
            <w:hideMark/>
          </w:tcPr>
          <w:p w14:paraId="16B80E27" w14:textId="77777777" w:rsidR="009723AE" w:rsidRPr="00D30BF6" w:rsidRDefault="009723AE" w:rsidP="00DB6FF0">
            <w:pPr>
              <w:jc w:val="both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5214" w:type="dxa"/>
            <w:shd w:val="clear" w:color="auto" w:fill="auto"/>
            <w:vAlign w:val="center"/>
            <w:hideMark/>
          </w:tcPr>
          <w:p w14:paraId="2E03A1DF" w14:textId="4D3291B6" w:rsidR="009723AE" w:rsidRPr="00D30BF6" w:rsidRDefault="009723AE" w:rsidP="00DB6FF0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sz w:val="14"/>
                <w:szCs w:val="14"/>
              </w:rPr>
            </w:pPr>
            <w:r w:rsidRPr="00D30BF6">
              <w:rPr>
                <w:rFonts w:ascii="Calibri" w:eastAsia="Times New Roman" w:hAnsi="Calibri" w:cs="Calibri"/>
                <w:b/>
                <w:bCs/>
                <w:i/>
                <w:iCs/>
                <w:color w:val="000000" w:themeColor="text1"/>
              </w:rPr>
              <w:t>ii.</w:t>
            </w:r>
            <w:r w:rsidRPr="00D30BF6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="00AE1023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>İşletmenin</w:t>
            </w:r>
            <w:proofErr w:type="spellEnd"/>
            <w:r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>iş</w:t>
            </w:r>
            <w:proofErr w:type="spellEnd"/>
            <w:r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>sağlığı</w:t>
            </w:r>
            <w:proofErr w:type="spellEnd"/>
            <w:r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 xml:space="preserve"> ve güvenliği prosedürleri var mı?</w:t>
            </w:r>
          </w:p>
        </w:tc>
        <w:tc>
          <w:tcPr>
            <w:tcW w:w="881" w:type="dxa"/>
            <w:shd w:val="clear" w:color="auto" w:fill="auto"/>
            <w:vAlign w:val="center"/>
            <w:hideMark/>
          </w:tcPr>
          <w:p w14:paraId="5C65A839" w14:textId="77777777" w:rsidR="009723AE" w:rsidRPr="00D30BF6" w:rsidRDefault="009723AE" w:rsidP="00DB6FF0">
            <w:pPr>
              <w:ind w:firstLineChars="400" w:firstLine="562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sz w:val="14"/>
                <w:szCs w:val="14"/>
              </w:rPr>
            </w:pPr>
          </w:p>
        </w:tc>
        <w:tc>
          <w:tcPr>
            <w:tcW w:w="679" w:type="dxa"/>
            <w:shd w:val="clear" w:color="auto" w:fill="auto"/>
            <w:vAlign w:val="center"/>
            <w:hideMark/>
          </w:tcPr>
          <w:p w14:paraId="42F38619" w14:textId="77777777" w:rsidR="009723AE" w:rsidRPr="00D30BF6" w:rsidRDefault="009723AE" w:rsidP="00DB6FF0">
            <w:pPr>
              <w:ind w:firstLineChars="400" w:firstLine="562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sz w:val="14"/>
                <w:szCs w:val="14"/>
              </w:rPr>
            </w:pPr>
          </w:p>
        </w:tc>
        <w:tc>
          <w:tcPr>
            <w:tcW w:w="1022" w:type="dxa"/>
            <w:shd w:val="clear" w:color="auto" w:fill="auto"/>
            <w:vAlign w:val="center"/>
            <w:hideMark/>
          </w:tcPr>
          <w:p w14:paraId="136C3C6F" w14:textId="77777777" w:rsidR="009723AE" w:rsidRPr="00D30BF6" w:rsidRDefault="009723AE" w:rsidP="00DB6FF0">
            <w:pPr>
              <w:ind w:firstLineChars="400" w:firstLine="562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sz w:val="14"/>
                <w:szCs w:val="14"/>
              </w:rPr>
            </w:pPr>
          </w:p>
        </w:tc>
        <w:tc>
          <w:tcPr>
            <w:tcW w:w="3374" w:type="dxa"/>
            <w:shd w:val="clear" w:color="auto" w:fill="auto"/>
            <w:vAlign w:val="center"/>
            <w:hideMark/>
          </w:tcPr>
          <w:p w14:paraId="3A572F83" w14:textId="77777777" w:rsidR="009723AE" w:rsidRPr="00D30BF6" w:rsidRDefault="009723AE" w:rsidP="00DB6FF0">
            <w:pPr>
              <w:ind w:firstLineChars="400" w:firstLine="562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sz w:val="14"/>
                <w:szCs w:val="14"/>
              </w:rPr>
            </w:pPr>
          </w:p>
        </w:tc>
        <w:tc>
          <w:tcPr>
            <w:tcW w:w="2346" w:type="dxa"/>
            <w:vMerge/>
            <w:vAlign w:val="center"/>
            <w:hideMark/>
          </w:tcPr>
          <w:p w14:paraId="3DC68F7A" w14:textId="77777777" w:rsidR="009723AE" w:rsidRPr="00D30BF6" w:rsidRDefault="009723AE" w:rsidP="00DB6FF0">
            <w:pPr>
              <w:rPr>
                <w:rFonts w:ascii="Calibri" w:eastAsia="Times New Roman" w:hAnsi="Calibri" w:cs="Calibri"/>
                <w:color w:val="000000" w:themeColor="text1"/>
              </w:rPr>
            </w:pPr>
          </w:p>
        </w:tc>
      </w:tr>
      <w:tr w:rsidR="009723AE" w:rsidRPr="00D30BF6" w14:paraId="21E25F0B" w14:textId="77777777" w:rsidTr="00F64E95">
        <w:trPr>
          <w:trHeight w:val="788"/>
        </w:trPr>
        <w:tc>
          <w:tcPr>
            <w:tcW w:w="2006" w:type="dxa"/>
            <w:vMerge/>
            <w:shd w:val="clear" w:color="auto" w:fill="auto"/>
            <w:vAlign w:val="center"/>
            <w:hideMark/>
          </w:tcPr>
          <w:p w14:paraId="5FCD61B5" w14:textId="77777777" w:rsidR="009723AE" w:rsidRPr="00D30BF6" w:rsidRDefault="009723AE" w:rsidP="00DB6FF0">
            <w:pPr>
              <w:jc w:val="both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5214" w:type="dxa"/>
            <w:shd w:val="clear" w:color="auto" w:fill="auto"/>
            <w:vAlign w:val="center"/>
            <w:hideMark/>
          </w:tcPr>
          <w:p w14:paraId="652A5696" w14:textId="330EDC5F" w:rsidR="009723AE" w:rsidRPr="00D30BF6" w:rsidRDefault="009723AE" w:rsidP="00DB6FF0">
            <w:pPr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4"/>
                <w:szCs w:val="14"/>
              </w:rPr>
            </w:pPr>
            <w:r w:rsidRPr="009723AE">
              <w:rPr>
                <w:rFonts w:ascii="Calibri" w:eastAsia="Times New Roman" w:hAnsi="Calibri" w:cs="Calibri"/>
                <w:b/>
                <w:bCs/>
                <w:i/>
                <w:iCs/>
                <w:color w:val="000000" w:themeColor="text1"/>
              </w:rPr>
              <w:t>iii.</w:t>
            </w:r>
            <w:r w:rsidRPr="00D30BF6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4"/>
                <w:szCs w:val="14"/>
              </w:rPr>
              <w:t xml:space="preserve"> </w:t>
            </w:r>
            <w:r w:rsidR="00AE1023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>İşletme</w:t>
            </w:r>
            <w:r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>yaralanma</w:t>
            </w:r>
            <w:proofErr w:type="spellEnd"/>
            <w:r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>oranlarını</w:t>
            </w:r>
            <w:proofErr w:type="spellEnd"/>
            <w:r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 xml:space="preserve">, </w:t>
            </w:r>
            <w:proofErr w:type="spellStart"/>
            <w:r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>meslek</w:t>
            </w:r>
            <w:proofErr w:type="spellEnd"/>
            <w:r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 xml:space="preserve"> hastalıklarını, </w:t>
            </w:r>
            <w:proofErr w:type="spellStart"/>
            <w:r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>kayıp</w:t>
            </w:r>
            <w:proofErr w:type="spellEnd"/>
            <w:r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>günleri</w:t>
            </w:r>
            <w:proofErr w:type="spellEnd"/>
            <w:r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 xml:space="preserve"> ve </w:t>
            </w:r>
            <w:proofErr w:type="spellStart"/>
            <w:r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>işle</w:t>
            </w:r>
            <w:proofErr w:type="spellEnd"/>
            <w:r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>ilgili</w:t>
            </w:r>
            <w:proofErr w:type="spellEnd"/>
            <w:r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 xml:space="preserve"> </w:t>
            </w:r>
            <w:proofErr w:type="spellStart"/>
            <w:r w:rsidR="00AE1023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>kazaların</w:t>
            </w:r>
            <w:proofErr w:type="spellEnd"/>
            <w:r w:rsidR="00AE1023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 xml:space="preserve"> ve </w:t>
            </w:r>
            <w:proofErr w:type="spellStart"/>
            <w:r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>ölümlerin</w:t>
            </w:r>
            <w:proofErr w:type="spellEnd"/>
            <w:r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>sayısını</w:t>
            </w:r>
            <w:proofErr w:type="spellEnd"/>
            <w:r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>takip</w:t>
            </w:r>
            <w:proofErr w:type="spellEnd"/>
            <w:r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>ediyor</w:t>
            </w:r>
            <w:proofErr w:type="spellEnd"/>
            <w:r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 xml:space="preserve"> ve raporluyor mu? Lütfen güncel verileri sağlayın.</w:t>
            </w:r>
          </w:p>
        </w:tc>
        <w:tc>
          <w:tcPr>
            <w:tcW w:w="881" w:type="dxa"/>
            <w:shd w:val="clear" w:color="auto" w:fill="auto"/>
            <w:vAlign w:val="center"/>
            <w:hideMark/>
          </w:tcPr>
          <w:p w14:paraId="24489FAC" w14:textId="77777777" w:rsidR="009723AE" w:rsidRPr="00D30BF6" w:rsidRDefault="009723AE" w:rsidP="00DB6FF0">
            <w:pPr>
              <w:ind w:firstLineChars="400" w:firstLine="560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4"/>
                <w:szCs w:val="14"/>
              </w:rPr>
            </w:pPr>
          </w:p>
        </w:tc>
        <w:tc>
          <w:tcPr>
            <w:tcW w:w="679" w:type="dxa"/>
            <w:shd w:val="clear" w:color="auto" w:fill="auto"/>
            <w:vAlign w:val="center"/>
            <w:hideMark/>
          </w:tcPr>
          <w:p w14:paraId="11224189" w14:textId="77777777" w:rsidR="009723AE" w:rsidRPr="00D30BF6" w:rsidRDefault="009723AE" w:rsidP="00DB6FF0">
            <w:pPr>
              <w:ind w:firstLineChars="400" w:firstLine="560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4"/>
                <w:szCs w:val="14"/>
              </w:rPr>
            </w:pPr>
          </w:p>
        </w:tc>
        <w:tc>
          <w:tcPr>
            <w:tcW w:w="1022" w:type="dxa"/>
            <w:shd w:val="clear" w:color="auto" w:fill="auto"/>
            <w:vAlign w:val="center"/>
            <w:hideMark/>
          </w:tcPr>
          <w:p w14:paraId="6A38D326" w14:textId="77777777" w:rsidR="009723AE" w:rsidRPr="00D30BF6" w:rsidRDefault="009723AE" w:rsidP="00DB6FF0">
            <w:pPr>
              <w:ind w:firstLineChars="400" w:firstLine="560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4"/>
                <w:szCs w:val="14"/>
              </w:rPr>
            </w:pPr>
          </w:p>
        </w:tc>
        <w:tc>
          <w:tcPr>
            <w:tcW w:w="3374" w:type="dxa"/>
            <w:shd w:val="clear" w:color="auto" w:fill="auto"/>
            <w:vAlign w:val="center"/>
            <w:hideMark/>
          </w:tcPr>
          <w:p w14:paraId="2109435B" w14:textId="77777777" w:rsidR="009723AE" w:rsidRPr="00D30BF6" w:rsidRDefault="009723AE" w:rsidP="00DB6FF0">
            <w:pPr>
              <w:ind w:firstLineChars="400" w:firstLine="560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4"/>
                <w:szCs w:val="14"/>
              </w:rPr>
            </w:pPr>
          </w:p>
        </w:tc>
        <w:tc>
          <w:tcPr>
            <w:tcW w:w="2346" w:type="dxa"/>
            <w:vMerge/>
            <w:vAlign w:val="center"/>
            <w:hideMark/>
          </w:tcPr>
          <w:p w14:paraId="7B69B8C5" w14:textId="77777777" w:rsidR="009723AE" w:rsidRPr="00D30BF6" w:rsidRDefault="009723AE" w:rsidP="00DB6FF0">
            <w:pPr>
              <w:rPr>
                <w:rFonts w:ascii="Calibri" w:eastAsia="Times New Roman" w:hAnsi="Calibri" w:cs="Calibri"/>
                <w:color w:val="000000" w:themeColor="text1"/>
              </w:rPr>
            </w:pPr>
          </w:p>
        </w:tc>
      </w:tr>
      <w:tr w:rsidR="009723AE" w:rsidRPr="00D30BF6" w14:paraId="4F2E37E2" w14:textId="77777777" w:rsidTr="00F64E95">
        <w:trPr>
          <w:trHeight w:val="533"/>
        </w:trPr>
        <w:tc>
          <w:tcPr>
            <w:tcW w:w="2006" w:type="dxa"/>
            <w:vMerge/>
            <w:shd w:val="clear" w:color="auto" w:fill="auto"/>
            <w:vAlign w:val="center"/>
            <w:hideMark/>
          </w:tcPr>
          <w:p w14:paraId="0464FE0B" w14:textId="77777777" w:rsidR="009723AE" w:rsidRPr="00D30BF6" w:rsidRDefault="009723AE" w:rsidP="00DB6FF0">
            <w:pPr>
              <w:jc w:val="both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5214" w:type="dxa"/>
            <w:shd w:val="clear" w:color="auto" w:fill="auto"/>
            <w:vAlign w:val="center"/>
            <w:hideMark/>
          </w:tcPr>
          <w:p w14:paraId="3172A5B1" w14:textId="1F6385F6" w:rsidR="009723AE" w:rsidRPr="00D30BF6" w:rsidRDefault="009723AE" w:rsidP="00DB6FF0">
            <w:pPr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</w:rPr>
            </w:pPr>
            <w:r w:rsidRPr="009723AE">
              <w:rPr>
                <w:rFonts w:ascii="Calibri" w:eastAsia="Times New Roman" w:hAnsi="Calibri" w:cs="Calibri"/>
                <w:b/>
                <w:bCs/>
                <w:i/>
                <w:iCs/>
                <w:color w:val="000000" w:themeColor="text1"/>
              </w:rPr>
              <w:t>iv.</w:t>
            </w:r>
            <w:r w:rsidRPr="00D30BF6"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="00AE1023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>İşletmenin</w:t>
            </w:r>
            <w:proofErr w:type="spellEnd"/>
            <w:r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>çalışanlara</w:t>
            </w:r>
            <w:proofErr w:type="spellEnd"/>
            <w:r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>yönelik</w:t>
            </w:r>
            <w:proofErr w:type="spellEnd"/>
            <w:r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>iş</w:t>
            </w:r>
            <w:proofErr w:type="spellEnd"/>
            <w:r w:rsidRPr="00D30BF6">
              <w:rPr>
                <w:rFonts w:ascii="Calibri" w:eastAsia="Times New Roman" w:hAnsi="Calibri" w:cs="Calibri"/>
                <w:i/>
                <w:iCs/>
                <w:color w:val="000000" w:themeColor="text1"/>
              </w:rPr>
              <w:t xml:space="preserve"> sağlığı ve güvenliği konusunda eğitim programları mevcut mu?</w:t>
            </w:r>
          </w:p>
        </w:tc>
        <w:tc>
          <w:tcPr>
            <w:tcW w:w="881" w:type="dxa"/>
            <w:shd w:val="clear" w:color="auto" w:fill="auto"/>
            <w:vAlign w:val="center"/>
            <w:hideMark/>
          </w:tcPr>
          <w:p w14:paraId="164B4BE6" w14:textId="77777777" w:rsidR="009723AE" w:rsidRPr="00D30BF6" w:rsidRDefault="009723AE" w:rsidP="00DB6FF0">
            <w:pPr>
              <w:ind w:firstLineChars="400" w:firstLine="560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</w:rPr>
            </w:pPr>
          </w:p>
        </w:tc>
        <w:tc>
          <w:tcPr>
            <w:tcW w:w="679" w:type="dxa"/>
            <w:shd w:val="clear" w:color="auto" w:fill="auto"/>
            <w:vAlign w:val="center"/>
            <w:hideMark/>
          </w:tcPr>
          <w:p w14:paraId="61AB6CCD" w14:textId="77777777" w:rsidR="009723AE" w:rsidRPr="00D30BF6" w:rsidRDefault="009723AE" w:rsidP="00DB6FF0">
            <w:pPr>
              <w:ind w:firstLineChars="400" w:firstLine="560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</w:rPr>
            </w:pPr>
          </w:p>
        </w:tc>
        <w:tc>
          <w:tcPr>
            <w:tcW w:w="1022" w:type="dxa"/>
            <w:shd w:val="clear" w:color="auto" w:fill="auto"/>
            <w:vAlign w:val="center"/>
            <w:hideMark/>
          </w:tcPr>
          <w:p w14:paraId="0879E1CC" w14:textId="77777777" w:rsidR="009723AE" w:rsidRPr="00D30BF6" w:rsidRDefault="009723AE" w:rsidP="00DB6FF0">
            <w:pPr>
              <w:ind w:firstLineChars="400" w:firstLine="560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</w:rPr>
            </w:pPr>
          </w:p>
        </w:tc>
        <w:tc>
          <w:tcPr>
            <w:tcW w:w="3374" w:type="dxa"/>
            <w:shd w:val="clear" w:color="auto" w:fill="auto"/>
            <w:vAlign w:val="center"/>
            <w:hideMark/>
          </w:tcPr>
          <w:p w14:paraId="46D8031C" w14:textId="77777777" w:rsidR="009723AE" w:rsidRPr="00D30BF6" w:rsidRDefault="009723AE" w:rsidP="00DB6FF0">
            <w:pPr>
              <w:ind w:firstLineChars="400" w:firstLine="560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</w:rPr>
            </w:pPr>
          </w:p>
        </w:tc>
        <w:tc>
          <w:tcPr>
            <w:tcW w:w="2346" w:type="dxa"/>
            <w:vMerge/>
            <w:vAlign w:val="center"/>
            <w:hideMark/>
          </w:tcPr>
          <w:p w14:paraId="67FC2542" w14:textId="77777777" w:rsidR="009723AE" w:rsidRPr="00D30BF6" w:rsidRDefault="009723AE" w:rsidP="00DB6FF0">
            <w:pPr>
              <w:rPr>
                <w:rFonts w:ascii="Calibri" w:eastAsia="Times New Roman" w:hAnsi="Calibri" w:cs="Calibri"/>
                <w:color w:val="000000" w:themeColor="text1"/>
              </w:rPr>
            </w:pPr>
          </w:p>
        </w:tc>
      </w:tr>
      <w:tr w:rsidR="009723AE" w:rsidRPr="00D30BF6" w14:paraId="4B282B7A" w14:textId="77777777" w:rsidTr="00F64E95">
        <w:trPr>
          <w:trHeight w:val="533"/>
        </w:trPr>
        <w:tc>
          <w:tcPr>
            <w:tcW w:w="2006" w:type="dxa"/>
            <w:vMerge/>
            <w:shd w:val="clear" w:color="auto" w:fill="auto"/>
            <w:vAlign w:val="center"/>
            <w:hideMark/>
          </w:tcPr>
          <w:p w14:paraId="3B22A9F3" w14:textId="77777777" w:rsidR="009723AE" w:rsidRPr="00D30BF6" w:rsidRDefault="009723AE" w:rsidP="00DB6FF0">
            <w:pPr>
              <w:jc w:val="both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5214" w:type="dxa"/>
            <w:shd w:val="clear" w:color="auto" w:fill="auto"/>
            <w:vAlign w:val="center"/>
            <w:hideMark/>
          </w:tcPr>
          <w:p w14:paraId="3BDEA8BE" w14:textId="2E7242D0" w:rsidR="009723AE" w:rsidRPr="00D30BF6" w:rsidRDefault="00AE1023" w:rsidP="00AE1023">
            <w:pPr>
              <w:rPr>
                <w:rFonts w:ascii="Calibri" w:eastAsia="Times New Roman" w:hAnsi="Calibri" w:cs="Calibri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>E</w:t>
            </w:r>
            <w:r w:rsidRPr="00AE1023">
              <w:rPr>
                <w:rFonts w:ascii="Calibri" w:eastAsia="Times New Roman" w:hAnsi="Calibri" w:cs="Calibri"/>
                <w:color w:val="000000" w:themeColor="text1"/>
              </w:rPr>
              <w:t>.</w:t>
            </w:r>
            <w:r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r w:rsidRPr="00AE1023">
              <w:rPr>
                <w:rFonts w:ascii="Calibri" w:eastAsia="Times New Roman" w:hAnsi="Calibri" w:cs="Calibri"/>
                <w:color w:val="000000" w:themeColor="text1"/>
              </w:rPr>
              <w:t xml:space="preserve">İşletme </w:t>
            </w:r>
            <w:proofErr w:type="spellStart"/>
            <w:r w:rsidRPr="00AE1023">
              <w:rPr>
                <w:rFonts w:ascii="Calibri" w:eastAsia="Times New Roman" w:hAnsi="Calibri" w:cs="Calibri"/>
                <w:color w:val="000000" w:themeColor="text1"/>
              </w:rPr>
              <w:t>çocuk</w:t>
            </w:r>
            <w:proofErr w:type="spellEnd"/>
            <w:r w:rsidRPr="00AE1023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AE1023">
              <w:rPr>
                <w:rFonts w:ascii="Calibri" w:eastAsia="Times New Roman" w:hAnsi="Calibri" w:cs="Calibri"/>
                <w:color w:val="000000" w:themeColor="text1"/>
              </w:rPr>
              <w:t>işçi</w:t>
            </w:r>
            <w:proofErr w:type="spellEnd"/>
            <w:r w:rsidRPr="00AE1023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AE1023">
              <w:rPr>
                <w:rFonts w:ascii="Calibri" w:eastAsia="Times New Roman" w:hAnsi="Calibri" w:cs="Calibri"/>
                <w:color w:val="000000" w:themeColor="text1"/>
              </w:rPr>
              <w:t>çalıştırıyor</w:t>
            </w:r>
            <w:proofErr w:type="spellEnd"/>
            <w:r w:rsidRPr="00AE1023">
              <w:rPr>
                <w:rFonts w:ascii="Calibri" w:eastAsia="Times New Roman" w:hAnsi="Calibri" w:cs="Calibri"/>
                <w:color w:val="000000" w:themeColor="text1"/>
              </w:rPr>
              <w:t xml:space="preserve"> mu?</w:t>
            </w:r>
          </w:p>
        </w:tc>
        <w:tc>
          <w:tcPr>
            <w:tcW w:w="881" w:type="dxa"/>
            <w:shd w:val="clear" w:color="auto" w:fill="auto"/>
            <w:vAlign w:val="center"/>
            <w:hideMark/>
          </w:tcPr>
          <w:p w14:paraId="67FC5637" w14:textId="77777777" w:rsidR="009723AE" w:rsidRPr="00D30BF6" w:rsidRDefault="009723AE" w:rsidP="00DB6FF0">
            <w:pPr>
              <w:ind w:firstLineChars="400" w:firstLine="560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</w:rPr>
            </w:pPr>
          </w:p>
        </w:tc>
        <w:tc>
          <w:tcPr>
            <w:tcW w:w="679" w:type="dxa"/>
            <w:shd w:val="clear" w:color="auto" w:fill="auto"/>
            <w:vAlign w:val="center"/>
            <w:hideMark/>
          </w:tcPr>
          <w:p w14:paraId="568469F9" w14:textId="77777777" w:rsidR="009723AE" w:rsidRPr="00D30BF6" w:rsidRDefault="009723AE" w:rsidP="00DB6FF0">
            <w:pPr>
              <w:ind w:firstLineChars="400" w:firstLine="560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</w:rPr>
            </w:pPr>
          </w:p>
        </w:tc>
        <w:tc>
          <w:tcPr>
            <w:tcW w:w="1022" w:type="dxa"/>
            <w:shd w:val="clear" w:color="auto" w:fill="auto"/>
            <w:vAlign w:val="center"/>
            <w:hideMark/>
          </w:tcPr>
          <w:p w14:paraId="30E2682C" w14:textId="77777777" w:rsidR="009723AE" w:rsidRPr="00D30BF6" w:rsidRDefault="009723AE" w:rsidP="00DB6FF0">
            <w:pPr>
              <w:ind w:firstLineChars="400" w:firstLine="560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</w:rPr>
            </w:pPr>
          </w:p>
        </w:tc>
        <w:tc>
          <w:tcPr>
            <w:tcW w:w="3374" w:type="dxa"/>
            <w:shd w:val="clear" w:color="auto" w:fill="auto"/>
            <w:vAlign w:val="center"/>
            <w:hideMark/>
          </w:tcPr>
          <w:p w14:paraId="78C33D58" w14:textId="77777777" w:rsidR="009723AE" w:rsidRPr="00D30BF6" w:rsidRDefault="009723AE" w:rsidP="00DB6FF0">
            <w:pPr>
              <w:ind w:firstLineChars="400" w:firstLine="560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</w:rPr>
            </w:pPr>
          </w:p>
        </w:tc>
        <w:tc>
          <w:tcPr>
            <w:tcW w:w="2346" w:type="dxa"/>
            <w:vMerge/>
            <w:vAlign w:val="center"/>
            <w:hideMark/>
          </w:tcPr>
          <w:p w14:paraId="75153F3E" w14:textId="77777777" w:rsidR="009723AE" w:rsidRPr="00D30BF6" w:rsidRDefault="009723AE" w:rsidP="00DB6FF0">
            <w:pPr>
              <w:rPr>
                <w:rFonts w:ascii="Calibri" w:eastAsia="Times New Roman" w:hAnsi="Calibri" w:cs="Calibri"/>
                <w:color w:val="000000" w:themeColor="text1"/>
              </w:rPr>
            </w:pPr>
          </w:p>
        </w:tc>
      </w:tr>
      <w:tr w:rsidR="009723AE" w:rsidRPr="00D30BF6" w14:paraId="74BB3576" w14:textId="77777777" w:rsidTr="00F64E95">
        <w:trPr>
          <w:trHeight w:val="795"/>
        </w:trPr>
        <w:tc>
          <w:tcPr>
            <w:tcW w:w="2006" w:type="dxa"/>
            <w:vMerge/>
            <w:shd w:val="clear" w:color="auto" w:fill="auto"/>
            <w:vAlign w:val="center"/>
            <w:hideMark/>
          </w:tcPr>
          <w:p w14:paraId="5F18CE32" w14:textId="77777777" w:rsidR="009723AE" w:rsidRPr="00D30BF6" w:rsidRDefault="009723AE" w:rsidP="00DB6FF0">
            <w:pPr>
              <w:jc w:val="both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5214" w:type="dxa"/>
            <w:shd w:val="clear" w:color="auto" w:fill="auto"/>
            <w:vAlign w:val="center"/>
            <w:hideMark/>
          </w:tcPr>
          <w:p w14:paraId="55AB3D10" w14:textId="2AA43C28" w:rsidR="009723AE" w:rsidRPr="00D30BF6" w:rsidRDefault="009723AE" w:rsidP="00DB6FF0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AE1023">
              <w:rPr>
                <w:rFonts w:ascii="Calibri" w:eastAsia="Times New Roman" w:hAnsi="Calibri" w:cs="Calibri"/>
                <w:color w:val="000000" w:themeColor="text1"/>
              </w:rPr>
              <w:t>F.</w:t>
            </w:r>
            <w:r w:rsidR="00AE1023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r w:rsidR="00AE1023">
              <w:rPr>
                <w:rFonts w:ascii="Calibri" w:eastAsia="Times New Roman" w:hAnsi="Calibri" w:cs="Calibri"/>
                <w:color w:val="000000" w:themeColor="text1"/>
              </w:rPr>
              <w:t>İşletme</w:t>
            </w:r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zorla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AE1023">
              <w:rPr>
                <w:rFonts w:ascii="Calibri" w:eastAsia="Times New Roman" w:hAnsi="Calibri" w:cs="Calibri"/>
                <w:color w:val="000000" w:themeColor="text1"/>
              </w:rPr>
              <w:t>çalıştırma</w:t>
            </w:r>
            <w:proofErr w:type="spellEnd"/>
            <w:r w:rsidR="00AE1023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AE1023">
              <w:rPr>
                <w:rFonts w:ascii="Calibri" w:eastAsia="Times New Roman" w:hAnsi="Calibri" w:cs="Calibri"/>
                <w:color w:val="000000" w:themeColor="text1"/>
              </w:rPr>
              <w:t>uyguluyor</w:t>
            </w:r>
            <w:proofErr w:type="spellEnd"/>
            <w:r w:rsidR="00AE1023">
              <w:rPr>
                <w:rFonts w:ascii="Calibri" w:eastAsia="Times New Roman" w:hAnsi="Calibri" w:cs="Calibri"/>
                <w:color w:val="000000" w:themeColor="text1"/>
              </w:rPr>
              <w:t xml:space="preserve"> mu </w:t>
            </w:r>
            <w:r w:rsidRPr="00D30BF6">
              <w:rPr>
                <w:rFonts w:ascii="Calibri" w:eastAsia="Times New Roman" w:hAnsi="Calibri" w:cs="Calibri"/>
                <w:color w:val="000000" w:themeColor="text1"/>
              </w:rPr>
              <w:t>(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tedarik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zinciri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dahil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>)?</w:t>
            </w:r>
          </w:p>
        </w:tc>
        <w:tc>
          <w:tcPr>
            <w:tcW w:w="881" w:type="dxa"/>
            <w:shd w:val="clear" w:color="auto" w:fill="auto"/>
            <w:vAlign w:val="center"/>
            <w:hideMark/>
          </w:tcPr>
          <w:p w14:paraId="2552740B" w14:textId="77777777" w:rsidR="009723AE" w:rsidRPr="00D30BF6" w:rsidRDefault="009723AE" w:rsidP="00DB6FF0">
            <w:pPr>
              <w:ind w:firstLineChars="200" w:firstLine="40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679" w:type="dxa"/>
            <w:shd w:val="clear" w:color="auto" w:fill="auto"/>
            <w:vAlign w:val="center"/>
            <w:hideMark/>
          </w:tcPr>
          <w:p w14:paraId="673A8CAE" w14:textId="77777777" w:rsidR="009723AE" w:rsidRPr="00D30BF6" w:rsidRDefault="009723AE" w:rsidP="00DB6FF0">
            <w:pPr>
              <w:ind w:firstLineChars="200" w:firstLine="40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022" w:type="dxa"/>
            <w:shd w:val="clear" w:color="auto" w:fill="auto"/>
            <w:vAlign w:val="center"/>
            <w:hideMark/>
          </w:tcPr>
          <w:p w14:paraId="4C33E260" w14:textId="77777777" w:rsidR="009723AE" w:rsidRPr="00D30BF6" w:rsidRDefault="009723AE" w:rsidP="00DB6FF0">
            <w:pPr>
              <w:ind w:firstLineChars="200" w:firstLine="40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374" w:type="dxa"/>
            <w:shd w:val="clear" w:color="auto" w:fill="auto"/>
            <w:vAlign w:val="center"/>
            <w:hideMark/>
          </w:tcPr>
          <w:p w14:paraId="7D805DAE" w14:textId="77777777" w:rsidR="009723AE" w:rsidRPr="00D30BF6" w:rsidRDefault="009723AE" w:rsidP="00DB6FF0">
            <w:pPr>
              <w:ind w:firstLineChars="200" w:firstLine="40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2346" w:type="dxa"/>
            <w:vMerge/>
            <w:vAlign w:val="center"/>
            <w:hideMark/>
          </w:tcPr>
          <w:p w14:paraId="4096D020" w14:textId="77777777" w:rsidR="009723AE" w:rsidRPr="00D30BF6" w:rsidRDefault="009723AE" w:rsidP="00DB6FF0">
            <w:pPr>
              <w:rPr>
                <w:rFonts w:ascii="Calibri" w:eastAsia="Times New Roman" w:hAnsi="Calibri" w:cs="Calibri"/>
                <w:color w:val="000000" w:themeColor="text1"/>
              </w:rPr>
            </w:pPr>
          </w:p>
        </w:tc>
      </w:tr>
      <w:tr w:rsidR="009723AE" w:rsidRPr="00D30BF6" w14:paraId="0CF5BA39" w14:textId="77777777" w:rsidTr="00F64E95">
        <w:trPr>
          <w:trHeight w:val="795"/>
        </w:trPr>
        <w:tc>
          <w:tcPr>
            <w:tcW w:w="2006" w:type="dxa"/>
            <w:vMerge w:val="restart"/>
            <w:shd w:val="clear" w:color="000000" w:fill="FFFFFF"/>
            <w:vAlign w:val="center"/>
            <w:hideMark/>
          </w:tcPr>
          <w:p w14:paraId="4CFEE7E7" w14:textId="01D70EA3" w:rsidR="009723AE" w:rsidRPr="00D30BF6" w:rsidRDefault="009723AE" w:rsidP="00AE1023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3. </w:t>
            </w:r>
            <w:proofErr w:type="spellStart"/>
            <w:r w:rsidR="00AE1023" w:rsidRPr="00AE1023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Kaynak</w:t>
            </w:r>
            <w:proofErr w:type="spellEnd"/>
            <w:r w:rsidR="00AE1023" w:rsidRPr="00AE1023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proofErr w:type="spellStart"/>
            <w:r w:rsidR="00AE1023" w:rsidRPr="00AE1023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Verimliliği</w:t>
            </w:r>
            <w:proofErr w:type="spellEnd"/>
            <w:r w:rsidR="00AE1023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r w:rsidR="00AE1023" w:rsidRPr="00AE1023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ve </w:t>
            </w:r>
            <w:proofErr w:type="spellStart"/>
            <w:r w:rsidR="00AE1023" w:rsidRPr="00AE1023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Kirlilik</w:t>
            </w:r>
            <w:proofErr w:type="spellEnd"/>
            <w:r w:rsidR="00AE1023" w:rsidRPr="00AE1023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proofErr w:type="spellStart"/>
            <w:r w:rsidR="00AE1023" w:rsidRPr="00AE1023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Önleme</w:t>
            </w:r>
            <w:proofErr w:type="spellEnd"/>
            <w:r w:rsidR="00AE1023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r w:rsidR="00AE1023" w:rsidRPr="00AE1023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ve Yönetimi</w:t>
            </w:r>
          </w:p>
          <w:p w14:paraId="6A136274" w14:textId="77777777" w:rsidR="009723AE" w:rsidRPr="00D30BF6" w:rsidRDefault="009723AE" w:rsidP="00DB6FF0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  <w:p w14:paraId="04B4FEAB" w14:textId="77777777" w:rsidR="009723AE" w:rsidRPr="00D30BF6" w:rsidRDefault="009723AE" w:rsidP="00DB6FF0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  <w:p w14:paraId="2E9AA9A2" w14:textId="77777777" w:rsidR="009723AE" w:rsidRPr="00D30BF6" w:rsidRDefault="009723AE" w:rsidP="00DB6FF0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  <w:p w14:paraId="7E6A7893" w14:textId="77777777" w:rsidR="009723AE" w:rsidRPr="00D30BF6" w:rsidRDefault="009723AE" w:rsidP="00DB6FF0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  <w:p w14:paraId="55A09F9B" w14:textId="77777777" w:rsidR="009723AE" w:rsidRPr="00D30BF6" w:rsidRDefault="009723AE" w:rsidP="00DB6FF0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5214" w:type="dxa"/>
            <w:shd w:val="clear" w:color="000000" w:fill="FFFFFF"/>
            <w:vAlign w:val="center"/>
            <w:hideMark/>
          </w:tcPr>
          <w:p w14:paraId="0E17CF0F" w14:textId="6ED1670B" w:rsidR="009723AE" w:rsidRPr="00D30BF6" w:rsidRDefault="009723AE" w:rsidP="00DB6FF0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D30BF6">
              <w:rPr>
                <w:rFonts w:ascii="Calibri" w:eastAsia="Times New Roman" w:hAnsi="Calibri" w:cs="Calibri"/>
                <w:color w:val="000000" w:themeColor="text1"/>
              </w:rPr>
              <w:lastRenderedPageBreak/>
              <w:t>A.</w:t>
            </w:r>
            <w:r w:rsidRPr="00D30BF6"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</w:rPr>
              <w:t xml:space="preserve"> </w:t>
            </w:r>
            <w:r w:rsidR="00AE1023">
              <w:rPr>
                <w:rFonts w:ascii="Calibri" w:eastAsia="Times New Roman" w:hAnsi="Calibri" w:cs="Calibri"/>
                <w:color w:val="000000" w:themeColor="text1"/>
              </w:rPr>
              <w:t>İşletme</w:t>
            </w:r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enerji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,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su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,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hammadde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ve diğer kaynak ve girdilerin tüketiminde verimliliği artırmaya yönelik önlemler uyguluyor mu?</w:t>
            </w:r>
          </w:p>
        </w:tc>
        <w:tc>
          <w:tcPr>
            <w:tcW w:w="881" w:type="dxa"/>
            <w:shd w:val="clear" w:color="auto" w:fill="auto"/>
            <w:vAlign w:val="center"/>
            <w:hideMark/>
          </w:tcPr>
          <w:p w14:paraId="426F2C72" w14:textId="77777777" w:rsidR="009723AE" w:rsidRPr="00D30BF6" w:rsidRDefault="009723AE" w:rsidP="00DB6FF0">
            <w:pPr>
              <w:ind w:firstLineChars="200" w:firstLine="40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679" w:type="dxa"/>
            <w:shd w:val="clear" w:color="auto" w:fill="auto"/>
            <w:vAlign w:val="center"/>
            <w:hideMark/>
          </w:tcPr>
          <w:p w14:paraId="3E08DB85" w14:textId="77777777" w:rsidR="009723AE" w:rsidRPr="00D30BF6" w:rsidRDefault="009723AE" w:rsidP="00DB6FF0">
            <w:pPr>
              <w:ind w:firstLineChars="200" w:firstLine="40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022" w:type="dxa"/>
            <w:shd w:val="clear" w:color="auto" w:fill="auto"/>
            <w:vAlign w:val="center"/>
            <w:hideMark/>
          </w:tcPr>
          <w:p w14:paraId="74DA4971" w14:textId="77777777" w:rsidR="009723AE" w:rsidRPr="00D30BF6" w:rsidRDefault="009723AE" w:rsidP="00DB6FF0">
            <w:pPr>
              <w:ind w:firstLineChars="200" w:firstLine="40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374" w:type="dxa"/>
            <w:shd w:val="clear" w:color="auto" w:fill="auto"/>
            <w:vAlign w:val="center"/>
            <w:hideMark/>
          </w:tcPr>
          <w:p w14:paraId="754062DE" w14:textId="77777777" w:rsidR="009723AE" w:rsidRPr="00D30BF6" w:rsidRDefault="009723AE" w:rsidP="00DB6FF0">
            <w:pPr>
              <w:ind w:firstLineChars="200" w:firstLine="40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2346" w:type="dxa"/>
            <w:vMerge w:val="restart"/>
            <w:shd w:val="clear" w:color="auto" w:fill="auto"/>
            <w:vAlign w:val="center"/>
            <w:hideMark/>
          </w:tcPr>
          <w:p w14:paraId="421DD15D" w14:textId="0C70DA76" w:rsidR="009723AE" w:rsidRPr="00D30BF6" w:rsidRDefault="009723AE" w:rsidP="00C06114">
            <w:pPr>
              <w:rPr>
                <w:rFonts w:ascii="Calibri" w:eastAsia="Times New Roman" w:hAnsi="Calibri" w:cs="Calibri"/>
                <w:color w:val="000000" w:themeColor="text1"/>
              </w:rPr>
            </w:pP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Lütfen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Çevresel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ve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Sosyal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Çerçeveye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ve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Dünya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Bankası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r w:rsidR="00C06114">
              <w:rPr>
                <w:rFonts w:ascii="Calibri" w:eastAsia="Times New Roman" w:hAnsi="Calibri" w:cs="Calibri"/>
                <w:color w:val="000000" w:themeColor="text1"/>
              </w:rPr>
              <w:t>ÇSG</w:t>
            </w:r>
            <w:r w:rsidR="00C06114"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Kılavuzlarına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bakın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>.</w:t>
            </w:r>
          </w:p>
        </w:tc>
      </w:tr>
      <w:tr w:rsidR="009723AE" w:rsidRPr="00D30BF6" w14:paraId="32418921" w14:textId="77777777" w:rsidTr="00F64E95">
        <w:trPr>
          <w:trHeight w:val="795"/>
        </w:trPr>
        <w:tc>
          <w:tcPr>
            <w:tcW w:w="2006" w:type="dxa"/>
            <w:vMerge/>
            <w:shd w:val="clear" w:color="000000" w:fill="FFFFFF"/>
            <w:vAlign w:val="center"/>
            <w:hideMark/>
          </w:tcPr>
          <w:p w14:paraId="49F5E397" w14:textId="77777777" w:rsidR="009723AE" w:rsidRPr="00D30BF6" w:rsidRDefault="009723AE" w:rsidP="00DB6FF0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5214" w:type="dxa"/>
            <w:shd w:val="clear" w:color="000000" w:fill="FFFFFF"/>
            <w:vAlign w:val="center"/>
            <w:hideMark/>
          </w:tcPr>
          <w:p w14:paraId="7928EB3F" w14:textId="357158DA" w:rsidR="009723AE" w:rsidRPr="00D30BF6" w:rsidRDefault="009723AE" w:rsidP="00AE1023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D30BF6">
              <w:rPr>
                <w:rFonts w:ascii="Calibri" w:eastAsia="Times New Roman" w:hAnsi="Calibri" w:cs="Calibri"/>
                <w:color w:val="000000" w:themeColor="text1"/>
              </w:rPr>
              <w:t>B.</w:t>
            </w:r>
            <w:r w:rsidRPr="00AE1023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>İşletmenin</w:t>
            </w:r>
            <w:proofErr w:type="spellEnd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 xml:space="preserve">, </w:t>
            </w:r>
            <w:proofErr w:type="spellStart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>inşaat</w:t>
            </w:r>
            <w:proofErr w:type="spellEnd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 xml:space="preserve"> ve/</w:t>
            </w:r>
            <w:proofErr w:type="spellStart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>veya</w:t>
            </w:r>
            <w:proofErr w:type="spellEnd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>üretim</w:t>
            </w:r>
            <w:proofErr w:type="spellEnd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>süreçlerinde</w:t>
            </w:r>
            <w:proofErr w:type="spellEnd"/>
            <w:r w:rsidR="00AE1023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>herhangi</w:t>
            </w:r>
            <w:proofErr w:type="spellEnd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>bir</w:t>
            </w:r>
            <w:proofErr w:type="spellEnd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>gaz</w:t>
            </w:r>
            <w:proofErr w:type="spellEnd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 xml:space="preserve">, </w:t>
            </w:r>
            <w:proofErr w:type="spellStart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>sıvı</w:t>
            </w:r>
            <w:proofErr w:type="spellEnd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>veya</w:t>
            </w:r>
            <w:proofErr w:type="spellEnd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>katı</w:t>
            </w:r>
            <w:proofErr w:type="spellEnd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>atık</w:t>
            </w:r>
            <w:proofErr w:type="spellEnd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>ortaya</w:t>
            </w:r>
            <w:proofErr w:type="spellEnd"/>
            <w:r w:rsidR="00AE1023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>çıkıyor</w:t>
            </w:r>
            <w:proofErr w:type="spellEnd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 xml:space="preserve"> mu?</w:t>
            </w:r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Eğer evetse, lütfen açıklayın.</w:t>
            </w:r>
          </w:p>
        </w:tc>
        <w:tc>
          <w:tcPr>
            <w:tcW w:w="881" w:type="dxa"/>
            <w:shd w:val="clear" w:color="auto" w:fill="auto"/>
            <w:vAlign w:val="center"/>
            <w:hideMark/>
          </w:tcPr>
          <w:p w14:paraId="31D5D676" w14:textId="77777777" w:rsidR="009723AE" w:rsidRPr="00D30BF6" w:rsidRDefault="009723AE" w:rsidP="00DB6FF0">
            <w:pPr>
              <w:jc w:val="both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679" w:type="dxa"/>
            <w:shd w:val="clear" w:color="auto" w:fill="auto"/>
            <w:vAlign w:val="center"/>
            <w:hideMark/>
          </w:tcPr>
          <w:p w14:paraId="73912908" w14:textId="77777777" w:rsidR="009723AE" w:rsidRPr="00D30BF6" w:rsidRDefault="009723AE" w:rsidP="00DB6FF0">
            <w:pPr>
              <w:jc w:val="both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022" w:type="dxa"/>
            <w:shd w:val="clear" w:color="auto" w:fill="auto"/>
            <w:vAlign w:val="center"/>
            <w:hideMark/>
          </w:tcPr>
          <w:p w14:paraId="22E012A4" w14:textId="77777777" w:rsidR="009723AE" w:rsidRPr="00D30BF6" w:rsidRDefault="009723AE" w:rsidP="00DB6FF0">
            <w:pPr>
              <w:jc w:val="both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374" w:type="dxa"/>
            <w:shd w:val="clear" w:color="auto" w:fill="auto"/>
            <w:vAlign w:val="center"/>
            <w:hideMark/>
          </w:tcPr>
          <w:p w14:paraId="0937E570" w14:textId="77777777" w:rsidR="009723AE" w:rsidRPr="00D30BF6" w:rsidRDefault="009723AE" w:rsidP="00DB6FF0">
            <w:pPr>
              <w:jc w:val="both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2346" w:type="dxa"/>
            <w:vMerge/>
            <w:vAlign w:val="center"/>
            <w:hideMark/>
          </w:tcPr>
          <w:p w14:paraId="4069B495" w14:textId="77777777" w:rsidR="009723AE" w:rsidRPr="00D30BF6" w:rsidRDefault="009723AE" w:rsidP="00DB6FF0">
            <w:pPr>
              <w:rPr>
                <w:rFonts w:ascii="Calibri" w:eastAsia="Times New Roman" w:hAnsi="Calibri" w:cs="Calibri"/>
                <w:color w:val="000000" w:themeColor="text1"/>
              </w:rPr>
            </w:pPr>
          </w:p>
        </w:tc>
      </w:tr>
      <w:tr w:rsidR="009723AE" w:rsidRPr="00D30BF6" w14:paraId="5A699F57" w14:textId="77777777" w:rsidTr="00F64E95">
        <w:trPr>
          <w:trHeight w:val="795"/>
        </w:trPr>
        <w:tc>
          <w:tcPr>
            <w:tcW w:w="2006" w:type="dxa"/>
            <w:vMerge/>
            <w:shd w:val="clear" w:color="000000" w:fill="FFFFFF"/>
            <w:vAlign w:val="center"/>
            <w:hideMark/>
          </w:tcPr>
          <w:p w14:paraId="17367807" w14:textId="77777777" w:rsidR="009723AE" w:rsidRPr="00D30BF6" w:rsidRDefault="009723AE" w:rsidP="00DB6FF0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5214" w:type="dxa"/>
            <w:shd w:val="clear" w:color="000000" w:fill="FFFFFF"/>
            <w:vAlign w:val="center"/>
            <w:hideMark/>
          </w:tcPr>
          <w:p w14:paraId="1FA7717F" w14:textId="024AF0B6" w:rsidR="009723AE" w:rsidRPr="00D30BF6" w:rsidRDefault="009723AE" w:rsidP="00DB6FF0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D30BF6">
              <w:rPr>
                <w:rFonts w:ascii="Calibri" w:eastAsia="Times New Roman" w:hAnsi="Calibri" w:cs="Calibri"/>
                <w:color w:val="000000" w:themeColor="text1"/>
              </w:rPr>
              <w:t>C.</w:t>
            </w:r>
            <w:r w:rsidRPr="00D30BF6"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</w:rPr>
              <w:t xml:space="preserve"> </w:t>
            </w:r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Lütfen hava ve su emisyonlarının izlenmesine yönelik mevcut prosedürleri açıklayın.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Lütfen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r w:rsidR="00AE1023">
              <w:rPr>
                <w:rFonts w:ascii="Calibri" w:eastAsia="Times New Roman" w:hAnsi="Calibri" w:cs="Calibri"/>
                <w:color w:val="000000" w:themeColor="text1"/>
              </w:rPr>
              <w:t>(</w:t>
            </w:r>
            <w:proofErr w:type="spellStart"/>
            <w:r w:rsidR="00AE1023">
              <w:rPr>
                <w:rFonts w:ascii="Calibri" w:eastAsia="Times New Roman" w:hAnsi="Calibri" w:cs="Calibri"/>
                <w:color w:val="000000" w:themeColor="text1"/>
              </w:rPr>
              <w:t>mevcu</w:t>
            </w:r>
            <w:proofErr w:type="spellEnd"/>
            <w:r w:rsidR="00AE1023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AE1023">
              <w:rPr>
                <w:rFonts w:ascii="Calibri" w:eastAsia="Times New Roman" w:hAnsi="Calibri" w:cs="Calibri"/>
                <w:color w:val="000000" w:themeColor="text1"/>
              </w:rPr>
              <w:t>ise</w:t>
            </w:r>
            <w:proofErr w:type="spellEnd"/>
            <w:r w:rsidR="00AE1023">
              <w:rPr>
                <w:rFonts w:ascii="Calibri" w:eastAsia="Times New Roman" w:hAnsi="Calibri" w:cs="Calibri"/>
                <w:color w:val="000000" w:themeColor="text1"/>
              </w:rPr>
              <w:t xml:space="preserve">)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yerel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yetkililer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tarafından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verilen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atık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su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deşarj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izninin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bir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kopyasını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AE1023">
              <w:rPr>
                <w:rFonts w:ascii="Calibri" w:eastAsia="Times New Roman" w:hAnsi="Calibri" w:cs="Calibri"/>
                <w:color w:val="000000" w:themeColor="text1"/>
              </w:rPr>
              <w:t>ekleyin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>.</w:t>
            </w:r>
          </w:p>
        </w:tc>
        <w:tc>
          <w:tcPr>
            <w:tcW w:w="881" w:type="dxa"/>
            <w:shd w:val="clear" w:color="auto" w:fill="auto"/>
            <w:vAlign w:val="center"/>
            <w:hideMark/>
          </w:tcPr>
          <w:p w14:paraId="75B9DD84" w14:textId="77777777" w:rsidR="009723AE" w:rsidRPr="00D30BF6" w:rsidRDefault="009723AE" w:rsidP="00DB6FF0">
            <w:pPr>
              <w:jc w:val="both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679" w:type="dxa"/>
            <w:shd w:val="clear" w:color="auto" w:fill="auto"/>
            <w:vAlign w:val="center"/>
            <w:hideMark/>
          </w:tcPr>
          <w:p w14:paraId="7673FC9F" w14:textId="77777777" w:rsidR="009723AE" w:rsidRPr="00D30BF6" w:rsidRDefault="009723AE" w:rsidP="00DB6FF0">
            <w:pPr>
              <w:jc w:val="both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022" w:type="dxa"/>
            <w:shd w:val="clear" w:color="auto" w:fill="auto"/>
            <w:vAlign w:val="center"/>
            <w:hideMark/>
          </w:tcPr>
          <w:p w14:paraId="5AAF60B6" w14:textId="77777777" w:rsidR="009723AE" w:rsidRPr="00D30BF6" w:rsidRDefault="009723AE" w:rsidP="00DB6FF0">
            <w:pPr>
              <w:jc w:val="both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374" w:type="dxa"/>
            <w:shd w:val="clear" w:color="auto" w:fill="auto"/>
            <w:vAlign w:val="center"/>
            <w:hideMark/>
          </w:tcPr>
          <w:p w14:paraId="151E1730" w14:textId="77777777" w:rsidR="009723AE" w:rsidRPr="00D30BF6" w:rsidRDefault="009723AE" w:rsidP="00DB6FF0">
            <w:pPr>
              <w:jc w:val="both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2346" w:type="dxa"/>
            <w:vMerge/>
            <w:vAlign w:val="center"/>
            <w:hideMark/>
          </w:tcPr>
          <w:p w14:paraId="3E6C4396" w14:textId="77777777" w:rsidR="009723AE" w:rsidRPr="00D30BF6" w:rsidRDefault="009723AE" w:rsidP="00DB6FF0">
            <w:pPr>
              <w:rPr>
                <w:rFonts w:ascii="Calibri" w:eastAsia="Times New Roman" w:hAnsi="Calibri" w:cs="Calibri"/>
                <w:color w:val="000000" w:themeColor="text1"/>
              </w:rPr>
            </w:pPr>
          </w:p>
        </w:tc>
      </w:tr>
      <w:tr w:rsidR="009723AE" w:rsidRPr="00D30BF6" w14:paraId="148F7D1A" w14:textId="77777777" w:rsidTr="00F64E95">
        <w:trPr>
          <w:trHeight w:val="795"/>
        </w:trPr>
        <w:tc>
          <w:tcPr>
            <w:tcW w:w="2006" w:type="dxa"/>
            <w:vMerge/>
            <w:shd w:val="clear" w:color="000000" w:fill="FFFFFF"/>
            <w:vAlign w:val="center"/>
            <w:hideMark/>
          </w:tcPr>
          <w:p w14:paraId="2112C23F" w14:textId="77777777" w:rsidR="009723AE" w:rsidRPr="00D30BF6" w:rsidRDefault="009723AE" w:rsidP="00DB6FF0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5214" w:type="dxa"/>
            <w:shd w:val="clear" w:color="000000" w:fill="FFFFFF"/>
            <w:vAlign w:val="center"/>
            <w:hideMark/>
          </w:tcPr>
          <w:p w14:paraId="67B2A51B" w14:textId="5ED024F7" w:rsidR="009723AE" w:rsidRPr="00D30BF6" w:rsidRDefault="009723AE" w:rsidP="00AE1023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D30BF6">
              <w:rPr>
                <w:rFonts w:ascii="Calibri" w:eastAsia="Times New Roman" w:hAnsi="Calibri" w:cs="Calibri"/>
                <w:color w:val="000000" w:themeColor="text1"/>
              </w:rPr>
              <w:t>D.</w:t>
            </w:r>
            <w:r w:rsidRPr="00D30BF6"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="00AE1023">
              <w:rPr>
                <w:rFonts w:ascii="Calibri" w:eastAsia="Times New Roman" w:hAnsi="Calibri" w:cs="Calibri"/>
                <w:color w:val="000000" w:themeColor="text1"/>
              </w:rPr>
              <w:t>İşletmenin</w:t>
            </w:r>
            <w:proofErr w:type="spellEnd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 xml:space="preserve">, </w:t>
            </w:r>
            <w:proofErr w:type="spellStart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>faaliyetlerinden</w:t>
            </w:r>
            <w:proofErr w:type="spellEnd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>kaynaklanan</w:t>
            </w:r>
            <w:proofErr w:type="spellEnd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>katı</w:t>
            </w:r>
            <w:proofErr w:type="spellEnd"/>
            <w:r w:rsidR="00AE1023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>atıkların</w:t>
            </w:r>
            <w:proofErr w:type="spellEnd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 xml:space="preserve"> (</w:t>
            </w:r>
            <w:proofErr w:type="spellStart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>tehlikeli</w:t>
            </w:r>
            <w:proofErr w:type="spellEnd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>atıklar</w:t>
            </w:r>
            <w:proofErr w:type="spellEnd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>dahil</w:t>
            </w:r>
            <w:proofErr w:type="spellEnd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 xml:space="preserve">) </w:t>
            </w:r>
            <w:proofErr w:type="spellStart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>depolanması</w:t>
            </w:r>
            <w:proofErr w:type="spellEnd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>,</w:t>
            </w:r>
            <w:r w:rsidR="00AE1023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>taşınması</w:t>
            </w:r>
            <w:proofErr w:type="spellEnd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 xml:space="preserve"> ve </w:t>
            </w:r>
            <w:proofErr w:type="spellStart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>bertarafını</w:t>
            </w:r>
            <w:proofErr w:type="spellEnd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>yönetecek</w:t>
            </w:r>
            <w:proofErr w:type="spellEnd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AE1023">
              <w:rPr>
                <w:rFonts w:ascii="Calibri" w:eastAsia="Times New Roman" w:hAnsi="Calibri" w:cs="Calibri"/>
                <w:color w:val="000000" w:themeColor="text1"/>
              </w:rPr>
              <w:t>prosedürleri</w:t>
            </w:r>
            <w:proofErr w:type="spellEnd"/>
            <w:r w:rsidR="00AE1023">
              <w:rPr>
                <w:rFonts w:ascii="Calibri" w:eastAsia="Times New Roman" w:hAnsi="Calibri" w:cs="Calibri"/>
                <w:color w:val="000000" w:themeColor="text1"/>
              </w:rPr>
              <w:t>/</w:t>
            </w:r>
            <w:proofErr w:type="spellStart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>sistemleri</w:t>
            </w:r>
            <w:proofErr w:type="spellEnd"/>
            <w:r w:rsidR="00AE1023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 xml:space="preserve">var </w:t>
            </w:r>
            <w:proofErr w:type="spellStart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>mı</w:t>
            </w:r>
            <w:proofErr w:type="spellEnd"/>
            <w:r w:rsidR="00AE1023" w:rsidRPr="00AE1023">
              <w:rPr>
                <w:rFonts w:ascii="Calibri" w:eastAsia="Times New Roman" w:hAnsi="Calibri" w:cs="Calibri"/>
                <w:color w:val="000000" w:themeColor="text1"/>
              </w:rPr>
              <w:t>?</w:t>
            </w:r>
            <w:r w:rsidR="00AE1023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AE1023">
              <w:rPr>
                <w:rFonts w:ascii="Calibri" w:eastAsia="Times New Roman" w:hAnsi="Calibri" w:cs="Calibri"/>
                <w:color w:val="000000" w:themeColor="text1"/>
              </w:rPr>
              <w:t>K</w:t>
            </w:r>
            <w:r w:rsidRPr="00D30BF6">
              <w:rPr>
                <w:rFonts w:ascii="Calibri" w:eastAsia="Times New Roman" w:hAnsi="Calibri" w:cs="Calibri"/>
                <w:color w:val="000000" w:themeColor="text1"/>
              </w:rPr>
              <w:t>ısa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ayrıntılar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verin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>.</w:t>
            </w:r>
          </w:p>
        </w:tc>
        <w:tc>
          <w:tcPr>
            <w:tcW w:w="881" w:type="dxa"/>
            <w:shd w:val="clear" w:color="auto" w:fill="auto"/>
            <w:vAlign w:val="center"/>
            <w:hideMark/>
          </w:tcPr>
          <w:p w14:paraId="4B74DBD1" w14:textId="77777777" w:rsidR="009723AE" w:rsidRPr="00D30BF6" w:rsidRDefault="009723AE" w:rsidP="00DB6FF0">
            <w:pPr>
              <w:jc w:val="both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679" w:type="dxa"/>
            <w:shd w:val="clear" w:color="auto" w:fill="auto"/>
            <w:vAlign w:val="center"/>
            <w:hideMark/>
          </w:tcPr>
          <w:p w14:paraId="5D21C70D" w14:textId="77777777" w:rsidR="009723AE" w:rsidRPr="00D30BF6" w:rsidRDefault="009723AE" w:rsidP="00DB6FF0">
            <w:pPr>
              <w:jc w:val="both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022" w:type="dxa"/>
            <w:shd w:val="clear" w:color="auto" w:fill="auto"/>
            <w:vAlign w:val="center"/>
            <w:hideMark/>
          </w:tcPr>
          <w:p w14:paraId="73DE2DAA" w14:textId="77777777" w:rsidR="009723AE" w:rsidRPr="00D30BF6" w:rsidRDefault="009723AE" w:rsidP="00DB6FF0">
            <w:pPr>
              <w:jc w:val="both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374" w:type="dxa"/>
            <w:shd w:val="clear" w:color="auto" w:fill="auto"/>
            <w:vAlign w:val="center"/>
            <w:hideMark/>
          </w:tcPr>
          <w:p w14:paraId="2D8ABAD6" w14:textId="77777777" w:rsidR="009723AE" w:rsidRPr="00D30BF6" w:rsidRDefault="009723AE" w:rsidP="00DB6FF0">
            <w:pPr>
              <w:jc w:val="both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2346" w:type="dxa"/>
            <w:vMerge/>
            <w:vAlign w:val="center"/>
            <w:hideMark/>
          </w:tcPr>
          <w:p w14:paraId="3E2E62C2" w14:textId="77777777" w:rsidR="009723AE" w:rsidRPr="00D30BF6" w:rsidRDefault="009723AE" w:rsidP="00DB6FF0">
            <w:pPr>
              <w:rPr>
                <w:rFonts w:ascii="Calibri" w:eastAsia="Times New Roman" w:hAnsi="Calibri" w:cs="Calibri"/>
                <w:color w:val="000000" w:themeColor="text1"/>
              </w:rPr>
            </w:pPr>
          </w:p>
        </w:tc>
      </w:tr>
      <w:tr w:rsidR="009723AE" w:rsidRPr="00D30BF6" w14:paraId="42292C4F" w14:textId="77777777" w:rsidTr="00F64E95">
        <w:trPr>
          <w:trHeight w:val="533"/>
        </w:trPr>
        <w:tc>
          <w:tcPr>
            <w:tcW w:w="2006" w:type="dxa"/>
            <w:vMerge/>
            <w:shd w:val="clear" w:color="000000" w:fill="FFFFFF"/>
            <w:vAlign w:val="center"/>
            <w:hideMark/>
          </w:tcPr>
          <w:p w14:paraId="5FBF1301" w14:textId="77777777" w:rsidR="009723AE" w:rsidRPr="00D30BF6" w:rsidRDefault="009723AE" w:rsidP="00DB6FF0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5214" w:type="dxa"/>
            <w:shd w:val="clear" w:color="000000" w:fill="FFFFFF"/>
            <w:vAlign w:val="center"/>
            <w:hideMark/>
          </w:tcPr>
          <w:p w14:paraId="4048EEEC" w14:textId="10690592" w:rsidR="009723AE" w:rsidRPr="00D30BF6" w:rsidRDefault="00AE1023" w:rsidP="00DB6FF0">
            <w:pPr>
              <w:rPr>
                <w:rFonts w:ascii="Calibri" w:eastAsia="Times New Roman" w:hAnsi="Calibri" w:cs="Calibri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>E</w:t>
            </w:r>
            <w:r w:rsidR="009723AE" w:rsidRPr="00D30BF6">
              <w:rPr>
                <w:rFonts w:ascii="Calibri" w:eastAsia="Times New Roman" w:hAnsi="Calibri" w:cs="Calibri"/>
                <w:color w:val="000000" w:themeColor="text1"/>
              </w:rPr>
              <w:t>.</w:t>
            </w:r>
            <w:r w:rsidR="009723AE" w:rsidRPr="00D30BF6"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="009723AE" w:rsidRPr="00D30BF6">
              <w:rPr>
                <w:rFonts w:ascii="Calibri" w:eastAsia="Times New Roman" w:hAnsi="Calibri" w:cs="Calibri"/>
                <w:color w:val="000000" w:themeColor="text1"/>
              </w:rPr>
              <w:t>Dizel</w:t>
            </w:r>
            <w:proofErr w:type="spellEnd"/>
            <w:r w:rsidR="009723AE"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9723AE" w:rsidRPr="00D30BF6">
              <w:rPr>
                <w:rFonts w:ascii="Calibri" w:eastAsia="Times New Roman" w:hAnsi="Calibri" w:cs="Calibri"/>
                <w:color w:val="000000" w:themeColor="text1"/>
              </w:rPr>
              <w:t>depolama</w:t>
            </w:r>
            <w:proofErr w:type="spellEnd"/>
            <w:r w:rsidR="009723AE"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9723AE" w:rsidRPr="00D30BF6">
              <w:rPr>
                <w:rFonts w:ascii="Calibri" w:eastAsia="Times New Roman" w:hAnsi="Calibri" w:cs="Calibri"/>
                <w:color w:val="000000" w:themeColor="text1"/>
              </w:rPr>
              <w:t>tankları</w:t>
            </w:r>
            <w:proofErr w:type="spellEnd"/>
            <w:r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 w:themeColor="text1"/>
              </w:rPr>
              <w:t>mevcut</w:t>
            </w:r>
            <w:proofErr w:type="spellEnd"/>
            <w:r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 w:themeColor="text1"/>
              </w:rPr>
              <w:t>ise</w:t>
            </w:r>
            <w:proofErr w:type="spellEnd"/>
            <w:r>
              <w:rPr>
                <w:rFonts w:ascii="Calibri" w:eastAsia="Times New Roman" w:hAnsi="Calibri" w:cs="Calibri"/>
                <w:color w:val="000000" w:themeColor="text1"/>
              </w:rPr>
              <w:t>,</w:t>
            </w:r>
            <w:r w:rsidR="009723AE"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9723AE" w:rsidRPr="00D30BF6">
              <w:rPr>
                <w:rFonts w:ascii="Calibri" w:eastAsia="Times New Roman" w:hAnsi="Calibri" w:cs="Calibri"/>
                <w:color w:val="000000" w:themeColor="text1"/>
              </w:rPr>
              <w:t>ikincil</w:t>
            </w:r>
            <w:proofErr w:type="spellEnd"/>
            <w:r w:rsidR="009723AE"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9723AE" w:rsidRPr="00D30BF6">
              <w:rPr>
                <w:rFonts w:ascii="Calibri" w:eastAsia="Times New Roman" w:hAnsi="Calibri" w:cs="Calibri"/>
                <w:color w:val="000000" w:themeColor="text1"/>
              </w:rPr>
              <w:t>muhafaza</w:t>
            </w:r>
            <w:proofErr w:type="spellEnd"/>
            <w:r w:rsidR="009723AE"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9723AE" w:rsidRPr="00D30BF6">
              <w:rPr>
                <w:rFonts w:ascii="Calibri" w:eastAsia="Times New Roman" w:hAnsi="Calibri" w:cs="Calibri"/>
                <w:color w:val="000000" w:themeColor="text1"/>
              </w:rPr>
              <w:t>setleriyle</w:t>
            </w:r>
            <w:proofErr w:type="spellEnd"/>
            <w:r w:rsidR="009723AE"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donatılmış mı?</w:t>
            </w:r>
          </w:p>
        </w:tc>
        <w:tc>
          <w:tcPr>
            <w:tcW w:w="881" w:type="dxa"/>
            <w:shd w:val="clear" w:color="auto" w:fill="auto"/>
            <w:vAlign w:val="center"/>
            <w:hideMark/>
          </w:tcPr>
          <w:p w14:paraId="49029A3E" w14:textId="77777777" w:rsidR="009723AE" w:rsidRPr="00D30BF6" w:rsidRDefault="009723AE" w:rsidP="00DB6FF0">
            <w:pPr>
              <w:jc w:val="both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679" w:type="dxa"/>
            <w:shd w:val="clear" w:color="auto" w:fill="auto"/>
            <w:vAlign w:val="center"/>
            <w:hideMark/>
          </w:tcPr>
          <w:p w14:paraId="03E41372" w14:textId="77777777" w:rsidR="009723AE" w:rsidRPr="00D30BF6" w:rsidRDefault="009723AE" w:rsidP="00DB6FF0">
            <w:pPr>
              <w:jc w:val="both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022" w:type="dxa"/>
            <w:shd w:val="clear" w:color="auto" w:fill="auto"/>
            <w:vAlign w:val="center"/>
            <w:hideMark/>
          </w:tcPr>
          <w:p w14:paraId="5FCAA480" w14:textId="77777777" w:rsidR="009723AE" w:rsidRPr="00D30BF6" w:rsidRDefault="009723AE" w:rsidP="00DB6FF0">
            <w:pPr>
              <w:jc w:val="both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374" w:type="dxa"/>
            <w:shd w:val="clear" w:color="auto" w:fill="auto"/>
            <w:vAlign w:val="center"/>
            <w:hideMark/>
          </w:tcPr>
          <w:p w14:paraId="7C15A327" w14:textId="77777777" w:rsidR="009723AE" w:rsidRPr="00D30BF6" w:rsidRDefault="009723AE" w:rsidP="00DB6FF0">
            <w:pPr>
              <w:jc w:val="both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2346" w:type="dxa"/>
            <w:vMerge/>
            <w:vAlign w:val="center"/>
            <w:hideMark/>
          </w:tcPr>
          <w:p w14:paraId="65211B82" w14:textId="77777777" w:rsidR="009723AE" w:rsidRPr="00D30BF6" w:rsidRDefault="009723AE" w:rsidP="00DB6FF0">
            <w:pPr>
              <w:rPr>
                <w:rFonts w:ascii="Calibri" w:eastAsia="Times New Roman" w:hAnsi="Calibri" w:cs="Calibri"/>
                <w:color w:val="000000" w:themeColor="text1"/>
              </w:rPr>
            </w:pPr>
          </w:p>
        </w:tc>
      </w:tr>
      <w:tr w:rsidR="009723AE" w:rsidRPr="00D30BF6" w14:paraId="512C88E0" w14:textId="77777777" w:rsidTr="00F64E95">
        <w:trPr>
          <w:trHeight w:val="533"/>
        </w:trPr>
        <w:tc>
          <w:tcPr>
            <w:tcW w:w="2006" w:type="dxa"/>
            <w:vMerge/>
            <w:shd w:val="clear" w:color="000000" w:fill="FFFFFF"/>
            <w:vAlign w:val="center"/>
            <w:hideMark/>
          </w:tcPr>
          <w:p w14:paraId="4095A39F" w14:textId="77777777" w:rsidR="009723AE" w:rsidRPr="00D30BF6" w:rsidRDefault="009723AE" w:rsidP="00DB6FF0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5214" w:type="dxa"/>
            <w:shd w:val="clear" w:color="000000" w:fill="FFFFFF"/>
            <w:vAlign w:val="center"/>
            <w:hideMark/>
          </w:tcPr>
          <w:p w14:paraId="47B2EB32" w14:textId="0A4E7DE7" w:rsidR="009723AE" w:rsidRPr="00D30BF6" w:rsidRDefault="009723AE" w:rsidP="00DB6FF0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D30BF6">
              <w:rPr>
                <w:rFonts w:ascii="Calibri" w:eastAsia="Times New Roman" w:hAnsi="Calibri" w:cs="Calibri"/>
                <w:color w:val="000000" w:themeColor="text1"/>
              </w:rPr>
              <w:t>F.</w:t>
            </w:r>
            <w:r w:rsidRPr="00D30BF6"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Dökülmeleri</w:t>
            </w:r>
            <w:proofErr w:type="spellEnd"/>
            <w:r w:rsidR="00AE1023">
              <w:rPr>
                <w:rFonts w:ascii="Calibri" w:eastAsia="Times New Roman" w:hAnsi="Calibri" w:cs="Calibri"/>
                <w:color w:val="000000" w:themeColor="text1"/>
              </w:rPr>
              <w:t xml:space="preserve">, </w:t>
            </w:r>
            <w:proofErr w:type="spellStart"/>
            <w:r w:rsidR="00AE1023">
              <w:rPr>
                <w:rFonts w:ascii="Calibri" w:eastAsia="Times New Roman" w:hAnsi="Calibri" w:cs="Calibri"/>
                <w:color w:val="000000" w:themeColor="text1"/>
              </w:rPr>
              <w:t>sızıntıları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veya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AE1023">
              <w:rPr>
                <w:rFonts w:ascii="Calibri" w:eastAsia="Times New Roman" w:hAnsi="Calibri" w:cs="Calibri"/>
                <w:color w:val="000000" w:themeColor="text1"/>
              </w:rPr>
              <w:t>çevre</w:t>
            </w:r>
            <w:proofErr w:type="spellEnd"/>
            <w:r w:rsidR="00AE1023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kaza</w:t>
            </w:r>
            <w:r w:rsidR="00AE1023">
              <w:rPr>
                <w:rFonts w:ascii="Calibri" w:eastAsia="Times New Roman" w:hAnsi="Calibri" w:cs="Calibri"/>
                <w:color w:val="000000" w:themeColor="text1"/>
              </w:rPr>
              <w:t>larını</w:t>
            </w:r>
            <w:proofErr w:type="spellEnd"/>
            <w:r w:rsidR="00AE1023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yönetmek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için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yürürlükte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olan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bir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müdahale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prosedürü</w:t>
            </w:r>
            <w:proofErr w:type="spellEnd"/>
            <w:r w:rsidR="00AE1023">
              <w:rPr>
                <w:rFonts w:ascii="Calibri" w:eastAsia="Times New Roman" w:hAnsi="Calibri" w:cs="Calibri"/>
                <w:color w:val="000000" w:themeColor="text1"/>
              </w:rPr>
              <w:t>/</w:t>
            </w:r>
            <w:proofErr w:type="spellStart"/>
            <w:r w:rsidR="00AE1023">
              <w:rPr>
                <w:rFonts w:ascii="Calibri" w:eastAsia="Times New Roman" w:hAnsi="Calibri" w:cs="Calibri"/>
                <w:color w:val="000000" w:themeColor="text1"/>
              </w:rPr>
              <w:t>sistemi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var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mı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>?</w:t>
            </w:r>
          </w:p>
        </w:tc>
        <w:tc>
          <w:tcPr>
            <w:tcW w:w="881" w:type="dxa"/>
            <w:shd w:val="clear" w:color="auto" w:fill="auto"/>
            <w:vAlign w:val="center"/>
            <w:hideMark/>
          </w:tcPr>
          <w:p w14:paraId="35F5AE3D" w14:textId="77777777" w:rsidR="009723AE" w:rsidRPr="00D30BF6" w:rsidRDefault="009723AE" w:rsidP="00DB6FF0">
            <w:pPr>
              <w:jc w:val="both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679" w:type="dxa"/>
            <w:shd w:val="clear" w:color="auto" w:fill="auto"/>
            <w:vAlign w:val="center"/>
            <w:hideMark/>
          </w:tcPr>
          <w:p w14:paraId="2D2A222B" w14:textId="77777777" w:rsidR="009723AE" w:rsidRPr="00D30BF6" w:rsidRDefault="009723AE" w:rsidP="00DB6FF0">
            <w:pPr>
              <w:jc w:val="both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022" w:type="dxa"/>
            <w:shd w:val="clear" w:color="auto" w:fill="auto"/>
            <w:vAlign w:val="center"/>
            <w:hideMark/>
          </w:tcPr>
          <w:p w14:paraId="446D9474" w14:textId="77777777" w:rsidR="009723AE" w:rsidRPr="00D30BF6" w:rsidRDefault="009723AE" w:rsidP="00DB6FF0">
            <w:pPr>
              <w:jc w:val="both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374" w:type="dxa"/>
            <w:shd w:val="clear" w:color="auto" w:fill="auto"/>
            <w:vAlign w:val="center"/>
            <w:hideMark/>
          </w:tcPr>
          <w:p w14:paraId="3AE4EEE6" w14:textId="77777777" w:rsidR="009723AE" w:rsidRPr="00D30BF6" w:rsidRDefault="009723AE" w:rsidP="00DB6FF0">
            <w:pPr>
              <w:jc w:val="both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2346" w:type="dxa"/>
            <w:vMerge/>
            <w:vAlign w:val="center"/>
            <w:hideMark/>
          </w:tcPr>
          <w:p w14:paraId="7BADAF57" w14:textId="77777777" w:rsidR="009723AE" w:rsidRPr="00D30BF6" w:rsidRDefault="009723AE" w:rsidP="00DB6FF0">
            <w:pPr>
              <w:rPr>
                <w:rFonts w:ascii="Calibri" w:eastAsia="Times New Roman" w:hAnsi="Calibri" w:cs="Calibri"/>
                <w:color w:val="000000" w:themeColor="text1"/>
              </w:rPr>
            </w:pPr>
          </w:p>
        </w:tc>
      </w:tr>
      <w:tr w:rsidR="00C06114" w:rsidRPr="00D30BF6" w14:paraId="784629BB" w14:textId="77777777" w:rsidTr="00F64E95">
        <w:trPr>
          <w:trHeight w:val="1155"/>
        </w:trPr>
        <w:tc>
          <w:tcPr>
            <w:tcW w:w="2006" w:type="dxa"/>
            <w:vMerge w:val="restart"/>
            <w:shd w:val="clear" w:color="auto" w:fill="auto"/>
            <w:vAlign w:val="center"/>
            <w:hideMark/>
          </w:tcPr>
          <w:p w14:paraId="348BE559" w14:textId="1A9CAE35" w:rsidR="00C06114" w:rsidRPr="00D30BF6" w:rsidRDefault="00C06114" w:rsidP="00C06114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4. </w:t>
            </w:r>
            <w:proofErr w:type="spellStart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Toplum</w:t>
            </w:r>
            <w:proofErr w:type="spellEnd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Sağlığı</w:t>
            </w:r>
            <w:proofErr w:type="spellEnd"/>
            <w:r w:rsidR="00A87327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 </w:t>
            </w:r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ve Güvenliği</w:t>
            </w:r>
          </w:p>
          <w:p w14:paraId="75EA575A" w14:textId="77777777" w:rsidR="00C06114" w:rsidRPr="00D30BF6" w:rsidRDefault="00C06114" w:rsidP="00C06114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  <w:p w14:paraId="3A261799" w14:textId="77777777" w:rsidR="00C06114" w:rsidRPr="00D30BF6" w:rsidRDefault="00C06114" w:rsidP="00C06114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5214" w:type="dxa"/>
            <w:shd w:val="clear" w:color="auto" w:fill="auto"/>
            <w:vAlign w:val="center"/>
            <w:hideMark/>
          </w:tcPr>
          <w:p w14:paraId="626424D1" w14:textId="1EC28007" w:rsidR="00C06114" w:rsidRPr="00D30BF6" w:rsidRDefault="00C06114" w:rsidP="00C06114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D30BF6">
              <w:rPr>
                <w:rFonts w:ascii="Calibri" w:eastAsia="Times New Roman" w:hAnsi="Calibri" w:cs="Calibri"/>
                <w:color w:val="000000" w:themeColor="text1"/>
              </w:rPr>
              <w:t>A.</w:t>
            </w:r>
            <w:r w:rsidRPr="00D30BF6"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="002A6084">
              <w:rPr>
                <w:rFonts w:ascii="Calibri" w:eastAsia="Times New Roman" w:hAnsi="Calibri" w:cs="Calibri"/>
                <w:color w:val="000000" w:themeColor="text1"/>
              </w:rPr>
              <w:t>İşletmenin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tesislerine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yakın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yerel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 w:themeColor="text1"/>
              </w:rPr>
              <w:t>toplum</w:t>
            </w:r>
            <w:r w:rsidRPr="00D30BF6">
              <w:rPr>
                <w:rFonts w:ascii="Calibri" w:eastAsia="Times New Roman" w:hAnsi="Calibri" w:cs="Calibri"/>
                <w:color w:val="000000" w:themeColor="text1"/>
              </w:rPr>
              <w:t>lar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var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mı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? </w:t>
            </w:r>
            <w:proofErr w:type="spellStart"/>
            <w:r w:rsidR="002A6084">
              <w:rPr>
                <w:rFonts w:ascii="Calibri" w:eastAsia="Times New Roman" w:hAnsi="Calibri" w:cs="Calibri"/>
                <w:color w:val="000000" w:themeColor="text1"/>
              </w:rPr>
              <w:t>İşletmenin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faaliyetleri</w:t>
            </w:r>
            <w:r w:rsidR="002A6084">
              <w:rPr>
                <w:rFonts w:ascii="Calibri" w:eastAsia="Times New Roman" w:hAnsi="Calibri" w:cs="Calibri"/>
                <w:color w:val="000000" w:themeColor="text1"/>
              </w:rPr>
              <w:t>yle</w:t>
            </w:r>
            <w:proofErr w:type="spellEnd"/>
            <w:r w:rsidR="002A6084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2A6084">
              <w:rPr>
                <w:rFonts w:ascii="Calibri" w:eastAsia="Times New Roman" w:hAnsi="Calibri" w:cs="Calibri"/>
                <w:color w:val="000000" w:themeColor="text1"/>
              </w:rPr>
              <w:t>ilgili</w:t>
            </w:r>
            <w:proofErr w:type="spellEnd"/>
            <w:r w:rsidR="002A6084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2A6084">
              <w:rPr>
                <w:rFonts w:ascii="Calibri" w:eastAsia="Times New Roman" w:hAnsi="Calibri" w:cs="Calibri"/>
                <w:color w:val="000000" w:themeColor="text1"/>
              </w:rPr>
              <w:t>olarak</w:t>
            </w:r>
            <w:proofErr w:type="spellEnd"/>
            <w:r w:rsidR="002A6084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toplum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sağlığı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,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emniyeti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ve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güvenliği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konularını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ele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alacak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prosedürleri var mı?</w:t>
            </w:r>
          </w:p>
        </w:tc>
        <w:tc>
          <w:tcPr>
            <w:tcW w:w="881" w:type="dxa"/>
            <w:shd w:val="clear" w:color="auto" w:fill="auto"/>
            <w:vAlign w:val="center"/>
            <w:hideMark/>
          </w:tcPr>
          <w:p w14:paraId="36E556C5" w14:textId="77777777" w:rsidR="00C06114" w:rsidRPr="00D30BF6" w:rsidRDefault="00C06114" w:rsidP="00C06114">
            <w:pPr>
              <w:jc w:val="both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679" w:type="dxa"/>
            <w:shd w:val="clear" w:color="auto" w:fill="auto"/>
            <w:vAlign w:val="center"/>
            <w:hideMark/>
          </w:tcPr>
          <w:p w14:paraId="173E8C2D" w14:textId="77777777" w:rsidR="00C06114" w:rsidRPr="00D30BF6" w:rsidRDefault="00C06114" w:rsidP="00C06114">
            <w:pPr>
              <w:jc w:val="both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022" w:type="dxa"/>
            <w:shd w:val="clear" w:color="auto" w:fill="auto"/>
            <w:vAlign w:val="center"/>
            <w:hideMark/>
          </w:tcPr>
          <w:p w14:paraId="55944E32" w14:textId="77777777" w:rsidR="00C06114" w:rsidRPr="00D30BF6" w:rsidRDefault="00C06114" w:rsidP="00C06114">
            <w:pPr>
              <w:jc w:val="both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374" w:type="dxa"/>
            <w:shd w:val="clear" w:color="auto" w:fill="auto"/>
            <w:vAlign w:val="center"/>
            <w:hideMark/>
          </w:tcPr>
          <w:p w14:paraId="3588C8AE" w14:textId="77777777" w:rsidR="00C06114" w:rsidRPr="00D30BF6" w:rsidRDefault="00C06114" w:rsidP="00C06114">
            <w:pPr>
              <w:jc w:val="both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2346" w:type="dxa"/>
            <w:vMerge w:val="restart"/>
            <w:shd w:val="clear" w:color="auto" w:fill="auto"/>
            <w:vAlign w:val="center"/>
            <w:hideMark/>
          </w:tcPr>
          <w:p w14:paraId="5B877FFE" w14:textId="0C519F44" w:rsidR="00C06114" w:rsidRPr="00D30BF6" w:rsidRDefault="00C06114" w:rsidP="00C06114">
            <w:pPr>
              <w:rPr>
                <w:rFonts w:ascii="Calibri" w:eastAsia="Times New Roman" w:hAnsi="Calibri" w:cs="Calibri"/>
                <w:color w:val="000000" w:themeColor="text1"/>
              </w:rPr>
            </w:pP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Lütfen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Çevresel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ve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Sosyal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Çerçeveye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ve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Dünya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Bankası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 w:themeColor="text1"/>
              </w:rPr>
              <w:t>ÇSG</w:t>
            </w:r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Kılavuzlarına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bakın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>.</w:t>
            </w:r>
          </w:p>
        </w:tc>
      </w:tr>
      <w:tr w:rsidR="00C06114" w:rsidRPr="00D30BF6" w14:paraId="01F2ABB5" w14:textId="77777777" w:rsidTr="00F64E95">
        <w:trPr>
          <w:trHeight w:val="1058"/>
        </w:trPr>
        <w:tc>
          <w:tcPr>
            <w:tcW w:w="2006" w:type="dxa"/>
            <w:vMerge/>
            <w:shd w:val="clear" w:color="auto" w:fill="auto"/>
            <w:vAlign w:val="center"/>
            <w:hideMark/>
          </w:tcPr>
          <w:p w14:paraId="36BBF1CE" w14:textId="77777777" w:rsidR="00C06114" w:rsidRPr="00D30BF6" w:rsidRDefault="00C06114" w:rsidP="00C06114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5214" w:type="dxa"/>
            <w:shd w:val="clear" w:color="auto" w:fill="auto"/>
            <w:vAlign w:val="center"/>
            <w:hideMark/>
          </w:tcPr>
          <w:p w14:paraId="633843E0" w14:textId="7108ECF1" w:rsidR="00C06114" w:rsidRPr="00D30BF6" w:rsidRDefault="00C06114" w:rsidP="002A6084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D30BF6">
              <w:rPr>
                <w:rFonts w:ascii="Calibri" w:eastAsia="Times New Roman" w:hAnsi="Calibri" w:cs="Calibri"/>
                <w:color w:val="000000" w:themeColor="text1"/>
              </w:rPr>
              <w:t>B.</w:t>
            </w:r>
            <w:r w:rsidRPr="002A6084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2A6084">
              <w:rPr>
                <w:rFonts w:ascii="Calibri" w:eastAsia="Times New Roman" w:hAnsi="Calibri" w:cs="Calibri"/>
                <w:color w:val="000000" w:themeColor="text1"/>
              </w:rPr>
              <w:t>İşletmenin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, </w:t>
            </w:r>
            <w:proofErr w:type="spellStart"/>
            <w:r w:rsidR="002A6084" w:rsidRPr="002A6084">
              <w:rPr>
                <w:rFonts w:ascii="Calibri" w:eastAsia="Times New Roman" w:hAnsi="Calibri" w:cs="Calibri"/>
                <w:color w:val="000000" w:themeColor="text1"/>
              </w:rPr>
              <w:t>yerel</w:t>
            </w:r>
            <w:proofErr w:type="spellEnd"/>
            <w:r w:rsidR="002A6084" w:rsidRPr="002A6084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2A6084" w:rsidRPr="002A6084">
              <w:rPr>
                <w:rFonts w:ascii="Calibri" w:eastAsia="Times New Roman" w:hAnsi="Calibri" w:cs="Calibri"/>
                <w:color w:val="000000" w:themeColor="text1"/>
              </w:rPr>
              <w:t>toplulukların</w:t>
            </w:r>
            <w:proofErr w:type="spellEnd"/>
            <w:r w:rsidR="002A6084" w:rsidRPr="002A6084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2A6084" w:rsidRPr="002A6084">
              <w:rPr>
                <w:rFonts w:ascii="Calibri" w:eastAsia="Times New Roman" w:hAnsi="Calibri" w:cs="Calibri"/>
                <w:color w:val="000000" w:themeColor="text1"/>
              </w:rPr>
              <w:t>tehlikeli</w:t>
            </w:r>
            <w:proofErr w:type="spellEnd"/>
            <w:r w:rsidR="002A6084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2A6084" w:rsidRPr="002A6084">
              <w:rPr>
                <w:rFonts w:ascii="Calibri" w:eastAsia="Times New Roman" w:hAnsi="Calibri" w:cs="Calibri"/>
                <w:color w:val="000000" w:themeColor="text1"/>
              </w:rPr>
              <w:t>maddelere</w:t>
            </w:r>
            <w:proofErr w:type="spellEnd"/>
            <w:r w:rsidR="002A6084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2A6084">
              <w:rPr>
                <w:rFonts w:ascii="Calibri" w:eastAsia="Times New Roman" w:hAnsi="Calibri" w:cs="Calibri"/>
                <w:color w:val="000000" w:themeColor="text1"/>
              </w:rPr>
              <w:t>m</w:t>
            </w:r>
            <w:r w:rsidR="002A6084" w:rsidRPr="002A6084">
              <w:rPr>
                <w:rFonts w:ascii="Calibri" w:eastAsia="Times New Roman" w:hAnsi="Calibri" w:cs="Calibri"/>
                <w:color w:val="000000" w:themeColor="text1"/>
              </w:rPr>
              <w:t>aruziyetini</w:t>
            </w:r>
            <w:proofErr w:type="spellEnd"/>
            <w:r w:rsidR="002A6084" w:rsidRPr="002A6084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2A6084" w:rsidRPr="002A6084">
              <w:rPr>
                <w:rFonts w:ascii="Calibri" w:eastAsia="Times New Roman" w:hAnsi="Calibri" w:cs="Calibri"/>
                <w:color w:val="000000" w:themeColor="text1"/>
              </w:rPr>
              <w:t>önlemek</w:t>
            </w:r>
            <w:proofErr w:type="spellEnd"/>
            <w:r w:rsidR="002A6084" w:rsidRPr="002A6084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2A6084" w:rsidRPr="002A6084">
              <w:rPr>
                <w:rFonts w:ascii="Calibri" w:eastAsia="Times New Roman" w:hAnsi="Calibri" w:cs="Calibri"/>
                <w:color w:val="000000" w:themeColor="text1"/>
              </w:rPr>
              <w:t>veya</w:t>
            </w:r>
            <w:proofErr w:type="spellEnd"/>
            <w:r w:rsidR="002A6084" w:rsidRPr="002A6084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2A6084" w:rsidRPr="002A6084">
              <w:rPr>
                <w:rFonts w:ascii="Calibri" w:eastAsia="Times New Roman" w:hAnsi="Calibri" w:cs="Calibri"/>
                <w:color w:val="000000" w:themeColor="text1"/>
              </w:rPr>
              <w:t>en</w:t>
            </w:r>
            <w:proofErr w:type="spellEnd"/>
            <w:r w:rsidR="002A6084" w:rsidRPr="002A6084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2A6084" w:rsidRPr="002A6084">
              <w:rPr>
                <w:rFonts w:ascii="Calibri" w:eastAsia="Times New Roman" w:hAnsi="Calibri" w:cs="Calibri"/>
                <w:color w:val="000000" w:themeColor="text1"/>
              </w:rPr>
              <w:t>aza</w:t>
            </w:r>
            <w:proofErr w:type="spellEnd"/>
            <w:r w:rsidR="002A6084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2A6084" w:rsidRPr="002A6084">
              <w:rPr>
                <w:rFonts w:ascii="Calibri" w:eastAsia="Times New Roman" w:hAnsi="Calibri" w:cs="Calibri"/>
                <w:color w:val="000000" w:themeColor="text1"/>
              </w:rPr>
              <w:t>indirmek</w:t>
            </w:r>
            <w:proofErr w:type="spellEnd"/>
            <w:r w:rsidR="002A6084" w:rsidRPr="002A6084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2A6084" w:rsidRPr="002A6084">
              <w:rPr>
                <w:rFonts w:ascii="Calibri" w:eastAsia="Times New Roman" w:hAnsi="Calibri" w:cs="Calibri"/>
                <w:color w:val="000000" w:themeColor="text1"/>
              </w:rPr>
              <w:t>için</w:t>
            </w:r>
            <w:proofErr w:type="spellEnd"/>
            <w:r w:rsidR="002A6084" w:rsidRPr="002A6084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2A6084" w:rsidRPr="002A6084">
              <w:rPr>
                <w:rFonts w:ascii="Calibri" w:eastAsia="Times New Roman" w:hAnsi="Calibri" w:cs="Calibri"/>
                <w:color w:val="000000" w:themeColor="text1"/>
              </w:rPr>
              <w:t>tehlikeli</w:t>
            </w:r>
            <w:proofErr w:type="spellEnd"/>
            <w:r w:rsidR="002A6084" w:rsidRPr="002A6084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2A6084" w:rsidRPr="002A6084">
              <w:rPr>
                <w:rFonts w:ascii="Calibri" w:eastAsia="Times New Roman" w:hAnsi="Calibri" w:cs="Calibri"/>
                <w:color w:val="000000" w:themeColor="text1"/>
              </w:rPr>
              <w:t>maddelerin</w:t>
            </w:r>
            <w:proofErr w:type="spellEnd"/>
            <w:r w:rsidR="002A6084" w:rsidRPr="002A6084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2A6084" w:rsidRPr="002A6084">
              <w:rPr>
                <w:rFonts w:ascii="Calibri" w:eastAsia="Times New Roman" w:hAnsi="Calibri" w:cs="Calibri"/>
                <w:color w:val="000000" w:themeColor="text1"/>
              </w:rPr>
              <w:t>salınımı</w:t>
            </w:r>
            <w:proofErr w:type="spellEnd"/>
            <w:r w:rsidR="002A6084" w:rsidRPr="002A6084">
              <w:rPr>
                <w:rFonts w:ascii="Calibri" w:eastAsia="Times New Roman" w:hAnsi="Calibri" w:cs="Calibri"/>
                <w:color w:val="000000" w:themeColor="text1"/>
              </w:rPr>
              <w:t>,</w:t>
            </w:r>
            <w:r w:rsidR="002A6084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2A6084" w:rsidRPr="002A6084">
              <w:rPr>
                <w:rFonts w:ascii="Calibri" w:eastAsia="Times New Roman" w:hAnsi="Calibri" w:cs="Calibri"/>
                <w:color w:val="000000" w:themeColor="text1"/>
              </w:rPr>
              <w:t>nakliyesi</w:t>
            </w:r>
            <w:proofErr w:type="spellEnd"/>
            <w:r w:rsidR="002A6084" w:rsidRPr="002A6084">
              <w:rPr>
                <w:rFonts w:ascii="Calibri" w:eastAsia="Times New Roman" w:hAnsi="Calibri" w:cs="Calibri"/>
                <w:color w:val="000000" w:themeColor="text1"/>
              </w:rPr>
              <w:t xml:space="preserve"> ve </w:t>
            </w:r>
            <w:proofErr w:type="spellStart"/>
            <w:r w:rsidR="002A6084" w:rsidRPr="002A6084">
              <w:rPr>
                <w:rFonts w:ascii="Calibri" w:eastAsia="Times New Roman" w:hAnsi="Calibri" w:cs="Calibri"/>
                <w:color w:val="000000" w:themeColor="text1"/>
              </w:rPr>
              <w:t>bertarafı</w:t>
            </w:r>
            <w:proofErr w:type="spellEnd"/>
            <w:r w:rsidR="002A6084" w:rsidRPr="002A6084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2A6084" w:rsidRPr="002A6084">
              <w:rPr>
                <w:rFonts w:ascii="Calibri" w:eastAsia="Times New Roman" w:hAnsi="Calibri" w:cs="Calibri"/>
                <w:color w:val="000000" w:themeColor="text1"/>
              </w:rPr>
              <w:t>konularında</w:t>
            </w:r>
            <w:proofErr w:type="spellEnd"/>
            <w:r w:rsidR="002A6084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yürürlükte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olan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güvenlik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prosedürleri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var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mı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>?</w:t>
            </w:r>
          </w:p>
        </w:tc>
        <w:tc>
          <w:tcPr>
            <w:tcW w:w="881" w:type="dxa"/>
            <w:shd w:val="clear" w:color="auto" w:fill="auto"/>
            <w:vAlign w:val="center"/>
            <w:hideMark/>
          </w:tcPr>
          <w:p w14:paraId="0090D2A1" w14:textId="77777777" w:rsidR="00C06114" w:rsidRPr="00D30BF6" w:rsidRDefault="00C06114" w:rsidP="00C06114">
            <w:pPr>
              <w:ind w:firstLineChars="200" w:firstLine="40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679" w:type="dxa"/>
            <w:shd w:val="clear" w:color="auto" w:fill="auto"/>
            <w:vAlign w:val="center"/>
            <w:hideMark/>
          </w:tcPr>
          <w:p w14:paraId="4EED0D54" w14:textId="77777777" w:rsidR="00C06114" w:rsidRPr="00D30BF6" w:rsidRDefault="00C06114" w:rsidP="00C06114">
            <w:pPr>
              <w:ind w:firstLineChars="200" w:firstLine="40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022" w:type="dxa"/>
            <w:shd w:val="clear" w:color="auto" w:fill="auto"/>
            <w:vAlign w:val="center"/>
            <w:hideMark/>
          </w:tcPr>
          <w:p w14:paraId="77253B1C" w14:textId="77777777" w:rsidR="00C06114" w:rsidRPr="00D30BF6" w:rsidRDefault="00C06114" w:rsidP="00C06114">
            <w:pPr>
              <w:ind w:firstLineChars="200" w:firstLine="40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374" w:type="dxa"/>
            <w:shd w:val="clear" w:color="auto" w:fill="auto"/>
            <w:vAlign w:val="center"/>
            <w:hideMark/>
          </w:tcPr>
          <w:p w14:paraId="6A59A68B" w14:textId="77777777" w:rsidR="00C06114" w:rsidRPr="00D30BF6" w:rsidRDefault="00C06114" w:rsidP="00C06114">
            <w:pPr>
              <w:ind w:firstLineChars="200" w:firstLine="400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2346" w:type="dxa"/>
            <w:vMerge/>
            <w:shd w:val="clear" w:color="auto" w:fill="auto"/>
            <w:vAlign w:val="center"/>
            <w:hideMark/>
          </w:tcPr>
          <w:p w14:paraId="0C5708A0" w14:textId="77777777" w:rsidR="00C06114" w:rsidRPr="00D30BF6" w:rsidRDefault="00C06114" w:rsidP="00C06114">
            <w:pPr>
              <w:rPr>
                <w:rFonts w:ascii="Calibri" w:eastAsia="Times New Roman" w:hAnsi="Calibri" w:cs="Calibri"/>
                <w:color w:val="000000" w:themeColor="text1"/>
              </w:rPr>
            </w:pPr>
          </w:p>
        </w:tc>
      </w:tr>
      <w:tr w:rsidR="00C06114" w:rsidRPr="00D30BF6" w14:paraId="640DD4E9" w14:textId="77777777" w:rsidTr="00F64E95">
        <w:trPr>
          <w:trHeight w:val="1058"/>
        </w:trPr>
        <w:tc>
          <w:tcPr>
            <w:tcW w:w="2006" w:type="dxa"/>
            <w:vMerge/>
            <w:shd w:val="clear" w:color="auto" w:fill="auto"/>
            <w:vAlign w:val="center"/>
            <w:hideMark/>
          </w:tcPr>
          <w:p w14:paraId="55B20077" w14:textId="77777777" w:rsidR="00C06114" w:rsidRPr="00D30BF6" w:rsidRDefault="00C06114" w:rsidP="00C06114">
            <w:pPr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5214" w:type="dxa"/>
            <w:shd w:val="clear" w:color="auto" w:fill="auto"/>
            <w:vAlign w:val="center"/>
            <w:hideMark/>
          </w:tcPr>
          <w:p w14:paraId="28C8BA8A" w14:textId="53CDDBC4" w:rsidR="00C06114" w:rsidRPr="00D30BF6" w:rsidRDefault="00C06114" w:rsidP="00C06114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D30BF6">
              <w:rPr>
                <w:rFonts w:ascii="Calibri" w:eastAsia="Times New Roman" w:hAnsi="Calibri" w:cs="Calibri"/>
                <w:color w:val="000000" w:themeColor="text1"/>
              </w:rPr>
              <w:t>C.</w:t>
            </w:r>
            <w:r w:rsidRPr="00D30BF6"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</w:rPr>
              <w:t xml:space="preserve"> </w:t>
            </w:r>
            <w:r w:rsidR="00A87327">
              <w:rPr>
                <w:rFonts w:ascii="Calibri" w:eastAsia="Times New Roman" w:hAnsi="Calibri" w:cs="Calibri"/>
                <w:color w:val="000000" w:themeColor="text1"/>
              </w:rPr>
              <w:t>İşletme</w:t>
            </w:r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,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tesislerinde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güvenlik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hizmeti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sağlamak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üzere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silahlı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güvenlik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personeli çalıştırıyor mu? </w:t>
            </w:r>
            <w:proofErr w:type="spellStart"/>
            <w:r w:rsidR="002A6084" w:rsidRPr="002A6084">
              <w:rPr>
                <w:rFonts w:ascii="Calibri" w:eastAsia="Times New Roman" w:hAnsi="Calibri" w:cs="Calibri"/>
                <w:color w:val="000000" w:themeColor="text1"/>
              </w:rPr>
              <w:t>Eğer</w:t>
            </w:r>
            <w:proofErr w:type="spellEnd"/>
            <w:r w:rsidR="002A6084" w:rsidRPr="002A6084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2A6084" w:rsidRPr="002A6084">
              <w:rPr>
                <w:rFonts w:ascii="Calibri" w:eastAsia="Times New Roman" w:hAnsi="Calibri" w:cs="Calibri"/>
                <w:color w:val="000000" w:themeColor="text1"/>
              </w:rPr>
              <w:t>öyleyse</w:t>
            </w:r>
            <w:proofErr w:type="spellEnd"/>
            <w:r w:rsidR="002A6084" w:rsidRPr="002A6084">
              <w:rPr>
                <w:rFonts w:ascii="Calibri" w:eastAsia="Times New Roman" w:hAnsi="Calibri" w:cs="Calibri"/>
                <w:color w:val="000000" w:themeColor="text1"/>
              </w:rPr>
              <w:t xml:space="preserve">, </w:t>
            </w:r>
            <w:proofErr w:type="spellStart"/>
            <w:r w:rsidR="002A6084" w:rsidRPr="002A6084">
              <w:rPr>
                <w:rFonts w:ascii="Calibri" w:eastAsia="Times New Roman" w:hAnsi="Calibri" w:cs="Calibri"/>
                <w:color w:val="000000" w:themeColor="text1"/>
              </w:rPr>
              <w:t>sözleşme</w:t>
            </w:r>
            <w:proofErr w:type="spellEnd"/>
            <w:r w:rsidR="002A6084" w:rsidRPr="002A6084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2A6084" w:rsidRPr="002A6084">
              <w:rPr>
                <w:rFonts w:ascii="Calibri" w:eastAsia="Times New Roman" w:hAnsi="Calibri" w:cs="Calibri"/>
                <w:color w:val="000000" w:themeColor="text1"/>
              </w:rPr>
              <w:t>hükümleri</w:t>
            </w:r>
            <w:proofErr w:type="spellEnd"/>
            <w:r w:rsidR="002A6084">
              <w:rPr>
                <w:rFonts w:ascii="Calibri" w:eastAsia="Times New Roman" w:hAnsi="Calibri" w:cs="Calibri"/>
                <w:color w:val="000000" w:themeColor="text1"/>
              </w:rPr>
              <w:t>,</w:t>
            </w:r>
            <w:r w:rsidR="002A6084" w:rsidRPr="002A6084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2A6084" w:rsidRPr="002A6084">
              <w:rPr>
                <w:rFonts w:ascii="Calibri" w:eastAsia="Times New Roman" w:hAnsi="Calibri" w:cs="Calibri"/>
                <w:color w:val="000000" w:themeColor="text1"/>
              </w:rPr>
              <w:t>güvenlik</w:t>
            </w:r>
            <w:proofErr w:type="spellEnd"/>
            <w:r w:rsidR="002A6084" w:rsidRPr="002A6084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2A6084" w:rsidRPr="002A6084">
              <w:rPr>
                <w:rFonts w:ascii="Calibri" w:eastAsia="Times New Roman" w:hAnsi="Calibri" w:cs="Calibri"/>
                <w:color w:val="000000" w:themeColor="text1"/>
              </w:rPr>
              <w:t>personelinin</w:t>
            </w:r>
            <w:proofErr w:type="spellEnd"/>
            <w:r w:rsidR="002A6084" w:rsidRPr="002A6084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2A6084" w:rsidRPr="002A6084">
              <w:rPr>
                <w:rFonts w:ascii="Calibri" w:eastAsia="Times New Roman" w:hAnsi="Calibri" w:cs="Calibri"/>
                <w:color w:val="000000" w:themeColor="text1"/>
              </w:rPr>
              <w:t>tesise</w:t>
            </w:r>
            <w:proofErr w:type="spellEnd"/>
            <w:r w:rsidR="002A6084" w:rsidRPr="002A6084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2A6084" w:rsidRPr="002A6084">
              <w:rPr>
                <w:rFonts w:ascii="Calibri" w:eastAsia="Times New Roman" w:hAnsi="Calibri" w:cs="Calibri"/>
                <w:color w:val="000000" w:themeColor="text1"/>
              </w:rPr>
              <w:t>yakın</w:t>
            </w:r>
            <w:proofErr w:type="spellEnd"/>
            <w:r w:rsidR="002A6084" w:rsidRPr="002A6084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2A6084" w:rsidRPr="002A6084">
              <w:rPr>
                <w:rFonts w:ascii="Calibri" w:eastAsia="Times New Roman" w:hAnsi="Calibri" w:cs="Calibri"/>
                <w:color w:val="000000" w:themeColor="text1"/>
              </w:rPr>
              <w:lastRenderedPageBreak/>
              <w:t>toplu</w:t>
            </w:r>
            <w:r w:rsidR="002A6084">
              <w:rPr>
                <w:rFonts w:ascii="Calibri" w:eastAsia="Times New Roman" w:hAnsi="Calibri" w:cs="Calibri"/>
                <w:color w:val="000000" w:themeColor="text1"/>
              </w:rPr>
              <w:t>m</w:t>
            </w:r>
            <w:r w:rsidR="002A6084" w:rsidRPr="002A6084">
              <w:rPr>
                <w:rFonts w:ascii="Calibri" w:eastAsia="Times New Roman" w:hAnsi="Calibri" w:cs="Calibri"/>
                <w:color w:val="000000" w:themeColor="text1"/>
              </w:rPr>
              <w:t>larla</w:t>
            </w:r>
            <w:proofErr w:type="spellEnd"/>
            <w:r w:rsidR="002A6084" w:rsidRPr="002A6084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nasıl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etkileşimde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bulunacağına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ilişkin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yönergeleri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içeriyor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mu?</w:t>
            </w:r>
          </w:p>
        </w:tc>
        <w:tc>
          <w:tcPr>
            <w:tcW w:w="881" w:type="dxa"/>
            <w:shd w:val="clear" w:color="auto" w:fill="auto"/>
            <w:vAlign w:val="center"/>
            <w:hideMark/>
          </w:tcPr>
          <w:p w14:paraId="37A8FA6E" w14:textId="77777777" w:rsidR="00C06114" w:rsidRPr="00D30BF6" w:rsidRDefault="00C06114" w:rsidP="00C06114">
            <w:pPr>
              <w:jc w:val="both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679" w:type="dxa"/>
            <w:shd w:val="clear" w:color="auto" w:fill="auto"/>
            <w:vAlign w:val="center"/>
            <w:hideMark/>
          </w:tcPr>
          <w:p w14:paraId="689C0D93" w14:textId="77777777" w:rsidR="00C06114" w:rsidRPr="00D30BF6" w:rsidRDefault="00C06114" w:rsidP="00C06114">
            <w:pPr>
              <w:jc w:val="both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022" w:type="dxa"/>
            <w:shd w:val="clear" w:color="auto" w:fill="auto"/>
            <w:vAlign w:val="center"/>
            <w:hideMark/>
          </w:tcPr>
          <w:p w14:paraId="45C1A269" w14:textId="77777777" w:rsidR="00C06114" w:rsidRPr="00D30BF6" w:rsidRDefault="00C06114" w:rsidP="00C06114">
            <w:pPr>
              <w:jc w:val="both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374" w:type="dxa"/>
            <w:shd w:val="clear" w:color="auto" w:fill="auto"/>
            <w:vAlign w:val="center"/>
            <w:hideMark/>
          </w:tcPr>
          <w:p w14:paraId="3080601A" w14:textId="77777777" w:rsidR="00C06114" w:rsidRPr="00D30BF6" w:rsidRDefault="00C06114" w:rsidP="00C06114">
            <w:pPr>
              <w:jc w:val="both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2346" w:type="dxa"/>
            <w:vMerge/>
            <w:shd w:val="clear" w:color="auto" w:fill="auto"/>
            <w:vAlign w:val="center"/>
            <w:hideMark/>
          </w:tcPr>
          <w:p w14:paraId="47F383A3" w14:textId="77777777" w:rsidR="00C06114" w:rsidRPr="00D30BF6" w:rsidRDefault="00C06114" w:rsidP="00C06114">
            <w:pPr>
              <w:rPr>
                <w:rFonts w:ascii="Calibri" w:eastAsia="Times New Roman" w:hAnsi="Calibri" w:cs="Calibri"/>
                <w:color w:val="000000" w:themeColor="text1"/>
              </w:rPr>
            </w:pPr>
          </w:p>
        </w:tc>
      </w:tr>
      <w:tr w:rsidR="00C06114" w:rsidRPr="00D30BF6" w14:paraId="7789452D" w14:textId="77777777" w:rsidTr="00F64E95">
        <w:trPr>
          <w:trHeight w:val="1300"/>
        </w:trPr>
        <w:tc>
          <w:tcPr>
            <w:tcW w:w="2006" w:type="dxa"/>
            <w:shd w:val="clear" w:color="auto" w:fill="auto"/>
            <w:vAlign w:val="center"/>
            <w:hideMark/>
          </w:tcPr>
          <w:p w14:paraId="01ADE08A" w14:textId="77777777" w:rsidR="00C06114" w:rsidRPr="00D30BF6" w:rsidRDefault="00C06114" w:rsidP="00C06114">
            <w:pPr>
              <w:rPr>
                <w:rFonts w:ascii="Calibri" w:eastAsia="Times New Roman" w:hAnsi="Calibri" w:cs="Calibri"/>
                <w:color w:val="000000" w:themeColor="text1"/>
              </w:rPr>
            </w:pPr>
            <w:r w:rsidRPr="00D30BF6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10. Paydaş Katılımı ve Bilgilerin Açıklanması</w:t>
            </w:r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5214" w:type="dxa"/>
            <w:shd w:val="clear" w:color="auto" w:fill="auto"/>
            <w:vAlign w:val="center"/>
            <w:hideMark/>
          </w:tcPr>
          <w:p w14:paraId="068BC535" w14:textId="64A72FA3" w:rsidR="00C06114" w:rsidRPr="00D30BF6" w:rsidRDefault="00C06114" w:rsidP="00C06114">
            <w:pPr>
              <w:rPr>
                <w:rFonts w:ascii="Calibri" w:eastAsia="Times New Roman" w:hAnsi="Calibri" w:cs="Calibri"/>
                <w:color w:val="000000" w:themeColor="text1"/>
              </w:rPr>
            </w:pP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Lütfen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yerel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="00A87327">
              <w:rPr>
                <w:rFonts w:ascii="Calibri" w:eastAsia="Times New Roman" w:hAnsi="Calibri" w:cs="Calibri"/>
                <w:color w:val="000000" w:themeColor="text1"/>
              </w:rPr>
              <w:t>toplumlarla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etkileşime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geçmek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ve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uygun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olduğu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durumlarda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 w:themeColor="text1"/>
              </w:rPr>
              <w:t>toplum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şikayetlerini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ele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almak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için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uygulanan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prosedürleri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açıklayın. (</w:t>
            </w:r>
            <w:proofErr w:type="spellStart"/>
            <w:r w:rsidR="00A87327">
              <w:rPr>
                <w:rFonts w:ascii="Calibri" w:eastAsia="Times New Roman" w:hAnsi="Calibri" w:cs="Calibri"/>
                <w:color w:val="000000" w:themeColor="text1"/>
              </w:rPr>
              <w:t>Ö</w:t>
            </w:r>
            <w:r w:rsidRPr="00D30BF6">
              <w:rPr>
                <w:rFonts w:ascii="Calibri" w:eastAsia="Times New Roman" w:hAnsi="Calibri" w:cs="Calibri"/>
                <w:color w:val="000000" w:themeColor="text1"/>
              </w:rPr>
              <w:t>rneğin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şikayet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giderme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mekanizması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>, paydaş katılım planı)</w:t>
            </w:r>
          </w:p>
        </w:tc>
        <w:tc>
          <w:tcPr>
            <w:tcW w:w="881" w:type="dxa"/>
            <w:shd w:val="clear" w:color="auto" w:fill="auto"/>
            <w:vAlign w:val="center"/>
            <w:hideMark/>
          </w:tcPr>
          <w:p w14:paraId="3B194924" w14:textId="77777777" w:rsidR="00C06114" w:rsidRPr="00D30BF6" w:rsidRDefault="00C06114" w:rsidP="00C06114">
            <w:pPr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679" w:type="dxa"/>
            <w:shd w:val="clear" w:color="auto" w:fill="auto"/>
            <w:vAlign w:val="center"/>
            <w:hideMark/>
          </w:tcPr>
          <w:p w14:paraId="5417AE1A" w14:textId="77777777" w:rsidR="00C06114" w:rsidRPr="00D30BF6" w:rsidRDefault="00C06114" w:rsidP="00C06114">
            <w:pPr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1022" w:type="dxa"/>
            <w:shd w:val="clear" w:color="auto" w:fill="auto"/>
            <w:vAlign w:val="center"/>
            <w:hideMark/>
          </w:tcPr>
          <w:p w14:paraId="2B7F09AB" w14:textId="77777777" w:rsidR="00C06114" w:rsidRPr="00D30BF6" w:rsidRDefault="00C06114" w:rsidP="00C06114">
            <w:pPr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3374" w:type="dxa"/>
            <w:shd w:val="clear" w:color="auto" w:fill="auto"/>
            <w:vAlign w:val="center"/>
            <w:hideMark/>
          </w:tcPr>
          <w:p w14:paraId="43A2A004" w14:textId="77777777" w:rsidR="00C06114" w:rsidRPr="00D30BF6" w:rsidRDefault="00C06114" w:rsidP="00C06114">
            <w:pPr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2346" w:type="dxa"/>
            <w:shd w:val="clear" w:color="auto" w:fill="auto"/>
            <w:vAlign w:val="center"/>
            <w:hideMark/>
          </w:tcPr>
          <w:p w14:paraId="50E18A73" w14:textId="5C7C48A0" w:rsidR="00C06114" w:rsidRPr="00D30BF6" w:rsidRDefault="00C06114" w:rsidP="00C06114">
            <w:pPr>
              <w:rPr>
                <w:rFonts w:ascii="Calibri" w:eastAsia="Times New Roman" w:hAnsi="Calibri" w:cs="Calibri"/>
                <w:color w:val="000000" w:themeColor="text1"/>
              </w:rPr>
            </w:pP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Lütfen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Çevresel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ve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Sosyal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Çerçeveye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ve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Dünya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Bankası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 w:themeColor="text1"/>
              </w:rPr>
              <w:t>ÇSG</w:t>
            </w:r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Kılavuzlarına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 xml:space="preserve"> </w:t>
            </w:r>
            <w:proofErr w:type="spellStart"/>
            <w:r w:rsidRPr="00D30BF6">
              <w:rPr>
                <w:rFonts w:ascii="Calibri" w:eastAsia="Times New Roman" w:hAnsi="Calibri" w:cs="Calibri"/>
                <w:color w:val="000000" w:themeColor="text1"/>
              </w:rPr>
              <w:t>bakın</w:t>
            </w:r>
            <w:proofErr w:type="spellEnd"/>
            <w:r w:rsidRPr="00D30BF6">
              <w:rPr>
                <w:rFonts w:ascii="Calibri" w:eastAsia="Times New Roman" w:hAnsi="Calibri" w:cs="Calibri"/>
                <w:color w:val="000000" w:themeColor="text1"/>
              </w:rPr>
              <w:t>.</w:t>
            </w:r>
          </w:p>
        </w:tc>
      </w:tr>
    </w:tbl>
    <w:p w14:paraId="682FC2A9" w14:textId="0138E324" w:rsidR="0031433C" w:rsidRDefault="0031433C" w:rsidP="007E323F"/>
    <w:tbl>
      <w:tblPr>
        <w:tblW w:w="1546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03"/>
        <w:gridCol w:w="12258"/>
      </w:tblGrid>
      <w:tr w:rsidR="001342F7" w:rsidRPr="00B02968" w14:paraId="6DFFF2E8" w14:textId="77777777" w:rsidTr="001342F7">
        <w:trPr>
          <w:trHeight w:val="319"/>
          <w:jc w:val="center"/>
        </w:trPr>
        <w:tc>
          <w:tcPr>
            <w:tcW w:w="15461" w:type="dxa"/>
            <w:gridSpan w:val="2"/>
            <w:shd w:val="clear" w:color="auto" w:fill="F2F2F2" w:themeFill="background1" w:themeFillShade="F2"/>
            <w:noWrap/>
          </w:tcPr>
          <w:p w14:paraId="742C993F" w14:textId="77777777" w:rsidR="001342F7" w:rsidRPr="00B02968" w:rsidRDefault="001342F7" w:rsidP="00E96DF6">
            <w:pPr>
              <w:rPr>
                <w:b/>
                <w:bCs/>
                <w:lang w:val="tr-TR"/>
              </w:rPr>
            </w:pPr>
            <w:r w:rsidRPr="00B02968">
              <w:rPr>
                <w:b/>
                <w:bCs/>
                <w:lang w:val="tr-TR"/>
              </w:rPr>
              <w:t>Raporlayan:</w:t>
            </w:r>
          </w:p>
        </w:tc>
      </w:tr>
      <w:tr w:rsidR="001342F7" w:rsidRPr="00B02968" w14:paraId="3BDD67E7" w14:textId="77777777" w:rsidTr="001342F7">
        <w:trPr>
          <w:trHeight w:val="567"/>
          <w:jc w:val="center"/>
        </w:trPr>
        <w:tc>
          <w:tcPr>
            <w:tcW w:w="3203" w:type="dxa"/>
            <w:shd w:val="clear" w:color="auto" w:fill="auto"/>
            <w:noWrap/>
            <w:vAlign w:val="center"/>
          </w:tcPr>
          <w:p w14:paraId="0F169337" w14:textId="77777777" w:rsidR="001342F7" w:rsidRPr="00B02968" w:rsidRDefault="001342F7" w:rsidP="00E96DF6">
            <w:pPr>
              <w:rPr>
                <w:b/>
                <w:bCs/>
                <w:color w:val="000000"/>
                <w:lang w:val="tr-TR" w:eastAsia="tr-TR"/>
              </w:rPr>
            </w:pPr>
            <w:r w:rsidRPr="00B02968">
              <w:rPr>
                <w:b/>
                <w:bCs/>
                <w:color w:val="000000"/>
                <w:lang w:val="tr-TR"/>
              </w:rPr>
              <w:t>İsim, Soyisim</w:t>
            </w:r>
          </w:p>
        </w:tc>
        <w:tc>
          <w:tcPr>
            <w:tcW w:w="12258" w:type="dxa"/>
            <w:shd w:val="clear" w:color="auto" w:fill="auto"/>
            <w:vAlign w:val="center"/>
          </w:tcPr>
          <w:p w14:paraId="701A4BDE" w14:textId="77777777" w:rsidR="001342F7" w:rsidRPr="00B02968" w:rsidRDefault="001342F7" w:rsidP="00E96DF6">
            <w:pPr>
              <w:tabs>
                <w:tab w:val="left" w:pos="2800"/>
              </w:tabs>
              <w:spacing w:line="360" w:lineRule="auto"/>
              <w:jc w:val="center"/>
              <w:rPr>
                <w:b/>
                <w:bCs/>
                <w:lang w:val="tr-TR"/>
              </w:rPr>
            </w:pPr>
          </w:p>
        </w:tc>
      </w:tr>
      <w:tr w:rsidR="001342F7" w:rsidRPr="00B02968" w14:paraId="038D1703" w14:textId="77777777" w:rsidTr="001342F7">
        <w:trPr>
          <w:trHeight w:val="567"/>
          <w:jc w:val="center"/>
        </w:trPr>
        <w:tc>
          <w:tcPr>
            <w:tcW w:w="3203" w:type="dxa"/>
            <w:shd w:val="clear" w:color="auto" w:fill="auto"/>
            <w:noWrap/>
            <w:vAlign w:val="center"/>
          </w:tcPr>
          <w:p w14:paraId="37E7E442" w14:textId="77777777" w:rsidR="001342F7" w:rsidRPr="00B02968" w:rsidRDefault="001342F7" w:rsidP="00E96DF6">
            <w:pPr>
              <w:rPr>
                <w:b/>
                <w:bCs/>
                <w:color w:val="000000"/>
                <w:lang w:val="tr-TR"/>
              </w:rPr>
            </w:pPr>
            <w:r w:rsidRPr="00B02968">
              <w:rPr>
                <w:b/>
                <w:bCs/>
                <w:color w:val="000000"/>
                <w:lang w:val="tr-TR"/>
              </w:rPr>
              <w:t>Unvan</w:t>
            </w:r>
          </w:p>
        </w:tc>
        <w:tc>
          <w:tcPr>
            <w:tcW w:w="12258" w:type="dxa"/>
            <w:shd w:val="clear" w:color="auto" w:fill="auto"/>
            <w:vAlign w:val="center"/>
          </w:tcPr>
          <w:p w14:paraId="562C7B90" w14:textId="77777777" w:rsidR="001342F7" w:rsidRPr="00B02968" w:rsidRDefault="001342F7" w:rsidP="00E96DF6">
            <w:pPr>
              <w:tabs>
                <w:tab w:val="left" w:pos="2800"/>
              </w:tabs>
              <w:spacing w:line="360" w:lineRule="auto"/>
              <w:jc w:val="center"/>
              <w:rPr>
                <w:b/>
                <w:bCs/>
                <w:lang w:val="tr-TR"/>
              </w:rPr>
            </w:pPr>
          </w:p>
        </w:tc>
      </w:tr>
      <w:tr w:rsidR="001342F7" w:rsidRPr="00B02968" w14:paraId="736894BB" w14:textId="77777777" w:rsidTr="001342F7">
        <w:trPr>
          <w:trHeight w:val="567"/>
          <w:jc w:val="center"/>
        </w:trPr>
        <w:tc>
          <w:tcPr>
            <w:tcW w:w="3203" w:type="dxa"/>
            <w:shd w:val="clear" w:color="auto" w:fill="auto"/>
            <w:noWrap/>
            <w:vAlign w:val="center"/>
          </w:tcPr>
          <w:p w14:paraId="56B87D72" w14:textId="77777777" w:rsidR="001342F7" w:rsidRPr="00B02968" w:rsidRDefault="001342F7" w:rsidP="00E96DF6">
            <w:pPr>
              <w:rPr>
                <w:b/>
                <w:bCs/>
                <w:color w:val="000000"/>
                <w:lang w:val="tr-TR"/>
              </w:rPr>
            </w:pPr>
            <w:r w:rsidRPr="00B02968">
              <w:rPr>
                <w:b/>
                <w:bCs/>
                <w:color w:val="000000"/>
                <w:lang w:val="tr-TR"/>
              </w:rPr>
              <w:t xml:space="preserve">Telefon </w:t>
            </w:r>
          </w:p>
        </w:tc>
        <w:tc>
          <w:tcPr>
            <w:tcW w:w="12258" w:type="dxa"/>
            <w:shd w:val="clear" w:color="auto" w:fill="auto"/>
            <w:vAlign w:val="center"/>
          </w:tcPr>
          <w:p w14:paraId="7EB15075" w14:textId="77777777" w:rsidR="001342F7" w:rsidRPr="00B02968" w:rsidRDefault="001342F7" w:rsidP="00E96DF6">
            <w:pPr>
              <w:tabs>
                <w:tab w:val="left" w:pos="2800"/>
              </w:tabs>
              <w:spacing w:line="360" w:lineRule="auto"/>
              <w:jc w:val="center"/>
              <w:rPr>
                <w:b/>
                <w:bCs/>
                <w:lang w:val="tr-TR"/>
              </w:rPr>
            </w:pPr>
          </w:p>
        </w:tc>
      </w:tr>
      <w:tr w:rsidR="001342F7" w:rsidRPr="00B02968" w14:paraId="5577B80A" w14:textId="77777777" w:rsidTr="001342F7">
        <w:trPr>
          <w:trHeight w:val="567"/>
          <w:jc w:val="center"/>
        </w:trPr>
        <w:tc>
          <w:tcPr>
            <w:tcW w:w="3203" w:type="dxa"/>
            <w:shd w:val="clear" w:color="auto" w:fill="auto"/>
            <w:noWrap/>
            <w:vAlign w:val="center"/>
          </w:tcPr>
          <w:p w14:paraId="0E1ED06F" w14:textId="77777777" w:rsidR="001342F7" w:rsidRPr="00B02968" w:rsidRDefault="001342F7" w:rsidP="00E96DF6">
            <w:pPr>
              <w:rPr>
                <w:b/>
                <w:bCs/>
                <w:color w:val="000000"/>
                <w:lang w:val="tr-TR"/>
              </w:rPr>
            </w:pPr>
            <w:r w:rsidRPr="00B02968">
              <w:rPr>
                <w:b/>
                <w:bCs/>
                <w:color w:val="000000"/>
                <w:lang w:val="tr-TR"/>
              </w:rPr>
              <w:t>E-posta</w:t>
            </w:r>
          </w:p>
        </w:tc>
        <w:tc>
          <w:tcPr>
            <w:tcW w:w="12258" w:type="dxa"/>
            <w:shd w:val="clear" w:color="auto" w:fill="auto"/>
            <w:vAlign w:val="center"/>
          </w:tcPr>
          <w:p w14:paraId="4F2EE799" w14:textId="77777777" w:rsidR="001342F7" w:rsidRPr="00B02968" w:rsidRDefault="001342F7" w:rsidP="00E96DF6">
            <w:pPr>
              <w:tabs>
                <w:tab w:val="left" w:pos="2800"/>
              </w:tabs>
              <w:spacing w:line="360" w:lineRule="auto"/>
              <w:jc w:val="center"/>
              <w:rPr>
                <w:b/>
                <w:bCs/>
                <w:lang w:val="tr-TR"/>
              </w:rPr>
            </w:pPr>
          </w:p>
        </w:tc>
      </w:tr>
      <w:tr w:rsidR="001342F7" w:rsidRPr="00B02968" w14:paraId="1B4796EB" w14:textId="77777777" w:rsidTr="001342F7">
        <w:trPr>
          <w:trHeight w:val="567"/>
          <w:jc w:val="center"/>
        </w:trPr>
        <w:tc>
          <w:tcPr>
            <w:tcW w:w="3203" w:type="dxa"/>
            <w:shd w:val="clear" w:color="auto" w:fill="auto"/>
            <w:noWrap/>
            <w:vAlign w:val="center"/>
          </w:tcPr>
          <w:p w14:paraId="6CDC4134" w14:textId="77777777" w:rsidR="001342F7" w:rsidRPr="00B02968" w:rsidRDefault="001342F7" w:rsidP="00E96DF6">
            <w:pPr>
              <w:rPr>
                <w:b/>
                <w:bCs/>
                <w:color w:val="000000"/>
                <w:lang w:val="tr-TR"/>
              </w:rPr>
            </w:pPr>
            <w:r w:rsidRPr="00B02968">
              <w:rPr>
                <w:b/>
                <w:bCs/>
                <w:color w:val="000000"/>
                <w:lang w:val="tr-TR"/>
              </w:rPr>
              <w:t>İmza</w:t>
            </w:r>
          </w:p>
        </w:tc>
        <w:tc>
          <w:tcPr>
            <w:tcW w:w="12258" w:type="dxa"/>
            <w:shd w:val="clear" w:color="auto" w:fill="auto"/>
            <w:vAlign w:val="center"/>
          </w:tcPr>
          <w:p w14:paraId="58BE6578" w14:textId="77777777" w:rsidR="001342F7" w:rsidRPr="00B02968" w:rsidRDefault="001342F7" w:rsidP="00E96DF6">
            <w:pPr>
              <w:tabs>
                <w:tab w:val="left" w:pos="2800"/>
              </w:tabs>
              <w:spacing w:line="360" w:lineRule="auto"/>
              <w:jc w:val="center"/>
              <w:rPr>
                <w:b/>
                <w:bCs/>
                <w:lang w:val="tr-TR"/>
              </w:rPr>
            </w:pPr>
          </w:p>
        </w:tc>
      </w:tr>
    </w:tbl>
    <w:p w14:paraId="7E6E9A91" w14:textId="77777777" w:rsidR="001342F7" w:rsidRDefault="001342F7" w:rsidP="007E323F"/>
    <w:sectPr w:rsidR="001342F7" w:rsidSect="00D873FF">
      <w:headerReference w:type="default" r:id="rId10"/>
      <w:footerReference w:type="default" r:id="rId11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D2250B" w14:textId="77777777" w:rsidR="00F52283" w:rsidRDefault="00F52283" w:rsidP="009E6E4C">
      <w:pPr>
        <w:spacing w:after="0" w:line="240" w:lineRule="auto"/>
      </w:pPr>
      <w:r>
        <w:separator/>
      </w:r>
    </w:p>
  </w:endnote>
  <w:endnote w:type="continuationSeparator" w:id="0">
    <w:p w14:paraId="4AAEDB7D" w14:textId="77777777" w:rsidR="00F52283" w:rsidRDefault="00F52283" w:rsidP="009E6E4C">
      <w:pPr>
        <w:spacing w:after="0" w:line="240" w:lineRule="auto"/>
      </w:pPr>
      <w:r>
        <w:continuationSeparator/>
      </w:r>
    </w:p>
  </w:endnote>
  <w:endnote w:type="continuationNotice" w:id="1">
    <w:p w14:paraId="4650154B" w14:textId="77777777" w:rsidR="00F52283" w:rsidRDefault="00F5228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62832328"/>
      <w:docPartObj>
        <w:docPartGallery w:val="Page Numbers (Bottom of Page)"/>
        <w:docPartUnique/>
      </w:docPartObj>
    </w:sdtPr>
    <w:sdtEndPr/>
    <w:sdtContent>
      <w:p w14:paraId="16758C02" w14:textId="2495AB43" w:rsidR="009903C6" w:rsidRDefault="009903C6">
        <w:pPr>
          <w:pStyle w:val="AltBilgi"/>
          <w:jc w:val="center"/>
        </w:pPr>
        <w:r w:rsidRPr="00F23169">
          <w:rPr>
            <w:b/>
          </w:rPr>
          <w:fldChar w:fldCharType="begin"/>
        </w:r>
        <w:r w:rsidRPr="00F23169">
          <w:rPr>
            <w:b/>
          </w:rPr>
          <w:instrText>PAGE   \* MERGEFORMAT</w:instrText>
        </w:r>
        <w:r w:rsidRPr="00F23169">
          <w:rPr>
            <w:b/>
          </w:rPr>
          <w:fldChar w:fldCharType="separate"/>
        </w:r>
        <w:r w:rsidR="009B09B7" w:rsidRPr="009B09B7">
          <w:rPr>
            <w:b/>
            <w:noProof/>
            <w:lang w:val="tr-TR"/>
          </w:rPr>
          <w:t>1</w:t>
        </w:r>
        <w:r w:rsidRPr="00F23169">
          <w:rPr>
            <w:b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F2C698" w14:textId="77777777" w:rsidR="00F52283" w:rsidRDefault="00F52283" w:rsidP="009E6E4C">
      <w:pPr>
        <w:spacing w:after="0" w:line="240" w:lineRule="auto"/>
      </w:pPr>
      <w:r>
        <w:separator/>
      </w:r>
    </w:p>
  </w:footnote>
  <w:footnote w:type="continuationSeparator" w:id="0">
    <w:p w14:paraId="3459962C" w14:textId="77777777" w:rsidR="00F52283" w:rsidRDefault="00F52283" w:rsidP="009E6E4C">
      <w:pPr>
        <w:spacing w:after="0" w:line="240" w:lineRule="auto"/>
      </w:pPr>
      <w:r>
        <w:continuationSeparator/>
      </w:r>
    </w:p>
  </w:footnote>
  <w:footnote w:type="continuationNotice" w:id="1">
    <w:p w14:paraId="7990806B" w14:textId="77777777" w:rsidR="00F52283" w:rsidRDefault="00F5228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15451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68"/>
      <w:gridCol w:w="7083"/>
    </w:tblGrid>
    <w:tr w:rsidR="009903C6" w14:paraId="2DDD8CB4" w14:textId="77777777" w:rsidTr="000B52BD">
      <w:trPr>
        <w:jc w:val="center"/>
      </w:trPr>
      <w:tc>
        <w:tcPr>
          <w:tcW w:w="8368" w:type="dxa"/>
          <w:vAlign w:val="center"/>
        </w:tcPr>
        <w:p w14:paraId="1103F65B" w14:textId="77777777" w:rsidR="009903C6" w:rsidRDefault="009903C6" w:rsidP="005C187F">
          <w:r w:rsidRPr="0002190D">
            <w:rPr>
              <w:rFonts w:ascii="Calibri" w:hAnsi="Calibri"/>
              <w:b/>
              <w:noProof/>
              <w:lang w:val="tr-TR" w:eastAsia="tr-TR"/>
            </w:rPr>
            <w:drawing>
              <wp:inline distT="0" distB="0" distL="0" distR="0" wp14:anchorId="61218EB7" wp14:editId="5D166E61">
                <wp:extent cx="497882" cy="324000"/>
                <wp:effectExtent l="0" t="0" r="0" b="0"/>
                <wp:docPr id="5" name="Resim 16" descr="C:\Users\c1005\AppData\Local\Microsoft\Windows\INetCache\Content.MSO\A86FD433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c1005\AppData\Local\Microsoft\Windows\INetCache\Content.MSO\A86FD433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97882" cy="32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noProof/>
              <w:lang w:val="tr-TR" w:eastAsia="tr-TR"/>
            </w:rPr>
            <w:drawing>
              <wp:inline distT="0" distB="0" distL="0" distR="0" wp14:anchorId="72D09378" wp14:editId="46B65B4E">
                <wp:extent cx="1308847" cy="323850"/>
                <wp:effectExtent l="0" t="0" r="5715" b="0"/>
                <wp:docPr id="6" name="Resim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birleşik logo (1).png"/>
                        <pic:cNvPicPr/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45505" t="-4857" r="357"/>
                        <a:stretch/>
                      </pic:blipFill>
                      <pic:spPr bwMode="auto">
                        <a:xfrm>
                          <a:off x="0" y="0"/>
                          <a:ext cx="1309453" cy="3240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83" w:type="dxa"/>
          <w:vAlign w:val="center"/>
        </w:tcPr>
        <w:p w14:paraId="600EABB1" w14:textId="77777777" w:rsidR="009903C6" w:rsidRPr="000B52BD" w:rsidRDefault="000B52BD" w:rsidP="000B52BD">
          <w:pPr>
            <w:contextualSpacing/>
            <w:jc w:val="right"/>
            <w:rPr>
              <w:b/>
            </w:rPr>
          </w:pPr>
          <w:r w:rsidRPr="000B52BD">
            <w:rPr>
              <w:b/>
            </w:rPr>
            <w:t>Türkiye Yeşil Sanayi Projesi (P179255)</w:t>
          </w:r>
        </w:p>
      </w:tc>
    </w:tr>
  </w:tbl>
  <w:p w14:paraId="276BA258" w14:textId="77777777" w:rsidR="009903C6" w:rsidRPr="00A5301B" w:rsidRDefault="009903C6" w:rsidP="00A5301B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5A68E206"/>
    <w:lvl w:ilvl="0">
      <w:start w:val="1"/>
      <w:numFmt w:val="bullet"/>
      <w:pStyle w:val="ListeMadde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C95C6C"/>
    <w:multiLevelType w:val="hybridMultilevel"/>
    <w:tmpl w:val="EACC202C"/>
    <w:lvl w:ilvl="0" w:tplc="041F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" w15:restartNumberingAfterBreak="0">
    <w:nsid w:val="040F63C7"/>
    <w:multiLevelType w:val="hybridMultilevel"/>
    <w:tmpl w:val="4EA0DADE"/>
    <w:lvl w:ilvl="0" w:tplc="041F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" w15:restartNumberingAfterBreak="0">
    <w:nsid w:val="056816DA"/>
    <w:multiLevelType w:val="hybridMultilevel"/>
    <w:tmpl w:val="CEC25DF8"/>
    <w:lvl w:ilvl="0" w:tplc="041F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4" w15:restartNumberingAfterBreak="0">
    <w:nsid w:val="0AE64C79"/>
    <w:multiLevelType w:val="hybridMultilevel"/>
    <w:tmpl w:val="117868FC"/>
    <w:lvl w:ilvl="0" w:tplc="041F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5" w15:restartNumberingAfterBreak="0">
    <w:nsid w:val="0C414669"/>
    <w:multiLevelType w:val="multilevel"/>
    <w:tmpl w:val="36605AA4"/>
    <w:lvl w:ilvl="0">
      <w:start w:val="1"/>
      <w:numFmt w:val="decimal"/>
      <w:pStyle w:val="Overskrift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Overskrift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Overskrift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Overskrift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Overskrift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Overskrift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Overskrift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Overskrift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Overskrift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" w15:restartNumberingAfterBreak="0">
    <w:nsid w:val="0E4F2F2D"/>
    <w:multiLevelType w:val="hybridMultilevel"/>
    <w:tmpl w:val="FD16C734"/>
    <w:lvl w:ilvl="0" w:tplc="041F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7" w15:restartNumberingAfterBreak="0">
    <w:nsid w:val="144720C2"/>
    <w:multiLevelType w:val="hybridMultilevel"/>
    <w:tmpl w:val="D62274E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7375E8"/>
    <w:multiLevelType w:val="hybridMultilevel"/>
    <w:tmpl w:val="36C21E6C"/>
    <w:lvl w:ilvl="0" w:tplc="041F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9" w15:restartNumberingAfterBreak="0">
    <w:nsid w:val="1B623D0E"/>
    <w:multiLevelType w:val="hybridMultilevel"/>
    <w:tmpl w:val="2B8E68F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FC5C94"/>
    <w:multiLevelType w:val="hybridMultilevel"/>
    <w:tmpl w:val="D5885C42"/>
    <w:lvl w:ilvl="0" w:tplc="041F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1" w15:restartNumberingAfterBreak="0">
    <w:nsid w:val="200064DC"/>
    <w:multiLevelType w:val="hybridMultilevel"/>
    <w:tmpl w:val="45A415A2"/>
    <w:lvl w:ilvl="0" w:tplc="041F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2" w15:restartNumberingAfterBreak="0">
    <w:nsid w:val="21DE76F4"/>
    <w:multiLevelType w:val="hybridMultilevel"/>
    <w:tmpl w:val="A512204C"/>
    <w:lvl w:ilvl="0" w:tplc="041F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3" w15:restartNumberingAfterBreak="0">
    <w:nsid w:val="2A17754D"/>
    <w:multiLevelType w:val="hybridMultilevel"/>
    <w:tmpl w:val="A59CF858"/>
    <w:lvl w:ilvl="0" w:tplc="041F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4" w15:restartNumberingAfterBreak="0">
    <w:nsid w:val="2C421800"/>
    <w:multiLevelType w:val="hybridMultilevel"/>
    <w:tmpl w:val="002CE198"/>
    <w:lvl w:ilvl="0" w:tplc="041F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5" w15:restartNumberingAfterBreak="0">
    <w:nsid w:val="30A97F55"/>
    <w:multiLevelType w:val="hybridMultilevel"/>
    <w:tmpl w:val="8DB6185A"/>
    <w:lvl w:ilvl="0" w:tplc="041F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6" w15:restartNumberingAfterBreak="0">
    <w:nsid w:val="31444D8A"/>
    <w:multiLevelType w:val="hybridMultilevel"/>
    <w:tmpl w:val="F336E104"/>
    <w:lvl w:ilvl="0" w:tplc="041F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7" w15:restartNumberingAfterBreak="0">
    <w:nsid w:val="34A72CC8"/>
    <w:multiLevelType w:val="hybridMultilevel"/>
    <w:tmpl w:val="5D20FC50"/>
    <w:lvl w:ilvl="0" w:tplc="00287848">
      <w:start w:val="1"/>
      <w:numFmt w:val="bullet"/>
      <w:lvlText w:val="­"/>
      <w:lvlJc w:val="left"/>
      <w:pPr>
        <w:ind w:left="720" w:hanging="360"/>
      </w:pPr>
      <w:rPr>
        <w:rFonts w:ascii="Arial" w:hAnsi="Arial" w:hint="default"/>
        <w:lang w:val="en-US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C9632E"/>
    <w:multiLevelType w:val="hybridMultilevel"/>
    <w:tmpl w:val="54EAFC12"/>
    <w:lvl w:ilvl="0" w:tplc="041F000F">
      <w:start w:val="1"/>
      <w:numFmt w:val="decimal"/>
      <w:lvlText w:val="%1."/>
      <w:lvlJc w:val="left"/>
      <w:pPr>
        <w:ind w:left="1060" w:hanging="360"/>
      </w:pPr>
    </w:lvl>
    <w:lvl w:ilvl="1" w:tplc="041F0019" w:tentative="1">
      <w:start w:val="1"/>
      <w:numFmt w:val="lowerLetter"/>
      <w:lvlText w:val="%2."/>
      <w:lvlJc w:val="left"/>
      <w:pPr>
        <w:ind w:left="1780" w:hanging="360"/>
      </w:pPr>
    </w:lvl>
    <w:lvl w:ilvl="2" w:tplc="041F001B" w:tentative="1">
      <w:start w:val="1"/>
      <w:numFmt w:val="lowerRoman"/>
      <w:lvlText w:val="%3."/>
      <w:lvlJc w:val="right"/>
      <w:pPr>
        <w:ind w:left="2500" w:hanging="180"/>
      </w:pPr>
    </w:lvl>
    <w:lvl w:ilvl="3" w:tplc="041F000F" w:tentative="1">
      <w:start w:val="1"/>
      <w:numFmt w:val="decimal"/>
      <w:lvlText w:val="%4."/>
      <w:lvlJc w:val="left"/>
      <w:pPr>
        <w:ind w:left="3220" w:hanging="360"/>
      </w:pPr>
    </w:lvl>
    <w:lvl w:ilvl="4" w:tplc="041F0019" w:tentative="1">
      <w:start w:val="1"/>
      <w:numFmt w:val="lowerLetter"/>
      <w:lvlText w:val="%5."/>
      <w:lvlJc w:val="left"/>
      <w:pPr>
        <w:ind w:left="3940" w:hanging="360"/>
      </w:pPr>
    </w:lvl>
    <w:lvl w:ilvl="5" w:tplc="041F001B" w:tentative="1">
      <w:start w:val="1"/>
      <w:numFmt w:val="lowerRoman"/>
      <w:lvlText w:val="%6."/>
      <w:lvlJc w:val="right"/>
      <w:pPr>
        <w:ind w:left="4660" w:hanging="180"/>
      </w:pPr>
    </w:lvl>
    <w:lvl w:ilvl="6" w:tplc="041F000F" w:tentative="1">
      <w:start w:val="1"/>
      <w:numFmt w:val="decimal"/>
      <w:lvlText w:val="%7."/>
      <w:lvlJc w:val="left"/>
      <w:pPr>
        <w:ind w:left="5380" w:hanging="360"/>
      </w:pPr>
    </w:lvl>
    <w:lvl w:ilvl="7" w:tplc="041F0019" w:tentative="1">
      <w:start w:val="1"/>
      <w:numFmt w:val="lowerLetter"/>
      <w:lvlText w:val="%8."/>
      <w:lvlJc w:val="left"/>
      <w:pPr>
        <w:ind w:left="6100" w:hanging="360"/>
      </w:pPr>
    </w:lvl>
    <w:lvl w:ilvl="8" w:tplc="041F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9" w15:restartNumberingAfterBreak="0">
    <w:nsid w:val="39232A32"/>
    <w:multiLevelType w:val="multilevel"/>
    <w:tmpl w:val="4684BE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1800"/>
      </w:pPr>
      <w:rPr>
        <w:rFonts w:hint="default"/>
      </w:rPr>
    </w:lvl>
  </w:abstractNum>
  <w:abstractNum w:abstractNumId="20" w15:restartNumberingAfterBreak="0">
    <w:nsid w:val="3DEE269D"/>
    <w:multiLevelType w:val="hybridMultilevel"/>
    <w:tmpl w:val="268E9B12"/>
    <w:lvl w:ilvl="0" w:tplc="041F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1" w15:restartNumberingAfterBreak="0">
    <w:nsid w:val="418E3595"/>
    <w:multiLevelType w:val="hybridMultilevel"/>
    <w:tmpl w:val="BFEC676E"/>
    <w:lvl w:ilvl="0" w:tplc="041F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2" w15:restartNumberingAfterBreak="0">
    <w:nsid w:val="44315E9F"/>
    <w:multiLevelType w:val="hybridMultilevel"/>
    <w:tmpl w:val="7D92E4F6"/>
    <w:lvl w:ilvl="0" w:tplc="041F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3" w15:restartNumberingAfterBreak="0">
    <w:nsid w:val="45BF0469"/>
    <w:multiLevelType w:val="hybridMultilevel"/>
    <w:tmpl w:val="85EE94E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C74AE3"/>
    <w:multiLevelType w:val="hybridMultilevel"/>
    <w:tmpl w:val="4784E43E"/>
    <w:lvl w:ilvl="0" w:tplc="041F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5" w15:restartNumberingAfterBreak="0">
    <w:nsid w:val="4CE36518"/>
    <w:multiLevelType w:val="hybridMultilevel"/>
    <w:tmpl w:val="2DAEEE54"/>
    <w:lvl w:ilvl="0" w:tplc="041F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6" w15:restartNumberingAfterBreak="0">
    <w:nsid w:val="4D4A6190"/>
    <w:multiLevelType w:val="hybridMultilevel"/>
    <w:tmpl w:val="3E62814C"/>
    <w:lvl w:ilvl="0" w:tplc="041F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7" w15:restartNumberingAfterBreak="0">
    <w:nsid w:val="4E001A31"/>
    <w:multiLevelType w:val="hybridMultilevel"/>
    <w:tmpl w:val="E5940C0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31406A"/>
    <w:multiLevelType w:val="hybridMultilevel"/>
    <w:tmpl w:val="E0E8D7F2"/>
    <w:lvl w:ilvl="0" w:tplc="041F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9" w15:restartNumberingAfterBreak="0">
    <w:nsid w:val="51ED477F"/>
    <w:multiLevelType w:val="hybridMultilevel"/>
    <w:tmpl w:val="53122E02"/>
    <w:lvl w:ilvl="0" w:tplc="041F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0" w15:restartNumberingAfterBreak="0">
    <w:nsid w:val="5D500B99"/>
    <w:multiLevelType w:val="hybridMultilevel"/>
    <w:tmpl w:val="2330441A"/>
    <w:lvl w:ilvl="0" w:tplc="041F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1" w15:restartNumberingAfterBreak="0">
    <w:nsid w:val="5E8E3B5F"/>
    <w:multiLevelType w:val="hybridMultilevel"/>
    <w:tmpl w:val="B22252D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443CA0"/>
    <w:multiLevelType w:val="hybridMultilevel"/>
    <w:tmpl w:val="31CAA24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3C2942"/>
    <w:multiLevelType w:val="hybridMultilevel"/>
    <w:tmpl w:val="EB94264C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AE80657"/>
    <w:multiLevelType w:val="hybridMultilevel"/>
    <w:tmpl w:val="BD04E208"/>
    <w:lvl w:ilvl="0" w:tplc="041F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5" w15:restartNumberingAfterBreak="0">
    <w:nsid w:val="71B86942"/>
    <w:multiLevelType w:val="hybridMultilevel"/>
    <w:tmpl w:val="0E6A4E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0287848">
      <w:start w:val="1"/>
      <w:numFmt w:val="bullet"/>
      <w:lvlText w:val="­"/>
      <w:lvlJc w:val="left"/>
      <w:pPr>
        <w:ind w:left="1080" w:hanging="360"/>
      </w:pPr>
      <w:rPr>
        <w:rFonts w:ascii="Arial" w:hAnsi="Arial" w:hint="default"/>
        <w:lang w:val="en-US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43F74B3"/>
    <w:multiLevelType w:val="hybridMultilevel"/>
    <w:tmpl w:val="9BF829B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182C4A"/>
    <w:multiLevelType w:val="multilevel"/>
    <w:tmpl w:val="2E6088F8"/>
    <w:lvl w:ilvl="0">
      <w:start w:val="1"/>
      <w:numFmt w:val="decimal"/>
      <w:pStyle w:val="Balk1"/>
      <w:lvlText w:val="%1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pStyle w:val="Balk2"/>
      <w:isLgl/>
      <w:lvlText w:val="%1.%2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pStyle w:val="Balk3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8" w15:restartNumberingAfterBreak="0">
    <w:nsid w:val="7E5D0503"/>
    <w:multiLevelType w:val="hybridMultilevel"/>
    <w:tmpl w:val="00E8039C"/>
    <w:lvl w:ilvl="0" w:tplc="041F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5"/>
  </w:num>
  <w:num w:numId="3">
    <w:abstractNumId w:val="9"/>
  </w:num>
  <w:num w:numId="4">
    <w:abstractNumId w:val="27"/>
  </w:num>
  <w:num w:numId="5">
    <w:abstractNumId w:val="36"/>
  </w:num>
  <w:num w:numId="6">
    <w:abstractNumId w:val="7"/>
  </w:num>
  <w:num w:numId="7">
    <w:abstractNumId w:val="26"/>
  </w:num>
  <w:num w:numId="8">
    <w:abstractNumId w:val="28"/>
  </w:num>
  <w:num w:numId="9">
    <w:abstractNumId w:val="35"/>
  </w:num>
  <w:num w:numId="10">
    <w:abstractNumId w:val="1"/>
  </w:num>
  <w:num w:numId="11">
    <w:abstractNumId w:val="25"/>
  </w:num>
  <w:num w:numId="12">
    <w:abstractNumId w:val="34"/>
  </w:num>
  <w:num w:numId="13">
    <w:abstractNumId w:val="18"/>
  </w:num>
  <w:num w:numId="14">
    <w:abstractNumId w:val="6"/>
  </w:num>
  <w:num w:numId="15">
    <w:abstractNumId w:val="38"/>
  </w:num>
  <w:num w:numId="16">
    <w:abstractNumId w:val="10"/>
  </w:num>
  <w:num w:numId="17">
    <w:abstractNumId w:val="15"/>
  </w:num>
  <w:num w:numId="18">
    <w:abstractNumId w:val="8"/>
  </w:num>
  <w:num w:numId="19">
    <w:abstractNumId w:val="22"/>
  </w:num>
  <w:num w:numId="20">
    <w:abstractNumId w:val="24"/>
  </w:num>
  <w:num w:numId="21">
    <w:abstractNumId w:val="16"/>
  </w:num>
  <w:num w:numId="22">
    <w:abstractNumId w:val="4"/>
  </w:num>
  <w:num w:numId="23">
    <w:abstractNumId w:val="14"/>
  </w:num>
  <w:num w:numId="24">
    <w:abstractNumId w:val="21"/>
  </w:num>
  <w:num w:numId="25">
    <w:abstractNumId w:val="20"/>
  </w:num>
  <w:num w:numId="26">
    <w:abstractNumId w:val="12"/>
  </w:num>
  <w:num w:numId="27">
    <w:abstractNumId w:val="0"/>
  </w:num>
  <w:num w:numId="28">
    <w:abstractNumId w:val="3"/>
  </w:num>
  <w:num w:numId="29">
    <w:abstractNumId w:val="29"/>
  </w:num>
  <w:num w:numId="30">
    <w:abstractNumId w:val="11"/>
  </w:num>
  <w:num w:numId="31">
    <w:abstractNumId w:val="2"/>
  </w:num>
  <w:num w:numId="32">
    <w:abstractNumId w:val="13"/>
  </w:num>
  <w:num w:numId="33">
    <w:abstractNumId w:val="30"/>
  </w:num>
  <w:num w:numId="34">
    <w:abstractNumId w:val="31"/>
  </w:num>
  <w:num w:numId="35">
    <w:abstractNumId w:val="19"/>
  </w:num>
  <w:num w:numId="36">
    <w:abstractNumId w:val="32"/>
  </w:num>
  <w:num w:numId="37">
    <w:abstractNumId w:val="33"/>
  </w:num>
  <w:num w:numId="38">
    <w:abstractNumId w:val="23"/>
  </w:num>
  <w:num w:numId="39">
    <w:abstractNumId w:val="17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1NzYwsjC1tDAxMrdU0lEKTi0uzszPAykwqgUA2l+FYywAAAA="/>
  </w:docVars>
  <w:rsids>
    <w:rsidRoot w:val="002723F6"/>
    <w:rsid w:val="00000073"/>
    <w:rsid w:val="00000F5A"/>
    <w:rsid w:val="00004BE0"/>
    <w:rsid w:val="00004E7B"/>
    <w:rsid w:val="00005640"/>
    <w:rsid w:val="00006466"/>
    <w:rsid w:val="00006E22"/>
    <w:rsid w:val="0001003D"/>
    <w:rsid w:val="00012C98"/>
    <w:rsid w:val="00014046"/>
    <w:rsid w:val="00014117"/>
    <w:rsid w:val="000143A3"/>
    <w:rsid w:val="00014FD0"/>
    <w:rsid w:val="0001542E"/>
    <w:rsid w:val="00015FD8"/>
    <w:rsid w:val="0001617D"/>
    <w:rsid w:val="00016DF1"/>
    <w:rsid w:val="00020998"/>
    <w:rsid w:val="00020ADD"/>
    <w:rsid w:val="00020CAE"/>
    <w:rsid w:val="0002190D"/>
    <w:rsid w:val="00021AF7"/>
    <w:rsid w:val="00022643"/>
    <w:rsid w:val="00023EED"/>
    <w:rsid w:val="00025195"/>
    <w:rsid w:val="00026A6E"/>
    <w:rsid w:val="00026C9C"/>
    <w:rsid w:val="00026D37"/>
    <w:rsid w:val="0002780A"/>
    <w:rsid w:val="00032303"/>
    <w:rsid w:val="00033364"/>
    <w:rsid w:val="00036116"/>
    <w:rsid w:val="00036968"/>
    <w:rsid w:val="00037B32"/>
    <w:rsid w:val="00037E4E"/>
    <w:rsid w:val="0004115B"/>
    <w:rsid w:val="00042342"/>
    <w:rsid w:val="00043FE3"/>
    <w:rsid w:val="0004511A"/>
    <w:rsid w:val="0004513B"/>
    <w:rsid w:val="0004581B"/>
    <w:rsid w:val="000460FD"/>
    <w:rsid w:val="00050F95"/>
    <w:rsid w:val="00050FBE"/>
    <w:rsid w:val="000534EA"/>
    <w:rsid w:val="00054F3F"/>
    <w:rsid w:val="0005501F"/>
    <w:rsid w:val="0005562A"/>
    <w:rsid w:val="000610E3"/>
    <w:rsid w:val="00061A2A"/>
    <w:rsid w:val="00061C06"/>
    <w:rsid w:val="00061FE7"/>
    <w:rsid w:val="00062047"/>
    <w:rsid w:val="0006217A"/>
    <w:rsid w:val="00063D8D"/>
    <w:rsid w:val="00064C48"/>
    <w:rsid w:val="000656A1"/>
    <w:rsid w:val="000658A6"/>
    <w:rsid w:val="000664B8"/>
    <w:rsid w:val="00066975"/>
    <w:rsid w:val="000703DD"/>
    <w:rsid w:val="00070965"/>
    <w:rsid w:val="00071F85"/>
    <w:rsid w:val="0007210A"/>
    <w:rsid w:val="00072501"/>
    <w:rsid w:val="0007268A"/>
    <w:rsid w:val="00072BA7"/>
    <w:rsid w:val="00075B15"/>
    <w:rsid w:val="00076953"/>
    <w:rsid w:val="0007709E"/>
    <w:rsid w:val="0007784E"/>
    <w:rsid w:val="000815DF"/>
    <w:rsid w:val="0008294D"/>
    <w:rsid w:val="00082AF4"/>
    <w:rsid w:val="0008491A"/>
    <w:rsid w:val="000852B5"/>
    <w:rsid w:val="000858F6"/>
    <w:rsid w:val="000862F1"/>
    <w:rsid w:val="0009316D"/>
    <w:rsid w:val="00093B51"/>
    <w:rsid w:val="00094327"/>
    <w:rsid w:val="00097C2B"/>
    <w:rsid w:val="000A0376"/>
    <w:rsid w:val="000A1002"/>
    <w:rsid w:val="000A1534"/>
    <w:rsid w:val="000A2263"/>
    <w:rsid w:val="000A2EB4"/>
    <w:rsid w:val="000A3BC6"/>
    <w:rsid w:val="000A429B"/>
    <w:rsid w:val="000A7171"/>
    <w:rsid w:val="000A75EF"/>
    <w:rsid w:val="000B1266"/>
    <w:rsid w:val="000B2059"/>
    <w:rsid w:val="000B2590"/>
    <w:rsid w:val="000B3193"/>
    <w:rsid w:val="000B3836"/>
    <w:rsid w:val="000B52BD"/>
    <w:rsid w:val="000B59FA"/>
    <w:rsid w:val="000B67A5"/>
    <w:rsid w:val="000B6913"/>
    <w:rsid w:val="000B7C49"/>
    <w:rsid w:val="000C07B6"/>
    <w:rsid w:val="000C09CE"/>
    <w:rsid w:val="000C1AED"/>
    <w:rsid w:val="000C243D"/>
    <w:rsid w:val="000C2632"/>
    <w:rsid w:val="000C79BC"/>
    <w:rsid w:val="000D0155"/>
    <w:rsid w:val="000D10D4"/>
    <w:rsid w:val="000D1161"/>
    <w:rsid w:val="000D1A77"/>
    <w:rsid w:val="000D2613"/>
    <w:rsid w:val="000D3E2F"/>
    <w:rsid w:val="000D53FE"/>
    <w:rsid w:val="000D5B65"/>
    <w:rsid w:val="000D6766"/>
    <w:rsid w:val="000D712C"/>
    <w:rsid w:val="000D717B"/>
    <w:rsid w:val="000D7DDA"/>
    <w:rsid w:val="000E116D"/>
    <w:rsid w:val="000E1AE0"/>
    <w:rsid w:val="000E2E34"/>
    <w:rsid w:val="000E4642"/>
    <w:rsid w:val="000E5E1E"/>
    <w:rsid w:val="000E6417"/>
    <w:rsid w:val="000E6932"/>
    <w:rsid w:val="000E7F08"/>
    <w:rsid w:val="000F056E"/>
    <w:rsid w:val="000F1A9D"/>
    <w:rsid w:val="000F22E6"/>
    <w:rsid w:val="000F50FC"/>
    <w:rsid w:val="000F56AC"/>
    <w:rsid w:val="000F7026"/>
    <w:rsid w:val="000F7570"/>
    <w:rsid w:val="0010106B"/>
    <w:rsid w:val="00101A16"/>
    <w:rsid w:val="00102274"/>
    <w:rsid w:val="00102B5C"/>
    <w:rsid w:val="00102EF0"/>
    <w:rsid w:val="0010603B"/>
    <w:rsid w:val="00106599"/>
    <w:rsid w:val="001101AE"/>
    <w:rsid w:val="0011060B"/>
    <w:rsid w:val="00110BAF"/>
    <w:rsid w:val="00113D82"/>
    <w:rsid w:val="001149CC"/>
    <w:rsid w:val="00115239"/>
    <w:rsid w:val="001160C1"/>
    <w:rsid w:val="00116FF0"/>
    <w:rsid w:val="0011706C"/>
    <w:rsid w:val="00120DE6"/>
    <w:rsid w:val="0012233C"/>
    <w:rsid w:val="00122389"/>
    <w:rsid w:val="001223AC"/>
    <w:rsid w:val="00123FC3"/>
    <w:rsid w:val="00124021"/>
    <w:rsid w:val="00124C01"/>
    <w:rsid w:val="001253C0"/>
    <w:rsid w:val="0012545B"/>
    <w:rsid w:val="00125E55"/>
    <w:rsid w:val="0012621F"/>
    <w:rsid w:val="0012686D"/>
    <w:rsid w:val="00126B64"/>
    <w:rsid w:val="0012737A"/>
    <w:rsid w:val="00127891"/>
    <w:rsid w:val="001342F7"/>
    <w:rsid w:val="00134363"/>
    <w:rsid w:val="0013478E"/>
    <w:rsid w:val="001354A1"/>
    <w:rsid w:val="0013594D"/>
    <w:rsid w:val="00135D8D"/>
    <w:rsid w:val="001402BA"/>
    <w:rsid w:val="0014092F"/>
    <w:rsid w:val="001413E9"/>
    <w:rsid w:val="0014147E"/>
    <w:rsid w:val="00141C28"/>
    <w:rsid w:val="00143154"/>
    <w:rsid w:val="00143301"/>
    <w:rsid w:val="00143A55"/>
    <w:rsid w:val="0014408E"/>
    <w:rsid w:val="00144169"/>
    <w:rsid w:val="00144872"/>
    <w:rsid w:val="00145041"/>
    <w:rsid w:val="00145136"/>
    <w:rsid w:val="00145C8F"/>
    <w:rsid w:val="0014727B"/>
    <w:rsid w:val="00150632"/>
    <w:rsid w:val="00150677"/>
    <w:rsid w:val="00151F89"/>
    <w:rsid w:val="00153510"/>
    <w:rsid w:val="001553D3"/>
    <w:rsid w:val="00155674"/>
    <w:rsid w:val="00157428"/>
    <w:rsid w:val="00157590"/>
    <w:rsid w:val="00157F67"/>
    <w:rsid w:val="00157FAC"/>
    <w:rsid w:val="00160749"/>
    <w:rsid w:val="00163592"/>
    <w:rsid w:val="00163618"/>
    <w:rsid w:val="001639CB"/>
    <w:rsid w:val="00164881"/>
    <w:rsid w:val="001708F5"/>
    <w:rsid w:val="00173673"/>
    <w:rsid w:val="00173778"/>
    <w:rsid w:val="00174089"/>
    <w:rsid w:val="00175779"/>
    <w:rsid w:val="00176174"/>
    <w:rsid w:val="00176748"/>
    <w:rsid w:val="00176F22"/>
    <w:rsid w:val="00177131"/>
    <w:rsid w:val="00177D72"/>
    <w:rsid w:val="00177EAC"/>
    <w:rsid w:val="0018206F"/>
    <w:rsid w:val="00182091"/>
    <w:rsid w:val="0018356A"/>
    <w:rsid w:val="0018378B"/>
    <w:rsid w:val="00183C42"/>
    <w:rsid w:val="00184525"/>
    <w:rsid w:val="0018511A"/>
    <w:rsid w:val="001906B8"/>
    <w:rsid w:val="001936E8"/>
    <w:rsid w:val="00195C05"/>
    <w:rsid w:val="00196F25"/>
    <w:rsid w:val="00197AF6"/>
    <w:rsid w:val="001A087B"/>
    <w:rsid w:val="001A1A49"/>
    <w:rsid w:val="001A1EA4"/>
    <w:rsid w:val="001A251F"/>
    <w:rsid w:val="001A439A"/>
    <w:rsid w:val="001A58E1"/>
    <w:rsid w:val="001A6A61"/>
    <w:rsid w:val="001A6EC9"/>
    <w:rsid w:val="001A7220"/>
    <w:rsid w:val="001B0A49"/>
    <w:rsid w:val="001B2341"/>
    <w:rsid w:val="001B2FB1"/>
    <w:rsid w:val="001B3A1D"/>
    <w:rsid w:val="001B4188"/>
    <w:rsid w:val="001B49D9"/>
    <w:rsid w:val="001B4E19"/>
    <w:rsid w:val="001B55F8"/>
    <w:rsid w:val="001B6D32"/>
    <w:rsid w:val="001C08DB"/>
    <w:rsid w:val="001C10BC"/>
    <w:rsid w:val="001C1195"/>
    <w:rsid w:val="001C2460"/>
    <w:rsid w:val="001C29E0"/>
    <w:rsid w:val="001C45E6"/>
    <w:rsid w:val="001C6595"/>
    <w:rsid w:val="001C7376"/>
    <w:rsid w:val="001C7ADE"/>
    <w:rsid w:val="001D0B13"/>
    <w:rsid w:val="001D159C"/>
    <w:rsid w:val="001D1AB5"/>
    <w:rsid w:val="001D1DC7"/>
    <w:rsid w:val="001D37F9"/>
    <w:rsid w:val="001D6430"/>
    <w:rsid w:val="001D6C63"/>
    <w:rsid w:val="001E302E"/>
    <w:rsid w:val="001E5179"/>
    <w:rsid w:val="001E559A"/>
    <w:rsid w:val="001E6491"/>
    <w:rsid w:val="001F35A0"/>
    <w:rsid w:val="001F51A3"/>
    <w:rsid w:val="001F5706"/>
    <w:rsid w:val="001F5A7D"/>
    <w:rsid w:val="001F5AAE"/>
    <w:rsid w:val="001F6628"/>
    <w:rsid w:val="001F6AB6"/>
    <w:rsid w:val="001F7A93"/>
    <w:rsid w:val="001F7E93"/>
    <w:rsid w:val="0020040D"/>
    <w:rsid w:val="00200837"/>
    <w:rsid w:val="00200A57"/>
    <w:rsid w:val="0020101B"/>
    <w:rsid w:val="00201843"/>
    <w:rsid w:val="0020186B"/>
    <w:rsid w:val="002018F2"/>
    <w:rsid w:val="00201F05"/>
    <w:rsid w:val="002025CA"/>
    <w:rsid w:val="00203295"/>
    <w:rsid w:val="0020354A"/>
    <w:rsid w:val="002045CF"/>
    <w:rsid w:val="00206408"/>
    <w:rsid w:val="00207A38"/>
    <w:rsid w:val="002115E4"/>
    <w:rsid w:val="00211625"/>
    <w:rsid w:val="00211B43"/>
    <w:rsid w:val="002150B9"/>
    <w:rsid w:val="00215AA5"/>
    <w:rsid w:val="002164C3"/>
    <w:rsid w:val="002168ED"/>
    <w:rsid w:val="00216B2C"/>
    <w:rsid w:val="00216B52"/>
    <w:rsid w:val="002178AA"/>
    <w:rsid w:val="00217F05"/>
    <w:rsid w:val="0022200A"/>
    <w:rsid w:val="00222560"/>
    <w:rsid w:val="0022358B"/>
    <w:rsid w:val="00225903"/>
    <w:rsid w:val="002267B5"/>
    <w:rsid w:val="00230E0E"/>
    <w:rsid w:val="00230E17"/>
    <w:rsid w:val="00231A4A"/>
    <w:rsid w:val="00231C27"/>
    <w:rsid w:val="00231EF5"/>
    <w:rsid w:val="00232583"/>
    <w:rsid w:val="00232FF5"/>
    <w:rsid w:val="0023312C"/>
    <w:rsid w:val="0023388B"/>
    <w:rsid w:val="0023479B"/>
    <w:rsid w:val="0023582E"/>
    <w:rsid w:val="002378CF"/>
    <w:rsid w:val="002379FF"/>
    <w:rsid w:val="002401ED"/>
    <w:rsid w:val="002405A7"/>
    <w:rsid w:val="00242BB1"/>
    <w:rsid w:val="00242BF0"/>
    <w:rsid w:val="00242C6A"/>
    <w:rsid w:val="00242F60"/>
    <w:rsid w:val="002431BC"/>
    <w:rsid w:val="002436E8"/>
    <w:rsid w:val="00243E14"/>
    <w:rsid w:val="0024642B"/>
    <w:rsid w:val="002468DD"/>
    <w:rsid w:val="002473B2"/>
    <w:rsid w:val="00247F7A"/>
    <w:rsid w:val="00250659"/>
    <w:rsid w:val="002520B4"/>
    <w:rsid w:val="002532BD"/>
    <w:rsid w:val="002534E4"/>
    <w:rsid w:val="0025398A"/>
    <w:rsid w:val="002544AA"/>
    <w:rsid w:val="002547DD"/>
    <w:rsid w:val="0025546A"/>
    <w:rsid w:val="002560B0"/>
    <w:rsid w:val="00256965"/>
    <w:rsid w:val="002575D6"/>
    <w:rsid w:val="00257C02"/>
    <w:rsid w:val="002612DC"/>
    <w:rsid w:val="00262D42"/>
    <w:rsid w:val="0026372C"/>
    <w:rsid w:val="00264385"/>
    <w:rsid w:val="00264B3C"/>
    <w:rsid w:val="00266C69"/>
    <w:rsid w:val="00267A2E"/>
    <w:rsid w:val="00267EFD"/>
    <w:rsid w:val="002723F6"/>
    <w:rsid w:val="0027259C"/>
    <w:rsid w:val="00272E6A"/>
    <w:rsid w:val="00273C85"/>
    <w:rsid w:val="00273CA4"/>
    <w:rsid w:val="002749AD"/>
    <w:rsid w:val="0027542B"/>
    <w:rsid w:val="002758F2"/>
    <w:rsid w:val="00277282"/>
    <w:rsid w:val="0027760F"/>
    <w:rsid w:val="002776DC"/>
    <w:rsid w:val="00277F79"/>
    <w:rsid w:val="00280E15"/>
    <w:rsid w:val="0028191E"/>
    <w:rsid w:val="00281C09"/>
    <w:rsid w:val="002832B4"/>
    <w:rsid w:val="0028391E"/>
    <w:rsid w:val="00283E62"/>
    <w:rsid w:val="00285381"/>
    <w:rsid w:val="00291CC3"/>
    <w:rsid w:val="002923F3"/>
    <w:rsid w:val="002924EB"/>
    <w:rsid w:val="002924F9"/>
    <w:rsid w:val="00292F5E"/>
    <w:rsid w:val="0029406C"/>
    <w:rsid w:val="00295222"/>
    <w:rsid w:val="002962EA"/>
    <w:rsid w:val="00297D1B"/>
    <w:rsid w:val="002A05B9"/>
    <w:rsid w:val="002A07D8"/>
    <w:rsid w:val="002A0EA3"/>
    <w:rsid w:val="002A16DA"/>
    <w:rsid w:val="002A2746"/>
    <w:rsid w:val="002A3787"/>
    <w:rsid w:val="002A41DD"/>
    <w:rsid w:val="002A58C1"/>
    <w:rsid w:val="002A5B77"/>
    <w:rsid w:val="002A6084"/>
    <w:rsid w:val="002B0A7E"/>
    <w:rsid w:val="002B0D94"/>
    <w:rsid w:val="002B22D3"/>
    <w:rsid w:val="002B29DF"/>
    <w:rsid w:val="002B4E9C"/>
    <w:rsid w:val="002B633A"/>
    <w:rsid w:val="002B74E1"/>
    <w:rsid w:val="002C0845"/>
    <w:rsid w:val="002C1FB7"/>
    <w:rsid w:val="002C23D1"/>
    <w:rsid w:val="002C30D2"/>
    <w:rsid w:val="002C34A3"/>
    <w:rsid w:val="002C576A"/>
    <w:rsid w:val="002C59B7"/>
    <w:rsid w:val="002C5E2A"/>
    <w:rsid w:val="002C6130"/>
    <w:rsid w:val="002C63FF"/>
    <w:rsid w:val="002C701C"/>
    <w:rsid w:val="002D04BD"/>
    <w:rsid w:val="002D09D3"/>
    <w:rsid w:val="002D0F7D"/>
    <w:rsid w:val="002D13E3"/>
    <w:rsid w:val="002D2A8A"/>
    <w:rsid w:val="002D2C9E"/>
    <w:rsid w:val="002D5290"/>
    <w:rsid w:val="002E1491"/>
    <w:rsid w:val="002E207B"/>
    <w:rsid w:val="002E25D2"/>
    <w:rsid w:val="002E2B86"/>
    <w:rsid w:val="002E41A8"/>
    <w:rsid w:val="002E4FF5"/>
    <w:rsid w:val="002E5078"/>
    <w:rsid w:val="002E50C2"/>
    <w:rsid w:val="002E5D2F"/>
    <w:rsid w:val="002E65B0"/>
    <w:rsid w:val="002E6DC7"/>
    <w:rsid w:val="002E73F5"/>
    <w:rsid w:val="002E7483"/>
    <w:rsid w:val="002F0300"/>
    <w:rsid w:val="002F0F17"/>
    <w:rsid w:val="002F1CD2"/>
    <w:rsid w:val="002F281A"/>
    <w:rsid w:val="002F3414"/>
    <w:rsid w:val="002F5364"/>
    <w:rsid w:val="002F5540"/>
    <w:rsid w:val="002F677C"/>
    <w:rsid w:val="002F6FEA"/>
    <w:rsid w:val="002F727B"/>
    <w:rsid w:val="00300C67"/>
    <w:rsid w:val="00301E65"/>
    <w:rsid w:val="00304FAA"/>
    <w:rsid w:val="00305E27"/>
    <w:rsid w:val="00306BB2"/>
    <w:rsid w:val="00310070"/>
    <w:rsid w:val="00312499"/>
    <w:rsid w:val="00313277"/>
    <w:rsid w:val="00313F19"/>
    <w:rsid w:val="003141B3"/>
    <w:rsid w:val="0031433C"/>
    <w:rsid w:val="00314D18"/>
    <w:rsid w:val="0031696C"/>
    <w:rsid w:val="00316C6B"/>
    <w:rsid w:val="00317CBC"/>
    <w:rsid w:val="003203E7"/>
    <w:rsid w:val="00320694"/>
    <w:rsid w:val="00321B49"/>
    <w:rsid w:val="00322AA9"/>
    <w:rsid w:val="00322FC0"/>
    <w:rsid w:val="00323A5A"/>
    <w:rsid w:val="00323CE0"/>
    <w:rsid w:val="00323D0E"/>
    <w:rsid w:val="00324664"/>
    <w:rsid w:val="003255AE"/>
    <w:rsid w:val="003320B3"/>
    <w:rsid w:val="00332C22"/>
    <w:rsid w:val="0033345C"/>
    <w:rsid w:val="00333C4B"/>
    <w:rsid w:val="00333ED2"/>
    <w:rsid w:val="00334D4A"/>
    <w:rsid w:val="0033546F"/>
    <w:rsid w:val="00337E09"/>
    <w:rsid w:val="003401D1"/>
    <w:rsid w:val="003402AA"/>
    <w:rsid w:val="00342823"/>
    <w:rsid w:val="00342A4E"/>
    <w:rsid w:val="0034304B"/>
    <w:rsid w:val="00343331"/>
    <w:rsid w:val="00343A12"/>
    <w:rsid w:val="003440E1"/>
    <w:rsid w:val="00344BD2"/>
    <w:rsid w:val="0034501B"/>
    <w:rsid w:val="00345BC2"/>
    <w:rsid w:val="00346767"/>
    <w:rsid w:val="00347339"/>
    <w:rsid w:val="00347900"/>
    <w:rsid w:val="00347D07"/>
    <w:rsid w:val="00347E9A"/>
    <w:rsid w:val="0035080C"/>
    <w:rsid w:val="003511AA"/>
    <w:rsid w:val="003511E2"/>
    <w:rsid w:val="00354901"/>
    <w:rsid w:val="003554A3"/>
    <w:rsid w:val="00355A23"/>
    <w:rsid w:val="0035711D"/>
    <w:rsid w:val="00357E7D"/>
    <w:rsid w:val="003616ED"/>
    <w:rsid w:val="00362A05"/>
    <w:rsid w:val="0036466F"/>
    <w:rsid w:val="003649BC"/>
    <w:rsid w:val="00365A07"/>
    <w:rsid w:val="00365FFC"/>
    <w:rsid w:val="0037018F"/>
    <w:rsid w:val="0037162A"/>
    <w:rsid w:val="00373153"/>
    <w:rsid w:val="00375EC2"/>
    <w:rsid w:val="003805AD"/>
    <w:rsid w:val="00381837"/>
    <w:rsid w:val="00382E13"/>
    <w:rsid w:val="00384527"/>
    <w:rsid w:val="003861E1"/>
    <w:rsid w:val="003865F0"/>
    <w:rsid w:val="003869B9"/>
    <w:rsid w:val="0038703F"/>
    <w:rsid w:val="00390227"/>
    <w:rsid w:val="003913E4"/>
    <w:rsid w:val="00392DF1"/>
    <w:rsid w:val="00392F68"/>
    <w:rsid w:val="003939D0"/>
    <w:rsid w:val="0039602B"/>
    <w:rsid w:val="0039776C"/>
    <w:rsid w:val="003A06AF"/>
    <w:rsid w:val="003A263A"/>
    <w:rsid w:val="003A5A7D"/>
    <w:rsid w:val="003A6C91"/>
    <w:rsid w:val="003B099F"/>
    <w:rsid w:val="003B23E0"/>
    <w:rsid w:val="003B36C7"/>
    <w:rsid w:val="003B6348"/>
    <w:rsid w:val="003B63A9"/>
    <w:rsid w:val="003B683F"/>
    <w:rsid w:val="003B72C6"/>
    <w:rsid w:val="003B7A9B"/>
    <w:rsid w:val="003C08FC"/>
    <w:rsid w:val="003C0BBF"/>
    <w:rsid w:val="003C2347"/>
    <w:rsid w:val="003C2A08"/>
    <w:rsid w:val="003C2E0A"/>
    <w:rsid w:val="003C3615"/>
    <w:rsid w:val="003C39A1"/>
    <w:rsid w:val="003C3AA3"/>
    <w:rsid w:val="003C491D"/>
    <w:rsid w:val="003C4F1B"/>
    <w:rsid w:val="003C5339"/>
    <w:rsid w:val="003C6145"/>
    <w:rsid w:val="003C689D"/>
    <w:rsid w:val="003C7F41"/>
    <w:rsid w:val="003D0209"/>
    <w:rsid w:val="003D0CA2"/>
    <w:rsid w:val="003D1235"/>
    <w:rsid w:val="003D137E"/>
    <w:rsid w:val="003D23A2"/>
    <w:rsid w:val="003D6187"/>
    <w:rsid w:val="003D6277"/>
    <w:rsid w:val="003D7410"/>
    <w:rsid w:val="003E0E31"/>
    <w:rsid w:val="003E2045"/>
    <w:rsid w:val="003E2642"/>
    <w:rsid w:val="003F037C"/>
    <w:rsid w:val="003F0407"/>
    <w:rsid w:val="003F063B"/>
    <w:rsid w:val="003F1521"/>
    <w:rsid w:val="003F5E58"/>
    <w:rsid w:val="003F6D7C"/>
    <w:rsid w:val="003F752F"/>
    <w:rsid w:val="00400D4C"/>
    <w:rsid w:val="00401D4A"/>
    <w:rsid w:val="004024A5"/>
    <w:rsid w:val="00402979"/>
    <w:rsid w:val="0040366D"/>
    <w:rsid w:val="00405D85"/>
    <w:rsid w:val="00405E0E"/>
    <w:rsid w:val="00407380"/>
    <w:rsid w:val="00407445"/>
    <w:rsid w:val="00410CD4"/>
    <w:rsid w:val="0041574A"/>
    <w:rsid w:val="00420121"/>
    <w:rsid w:val="00421A02"/>
    <w:rsid w:val="004223F2"/>
    <w:rsid w:val="00423CFD"/>
    <w:rsid w:val="00424B6C"/>
    <w:rsid w:val="00425206"/>
    <w:rsid w:val="00426C17"/>
    <w:rsid w:val="00427436"/>
    <w:rsid w:val="00431030"/>
    <w:rsid w:val="004362EC"/>
    <w:rsid w:val="00437B4D"/>
    <w:rsid w:val="0044140D"/>
    <w:rsid w:val="004417A3"/>
    <w:rsid w:val="00441B62"/>
    <w:rsid w:val="00442331"/>
    <w:rsid w:val="00442EA2"/>
    <w:rsid w:val="00444734"/>
    <w:rsid w:val="00444EA3"/>
    <w:rsid w:val="00445144"/>
    <w:rsid w:val="0044748C"/>
    <w:rsid w:val="00451776"/>
    <w:rsid w:val="0045337D"/>
    <w:rsid w:val="00453C9F"/>
    <w:rsid w:val="00453F71"/>
    <w:rsid w:val="004544C7"/>
    <w:rsid w:val="00455CB0"/>
    <w:rsid w:val="00456682"/>
    <w:rsid w:val="00457C82"/>
    <w:rsid w:val="00460F53"/>
    <w:rsid w:val="00460F58"/>
    <w:rsid w:val="004614C0"/>
    <w:rsid w:val="0046170E"/>
    <w:rsid w:val="00461A20"/>
    <w:rsid w:val="00462363"/>
    <w:rsid w:val="0046312A"/>
    <w:rsid w:val="00465335"/>
    <w:rsid w:val="00466331"/>
    <w:rsid w:val="00467776"/>
    <w:rsid w:val="00467958"/>
    <w:rsid w:val="004705EA"/>
    <w:rsid w:val="00471DB5"/>
    <w:rsid w:val="00472327"/>
    <w:rsid w:val="00472A4F"/>
    <w:rsid w:val="0047458E"/>
    <w:rsid w:val="004746B7"/>
    <w:rsid w:val="004751F4"/>
    <w:rsid w:val="00475948"/>
    <w:rsid w:val="00475E39"/>
    <w:rsid w:val="00477A5A"/>
    <w:rsid w:val="004800E1"/>
    <w:rsid w:val="00482282"/>
    <w:rsid w:val="0048242D"/>
    <w:rsid w:val="00482EF7"/>
    <w:rsid w:val="00483DC5"/>
    <w:rsid w:val="00483E2B"/>
    <w:rsid w:val="0048495B"/>
    <w:rsid w:val="004865A5"/>
    <w:rsid w:val="00486770"/>
    <w:rsid w:val="0048777E"/>
    <w:rsid w:val="00487DDE"/>
    <w:rsid w:val="00491323"/>
    <w:rsid w:val="00492AB0"/>
    <w:rsid w:val="00492BBA"/>
    <w:rsid w:val="00493FF8"/>
    <w:rsid w:val="00494277"/>
    <w:rsid w:val="00494390"/>
    <w:rsid w:val="004951E6"/>
    <w:rsid w:val="00495B43"/>
    <w:rsid w:val="00495B62"/>
    <w:rsid w:val="004A17C7"/>
    <w:rsid w:val="004A3CF6"/>
    <w:rsid w:val="004A4395"/>
    <w:rsid w:val="004A4D22"/>
    <w:rsid w:val="004A4D9B"/>
    <w:rsid w:val="004A5429"/>
    <w:rsid w:val="004A5509"/>
    <w:rsid w:val="004A74E7"/>
    <w:rsid w:val="004A76A6"/>
    <w:rsid w:val="004B08E4"/>
    <w:rsid w:val="004B1E60"/>
    <w:rsid w:val="004B2697"/>
    <w:rsid w:val="004B26AB"/>
    <w:rsid w:val="004B4F13"/>
    <w:rsid w:val="004B5873"/>
    <w:rsid w:val="004B58B8"/>
    <w:rsid w:val="004B5D07"/>
    <w:rsid w:val="004B741A"/>
    <w:rsid w:val="004C29D2"/>
    <w:rsid w:val="004C2BA8"/>
    <w:rsid w:val="004C5B78"/>
    <w:rsid w:val="004C5B98"/>
    <w:rsid w:val="004C6048"/>
    <w:rsid w:val="004C70A5"/>
    <w:rsid w:val="004C735B"/>
    <w:rsid w:val="004D015F"/>
    <w:rsid w:val="004D24E1"/>
    <w:rsid w:val="004D363F"/>
    <w:rsid w:val="004D4855"/>
    <w:rsid w:val="004D493A"/>
    <w:rsid w:val="004D5048"/>
    <w:rsid w:val="004D59D2"/>
    <w:rsid w:val="004D7CBB"/>
    <w:rsid w:val="004E0240"/>
    <w:rsid w:val="004E07A6"/>
    <w:rsid w:val="004E21E6"/>
    <w:rsid w:val="004E224D"/>
    <w:rsid w:val="004E256D"/>
    <w:rsid w:val="004E42FF"/>
    <w:rsid w:val="004F0BDB"/>
    <w:rsid w:val="004F0F2D"/>
    <w:rsid w:val="004F18BF"/>
    <w:rsid w:val="004F4056"/>
    <w:rsid w:val="004F46A3"/>
    <w:rsid w:val="004F52B6"/>
    <w:rsid w:val="004F532D"/>
    <w:rsid w:val="004F6369"/>
    <w:rsid w:val="00500244"/>
    <w:rsid w:val="00500BBD"/>
    <w:rsid w:val="005017B6"/>
    <w:rsid w:val="005023AD"/>
    <w:rsid w:val="0050293B"/>
    <w:rsid w:val="00502A60"/>
    <w:rsid w:val="00503562"/>
    <w:rsid w:val="005114F1"/>
    <w:rsid w:val="0051198B"/>
    <w:rsid w:val="00512040"/>
    <w:rsid w:val="005130CD"/>
    <w:rsid w:val="00515211"/>
    <w:rsid w:val="00516291"/>
    <w:rsid w:val="00517671"/>
    <w:rsid w:val="0052096C"/>
    <w:rsid w:val="00523D9A"/>
    <w:rsid w:val="00524885"/>
    <w:rsid w:val="00525164"/>
    <w:rsid w:val="0052651B"/>
    <w:rsid w:val="00526BF6"/>
    <w:rsid w:val="0053018F"/>
    <w:rsid w:val="00530684"/>
    <w:rsid w:val="00531433"/>
    <w:rsid w:val="00532071"/>
    <w:rsid w:val="00532FD5"/>
    <w:rsid w:val="00534FF4"/>
    <w:rsid w:val="005355C4"/>
    <w:rsid w:val="00535F13"/>
    <w:rsid w:val="00536F4B"/>
    <w:rsid w:val="00540259"/>
    <w:rsid w:val="0054053A"/>
    <w:rsid w:val="00543C5C"/>
    <w:rsid w:val="00544437"/>
    <w:rsid w:val="005449E5"/>
    <w:rsid w:val="0054590F"/>
    <w:rsid w:val="00547FFB"/>
    <w:rsid w:val="005510CD"/>
    <w:rsid w:val="0055237B"/>
    <w:rsid w:val="00552B4A"/>
    <w:rsid w:val="00553C1C"/>
    <w:rsid w:val="005549FD"/>
    <w:rsid w:val="005569B2"/>
    <w:rsid w:val="00557293"/>
    <w:rsid w:val="0056045D"/>
    <w:rsid w:val="00560767"/>
    <w:rsid w:val="00561DB2"/>
    <w:rsid w:val="0056425B"/>
    <w:rsid w:val="00564647"/>
    <w:rsid w:val="00565A2B"/>
    <w:rsid w:val="005663DB"/>
    <w:rsid w:val="005667F1"/>
    <w:rsid w:val="0056711C"/>
    <w:rsid w:val="00571939"/>
    <w:rsid w:val="00572E00"/>
    <w:rsid w:val="005746CE"/>
    <w:rsid w:val="00574B0C"/>
    <w:rsid w:val="00575612"/>
    <w:rsid w:val="00575D45"/>
    <w:rsid w:val="005811C4"/>
    <w:rsid w:val="005815BC"/>
    <w:rsid w:val="00582608"/>
    <w:rsid w:val="00582736"/>
    <w:rsid w:val="00583A3F"/>
    <w:rsid w:val="005900CA"/>
    <w:rsid w:val="00591E86"/>
    <w:rsid w:val="00592C48"/>
    <w:rsid w:val="00593785"/>
    <w:rsid w:val="0059407A"/>
    <w:rsid w:val="005957DB"/>
    <w:rsid w:val="005959E5"/>
    <w:rsid w:val="00595A82"/>
    <w:rsid w:val="00595C4B"/>
    <w:rsid w:val="00596033"/>
    <w:rsid w:val="005966CE"/>
    <w:rsid w:val="005A0B26"/>
    <w:rsid w:val="005A0D5C"/>
    <w:rsid w:val="005A1A14"/>
    <w:rsid w:val="005A1B53"/>
    <w:rsid w:val="005A241E"/>
    <w:rsid w:val="005A3695"/>
    <w:rsid w:val="005A39DD"/>
    <w:rsid w:val="005A5F0A"/>
    <w:rsid w:val="005B13B4"/>
    <w:rsid w:val="005B1826"/>
    <w:rsid w:val="005B2937"/>
    <w:rsid w:val="005B34A2"/>
    <w:rsid w:val="005B4B61"/>
    <w:rsid w:val="005B6144"/>
    <w:rsid w:val="005B6710"/>
    <w:rsid w:val="005B6B9B"/>
    <w:rsid w:val="005B7BF6"/>
    <w:rsid w:val="005C187F"/>
    <w:rsid w:val="005C277F"/>
    <w:rsid w:val="005C33D1"/>
    <w:rsid w:val="005C5046"/>
    <w:rsid w:val="005C768A"/>
    <w:rsid w:val="005C7F14"/>
    <w:rsid w:val="005D210C"/>
    <w:rsid w:val="005D2626"/>
    <w:rsid w:val="005D3FC3"/>
    <w:rsid w:val="005D4021"/>
    <w:rsid w:val="005D4605"/>
    <w:rsid w:val="005D6337"/>
    <w:rsid w:val="005D6F72"/>
    <w:rsid w:val="005E038D"/>
    <w:rsid w:val="005E0D98"/>
    <w:rsid w:val="005E14B9"/>
    <w:rsid w:val="005E3078"/>
    <w:rsid w:val="005E33FB"/>
    <w:rsid w:val="005E45E8"/>
    <w:rsid w:val="005E50C2"/>
    <w:rsid w:val="005E60E1"/>
    <w:rsid w:val="005E6892"/>
    <w:rsid w:val="005F3854"/>
    <w:rsid w:val="005F3E7D"/>
    <w:rsid w:val="005F4B7E"/>
    <w:rsid w:val="005F4CAF"/>
    <w:rsid w:val="005F64D7"/>
    <w:rsid w:val="006009C9"/>
    <w:rsid w:val="006032EF"/>
    <w:rsid w:val="00604417"/>
    <w:rsid w:val="00604BA3"/>
    <w:rsid w:val="006057F0"/>
    <w:rsid w:val="00605B0B"/>
    <w:rsid w:val="006060D7"/>
    <w:rsid w:val="0060635F"/>
    <w:rsid w:val="0061132E"/>
    <w:rsid w:val="00611B54"/>
    <w:rsid w:val="00613919"/>
    <w:rsid w:val="006144B9"/>
    <w:rsid w:val="006144C9"/>
    <w:rsid w:val="00615089"/>
    <w:rsid w:val="00622A90"/>
    <w:rsid w:val="006236D6"/>
    <w:rsid w:val="00624077"/>
    <w:rsid w:val="00624A08"/>
    <w:rsid w:val="00625B74"/>
    <w:rsid w:val="00631BD2"/>
    <w:rsid w:val="00631E20"/>
    <w:rsid w:val="00631F39"/>
    <w:rsid w:val="00632097"/>
    <w:rsid w:val="006328DB"/>
    <w:rsid w:val="00632E4B"/>
    <w:rsid w:val="00633634"/>
    <w:rsid w:val="00633E1D"/>
    <w:rsid w:val="00634539"/>
    <w:rsid w:val="006374B1"/>
    <w:rsid w:val="00637676"/>
    <w:rsid w:val="006379C9"/>
    <w:rsid w:val="00637D95"/>
    <w:rsid w:val="00640E91"/>
    <w:rsid w:val="006418C0"/>
    <w:rsid w:val="006433C1"/>
    <w:rsid w:val="00644115"/>
    <w:rsid w:val="006442A9"/>
    <w:rsid w:val="00644B64"/>
    <w:rsid w:val="00645E5D"/>
    <w:rsid w:val="0064656E"/>
    <w:rsid w:val="00646E62"/>
    <w:rsid w:val="006502EE"/>
    <w:rsid w:val="00650E01"/>
    <w:rsid w:val="00650F53"/>
    <w:rsid w:val="006514B0"/>
    <w:rsid w:val="0065193D"/>
    <w:rsid w:val="00651B8F"/>
    <w:rsid w:val="006522EF"/>
    <w:rsid w:val="0065385E"/>
    <w:rsid w:val="00655123"/>
    <w:rsid w:val="00655B53"/>
    <w:rsid w:val="00657714"/>
    <w:rsid w:val="0065775B"/>
    <w:rsid w:val="006613A0"/>
    <w:rsid w:val="006623AD"/>
    <w:rsid w:val="006638B7"/>
    <w:rsid w:val="00665F1C"/>
    <w:rsid w:val="006668ED"/>
    <w:rsid w:val="00667A61"/>
    <w:rsid w:val="00667F80"/>
    <w:rsid w:val="0067110A"/>
    <w:rsid w:val="00671CE2"/>
    <w:rsid w:val="00673132"/>
    <w:rsid w:val="006755B4"/>
    <w:rsid w:val="00676540"/>
    <w:rsid w:val="00677B75"/>
    <w:rsid w:val="00677C2A"/>
    <w:rsid w:val="00680DD7"/>
    <w:rsid w:val="00680FE9"/>
    <w:rsid w:val="0068264D"/>
    <w:rsid w:val="006828DF"/>
    <w:rsid w:val="0068338B"/>
    <w:rsid w:val="00683AF3"/>
    <w:rsid w:val="006846D7"/>
    <w:rsid w:val="006849A7"/>
    <w:rsid w:val="00685B92"/>
    <w:rsid w:val="00686DB8"/>
    <w:rsid w:val="00687E8D"/>
    <w:rsid w:val="00687FA2"/>
    <w:rsid w:val="00690510"/>
    <w:rsid w:val="00690DC7"/>
    <w:rsid w:val="00691C0D"/>
    <w:rsid w:val="0069315B"/>
    <w:rsid w:val="00693381"/>
    <w:rsid w:val="00693F5B"/>
    <w:rsid w:val="00694B1D"/>
    <w:rsid w:val="006965F1"/>
    <w:rsid w:val="006968DF"/>
    <w:rsid w:val="006A15FE"/>
    <w:rsid w:val="006A210E"/>
    <w:rsid w:val="006A44C6"/>
    <w:rsid w:val="006A50B2"/>
    <w:rsid w:val="006B0018"/>
    <w:rsid w:val="006B0A32"/>
    <w:rsid w:val="006B1130"/>
    <w:rsid w:val="006B24DF"/>
    <w:rsid w:val="006B29D4"/>
    <w:rsid w:val="006B3E16"/>
    <w:rsid w:val="006B5797"/>
    <w:rsid w:val="006B62CC"/>
    <w:rsid w:val="006B6EFF"/>
    <w:rsid w:val="006C0057"/>
    <w:rsid w:val="006C0B4C"/>
    <w:rsid w:val="006C1A90"/>
    <w:rsid w:val="006C1CD0"/>
    <w:rsid w:val="006C21CD"/>
    <w:rsid w:val="006C23FB"/>
    <w:rsid w:val="006C3A1C"/>
    <w:rsid w:val="006C4814"/>
    <w:rsid w:val="006C481A"/>
    <w:rsid w:val="006C5C38"/>
    <w:rsid w:val="006C6297"/>
    <w:rsid w:val="006D081E"/>
    <w:rsid w:val="006D111F"/>
    <w:rsid w:val="006D29F8"/>
    <w:rsid w:val="006D2DAD"/>
    <w:rsid w:val="006D5397"/>
    <w:rsid w:val="006E144C"/>
    <w:rsid w:val="006E170A"/>
    <w:rsid w:val="006E2162"/>
    <w:rsid w:val="006E2F57"/>
    <w:rsid w:val="006E3DF6"/>
    <w:rsid w:val="006E4299"/>
    <w:rsid w:val="006E553C"/>
    <w:rsid w:val="006E586C"/>
    <w:rsid w:val="006E62C6"/>
    <w:rsid w:val="006E7153"/>
    <w:rsid w:val="006F05EF"/>
    <w:rsid w:val="006F1A9C"/>
    <w:rsid w:val="006F2331"/>
    <w:rsid w:val="006F2FDB"/>
    <w:rsid w:val="006F3BC6"/>
    <w:rsid w:val="006F49EC"/>
    <w:rsid w:val="006F5398"/>
    <w:rsid w:val="006F55E2"/>
    <w:rsid w:val="006F59B2"/>
    <w:rsid w:val="006F6E39"/>
    <w:rsid w:val="00700AB8"/>
    <w:rsid w:val="00701674"/>
    <w:rsid w:val="00702884"/>
    <w:rsid w:val="00704D6F"/>
    <w:rsid w:val="00705F6B"/>
    <w:rsid w:val="00712103"/>
    <w:rsid w:val="0071268E"/>
    <w:rsid w:val="007128E9"/>
    <w:rsid w:val="00712A3F"/>
    <w:rsid w:val="00712CA5"/>
    <w:rsid w:val="00713579"/>
    <w:rsid w:val="00714095"/>
    <w:rsid w:val="00714510"/>
    <w:rsid w:val="00714C72"/>
    <w:rsid w:val="00715E8B"/>
    <w:rsid w:val="0071605D"/>
    <w:rsid w:val="0071628F"/>
    <w:rsid w:val="00717144"/>
    <w:rsid w:val="00720F72"/>
    <w:rsid w:val="00723039"/>
    <w:rsid w:val="007234F8"/>
    <w:rsid w:val="00723F79"/>
    <w:rsid w:val="00724999"/>
    <w:rsid w:val="00724D02"/>
    <w:rsid w:val="00725454"/>
    <w:rsid w:val="007259FE"/>
    <w:rsid w:val="00725F8F"/>
    <w:rsid w:val="007265F1"/>
    <w:rsid w:val="00726E56"/>
    <w:rsid w:val="00726FC7"/>
    <w:rsid w:val="007330BE"/>
    <w:rsid w:val="007346B3"/>
    <w:rsid w:val="007362C1"/>
    <w:rsid w:val="00736ACF"/>
    <w:rsid w:val="007372E7"/>
    <w:rsid w:val="00741858"/>
    <w:rsid w:val="00744B88"/>
    <w:rsid w:val="0074601A"/>
    <w:rsid w:val="00746039"/>
    <w:rsid w:val="0074656D"/>
    <w:rsid w:val="00746D03"/>
    <w:rsid w:val="00750AB9"/>
    <w:rsid w:val="0075105D"/>
    <w:rsid w:val="00751B4D"/>
    <w:rsid w:val="00752712"/>
    <w:rsid w:val="00752AC2"/>
    <w:rsid w:val="00755370"/>
    <w:rsid w:val="007560F6"/>
    <w:rsid w:val="007561B7"/>
    <w:rsid w:val="007568C1"/>
    <w:rsid w:val="00756F4E"/>
    <w:rsid w:val="00757414"/>
    <w:rsid w:val="00760B75"/>
    <w:rsid w:val="007613DE"/>
    <w:rsid w:val="00761E02"/>
    <w:rsid w:val="007642ED"/>
    <w:rsid w:val="007647A0"/>
    <w:rsid w:val="00765021"/>
    <w:rsid w:val="00765BB0"/>
    <w:rsid w:val="00765D7C"/>
    <w:rsid w:val="00765FA6"/>
    <w:rsid w:val="00766BFA"/>
    <w:rsid w:val="00772DC9"/>
    <w:rsid w:val="007730F3"/>
    <w:rsid w:val="007770FF"/>
    <w:rsid w:val="00777FF9"/>
    <w:rsid w:val="00780126"/>
    <w:rsid w:val="00780396"/>
    <w:rsid w:val="00780B34"/>
    <w:rsid w:val="00782807"/>
    <w:rsid w:val="00786FDC"/>
    <w:rsid w:val="007874A9"/>
    <w:rsid w:val="0078751C"/>
    <w:rsid w:val="007879B6"/>
    <w:rsid w:val="007879E8"/>
    <w:rsid w:val="00792432"/>
    <w:rsid w:val="00793A72"/>
    <w:rsid w:val="0079474C"/>
    <w:rsid w:val="00795184"/>
    <w:rsid w:val="00795510"/>
    <w:rsid w:val="00796157"/>
    <w:rsid w:val="007961C7"/>
    <w:rsid w:val="007A13CE"/>
    <w:rsid w:val="007A1FE1"/>
    <w:rsid w:val="007A2CC1"/>
    <w:rsid w:val="007A3DBF"/>
    <w:rsid w:val="007A55C2"/>
    <w:rsid w:val="007A6033"/>
    <w:rsid w:val="007A6561"/>
    <w:rsid w:val="007A71BB"/>
    <w:rsid w:val="007B0FC0"/>
    <w:rsid w:val="007B1509"/>
    <w:rsid w:val="007B2000"/>
    <w:rsid w:val="007B4788"/>
    <w:rsid w:val="007B49DF"/>
    <w:rsid w:val="007B52DA"/>
    <w:rsid w:val="007B58BC"/>
    <w:rsid w:val="007B60F6"/>
    <w:rsid w:val="007B6D9A"/>
    <w:rsid w:val="007C02D3"/>
    <w:rsid w:val="007C150E"/>
    <w:rsid w:val="007C1552"/>
    <w:rsid w:val="007C1FED"/>
    <w:rsid w:val="007C218D"/>
    <w:rsid w:val="007C26CC"/>
    <w:rsid w:val="007C28F9"/>
    <w:rsid w:val="007C4A73"/>
    <w:rsid w:val="007C4BBE"/>
    <w:rsid w:val="007C52F6"/>
    <w:rsid w:val="007C54F2"/>
    <w:rsid w:val="007C6517"/>
    <w:rsid w:val="007C7FAC"/>
    <w:rsid w:val="007D0CE6"/>
    <w:rsid w:val="007D39CE"/>
    <w:rsid w:val="007D4BC2"/>
    <w:rsid w:val="007D4C35"/>
    <w:rsid w:val="007D7F1D"/>
    <w:rsid w:val="007E1362"/>
    <w:rsid w:val="007E150A"/>
    <w:rsid w:val="007E25B7"/>
    <w:rsid w:val="007E2BB6"/>
    <w:rsid w:val="007E323F"/>
    <w:rsid w:val="007E3DC8"/>
    <w:rsid w:val="007E3EFD"/>
    <w:rsid w:val="007E4675"/>
    <w:rsid w:val="007E7513"/>
    <w:rsid w:val="007E76D6"/>
    <w:rsid w:val="007F1F4D"/>
    <w:rsid w:val="007F20CF"/>
    <w:rsid w:val="007F3812"/>
    <w:rsid w:val="007F3C5C"/>
    <w:rsid w:val="007F4DDC"/>
    <w:rsid w:val="007F626E"/>
    <w:rsid w:val="007F730B"/>
    <w:rsid w:val="008007A5"/>
    <w:rsid w:val="00800CBB"/>
    <w:rsid w:val="00800D91"/>
    <w:rsid w:val="00802570"/>
    <w:rsid w:val="00802E90"/>
    <w:rsid w:val="00802EF3"/>
    <w:rsid w:val="008033B9"/>
    <w:rsid w:val="00805899"/>
    <w:rsid w:val="00805B05"/>
    <w:rsid w:val="00810C72"/>
    <w:rsid w:val="00811007"/>
    <w:rsid w:val="0081168D"/>
    <w:rsid w:val="008125CE"/>
    <w:rsid w:val="008137C7"/>
    <w:rsid w:val="00815050"/>
    <w:rsid w:val="008161B4"/>
    <w:rsid w:val="008167AC"/>
    <w:rsid w:val="00817176"/>
    <w:rsid w:val="00817607"/>
    <w:rsid w:val="00817D90"/>
    <w:rsid w:val="00820110"/>
    <w:rsid w:val="0082071A"/>
    <w:rsid w:val="00820773"/>
    <w:rsid w:val="008215BE"/>
    <w:rsid w:val="0082165A"/>
    <w:rsid w:val="0082180D"/>
    <w:rsid w:val="00822123"/>
    <w:rsid w:val="0082424B"/>
    <w:rsid w:val="008251CD"/>
    <w:rsid w:val="008262C5"/>
    <w:rsid w:val="00830376"/>
    <w:rsid w:val="0083066C"/>
    <w:rsid w:val="008308F4"/>
    <w:rsid w:val="00830C2F"/>
    <w:rsid w:val="008317B2"/>
    <w:rsid w:val="00831ABF"/>
    <w:rsid w:val="00831BF2"/>
    <w:rsid w:val="00832791"/>
    <w:rsid w:val="008336F0"/>
    <w:rsid w:val="008343A4"/>
    <w:rsid w:val="00834DB7"/>
    <w:rsid w:val="00834E2A"/>
    <w:rsid w:val="00840375"/>
    <w:rsid w:val="00840B3D"/>
    <w:rsid w:val="00841F37"/>
    <w:rsid w:val="00843968"/>
    <w:rsid w:val="00844004"/>
    <w:rsid w:val="008448E4"/>
    <w:rsid w:val="00845487"/>
    <w:rsid w:val="008459E6"/>
    <w:rsid w:val="00845E5F"/>
    <w:rsid w:val="0084630A"/>
    <w:rsid w:val="00847188"/>
    <w:rsid w:val="008515AD"/>
    <w:rsid w:val="008517DC"/>
    <w:rsid w:val="0085273A"/>
    <w:rsid w:val="008544A1"/>
    <w:rsid w:val="00855861"/>
    <w:rsid w:val="00856690"/>
    <w:rsid w:val="00856E29"/>
    <w:rsid w:val="0085778C"/>
    <w:rsid w:val="008603B6"/>
    <w:rsid w:val="00860E1E"/>
    <w:rsid w:val="008621D6"/>
    <w:rsid w:val="008625E0"/>
    <w:rsid w:val="00864887"/>
    <w:rsid w:val="008649A4"/>
    <w:rsid w:val="00867991"/>
    <w:rsid w:val="0087027A"/>
    <w:rsid w:val="00870DE9"/>
    <w:rsid w:val="00871161"/>
    <w:rsid w:val="008717ED"/>
    <w:rsid w:val="00872787"/>
    <w:rsid w:val="00872D72"/>
    <w:rsid w:val="00873D49"/>
    <w:rsid w:val="00873F03"/>
    <w:rsid w:val="00874154"/>
    <w:rsid w:val="008744FB"/>
    <w:rsid w:val="008772E9"/>
    <w:rsid w:val="008775E2"/>
    <w:rsid w:val="00880CFD"/>
    <w:rsid w:val="008821C2"/>
    <w:rsid w:val="008851F5"/>
    <w:rsid w:val="0088574D"/>
    <w:rsid w:val="00886A32"/>
    <w:rsid w:val="00887E79"/>
    <w:rsid w:val="008913E5"/>
    <w:rsid w:val="00891BDF"/>
    <w:rsid w:val="0089386B"/>
    <w:rsid w:val="008940CD"/>
    <w:rsid w:val="00894F1E"/>
    <w:rsid w:val="00895E4F"/>
    <w:rsid w:val="00896E11"/>
    <w:rsid w:val="008A02AF"/>
    <w:rsid w:val="008A2835"/>
    <w:rsid w:val="008A34E7"/>
    <w:rsid w:val="008A574E"/>
    <w:rsid w:val="008A7A6D"/>
    <w:rsid w:val="008A7B38"/>
    <w:rsid w:val="008B037E"/>
    <w:rsid w:val="008B2CC5"/>
    <w:rsid w:val="008B3189"/>
    <w:rsid w:val="008B4A1C"/>
    <w:rsid w:val="008C0CAD"/>
    <w:rsid w:val="008C12FF"/>
    <w:rsid w:val="008C17AE"/>
    <w:rsid w:val="008C23D7"/>
    <w:rsid w:val="008C26EC"/>
    <w:rsid w:val="008C3013"/>
    <w:rsid w:val="008C4184"/>
    <w:rsid w:val="008C4BDE"/>
    <w:rsid w:val="008C4F53"/>
    <w:rsid w:val="008C6AF0"/>
    <w:rsid w:val="008C6D76"/>
    <w:rsid w:val="008D0438"/>
    <w:rsid w:val="008D0FCA"/>
    <w:rsid w:val="008D1AB8"/>
    <w:rsid w:val="008D3074"/>
    <w:rsid w:val="008D45AF"/>
    <w:rsid w:val="008D4772"/>
    <w:rsid w:val="008D4865"/>
    <w:rsid w:val="008D546F"/>
    <w:rsid w:val="008D6173"/>
    <w:rsid w:val="008E0295"/>
    <w:rsid w:val="008E1A18"/>
    <w:rsid w:val="008E1B7F"/>
    <w:rsid w:val="008E1BE6"/>
    <w:rsid w:val="008E1E67"/>
    <w:rsid w:val="008E5981"/>
    <w:rsid w:val="008E59FB"/>
    <w:rsid w:val="008E5D09"/>
    <w:rsid w:val="008E7F9D"/>
    <w:rsid w:val="008F0131"/>
    <w:rsid w:val="008F1702"/>
    <w:rsid w:val="008F1C58"/>
    <w:rsid w:val="008F4590"/>
    <w:rsid w:val="008F4F16"/>
    <w:rsid w:val="008F65F7"/>
    <w:rsid w:val="008F68E4"/>
    <w:rsid w:val="008F7F3F"/>
    <w:rsid w:val="0090173F"/>
    <w:rsid w:val="009021C1"/>
    <w:rsid w:val="00903DB7"/>
    <w:rsid w:val="009054EB"/>
    <w:rsid w:val="00905A26"/>
    <w:rsid w:val="00906B6C"/>
    <w:rsid w:val="00910927"/>
    <w:rsid w:val="00910E71"/>
    <w:rsid w:val="00910EC6"/>
    <w:rsid w:val="00914184"/>
    <w:rsid w:val="00914FB7"/>
    <w:rsid w:val="0091591F"/>
    <w:rsid w:val="00916151"/>
    <w:rsid w:val="00916177"/>
    <w:rsid w:val="0091748F"/>
    <w:rsid w:val="0091772D"/>
    <w:rsid w:val="009206FB"/>
    <w:rsid w:val="00921B55"/>
    <w:rsid w:val="00921BD6"/>
    <w:rsid w:val="00921E9F"/>
    <w:rsid w:val="00925346"/>
    <w:rsid w:val="0092537A"/>
    <w:rsid w:val="00925514"/>
    <w:rsid w:val="0092588D"/>
    <w:rsid w:val="009275D6"/>
    <w:rsid w:val="0093071E"/>
    <w:rsid w:val="00930FAE"/>
    <w:rsid w:val="009310D5"/>
    <w:rsid w:val="009322A1"/>
    <w:rsid w:val="009332A4"/>
    <w:rsid w:val="00933A62"/>
    <w:rsid w:val="009343EB"/>
    <w:rsid w:val="00936B7D"/>
    <w:rsid w:val="009372A1"/>
    <w:rsid w:val="00937610"/>
    <w:rsid w:val="009376FA"/>
    <w:rsid w:val="00940E80"/>
    <w:rsid w:val="00943AA5"/>
    <w:rsid w:val="00946105"/>
    <w:rsid w:val="009506AC"/>
    <w:rsid w:val="00950CC4"/>
    <w:rsid w:val="00950D83"/>
    <w:rsid w:val="0095199A"/>
    <w:rsid w:val="00951D3E"/>
    <w:rsid w:val="00954A8B"/>
    <w:rsid w:val="00954C02"/>
    <w:rsid w:val="00955A6B"/>
    <w:rsid w:val="00960D8D"/>
    <w:rsid w:val="00965852"/>
    <w:rsid w:val="00966D2E"/>
    <w:rsid w:val="009705DD"/>
    <w:rsid w:val="00970962"/>
    <w:rsid w:val="00970D6D"/>
    <w:rsid w:val="009723AE"/>
    <w:rsid w:val="009724A2"/>
    <w:rsid w:val="0097446B"/>
    <w:rsid w:val="009758F7"/>
    <w:rsid w:val="00976793"/>
    <w:rsid w:val="00977A84"/>
    <w:rsid w:val="00980EE1"/>
    <w:rsid w:val="009818BA"/>
    <w:rsid w:val="00982A3C"/>
    <w:rsid w:val="0098437E"/>
    <w:rsid w:val="00985189"/>
    <w:rsid w:val="009851FA"/>
    <w:rsid w:val="00986BD0"/>
    <w:rsid w:val="00990235"/>
    <w:rsid w:val="009903C6"/>
    <w:rsid w:val="00990877"/>
    <w:rsid w:val="00992BC9"/>
    <w:rsid w:val="0099365C"/>
    <w:rsid w:val="00993D5B"/>
    <w:rsid w:val="00995FED"/>
    <w:rsid w:val="009963DB"/>
    <w:rsid w:val="009A006F"/>
    <w:rsid w:val="009A04F1"/>
    <w:rsid w:val="009A07FC"/>
    <w:rsid w:val="009A0E9E"/>
    <w:rsid w:val="009A2F34"/>
    <w:rsid w:val="009A33B0"/>
    <w:rsid w:val="009B0823"/>
    <w:rsid w:val="009B09B7"/>
    <w:rsid w:val="009B0B56"/>
    <w:rsid w:val="009B1639"/>
    <w:rsid w:val="009B1676"/>
    <w:rsid w:val="009B5363"/>
    <w:rsid w:val="009B5487"/>
    <w:rsid w:val="009B5D79"/>
    <w:rsid w:val="009B6351"/>
    <w:rsid w:val="009C16E7"/>
    <w:rsid w:val="009C1B0D"/>
    <w:rsid w:val="009C1C70"/>
    <w:rsid w:val="009C619E"/>
    <w:rsid w:val="009C659D"/>
    <w:rsid w:val="009D0722"/>
    <w:rsid w:val="009D121A"/>
    <w:rsid w:val="009D2D0F"/>
    <w:rsid w:val="009D361A"/>
    <w:rsid w:val="009D4D8A"/>
    <w:rsid w:val="009D51C4"/>
    <w:rsid w:val="009D5247"/>
    <w:rsid w:val="009D5A55"/>
    <w:rsid w:val="009D6FB4"/>
    <w:rsid w:val="009D72E4"/>
    <w:rsid w:val="009E0B17"/>
    <w:rsid w:val="009E16F3"/>
    <w:rsid w:val="009E3706"/>
    <w:rsid w:val="009E3B8C"/>
    <w:rsid w:val="009E4716"/>
    <w:rsid w:val="009E5155"/>
    <w:rsid w:val="009E6783"/>
    <w:rsid w:val="009E6BA0"/>
    <w:rsid w:val="009E6E4C"/>
    <w:rsid w:val="009E7AE2"/>
    <w:rsid w:val="009E7BFA"/>
    <w:rsid w:val="009F00E4"/>
    <w:rsid w:val="009F035C"/>
    <w:rsid w:val="009F0DD6"/>
    <w:rsid w:val="009F1502"/>
    <w:rsid w:val="009F1B3A"/>
    <w:rsid w:val="009F2249"/>
    <w:rsid w:val="009F4B63"/>
    <w:rsid w:val="009F6F49"/>
    <w:rsid w:val="009F7128"/>
    <w:rsid w:val="00A01A39"/>
    <w:rsid w:val="00A028D5"/>
    <w:rsid w:val="00A03527"/>
    <w:rsid w:val="00A04959"/>
    <w:rsid w:val="00A07E4D"/>
    <w:rsid w:val="00A105BB"/>
    <w:rsid w:val="00A1321A"/>
    <w:rsid w:val="00A15664"/>
    <w:rsid w:val="00A17F45"/>
    <w:rsid w:val="00A21ED1"/>
    <w:rsid w:val="00A221AF"/>
    <w:rsid w:val="00A22B48"/>
    <w:rsid w:val="00A22C06"/>
    <w:rsid w:val="00A23E27"/>
    <w:rsid w:val="00A23F09"/>
    <w:rsid w:val="00A25343"/>
    <w:rsid w:val="00A254B2"/>
    <w:rsid w:val="00A26F75"/>
    <w:rsid w:val="00A273B1"/>
    <w:rsid w:val="00A2765A"/>
    <w:rsid w:val="00A30E04"/>
    <w:rsid w:val="00A311F6"/>
    <w:rsid w:val="00A34183"/>
    <w:rsid w:val="00A35A29"/>
    <w:rsid w:val="00A35C3A"/>
    <w:rsid w:val="00A3772C"/>
    <w:rsid w:val="00A40A7A"/>
    <w:rsid w:val="00A41E36"/>
    <w:rsid w:val="00A42903"/>
    <w:rsid w:val="00A435BD"/>
    <w:rsid w:val="00A452A8"/>
    <w:rsid w:val="00A4560F"/>
    <w:rsid w:val="00A45E55"/>
    <w:rsid w:val="00A45FD1"/>
    <w:rsid w:val="00A46DF2"/>
    <w:rsid w:val="00A47403"/>
    <w:rsid w:val="00A47DEC"/>
    <w:rsid w:val="00A5151D"/>
    <w:rsid w:val="00A5301B"/>
    <w:rsid w:val="00A5343B"/>
    <w:rsid w:val="00A53659"/>
    <w:rsid w:val="00A537F0"/>
    <w:rsid w:val="00A54492"/>
    <w:rsid w:val="00A546E5"/>
    <w:rsid w:val="00A56646"/>
    <w:rsid w:val="00A56A7F"/>
    <w:rsid w:val="00A5701E"/>
    <w:rsid w:val="00A57045"/>
    <w:rsid w:val="00A60150"/>
    <w:rsid w:val="00A60366"/>
    <w:rsid w:val="00A63E99"/>
    <w:rsid w:val="00A6521C"/>
    <w:rsid w:val="00A6587E"/>
    <w:rsid w:val="00A65E5D"/>
    <w:rsid w:val="00A66D50"/>
    <w:rsid w:val="00A67919"/>
    <w:rsid w:val="00A700E1"/>
    <w:rsid w:val="00A70E0E"/>
    <w:rsid w:val="00A7245A"/>
    <w:rsid w:val="00A73115"/>
    <w:rsid w:val="00A739A2"/>
    <w:rsid w:val="00A742B3"/>
    <w:rsid w:val="00A75186"/>
    <w:rsid w:val="00A75706"/>
    <w:rsid w:val="00A75B5C"/>
    <w:rsid w:val="00A7727D"/>
    <w:rsid w:val="00A775F3"/>
    <w:rsid w:val="00A83403"/>
    <w:rsid w:val="00A83A73"/>
    <w:rsid w:val="00A84046"/>
    <w:rsid w:val="00A85208"/>
    <w:rsid w:val="00A85AC3"/>
    <w:rsid w:val="00A86CCF"/>
    <w:rsid w:val="00A87327"/>
    <w:rsid w:val="00A87E8E"/>
    <w:rsid w:val="00A925A7"/>
    <w:rsid w:val="00A935D0"/>
    <w:rsid w:val="00A93771"/>
    <w:rsid w:val="00A939F1"/>
    <w:rsid w:val="00A95EF4"/>
    <w:rsid w:val="00A96D56"/>
    <w:rsid w:val="00A9776A"/>
    <w:rsid w:val="00AA0B15"/>
    <w:rsid w:val="00AA1A3B"/>
    <w:rsid w:val="00AA1F81"/>
    <w:rsid w:val="00AA2CF2"/>
    <w:rsid w:val="00AA2D7A"/>
    <w:rsid w:val="00AA3726"/>
    <w:rsid w:val="00AA4AE3"/>
    <w:rsid w:val="00AA60EE"/>
    <w:rsid w:val="00AA66C5"/>
    <w:rsid w:val="00AA672C"/>
    <w:rsid w:val="00AA7048"/>
    <w:rsid w:val="00AA73E7"/>
    <w:rsid w:val="00AA7DAE"/>
    <w:rsid w:val="00AB2333"/>
    <w:rsid w:val="00AB2564"/>
    <w:rsid w:val="00AB2CD9"/>
    <w:rsid w:val="00AB37A8"/>
    <w:rsid w:val="00AB3B96"/>
    <w:rsid w:val="00AB46C0"/>
    <w:rsid w:val="00AB5A50"/>
    <w:rsid w:val="00AB5E9D"/>
    <w:rsid w:val="00AB7FBE"/>
    <w:rsid w:val="00AC0201"/>
    <w:rsid w:val="00AC089C"/>
    <w:rsid w:val="00AC0EF6"/>
    <w:rsid w:val="00AC17D9"/>
    <w:rsid w:val="00AC2038"/>
    <w:rsid w:val="00AC2E1D"/>
    <w:rsid w:val="00AC32FE"/>
    <w:rsid w:val="00AC350F"/>
    <w:rsid w:val="00AC47BE"/>
    <w:rsid w:val="00AC6968"/>
    <w:rsid w:val="00AC6EED"/>
    <w:rsid w:val="00AC7A05"/>
    <w:rsid w:val="00AD08BC"/>
    <w:rsid w:val="00AD150F"/>
    <w:rsid w:val="00AD20C0"/>
    <w:rsid w:val="00AD2EFD"/>
    <w:rsid w:val="00AD2FCC"/>
    <w:rsid w:val="00AD35FD"/>
    <w:rsid w:val="00AD3C7F"/>
    <w:rsid w:val="00AD3E54"/>
    <w:rsid w:val="00AD3E74"/>
    <w:rsid w:val="00AD50A6"/>
    <w:rsid w:val="00AD6409"/>
    <w:rsid w:val="00AD7314"/>
    <w:rsid w:val="00AD7D28"/>
    <w:rsid w:val="00AE08D4"/>
    <w:rsid w:val="00AE0ECC"/>
    <w:rsid w:val="00AE1023"/>
    <w:rsid w:val="00AE1392"/>
    <w:rsid w:val="00AE64E3"/>
    <w:rsid w:val="00AE7757"/>
    <w:rsid w:val="00AF171D"/>
    <w:rsid w:val="00AF20AB"/>
    <w:rsid w:val="00AF21D4"/>
    <w:rsid w:val="00AF3C5F"/>
    <w:rsid w:val="00AF4A40"/>
    <w:rsid w:val="00AF5D56"/>
    <w:rsid w:val="00AF6159"/>
    <w:rsid w:val="00B0051D"/>
    <w:rsid w:val="00B05807"/>
    <w:rsid w:val="00B064F1"/>
    <w:rsid w:val="00B074C0"/>
    <w:rsid w:val="00B1190D"/>
    <w:rsid w:val="00B12474"/>
    <w:rsid w:val="00B129D8"/>
    <w:rsid w:val="00B12E9D"/>
    <w:rsid w:val="00B12F34"/>
    <w:rsid w:val="00B137CE"/>
    <w:rsid w:val="00B1452C"/>
    <w:rsid w:val="00B15E0B"/>
    <w:rsid w:val="00B1651F"/>
    <w:rsid w:val="00B17570"/>
    <w:rsid w:val="00B20D48"/>
    <w:rsid w:val="00B21CE8"/>
    <w:rsid w:val="00B237D4"/>
    <w:rsid w:val="00B24F36"/>
    <w:rsid w:val="00B255A1"/>
    <w:rsid w:val="00B25F40"/>
    <w:rsid w:val="00B2687D"/>
    <w:rsid w:val="00B26BDB"/>
    <w:rsid w:val="00B27E27"/>
    <w:rsid w:val="00B30CCA"/>
    <w:rsid w:val="00B31F82"/>
    <w:rsid w:val="00B32695"/>
    <w:rsid w:val="00B33C29"/>
    <w:rsid w:val="00B354E4"/>
    <w:rsid w:val="00B35F32"/>
    <w:rsid w:val="00B363E1"/>
    <w:rsid w:val="00B364BA"/>
    <w:rsid w:val="00B36E89"/>
    <w:rsid w:val="00B379EC"/>
    <w:rsid w:val="00B37BCA"/>
    <w:rsid w:val="00B40B86"/>
    <w:rsid w:val="00B43E0B"/>
    <w:rsid w:val="00B44B9D"/>
    <w:rsid w:val="00B44C4B"/>
    <w:rsid w:val="00B473A1"/>
    <w:rsid w:val="00B50968"/>
    <w:rsid w:val="00B5219D"/>
    <w:rsid w:val="00B52BC6"/>
    <w:rsid w:val="00B531F5"/>
    <w:rsid w:val="00B54982"/>
    <w:rsid w:val="00B55A7B"/>
    <w:rsid w:val="00B55D37"/>
    <w:rsid w:val="00B61BA0"/>
    <w:rsid w:val="00B622CF"/>
    <w:rsid w:val="00B63A9C"/>
    <w:rsid w:val="00B63E85"/>
    <w:rsid w:val="00B6682B"/>
    <w:rsid w:val="00B70B33"/>
    <w:rsid w:val="00B7181F"/>
    <w:rsid w:val="00B718CD"/>
    <w:rsid w:val="00B72457"/>
    <w:rsid w:val="00B72481"/>
    <w:rsid w:val="00B73614"/>
    <w:rsid w:val="00B7563F"/>
    <w:rsid w:val="00B756D6"/>
    <w:rsid w:val="00B75AEF"/>
    <w:rsid w:val="00B75F6C"/>
    <w:rsid w:val="00B767B5"/>
    <w:rsid w:val="00B767DE"/>
    <w:rsid w:val="00B769CE"/>
    <w:rsid w:val="00B771BA"/>
    <w:rsid w:val="00B80BED"/>
    <w:rsid w:val="00B83643"/>
    <w:rsid w:val="00B845A9"/>
    <w:rsid w:val="00B8622B"/>
    <w:rsid w:val="00B91426"/>
    <w:rsid w:val="00B9147A"/>
    <w:rsid w:val="00B91C22"/>
    <w:rsid w:val="00B91E8E"/>
    <w:rsid w:val="00B923BC"/>
    <w:rsid w:val="00B928A6"/>
    <w:rsid w:val="00B936DF"/>
    <w:rsid w:val="00B93EA3"/>
    <w:rsid w:val="00B94D6B"/>
    <w:rsid w:val="00B9530E"/>
    <w:rsid w:val="00B954C7"/>
    <w:rsid w:val="00B95943"/>
    <w:rsid w:val="00B97E50"/>
    <w:rsid w:val="00BA01E0"/>
    <w:rsid w:val="00BA18C6"/>
    <w:rsid w:val="00BA28EE"/>
    <w:rsid w:val="00BA29F1"/>
    <w:rsid w:val="00BA2AE0"/>
    <w:rsid w:val="00BA338C"/>
    <w:rsid w:val="00BA53C5"/>
    <w:rsid w:val="00BA5533"/>
    <w:rsid w:val="00BA7E37"/>
    <w:rsid w:val="00BB028D"/>
    <w:rsid w:val="00BB0E3A"/>
    <w:rsid w:val="00BB1504"/>
    <w:rsid w:val="00BB29C4"/>
    <w:rsid w:val="00BB2DAF"/>
    <w:rsid w:val="00BB512E"/>
    <w:rsid w:val="00BB7394"/>
    <w:rsid w:val="00BC0F4A"/>
    <w:rsid w:val="00BC1221"/>
    <w:rsid w:val="00BC20E7"/>
    <w:rsid w:val="00BC2777"/>
    <w:rsid w:val="00BC2CE5"/>
    <w:rsid w:val="00BC3140"/>
    <w:rsid w:val="00BC4573"/>
    <w:rsid w:val="00BC5F8E"/>
    <w:rsid w:val="00BC61D7"/>
    <w:rsid w:val="00BC6AC6"/>
    <w:rsid w:val="00BC6AF1"/>
    <w:rsid w:val="00BC7120"/>
    <w:rsid w:val="00BD1128"/>
    <w:rsid w:val="00BD12AC"/>
    <w:rsid w:val="00BD1579"/>
    <w:rsid w:val="00BD38CC"/>
    <w:rsid w:val="00BD3A48"/>
    <w:rsid w:val="00BD3B41"/>
    <w:rsid w:val="00BD437B"/>
    <w:rsid w:val="00BD4F22"/>
    <w:rsid w:val="00BD56AB"/>
    <w:rsid w:val="00BD584E"/>
    <w:rsid w:val="00BD5F4B"/>
    <w:rsid w:val="00BD6319"/>
    <w:rsid w:val="00BD6866"/>
    <w:rsid w:val="00BE096A"/>
    <w:rsid w:val="00BE44B7"/>
    <w:rsid w:val="00BE4FBA"/>
    <w:rsid w:val="00BE51AB"/>
    <w:rsid w:val="00BE5863"/>
    <w:rsid w:val="00BF0FD4"/>
    <w:rsid w:val="00BF2929"/>
    <w:rsid w:val="00BF4A59"/>
    <w:rsid w:val="00BF4B25"/>
    <w:rsid w:val="00BF5072"/>
    <w:rsid w:val="00C0025E"/>
    <w:rsid w:val="00C033A1"/>
    <w:rsid w:val="00C040B7"/>
    <w:rsid w:val="00C04CAD"/>
    <w:rsid w:val="00C04D5F"/>
    <w:rsid w:val="00C056EA"/>
    <w:rsid w:val="00C06114"/>
    <w:rsid w:val="00C07772"/>
    <w:rsid w:val="00C079AC"/>
    <w:rsid w:val="00C10FE5"/>
    <w:rsid w:val="00C118EA"/>
    <w:rsid w:val="00C12B2F"/>
    <w:rsid w:val="00C13019"/>
    <w:rsid w:val="00C130B6"/>
    <w:rsid w:val="00C13EBF"/>
    <w:rsid w:val="00C164D7"/>
    <w:rsid w:val="00C16909"/>
    <w:rsid w:val="00C17DE8"/>
    <w:rsid w:val="00C203D0"/>
    <w:rsid w:val="00C20EE4"/>
    <w:rsid w:val="00C2248B"/>
    <w:rsid w:val="00C24222"/>
    <w:rsid w:val="00C2444B"/>
    <w:rsid w:val="00C2481C"/>
    <w:rsid w:val="00C24CBB"/>
    <w:rsid w:val="00C25557"/>
    <w:rsid w:val="00C25868"/>
    <w:rsid w:val="00C27083"/>
    <w:rsid w:val="00C2793F"/>
    <w:rsid w:val="00C31D19"/>
    <w:rsid w:val="00C31EEA"/>
    <w:rsid w:val="00C31FFB"/>
    <w:rsid w:val="00C32F83"/>
    <w:rsid w:val="00C34893"/>
    <w:rsid w:val="00C3548B"/>
    <w:rsid w:val="00C35A9B"/>
    <w:rsid w:val="00C35DE7"/>
    <w:rsid w:val="00C369F6"/>
    <w:rsid w:val="00C373AC"/>
    <w:rsid w:val="00C3743E"/>
    <w:rsid w:val="00C407E5"/>
    <w:rsid w:val="00C42CFC"/>
    <w:rsid w:val="00C43DA5"/>
    <w:rsid w:val="00C45358"/>
    <w:rsid w:val="00C45619"/>
    <w:rsid w:val="00C46C9C"/>
    <w:rsid w:val="00C46D5F"/>
    <w:rsid w:val="00C5148A"/>
    <w:rsid w:val="00C51634"/>
    <w:rsid w:val="00C516BF"/>
    <w:rsid w:val="00C520E9"/>
    <w:rsid w:val="00C537AA"/>
    <w:rsid w:val="00C53C17"/>
    <w:rsid w:val="00C542F2"/>
    <w:rsid w:val="00C5435F"/>
    <w:rsid w:val="00C548E7"/>
    <w:rsid w:val="00C54E1F"/>
    <w:rsid w:val="00C550E8"/>
    <w:rsid w:val="00C552DD"/>
    <w:rsid w:val="00C55FB9"/>
    <w:rsid w:val="00C61707"/>
    <w:rsid w:val="00C61AF2"/>
    <w:rsid w:val="00C638B8"/>
    <w:rsid w:val="00C63A9B"/>
    <w:rsid w:val="00C64ABC"/>
    <w:rsid w:val="00C65AB6"/>
    <w:rsid w:val="00C6746A"/>
    <w:rsid w:val="00C677DE"/>
    <w:rsid w:val="00C70375"/>
    <w:rsid w:val="00C71D75"/>
    <w:rsid w:val="00C722BF"/>
    <w:rsid w:val="00C72833"/>
    <w:rsid w:val="00C73524"/>
    <w:rsid w:val="00C73614"/>
    <w:rsid w:val="00C74196"/>
    <w:rsid w:val="00C74FB0"/>
    <w:rsid w:val="00C75879"/>
    <w:rsid w:val="00C77544"/>
    <w:rsid w:val="00C77553"/>
    <w:rsid w:val="00C8003B"/>
    <w:rsid w:val="00C80079"/>
    <w:rsid w:val="00C8016B"/>
    <w:rsid w:val="00C80972"/>
    <w:rsid w:val="00C82EA4"/>
    <w:rsid w:val="00C83B4D"/>
    <w:rsid w:val="00C850BD"/>
    <w:rsid w:val="00C8793D"/>
    <w:rsid w:val="00C913E1"/>
    <w:rsid w:val="00C9140B"/>
    <w:rsid w:val="00C9176B"/>
    <w:rsid w:val="00C91848"/>
    <w:rsid w:val="00C9199D"/>
    <w:rsid w:val="00C92CEA"/>
    <w:rsid w:val="00C92D7D"/>
    <w:rsid w:val="00C93D8B"/>
    <w:rsid w:val="00C9450E"/>
    <w:rsid w:val="00C94A3C"/>
    <w:rsid w:val="00C95291"/>
    <w:rsid w:val="00CA05F8"/>
    <w:rsid w:val="00CA0A10"/>
    <w:rsid w:val="00CA2B4A"/>
    <w:rsid w:val="00CA3EEF"/>
    <w:rsid w:val="00CA6B22"/>
    <w:rsid w:val="00CB0DAE"/>
    <w:rsid w:val="00CB16EE"/>
    <w:rsid w:val="00CB1E07"/>
    <w:rsid w:val="00CB1F21"/>
    <w:rsid w:val="00CB2D5D"/>
    <w:rsid w:val="00CB3072"/>
    <w:rsid w:val="00CB4AE0"/>
    <w:rsid w:val="00CB4F9C"/>
    <w:rsid w:val="00CB5499"/>
    <w:rsid w:val="00CB6646"/>
    <w:rsid w:val="00CB6B4D"/>
    <w:rsid w:val="00CB6DB0"/>
    <w:rsid w:val="00CB78C5"/>
    <w:rsid w:val="00CC2E42"/>
    <w:rsid w:val="00CC37B5"/>
    <w:rsid w:val="00CC51E6"/>
    <w:rsid w:val="00CC5508"/>
    <w:rsid w:val="00CC69E6"/>
    <w:rsid w:val="00CD0B77"/>
    <w:rsid w:val="00CD0DD6"/>
    <w:rsid w:val="00CD1CD4"/>
    <w:rsid w:val="00CD2E51"/>
    <w:rsid w:val="00CD53CF"/>
    <w:rsid w:val="00CD5AEA"/>
    <w:rsid w:val="00CE1B98"/>
    <w:rsid w:val="00CE2F70"/>
    <w:rsid w:val="00CE33C0"/>
    <w:rsid w:val="00CE36A6"/>
    <w:rsid w:val="00CE3D45"/>
    <w:rsid w:val="00CE4B0B"/>
    <w:rsid w:val="00CE4F07"/>
    <w:rsid w:val="00CE6432"/>
    <w:rsid w:val="00CE7252"/>
    <w:rsid w:val="00CF050A"/>
    <w:rsid w:val="00CF08F3"/>
    <w:rsid w:val="00CF19EE"/>
    <w:rsid w:val="00CF2397"/>
    <w:rsid w:val="00CF23F4"/>
    <w:rsid w:val="00CF2784"/>
    <w:rsid w:val="00CF7894"/>
    <w:rsid w:val="00CF794D"/>
    <w:rsid w:val="00D000B0"/>
    <w:rsid w:val="00D00932"/>
    <w:rsid w:val="00D00BEE"/>
    <w:rsid w:val="00D0188F"/>
    <w:rsid w:val="00D01ECF"/>
    <w:rsid w:val="00D03E46"/>
    <w:rsid w:val="00D047F8"/>
    <w:rsid w:val="00D05A70"/>
    <w:rsid w:val="00D05C06"/>
    <w:rsid w:val="00D06425"/>
    <w:rsid w:val="00D066B0"/>
    <w:rsid w:val="00D06D0F"/>
    <w:rsid w:val="00D06F1E"/>
    <w:rsid w:val="00D07023"/>
    <w:rsid w:val="00D07F14"/>
    <w:rsid w:val="00D11C1C"/>
    <w:rsid w:val="00D12F79"/>
    <w:rsid w:val="00D13023"/>
    <w:rsid w:val="00D130A7"/>
    <w:rsid w:val="00D137C7"/>
    <w:rsid w:val="00D13BFD"/>
    <w:rsid w:val="00D13DE6"/>
    <w:rsid w:val="00D1537A"/>
    <w:rsid w:val="00D15B3D"/>
    <w:rsid w:val="00D16346"/>
    <w:rsid w:val="00D17225"/>
    <w:rsid w:val="00D178E5"/>
    <w:rsid w:val="00D17D26"/>
    <w:rsid w:val="00D204DA"/>
    <w:rsid w:val="00D206FF"/>
    <w:rsid w:val="00D21780"/>
    <w:rsid w:val="00D221D3"/>
    <w:rsid w:val="00D224FB"/>
    <w:rsid w:val="00D244EE"/>
    <w:rsid w:val="00D24AE8"/>
    <w:rsid w:val="00D255A7"/>
    <w:rsid w:val="00D264A1"/>
    <w:rsid w:val="00D278A3"/>
    <w:rsid w:val="00D30BF6"/>
    <w:rsid w:val="00D30DD7"/>
    <w:rsid w:val="00D31D41"/>
    <w:rsid w:val="00D322EA"/>
    <w:rsid w:val="00D32DCC"/>
    <w:rsid w:val="00D32DEF"/>
    <w:rsid w:val="00D33767"/>
    <w:rsid w:val="00D33ED8"/>
    <w:rsid w:val="00D340A2"/>
    <w:rsid w:val="00D34172"/>
    <w:rsid w:val="00D34740"/>
    <w:rsid w:val="00D35F14"/>
    <w:rsid w:val="00D363BE"/>
    <w:rsid w:val="00D37C69"/>
    <w:rsid w:val="00D413D8"/>
    <w:rsid w:val="00D41C63"/>
    <w:rsid w:val="00D42D3E"/>
    <w:rsid w:val="00D43755"/>
    <w:rsid w:val="00D43F3B"/>
    <w:rsid w:val="00D445DE"/>
    <w:rsid w:val="00D44AE9"/>
    <w:rsid w:val="00D46850"/>
    <w:rsid w:val="00D47748"/>
    <w:rsid w:val="00D47E6B"/>
    <w:rsid w:val="00D510BE"/>
    <w:rsid w:val="00D51D4F"/>
    <w:rsid w:val="00D542A7"/>
    <w:rsid w:val="00D5496E"/>
    <w:rsid w:val="00D559F7"/>
    <w:rsid w:val="00D56BE7"/>
    <w:rsid w:val="00D62B25"/>
    <w:rsid w:val="00D639BD"/>
    <w:rsid w:val="00D707FE"/>
    <w:rsid w:val="00D70A79"/>
    <w:rsid w:val="00D71E31"/>
    <w:rsid w:val="00D71EA5"/>
    <w:rsid w:val="00D73AFC"/>
    <w:rsid w:val="00D74F53"/>
    <w:rsid w:val="00D756AB"/>
    <w:rsid w:val="00D77466"/>
    <w:rsid w:val="00D77B93"/>
    <w:rsid w:val="00D8158C"/>
    <w:rsid w:val="00D8219A"/>
    <w:rsid w:val="00D82944"/>
    <w:rsid w:val="00D82E94"/>
    <w:rsid w:val="00D8316A"/>
    <w:rsid w:val="00D8416B"/>
    <w:rsid w:val="00D84495"/>
    <w:rsid w:val="00D873FF"/>
    <w:rsid w:val="00D9074E"/>
    <w:rsid w:val="00D91690"/>
    <w:rsid w:val="00D91E0B"/>
    <w:rsid w:val="00D91ED6"/>
    <w:rsid w:val="00D92E14"/>
    <w:rsid w:val="00D92E24"/>
    <w:rsid w:val="00D940DE"/>
    <w:rsid w:val="00D942C8"/>
    <w:rsid w:val="00D977D8"/>
    <w:rsid w:val="00DA0E05"/>
    <w:rsid w:val="00DA161C"/>
    <w:rsid w:val="00DA27B0"/>
    <w:rsid w:val="00DA6663"/>
    <w:rsid w:val="00DA6A31"/>
    <w:rsid w:val="00DB117B"/>
    <w:rsid w:val="00DB1C66"/>
    <w:rsid w:val="00DB2929"/>
    <w:rsid w:val="00DB2ED7"/>
    <w:rsid w:val="00DB3995"/>
    <w:rsid w:val="00DB691A"/>
    <w:rsid w:val="00DB6D65"/>
    <w:rsid w:val="00DB7079"/>
    <w:rsid w:val="00DC1562"/>
    <w:rsid w:val="00DC1BF6"/>
    <w:rsid w:val="00DC21EC"/>
    <w:rsid w:val="00DC3E1D"/>
    <w:rsid w:val="00DC4AB8"/>
    <w:rsid w:val="00DC5604"/>
    <w:rsid w:val="00DC589D"/>
    <w:rsid w:val="00DC5959"/>
    <w:rsid w:val="00DC76C5"/>
    <w:rsid w:val="00DC771D"/>
    <w:rsid w:val="00DD29B5"/>
    <w:rsid w:val="00DD4F98"/>
    <w:rsid w:val="00DD6F41"/>
    <w:rsid w:val="00DE05EB"/>
    <w:rsid w:val="00DE0EC6"/>
    <w:rsid w:val="00DE3A5C"/>
    <w:rsid w:val="00DE521E"/>
    <w:rsid w:val="00DF213C"/>
    <w:rsid w:val="00DF2886"/>
    <w:rsid w:val="00DF32E1"/>
    <w:rsid w:val="00DF4949"/>
    <w:rsid w:val="00DF509E"/>
    <w:rsid w:val="00DF6C59"/>
    <w:rsid w:val="00DF78CC"/>
    <w:rsid w:val="00E00EC1"/>
    <w:rsid w:val="00E01C21"/>
    <w:rsid w:val="00E03E0B"/>
    <w:rsid w:val="00E07CA7"/>
    <w:rsid w:val="00E106CD"/>
    <w:rsid w:val="00E11149"/>
    <w:rsid w:val="00E1184D"/>
    <w:rsid w:val="00E1195D"/>
    <w:rsid w:val="00E11B65"/>
    <w:rsid w:val="00E1360C"/>
    <w:rsid w:val="00E140A8"/>
    <w:rsid w:val="00E16185"/>
    <w:rsid w:val="00E16956"/>
    <w:rsid w:val="00E179B0"/>
    <w:rsid w:val="00E20B3A"/>
    <w:rsid w:val="00E2184E"/>
    <w:rsid w:val="00E2264B"/>
    <w:rsid w:val="00E23C3D"/>
    <w:rsid w:val="00E27F3C"/>
    <w:rsid w:val="00E316AA"/>
    <w:rsid w:val="00E31CB5"/>
    <w:rsid w:val="00E336DA"/>
    <w:rsid w:val="00E3478C"/>
    <w:rsid w:val="00E35B8B"/>
    <w:rsid w:val="00E3663C"/>
    <w:rsid w:val="00E37746"/>
    <w:rsid w:val="00E4068D"/>
    <w:rsid w:val="00E41121"/>
    <w:rsid w:val="00E417AC"/>
    <w:rsid w:val="00E41960"/>
    <w:rsid w:val="00E43B2D"/>
    <w:rsid w:val="00E4474B"/>
    <w:rsid w:val="00E46261"/>
    <w:rsid w:val="00E46E34"/>
    <w:rsid w:val="00E47058"/>
    <w:rsid w:val="00E47A1D"/>
    <w:rsid w:val="00E50F67"/>
    <w:rsid w:val="00E51062"/>
    <w:rsid w:val="00E515B4"/>
    <w:rsid w:val="00E52902"/>
    <w:rsid w:val="00E55D42"/>
    <w:rsid w:val="00E561FC"/>
    <w:rsid w:val="00E57BCA"/>
    <w:rsid w:val="00E6493D"/>
    <w:rsid w:val="00E64C9F"/>
    <w:rsid w:val="00E64F35"/>
    <w:rsid w:val="00E65484"/>
    <w:rsid w:val="00E669EC"/>
    <w:rsid w:val="00E70907"/>
    <w:rsid w:val="00E70CDC"/>
    <w:rsid w:val="00E71520"/>
    <w:rsid w:val="00E715D1"/>
    <w:rsid w:val="00E7328E"/>
    <w:rsid w:val="00E751E8"/>
    <w:rsid w:val="00E761D2"/>
    <w:rsid w:val="00E80CB7"/>
    <w:rsid w:val="00E80D05"/>
    <w:rsid w:val="00E8177B"/>
    <w:rsid w:val="00E830EA"/>
    <w:rsid w:val="00E839D7"/>
    <w:rsid w:val="00E84537"/>
    <w:rsid w:val="00E84844"/>
    <w:rsid w:val="00E85DB4"/>
    <w:rsid w:val="00E874CB"/>
    <w:rsid w:val="00E90008"/>
    <w:rsid w:val="00E91939"/>
    <w:rsid w:val="00E9224B"/>
    <w:rsid w:val="00E971D8"/>
    <w:rsid w:val="00E97535"/>
    <w:rsid w:val="00EA0BFA"/>
    <w:rsid w:val="00EA18B2"/>
    <w:rsid w:val="00EA1B18"/>
    <w:rsid w:val="00EA2E0F"/>
    <w:rsid w:val="00EA33C0"/>
    <w:rsid w:val="00EA4C3C"/>
    <w:rsid w:val="00EA5A25"/>
    <w:rsid w:val="00EA5BCF"/>
    <w:rsid w:val="00EA6168"/>
    <w:rsid w:val="00EA6C42"/>
    <w:rsid w:val="00EB0B99"/>
    <w:rsid w:val="00EB0FB4"/>
    <w:rsid w:val="00EB1184"/>
    <w:rsid w:val="00EB279A"/>
    <w:rsid w:val="00EB321B"/>
    <w:rsid w:val="00EB373C"/>
    <w:rsid w:val="00EB402F"/>
    <w:rsid w:val="00EB495B"/>
    <w:rsid w:val="00EB4B46"/>
    <w:rsid w:val="00EB5332"/>
    <w:rsid w:val="00EB5611"/>
    <w:rsid w:val="00EB572A"/>
    <w:rsid w:val="00EB59C5"/>
    <w:rsid w:val="00EB6BC6"/>
    <w:rsid w:val="00EB78C8"/>
    <w:rsid w:val="00EC04C9"/>
    <w:rsid w:val="00EC0A33"/>
    <w:rsid w:val="00EC0A3D"/>
    <w:rsid w:val="00EC0C1C"/>
    <w:rsid w:val="00EC103D"/>
    <w:rsid w:val="00EC1B3F"/>
    <w:rsid w:val="00EC1DE1"/>
    <w:rsid w:val="00EC2BED"/>
    <w:rsid w:val="00EC4203"/>
    <w:rsid w:val="00EC4929"/>
    <w:rsid w:val="00EC4A27"/>
    <w:rsid w:val="00EC4CCF"/>
    <w:rsid w:val="00EC56EE"/>
    <w:rsid w:val="00EC6499"/>
    <w:rsid w:val="00EC71FE"/>
    <w:rsid w:val="00ED086D"/>
    <w:rsid w:val="00ED0D9D"/>
    <w:rsid w:val="00ED12CA"/>
    <w:rsid w:val="00ED2124"/>
    <w:rsid w:val="00ED21B1"/>
    <w:rsid w:val="00ED35ED"/>
    <w:rsid w:val="00ED500B"/>
    <w:rsid w:val="00ED5A5D"/>
    <w:rsid w:val="00EE096C"/>
    <w:rsid w:val="00EE2001"/>
    <w:rsid w:val="00EE2DDC"/>
    <w:rsid w:val="00EE367A"/>
    <w:rsid w:val="00EE41BF"/>
    <w:rsid w:val="00EE546B"/>
    <w:rsid w:val="00EE73A7"/>
    <w:rsid w:val="00EF028C"/>
    <w:rsid w:val="00EF167C"/>
    <w:rsid w:val="00EF172F"/>
    <w:rsid w:val="00EF2031"/>
    <w:rsid w:val="00EF207C"/>
    <w:rsid w:val="00EF318D"/>
    <w:rsid w:val="00EF3568"/>
    <w:rsid w:val="00EF44B5"/>
    <w:rsid w:val="00EF5BD4"/>
    <w:rsid w:val="00EF7389"/>
    <w:rsid w:val="00EF7395"/>
    <w:rsid w:val="00EF73BF"/>
    <w:rsid w:val="00EF7EA0"/>
    <w:rsid w:val="00F01199"/>
    <w:rsid w:val="00F03234"/>
    <w:rsid w:val="00F0456C"/>
    <w:rsid w:val="00F04881"/>
    <w:rsid w:val="00F060C2"/>
    <w:rsid w:val="00F06303"/>
    <w:rsid w:val="00F06FB5"/>
    <w:rsid w:val="00F073F6"/>
    <w:rsid w:val="00F075A3"/>
    <w:rsid w:val="00F07D14"/>
    <w:rsid w:val="00F11A34"/>
    <w:rsid w:val="00F11C2E"/>
    <w:rsid w:val="00F12358"/>
    <w:rsid w:val="00F12A4A"/>
    <w:rsid w:val="00F12F1C"/>
    <w:rsid w:val="00F14C16"/>
    <w:rsid w:val="00F1519C"/>
    <w:rsid w:val="00F153F1"/>
    <w:rsid w:val="00F15943"/>
    <w:rsid w:val="00F15D56"/>
    <w:rsid w:val="00F15E08"/>
    <w:rsid w:val="00F164C5"/>
    <w:rsid w:val="00F164E2"/>
    <w:rsid w:val="00F166EE"/>
    <w:rsid w:val="00F171B9"/>
    <w:rsid w:val="00F17FF8"/>
    <w:rsid w:val="00F22B0C"/>
    <w:rsid w:val="00F23137"/>
    <w:rsid w:val="00F23169"/>
    <w:rsid w:val="00F239F2"/>
    <w:rsid w:val="00F261DA"/>
    <w:rsid w:val="00F30893"/>
    <w:rsid w:val="00F31E7C"/>
    <w:rsid w:val="00F35402"/>
    <w:rsid w:val="00F35992"/>
    <w:rsid w:val="00F36683"/>
    <w:rsid w:val="00F3795A"/>
    <w:rsid w:val="00F37FF4"/>
    <w:rsid w:val="00F4071B"/>
    <w:rsid w:val="00F40AF5"/>
    <w:rsid w:val="00F43560"/>
    <w:rsid w:val="00F43D59"/>
    <w:rsid w:val="00F4410B"/>
    <w:rsid w:val="00F44279"/>
    <w:rsid w:val="00F44957"/>
    <w:rsid w:val="00F44A0D"/>
    <w:rsid w:val="00F45891"/>
    <w:rsid w:val="00F45A19"/>
    <w:rsid w:val="00F460EA"/>
    <w:rsid w:val="00F46152"/>
    <w:rsid w:val="00F46ACD"/>
    <w:rsid w:val="00F46C9B"/>
    <w:rsid w:val="00F46D91"/>
    <w:rsid w:val="00F50380"/>
    <w:rsid w:val="00F5057C"/>
    <w:rsid w:val="00F50DBF"/>
    <w:rsid w:val="00F52283"/>
    <w:rsid w:val="00F53006"/>
    <w:rsid w:val="00F55D5D"/>
    <w:rsid w:val="00F5600B"/>
    <w:rsid w:val="00F56602"/>
    <w:rsid w:val="00F579D9"/>
    <w:rsid w:val="00F602B6"/>
    <w:rsid w:val="00F60941"/>
    <w:rsid w:val="00F61A92"/>
    <w:rsid w:val="00F61C35"/>
    <w:rsid w:val="00F621E6"/>
    <w:rsid w:val="00F6266D"/>
    <w:rsid w:val="00F6366B"/>
    <w:rsid w:val="00F639A1"/>
    <w:rsid w:val="00F6413E"/>
    <w:rsid w:val="00F64A36"/>
    <w:rsid w:val="00F64E95"/>
    <w:rsid w:val="00F658D6"/>
    <w:rsid w:val="00F6744C"/>
    <w:rsid w:val="00F67BB1"/>
    <w:rsid w:val="00F700AB"/>
    <w:rsid w:val="00F752DB"/>
    <w:rsid w:val="00F806C3"/>
    <w:rsid w:val="00F8131E"/>
    <w:rsid w:val="00F83434"/>
    <w:rsid w:val="00F8359E"/>
    <w:rsid w:val="00F83717"/>
    <w:rsid w:val="00F83CA9"/>
    <w:rsid w:val="00F83E8D"/>
    <w:rsid w:val="00F83ECA"/>
    <w:rsid w:val="00F84053"/>
    <w:rsid w:val="00F85A04"/>
    <w:rsid w:val="00F85F8C"/>
    <w:rsid w:val="00F87FFB"/>
    <w:rsid w:val="00F940A1"/>
    <w:rsid w:val="00F94DC2"/>
    <w:rsid w:val="00F95D42"/>
    <w:rsid w:val="00F97168"/>
    <w:rsid w:val="00FA14A0"/>
    <w:rsid w:val="00FA193F"/>
    <w:rsid w:val="00FA2372"/>
    <w:rsid w:val="00FA3C74"/>
    <w:rsid w:val="00FA4164"/>
    <w:rsid w:val="00FA48B0"/>
    <w:rsid w:val="00FA51F5"/>
    <w:rsid w:val="00FA59D5"/>
    <w:rsid w:val="00FB0BDA"/>
    <w:rsid w:val="00FB19A0"/>
    <w:rsid w:val="00FB24E4"/>
    <w:rsid w:val="00FB2596"/>
    <w:rsid w:val="00FB2CC9"/>
    <w:rsid w:val="00FB3CEF"/>
    <w:rsid w:val="00FB6C00"/>
    <w:rsid w:val="00FB778C"/>
    <w:rsid w:val="00FC1140"/>
    <w:rsid w:val="00FC2578"/>
    <w:rsid w:val="00FC2E50"/>
    <w:rsid w:val="00FC42C6"/>
    <w:rsid w:val="00FC49DC"/>
    <w:rsid w:val="00FC5FDF"/>
    <w:rsid w:val="00FC6233"/>
    <w:rsid w:val="00FC6F35"/>
    <w:rsid w:val="00FD07A8"/>
    <w:rsid w:val="00FD0A43"/>
    <w:rsid w:val="00FD2AAA"/>
    <w:rsid w:val="00FD31CE"/>
    <w:rsid w:val="00FD32EB"/>
    <w:rsid w:val="00FD639B"/>
    <w:rsid w:val="00FD6909"/>
    <w:rsid w:val="00FD734B"/>
    <w:rsid w:val="00FE190D"/>
    <w:rsid w:val="00FE1F6E"/>
    <w:rsid w:val="00FE20D1"/>
    <w:rsid w:val="00FE3430"/>
    <w:rsid w:val="00FE483B"/>
    <w:rsid w:val="00FE5DCF"/>
    <w:rsid w:val="00FE638E"/>
    <w:rsid w:val="00FE6565"/>
    <w:rsid w:val="00FF1157"/>
    <w:rsid w:val="00FF1C08"/>
    <w:rsid w:val="00FF1F13"/>
    <w:rsid w:val="00FF2095"/>
    <w:rsid w:val="00FF36DB"/>
    <w:rsid w:val="00FF391C"/>
    <w:rsid w:val="00FF6A02"/>
    <w:rsid w:val="00FF7A80"/>
    <w:rsid w:val="00FF7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A587023"/>
  <w15:chartTrackingRefBased/>
  <w15:docId w15:val="{4552916B-EA9B-4464-97AD-53DD76733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4A40"/>
    <w:pPr>
      <w:spacing w:after="120" w:line="276" w:lineRule="auto"/>
    </w:pPr>
    <w:rPr>
      <w:sz w:val="20"/>
      <w:szCs w:val="20"/>
      <w:lang w:val="en-US"/>
    </w:rPr>
  </w:style>
  <w:style w:type="paragraph" w:styleId="Balk1">
    <w:name w:val="heading 1"/>
    <w:basedOn w:val="ListeParagraf"/>
    <w:next w:val="Normal"/>
    <w:link w:val="Balk1Char"/>
    <w:autoRedefine/>
    <w:uiPriority w:val="9"/>
    <w:qFormat/>
    <w:rsid w:val="008308F4"/>
    <w:pPr>
      <w:numPr>
        <w:numId w:val="1"/>
      </w:numPr>
      <w:spacing w:before="120" w:after="100" w:afterAutospacing="1" w:line="240" w:lineRule="auto"/>
      <w:outlineLvl w:val="0"/>
    </w:pPr>
    <w:rPr>
      <w:b/>
      <w:color w:val="000000" w:themeColor="text1"/>
      <w:sz w:val="28"/>
    </w:rPr>
  </w:style>
  <w:style w:type="paragraph" w:styleId="Balk2">
    <w:name w:val="heading 2"/>
    <w:basedOn w:val="ListeParagraf"/>
    <w:next w:val="Normal"/>
    <w:link w:val="Balk2Char"/>
    <w:autoRedefine/>
    <w:uiPriority w:val="9"/>
    <w:unhideWhenUsed/>
    <w:qFormat/>
    <w:rsid w:val="003C689D"/>
    <w:pPr>
      <w:numPr>
        <w:ilvl w:val="1"/>
        <w:numId w:val="1"/>
      </w:numPr>
      <w:suppressLineNumbers/>
      <w:spacing w:before="120" w:after="100" w:afterAutospacing="1" w:line="240" w:lineRule="auto"/>
      <w:jc w:val="both"/>
      <w:outlineLvl w:val="1"/>
    </w:pPr>
    <w:rPr>
      <w:b/>
      <w:color w:val="000000" w:themeColor="text1"/>
      <w:sz w:val="26"/>
    </w:rPr>
  </w:style>
  <w:style w:type="paragraph" w:styleId="Balk3">
    <w:name w:val="heading 3"/>
    <w:basedOn w:val="ListeParagraf"/>
    <w:next w:val="Normal"/>
    <w:link w:val="Balk3Char"/>
    <w:autoRedefine/>
    <w:uiPriority w:val="9"/>
    <w:unhideWhenUsed/>
    <w:qFormat/>
    <w:rsid w:val="003C689D"/>
    <w:pPr>
      <w:numPr>
        <w:ilvl w:val="2"/>
        <w:numId w:val="1"/>
      </w:numPr>
      <w:spacing w:before="120" w:after="100" w:afterAutospacing="1" w:line="240" w:lineRule="auto"/>
      <w:ind w:left="1429"/>
      <w:outlineLvl w:val="2"/>
    </w:pPr>
    <w:rPr>
      <w:b/>
      <w:color w:val="000000" w:themeColor="text1"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8308F4"/>
    <w:rPr>
      <w:b/>
      <w:color w:val="000000" w:themeColor="text1"/>
      <w:sz w:val="28"/>
      <w:szCs w:val="20"/>
      <w:lang w:val="en-US"/>
    </w:rPr>
  </w:style>
  <w:style w:type="character" w:customStyle="1" w:styleId="Balk2Char">
    <w:name w:val="Başlık 2 Char"/>
    <w:basedOn w:val="VarsaylanParagrafYazTipi"/>
    <w:link w:val="Balk2"/>
    <w:uiPriority w:val="9"/>
    <w:rsid w:val="003C689D"/>
    <w:rPr>
      <w:b/>
      <w:color w:val="000000" w:themeColor="text1"/>
      <w:sz w:val="26"/>
      <w:szCs w:val="20"/>
      <w:lang w:val="en-US"/>
    </w:rPr>
  </w:style>
  <w:style w:type="character" w:customStyle="1" w:styleId="Balk3Char">
    <w:name w:val="Başlık 3 Char"/>
    <w:basedOn w:val="VarsaylanParagrafYazTipi"/>
    <w:link w:val="Balk3"/>
    <w:uiPriority w:val="9"/>
    <w:rsid w:val="003C689D"/>
    <w:rPr>
      <w:b/>
      <w:color w:val="000000" w:themeColor="text1"/>
      <w:sz w:val="24"/>
      <w:szCs w:val="20"/>
      <w:lang w:val="en-US"/>
    </w:rPr>
  </w:style>
  <w:style w:type="paragraph" w:styleId="TBal">
    <w:name w:val="TOC Heading"/>
    <w:basedOn w:val="Balk1"/>
    <w:next w:val="Normal"/>
    <w:uiPriority w:val="39"/>
    <w:unhideWhenUsed/>
    <w:qFormat/>
    <w:rsid w:val="009E6E4C"/>
    <w:pPr>
      <w:spacing w:line="259" w:lineRule="auto"/>
      <w:outlineLvl w:val="9"/>
    </w:pPr>
  </w:style>
  <w:style w:type="paragraph" w:styleId="T2">
    <w:name w:val="toc 2"/>
    <w:basedOn w:val="Normal"/>
    <w:next w:val="Normal"/>
    <w:autoRedefine/>
    <w:uiPriority w:val="39"/>
    <w:unhideWhenUsed/>
    <w:rsid w:val="009E6E4C"/>
    <w:pPr>
      <w:spacing w:after="100" w:line="259" w:lineRule="auto"/>
      <w:ind w:left="220"/>
    </w:pPr>
    <w:rPr>
      <w:rFonts w:eastAsiaTheme="minorEastAsia" w:cs="Times New Roman"/>
      <w:sz w:val="22"/>
      <w:szCs w:val="22"/>
    </w:rPr>
  </w:style>
  <w:style w:type="paragraph" w:styleId="T1">
    <w:name w:val="toc 1"/>
    <w:basedOn w:val="Normal"/>
    <w:next w:val="Normal"/>
    <w:autoRedefine/>
    <w:uiPriority w:val="39"/>
    <w:unhideWhenUsed/>
    <w:rsid w:val="009E6E4C"/>
    <w:pPr>
      <w:spacing w:after="100" w:line="259" w:lineRule="auto"/>
    </w:pPr>
    <w:rPr>
      <w:rFonts w:eastAsiaTheme="minorEastAsia" w:cs="Times New Roman"/>
      <w:sz w:val="22"/>
      <w:szCs w:val="22"/>
    </w:rPr>
  </w:style>
  <w:style w:type="character" w:styleId="Kpr">
    <w:name w:val="Hyperlink"/>
    <w:basedOn w:val="VarsaylanParagrafYazTipi"/>
    <w:uiPriority w:val="99"/>
    <w:unhideWhenUsed/>
    <w:rsid w:val="009E6E4C"/>
    <w:rPr>
      <w:color w:val="0563C1" w:themeColor="hyperlink"/>
      <w:u w:val="single"/>
    </w:rPr>
  </w:style>
  <w:style w:type="paragraph" w:styleId="ListeParagraf">
    <w:name w:val="List Paragraph"/>
    <w:aliases w:val="Numbered List Paragraph,List Paragraph (numbered (a)),MC Paragraphe Liste,List_Paragraph,Multilevel para_II,List Paragraph1,Colorful List - Accent 11,Bullets,Akapit z listą BS,List Bullet-OpsManual,References,Title Style 1,main text,3,lp1"/>
    <w:basedOn w:val="Normal"/>
    <w:link w:val="ListeParagrafChar"/>
    <w:uiPriority w:val="34"/>
    <w:qFormat/>
    <w:rsid w:val="009E6E4C"/>
    <w:pPr>
      <w:ind w:left="720"/>
      <w:contextualSpacing/>
    </w:pPr>
  </w:style>
  <w:style w:type="paragraph" w:customStyle="1" w:styleId="Overskrift1">
    <w:name w:val="Overskrift 1"/>
    <w:basedOn w:val="Normal"/>
    <w:rsid w:val="009E6E4C"/>
    <w:pPr>
      <w:numPr>
        <w:numId w:val="2"/>
      </w:numPr>
    </w:pPr>
  </w:style>
  <w:style w:type="paragraph" w:customStyle="1" w:styleId="Overskrift2">
    <w:name w:val="Overskrift 2"/>
    <w:basedOn w:val="Normal"/>
    <w:rsid w:val="009E6E4C"/>
    <w:pPr>
      <w:numPr>
        <w:ilvl w:val="1"/>
        <w:numId w:val="2"/>
      </w:numPr>
    </w:pPr>
  </w:style>
  <w:style w:type="paragraph" w:customStyle="1" w:styleId="Overskrift3">
    <w:name w:val="Overskrift 3"/>
    <w:basedOn w:val="Normal"/>
    <w:rsid w:val="009E6E4C"/>
    <w:pPr>
      <w:numPr>
        <w:ilvl w:val="2"/>
        <w:numId w:val="2"/>
      </w:numPr>
    </w:pPr>
  </w:style>
  <w:style w:type="paragraph" w:customStyle="1" w:styleId="Overskrift4">
    <w:name w:val="Overskrift 4"/>
    <w:basedOn w:val="Normal"/>
    <w:rsid w:val="009E6E4C"/>
    <w:pPr>
      <w:numPr>
        <w:ilvl w:val="3"/>
        <w:numId w:val="2"/>
      </w:numPr>
    </w:pPr>
  </w:style>
  <w:style w:type="paragraph" w:customStyle="1" w:styleId="Overskrift5">
    <w:name w:val="Overskrift 5"/>
    <w:basedOn w:val="Normal"/>
    <w:rsid w:val="009E6E4C"/>
    <w:pPr>
      <w:numPr>
        <w:ilvl w:val="4"/>
        <w:numId w:val="2"/>
      </w:numPr>
    </w:pPr>
  </w:style>
  <w:style w:type="paragraph" w:customStyle="1" w:styleId="Overskrift6">
    <w:name w:val="Overskrift 6"/>
    <w:basedOn w:val="Normal"/>
    <w:rsid w:val="009E6E4C"/>
    <w:pPr>
      <w:numPr>
        <w:ilvl w:val="5"/>
        <w:numId w:val="2"/>
      </w:numPr>
    </w:pPr>
  </w:style>
  <w:style w:type="paragraph" w:customStyle="1" w:styleId="Overskrift7">
    <w:name w:val="Overskrift 7"/>
    <w:basedOn w:val="Normal"/>
    <w:rsid w:val="009E6E4C"/>
    <w:pPr>
      <w:numPr>
        <w:ilvl w:val="6"/>
        <w:numId w:val="2"/>
      </w:numPr>
    </w:pPr>
  </w:style>
  <w:style w:type="paragraph" w:customStyle="1" w:styleId="Overskrift8">
    <w:name w:val="Overskrift 8"/>
    <w:basedOn w:val="Normal"/>
    <w:rsid w:val="009E6E4C"/>
    <w:pPr>
      <w:numPr>
        <w:ilvl w:val="7"/>
        <w:numId w:val="2"/>
      </w:numPr>
    </w:pPr>
  </w:style>
  <w:style w:type="paragraph" w:customStyle="1" w:styleId="Overskrift9">
    <w:name w:val="Overskrift 9"/>
    <w:basedOn w:val="Normal"/>
    <w:rsid w:val="009E6E4C"/>
    <w:pPr>
      <w:numPr>
        <w:ilvl w:val="8"/>
        <w:numId w:val="2"/>
      </w:numPr>
    </w:pPr>
  </w:style>
  <w:style w:type="character" w:customStyle="1" w:styleId="ListeParagrafChar">
    <w:name w:val="Liste Paragraf Char"/>
    <w:aliases w:val="Numbered List Paragraph Char,List Paragraph (numbered (a)) Char,MC Paragraphe Liste Char,List_Paragraph Char,Multilevel para_II Char,List Paragraph1 Char,Colorful List - Accent 11 Char,Bullets Char,Akapit z listą BS Char,3 Char"/>
    <w:link w:val="ListeParagraf"/>
    <w:uiPriority w:val="34"/>
    <w:qFormat/>
    <w:locked/>
    <w:rsid w:val="009E6E4C"/>
    <w:rPr>
      <w:sz w:val="20"/>
      <w:szCs w:val="20"/>
      <w:lang w:val="en-US"/>
    </w:rPr>
  </w:style>
  <w:style w:type="paragraph" w:styleId="stBilgi">
    <w:name w:val="header"/>
    <w:basedOn w:val="Normal"/>
    <w:link w:val="stBilgiChar"/>
    <w:uiPriority w:val="99"/>
    <w:unhideWhenUsed/>
    <w:rsid w:val="009E6E4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E6E4C"/>
    <w:rPr>
      <w:sz w:val="20"/>
      <w:szCs w:val="20"/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9E6E4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E6E4C"/>
    <w:rPr>
      <w:sz w:val="20"/>
      <w:szCs w:val="20"/>
      <w:lang w:val="en-US"/>
    </w:rPr>
  </w:style>
  <w:style w:type="paragraph" w:customStyle="1" w:styleId="Style1">
    <w:name w:val="Style1"/>
    <w:basedOn w:val="Normal"/>
    <w:link w:val="Style1Char"/>
    <w:qFormat/>
    <w:rsid w:val="0071268E"/>
    <w:pPr>
      <w:spacing w:after="200"/>
      <w:ind w:left="792"/>
    </w:pPr>
    <w:rPr>
      <w:rFonts w:ascii="Times New Roman" w:eastAsiaTheme="minorEastAsia" w:hAnsi="Times New Roman" w:cs="Times New Roman"/>
      <w:sz w:val="24"/>
      <w:szCs w:val="24"/>
      <w:lang w:val="tr-TR"/>
    </w:rPr>
  </w:style>
  <w:style w:type="character" w:customStyle="1" w:styleId="Style1Char">
    <w:name w:val="Style1 Char"/>
    <w:basedOn w:val="VarsaylanParagrafYazTipi"/>
    <w:link w:val="Style1"/>
    <w:rsid w:val="0071268E"/>
    <w:rPr>
      <w:rFonts w:ascii="Times New Roman" w:eastAsiaTheme="minorEastAsia" w:hAnsi="Times New Roman" w:cs="Times New Roman"/>
      <w:sz w:val="24"/>
      <w:szCs w:val="24"/>
    </w:rPr>
  </w:style>
  <w:style w:type="table" w:styleId="TabloKlavuzu">
    <w:name w:val="Table Grid"/>
    <w:basedOn w:val="NormalTablo"/>
    <w:uiPriority w:val="59"/>
    <w:rsid w:val="00B005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simYazs">
    <w:name w:val="caption"/>
    <w:basedOn w:val="Normal"/>
    <w:next w:val="Normal"/>
    <w:uiPriority w:val="35"/>
    <w:unhideWhenUsed/>
    <w:qFormat/>
    <w:rsid w:val="00122389"/>
    <w:pPr>
      <w:keepNext/>
      <w:spacing w:after="200" w:line="240" w:lineRule="auto"/>
      <w:jc w:val="both"/>
    </w:pPr>
    <w:rPr>
      <w:rFonts w:cstheme="minorHAnsi"/>
      <w:iCs/>
      <w:sz w:val="22"/>
      <w:szCs w:val="22"/>
    </w:rPr>
  </w:style>
  <w:style w:type="paragraph" w:styleId="ekillerTablosu">
    <w:name w:val="table of figures"/>
    <w:basedOn w:val="Normal"/>
    <w:next w:val="Normal"/>
    <w:uiPriority w:val="99"/>
    <w:unhideWhenUsed/>
    <w:rsid w:val="00122389"/>
    <w:pPr>
      <w:spacing w:after="0"/>
    </w:pPr>
  </w:style>
  <w:style w:type="table" w:customStyle="1" w:styleId="TableGrid">
    <w:name w:val="TableGrid"/>
    <w:rsid w:val="00141C28"/>
    <w:pPr>
      <w:spacing w:after="0" w:line="240" w:lineRule="auto"/>
    </w:pPr>
    <w:rPr>
      <w:rFonts w:eastAsiaTheme="minorEastAsia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ault">
    <w:name w:val="Default"/>
    <w:rsid w:val="0004115B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tr-TR"/>
    </w:rPr>
  </w:style>
  <w:style w:type="paragraph" w:styleId="T3">
    <w:name w:val="toc 3"/>
    <w:basedOn w:val="Normal"/>
    <w:next w:val="Normal"/>
    <w:autoRedefine/>
    <w:uiPriority w:val="39"/>
    <w:unhideWhenUsed/>
    <w:rsid w:val="00D56BE7"/>
    <w:pPr>
      <w:spacing w:after="100"/>
      <w:ind w:left="400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5119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1198B"/>
    <w:rPr>
      <w:rFonts w:ascii="Segoe UI" w:hAnsi="Segoe UI" w:cs="Segoe UI"/>
      <w:sz w:val="18"/>
      <w:szCs w:val="18"/>
      <w:lang w:val="en-US"/>
    </w:rPr>
  </w:style>
  <w:style w:type="character" w:styleId="zlenenKpr">
    <w:name w:val="FollowedHyperlink"/>
    <w:basedOn w:val="VarsaylanParagrafYazTipi"/>
    <w:uiPriority w:val="99"/>
    <w:semiHidden/>
    <w:unhideWhenUsed/>
    <w:rsid w:val="008A7A6D"/>
    <w:rPr>
      <w:color w:val="954F72" w:themeColor="followedHyperlink"/>
      <w:u w:val="single"/>
    </w:rPr>
  </w:style>
  <w:style w:type="table" w:customStyle="1" w:styleId="ListTable4-Accent11">
    <w:name w:val="List Table 4 - Accent 11"/>
    <w:basedOn w:val="NormalTablo"/>
    <w:uiPriority w:val="49"/>
    <w:rsid w:val="00712103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DipnotBavurusu">
    <w:name w:val="footnote reference"/>
    <w:aliases w:val="Ref,de nota al pie"/>
    <w:basedOn w:val="VarsaylanParagrafYazTipi"/>
    <w:uiPriority w:val="99"/>
    <w:unhideWhenUsed/>
    <w:rsid w:val="004544C7"/>
    <w:rPr>
      <w:vertAlign w:val="superscript"/>
    </w:rPr>
  </w:style>
  <w:style w:type="paragraph" w:styleId="DipnotMetni">
    <w:name w:val="footnote text"/>
    <w:aliases w:val="FOOTNOTES,Footnote ak,Footnotes,Paragraph Footnote,fn,footnote text,single space"/>
    <w:basedOn w:val="Normal"/>
    <w:link w:val="DipnotMetniChar"/>
    <w:uiPriority w:val="99"/>
    <w:unhideWhenUsed/>
    <w:rsid w:val="00AE1392"/>
    <w:pPr>
      <w:spacing w:after="0" w:line="240" w:lineRule="auto"/>
    </w:pPr>
  </w:style>
  <w:style w:type="character" w:customStyle="1" w:styleId="DipnotMetniChar">
    <w:name w:val="Dipnot Metni Char"/>
    <w:aliases w:val="FOOTNOTES Char,Footnote ak Char,Footnotes Char,Paragraph Footnote Char,fn Char,footnote text Char,single space Char"/>
    <w:basedOn w:val="VarsaylanParagrafYazTipi"/>
    <w:link w:val="DipnotMetni"/>
    <w:uiPriority w:val="99"/>
    <w:rsid w:val="00AE1392"/>
    <w:rPr>
      <w:sz w:val="20"/>
      <w:szCs w:val="20"/>
      <w:lang w:val="en-US"/>
    </w:rPr>
  </w:style>
  <w:style w:type="paragraph" w:styleId="GvdeMetni">
    <w:name w:val="Body Text"/>
    <w:basedOn w:val="Normal"/>
    <w:link w:val="GvdeMetniChar"/>
    <w:unhideWhenUsed/>
    <w:rsid w:val="00F4410B"/>
    <w:pPr>
      <w:snapToGrid w:val="0"/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tr-TR"/>
    </w:rPr>
  </w:style>
  <w:style w:type="character" w:customStyle="1" w:styleId="GvdeMetniChar">
    <w:name w:val="Gövde Metni Char"/>
    <w:basedOn w:val="VarsaylanParagrafYazTipi"/>
    <w:link w:val="GvdeMetni"/>
    <w:rsid w:val="00F4410B"/>
    <w:rPr>
      <w:rFonts w:ascii="Times New Roman" w:eastAsia="MS Mincho" w:hAnsi="Times New Roman" w:cs="Times New Roman"/>
      <w:sz w:val="24"/>
      <w:szCs w:val="24"/>
      <w:lang w:val="en-US" w:eastAsia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744B88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44B88"/>
    <w:pPr>
      <w:spacing w:line="240" w:lineRule="auto"/>
    </w:p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44B88"/>
    <w:rPr>
      <w:sz w:val="20"/>
      <w:szCs w:val="20"/>
      <w:lang w:val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44B88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44B88"/>
    <w:rPr>
      <w:b/>
      <w:bCs/>
      <w:sz w:val="20"/>
      <w:szCs w:val="20"/>
      <w:lang w:val="en-US"/>
    </w:rPr>
  </w:style>
  <w:style w:type="character" w:customStyle="1" w:styleId="UnresolvedMention1">
    <w:name w:val="Unresolved Mention1"/>
    <w:basedOn w:val="VarsaylanParagrafYazTipi"/>
    <w:uiPriority w:val="99"/>
    <w:semiHidden/>
    <w:unhideWhenUsed/>
    <w:rsid w:val="00322AA9"/>
    <w:rPr>
      <w:color w:val="605E5C"/>
      <w:shd w:val="clear" w:color="auto" w:fill="E1DFDD"/>
    </w:rPr>
  </w:style>
  <w:style w:type="paragraph" w:styleId="ListeMaddemi">
    <w:name w:val="List Bullet"/>
    <w:basedOn w:val="Normal"/>
    <w:rsid w:val="008161B4"/>
    <w:pPr>
      <w:numPr>
        <w:numId w:val="27"/>
      </w:num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Dzeltme">
    <w:name w:val="Revision"/>
    <w:hidden/>
    <w:uiPriority w:val="99"/>
    <w:semiHidden/>
    <w:rsid w:val="00C033A1"/>
    <w:pPr>
      <w:spacing w:after="0" w:line="240" w:lineRule="auto"/>
    </w:pPr>
    <w:rPr>
      <w:sz w:val="20"/>
      <w:szCs w:val="20"/>
      <w:lang w:val="en-US"/>
    </w:rPr>
  </w:style>
  <w:style w:type="character" w:customStyle="1" w:styleId="UnresolvedMention2">
    <w:name w:val="Unresolved Mention2"/>
    <w:basedOn w:val="VarsaylanParagrafYazTipi"/>
    <w:uiPriority w:val="99"/>
    <w:unhideWhenUsed/>
    <w:rsid w:val="00F940A1"/>
    <w:rPr>
      <w:color w:val="605E5C"/>
      <w:shd w:val="clear" w:color="auto" w:fill="E1DFDD"/>
    </w:rPr>
  </w:style>
  <w:style w:type="character" w:customStyle="1" w:styleId="Mention1">
    <w:name w:val="Mention1"/>
    <w:basedOn w:val="VarsaylanParagrafYazTipi"/>
    <w:uiPriority w:val="99"/>
    <w:unhideWhenUsed/>
    <w:rsid w:val="00F940A1"/>
    <w:rPr>
      <w:color w:val="2B579A"/>
      <w:shd w:val="clear" w:color="auto" w:fill="E1DFDD"/>
    </w:rPr>
  </w:style>
  <w:style w:type="paragraph" w:customStyle="1" w:styleId="1">
    <w:name w:val="1"/>
    <w:basedOn w:val="Normal"/>
    <w:rsid w:val="007C26CC"/>
    <w:pPr>
      <w:widowControl w:val="0"/>
      <w:adjustRightInd w:val="0"/>
      <w:spacing w:after="160" w:line="240" w:lineRule="exact"/>
      <w:jc w:val="both"/>
    </w:pPr>
    <w:rPr>
      <w:rFonts w:ascii="Tahoma" w:eastAsia="SimSun" w:hAnsi="Tahoma" w:cs="Times New Roman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82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81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88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468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927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4782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36576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58099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86604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656542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8589211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299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16486325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16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6115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0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15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6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754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938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906468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146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4926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471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569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0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2521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04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8455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73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2198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65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97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2380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14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1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2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36975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99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7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6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2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8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2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89894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35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8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30304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76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5517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98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963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28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5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7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6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9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9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93354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0803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8826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0817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465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1945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96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49336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58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96277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3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43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8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50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840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360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213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6640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78592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31464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982783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1328247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08884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5509633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728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59848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54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9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2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0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7455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68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17617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77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30652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41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1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71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093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45758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055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0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1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7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2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76357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902436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83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65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785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67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4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35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981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7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2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90266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27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1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57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76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46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451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55901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3421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9091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149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4086521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5046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86185295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015011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782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35633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29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9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0777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31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7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4585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95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6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35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7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5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0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0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5058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76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4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0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8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ojects.worldbank.org/en/projects-operations/environmental-and-social-framework/brief/environmental-and-social-standard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ifc.org/ehsguidelines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1B3277-E443-417E-B872-443ECC785C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080</Words>
  <Characters>6157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İbrahim Görkem Gökmen</dc:creator>
  <cp:keywords/>
  <dc:description/>
  <cp:lastModifiedBy>Firdevs KILIÇ</cp:lastModifiedBy>
  <cp:revision>2</cp:revision>
  <cp:lastPrinted>2023-11-29T14:33:00Z</cp:lastPrinted>
  <dcterms:created xsi:type="dcterms:W3CDTF">2023-12-06T13:56:00Z</dcterms:created>
  <dcterms:modified xsi:type="dcterms:W3CDTF">2023-12-06T13:56:00Z</dcterms:modified>
</cp:coreProperties>
</file>